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F1160" w:rsidRDefault="00F91718">
      <w:pPr>
        <w:jc w:val="both"/>
        <w:rPr>
          <w:rFonts w:ascii="Trebuchet MS" w:hAnsi="Trebuchet MS"/>
          <w:caps/>
        </w:rPr>
      </w:pPr>
      <w:r>
        <w:rPr>
          <w:rFonts w:ascii="Trebuchet MS" w:hAnsi="Trebuchet MS"/>
          <w:caps/>
          <w:noProof/>
        </w:rPr>
        <w:drawing>
          <wp:anchor distT="0" distB="0" distL="114300" distR="114300" simplePos="0" relativeHeight="251659264" behindDoc="0" locked="0" layoutInCell="1" allowOverlap="1" wp14:anchorId="42479649" wp14:editId="4F5D4D74">
            <wp:simplePos x="0" y="0"/>
            <wp:positionH relativeFrom="column">
              <wp:posOffset>0</wp:posOffset>
            </wp:positionH>
            <wp:positionV relativeFrom="paragraph">
              <wp:posOffset>180975</wp:posOffset>
            </wp:positionV>
            <wp:extent cx="5806440" cy="771525"/>
            <wp:effectExtent l="0" t="0" r="3810" b="9525"/>
            <wp:wrapThrough wrapText="bothSides">
              <wp:wrapPolygon edited="0">
                <wp:start x="0" y="0"/>
                <wp:lineTo x="0" y="21333"/>
                <wp:lineTo x="21543" y="21333"/>
                <wp:lineTo x="21543" y="0"/>
                <wp:lineTo x="0" y="0"/>
              </wp:wrapPolygon>
            </wp:wrapThrough>
            <wp:docPr id="8" name="Picture 8" descr="A screenshot of a cell phone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MIT logo - Nov 2017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644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70A18" w:rsidRDefault="00570A18">
      <w:pPr>
        <w:jc w:val="center"/>
        <w:rPr>
          <w:rFonts w:ascii="Trebuchet MS" w:hAnsi="Trebuchet MS"/>
          <w:b/>
          <w:caps/>
          <w:u w:val="single"/>
        </w:rPr>
      </w:pPr>
    </w:p>
    <w:p w:rsidR="001F1160" w:rsidRDefault="001F1160">
      <w:pPr>
        <w:jc w:val="center"/>
        <w:rPr>
          <w:rFonts w:ascii="Trebuchet MS" w:hAnsi="Trebuchet MS"/>
          <w:b/>
          <w:caps/>
          <w:u w:val="single"/>
        </w:rPr>
      </w:pPr>
      <w:r w:rsidRPr="00D20A19">
        <w:rPr>
          <w:rFonts w:ascii="Trebuchet MS" w:hAnsi="Trebuchet MS"/>
          <w:b/>
          <w:caps/>
          <w:u w:val="single"/>
        </w:rPr>
        <w:t>Course Plan</w:t>
      </w:r>
    </w:p>
    <w:p w:rsidR="00570A18" w:rsidRPr="00D20A19" w:rsidRDefault="00570A18">
      <w:pPr>
        <w:jc w:val="center"/>
        <w:rPr>
          <w:rFonts w:ascii="Trebuchet MS" w:hAnsi="Trebuchet MS"/>
          <w:b/>
          <w:caps/>
          <w:u w:val="single"/>
        </w:rPr>
      </w:pPr>
    </w:p>
    <w:p w:rsidR="001F1160" w:rsidRPr="00D20A19" w:rsidRDefault="001F1160">
      <w:pPr>
        <w:rPr>
          <w:rFonts w:ascii="Trebuchet MS" w:hAnsi="Trebuchet MS"/>
          <w:caps/>
          <w:u w:val="single"/>
        </w:rPr>
      </w:pPr>
    </w:p>
    <w:tbl>
      <w:tblPr>
        <w:tblStyle w:val="TableGrid"/>
        <w:tblW w:w="9639" w:type="dxa"/>
        <w:tblLook w:val="04A0" w:firstRow="1" w:lastRow="0" w:firstColumn="1" w:lastColumn="0" w:noHBand="0" w:noVBand="1"/>
      </w:tblPr>
      <w:tblGrid>
        <w:gridCol w:w="3240"/>
        <w:gridCol w:w="6399"/>
      </w:tblGrid>
      <w:tr w:rsidR="00F91718" w:rsidRPr="00865008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F91718" w:rsidRPr="00865008" w:rsidRDefault="00F91718" w:rsidP="00570A18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>
              <w:rPr>
                <w:rFonts w:ascii="Trebuchet MS" w:hAnsi="Trebuchet MS" w:cs="Arial"/>
                <w:b/>
              </w:rPr>
              <w:t>Department</w:t>
            </w:r>
            <w:r>
              <w:rPr>
                <w:rFonts w:ascii="Trebuchet MS" w:hAnsi="Trebuchet MS" w:cs="Arial"/>
                <w:b/>
              </w:rPr>
              <w:tab/>
            </w:r>
            <w:r>
              <w:rPr>
                <w:rFonts w:ascii="Trebuchet MS" w:hAnsi="Trebuchet MS" w:cs="Arial"/>
                <w:b/>
              </w:rPr>
              <w:tab/>
            </w:r>
            <w:r>
              <w:rPr>
                <w:rFonts w:ascii="Trebuchet MS" w:hAnsi="Trebuchet MS" w:cs="Arial"/>
                <w:b/>
              </w:rPr>
              <w:tab/>
            </w:r>
            <w:r w:rsidRPr="00865008">
              <w:rPr>
                <w:rFonts w:ascii="Trebuchet MS" w:hAnsi="Trebuchet MS" w:cs="Arial"/>
                <w:b/>
              </w:rPr>
              <w:t xml:space="preserve">: </w:t>
            </w:r>
          </w:p>
        </w:tc>
        <w:sdt>
          <w:sdtPr>
            <w:rPr>
              <w:rFonts w:asciiTheme="minorHAnsi" w:hAnsiTheme="minorHAnsi" w:cs="Calibri"/>
            </w:rPr>
            <w:alias w:val="Department Name"/>
            <w:tag w:val="dept"/>
            <w:id w:val="-193695710"/>
            <w:placeholder>
              <w:docPart w:val="3FAD6642F9444B3A9BF0599E7ED20E7B"/>
            </w:placeholder>
            <w15:color w:val="000000"/>
            <w:text/>
          </w:sdtPr>
          <w:sdtEndPr/>
          <w:sdtContent>
            <w:tc>
              <w:tcPr>
                <w:tcW w:w="639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F91718" w:rsidRPr="00807178" w:rsidRDefault="006B03DE" w:rsidP="00570A18">
                <w:pPr>
                  <w:spacing w:before="120" w:after="120" w:line="360" w:lineRule="auto"/>
                  <w:rPr>
                    <w:rFonts w:ascii="Trebuchet MS" w:hAnsi="Trebuchet MS"/>
                    <w:caps/>
                  </w:rPr>
                </w:pPr>
                <w:r w:rsidRPr="006B03DE">
                  <w:rPr>
                    <w:rFonts w:asciiTheme="minorHAnsi" w:hAnsiTheme="minorHAnsi" w:cs="Calibri"/>
                  </w:rPr>
                  <w:t>Computer Science and Engineering</w:t>
                </w:r>
              </w:p>
            </w:tc>
          </w:sdtContent>
        </w:sdt>
      </w:tr>
      <w:tr w:rsidR="00F91718" w:rsidRPr="00865008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F91718" w:rsidRPr="00865008" w:rsidRDefault="00F91718" w:rsidP="00570A18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Course Name &amp; code</w:t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tc>
          <w:tcPr>
            <w:tcW w:w="6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:rsidR="00F91718" w:rsidRPr="00807178" w:rsidRDefault="00681660" w:rsidP="00570A18">
            <w:pPr>
              <w:spacing w:before="120" w:after="120" w:line="360" w:lineRule="auto"/>
              <w:rPr>
                <w:rFonts w:ascii="Trebuchet MS" w:hAnsi="Trebuchet MS"/>
                <w:caps/>
              </w:rPr>
            </w:pPr>
            <w:sdt>
              <w:sdtPr>
                <w:rPr>
                  <w:rFonts w:asciiTheme="minorHAnsi" w:hAnsiTheme="minorHAnsi" w:cs="Calibri"/>
                  <w:color w:val="808080" w:themeColor="background1" w:themeShade="80"/>
                </w:rPr>
                <w:alias w:val="Course Name"/>
                <w:tag w:val="cname"/>
                <w:id w:val="68858550"/>
                <w:placeholder>
                  <w:docPart w:val="F3D2F584D6684482A36DD7C97210CFFA"/>
                </w:placeholder>
                <w15:color w:val="000000"/>
                <w:text/>
              </w:sdtPr>
              <w:sdtEndPr/>
              <w:sdtContent>
                <w:r w:rsidR="006B03DE" w:rsidRPr="006B03DE">
                  <w:rPr>
                    <w:rFonts w:asciiTheme="minorHAnsi" w:hAnsiTheme="minorHAnsi" w:cs="Calibri"/>
                    <w:color w:val="808080" w:themeColor="background1" w:themeShade="80"/>
                  </w:rPr>
                  <w:t>Advanced  Data Structures and Algorithms</w:t>
                </w:r>
              </w:sdtContent>
            </w:sdt>
            <w:r w:rsidR="00F91718" w:rsidRPr="0098212A">
              <w:rPr>
                <w:color w:val="808080" w:themeColor="background1" w:themeShade="80"/>
              </w:rPr>
              <w:t xml:space="preserve"> </w:t>
            </w:r>
            <w:r w:rsidR="00F91718" w:rsidRPr="0098212A">
              <w:rPr>
                <w:rFonts w:ascii="Candara" w:hAnsi="Candara"/>
                <w:caps/>
                <w:color w:val="808080" w:themeColor="background1" w:themeShade="80"/>
              </w:rPr>
              <w:t xml:space="preserve">&amp; </w:t>
            </w:r>
            <w:sdt>
              <w:sdtPr>
                <w:rPr>
                  <w:rFonts w:asciiTheme="minorHAnsi" w:hAnsiTheme="minorHAnsi" w:cs="Calibri"/>
                  <w:color w:val="808080" w:themeColor="background1" w:themeShade="80"/>
                </w:rPr>
                <w:alias w:val="Course code"/>
                <w:tag w:val="ccode"/>
                <w:id w:val="1512099775"/>
                <w:placeholder>
                  <w:docPart w:val="D7B462CD2B2F4E02A650DF9FD8AA3234"/>
                </w:placeholder>
                <w15:color w:val="000000"/>
                <w:text/>
              </w:sdtPr>
              <w:sdtEndPr/>
              <w:sdtContent>
                <w:r w:rsidR="00A97149">
                  <w:rPr>
                    <w:rFonts w:asciiTheme="minorHAnsi" w:hAnsiTheme="minorHAnsi" w:cs="Calibri"/>
                    <w:color w:val="808080" w:themeColor="background1" w:themeShade="80"/>
                  </w:rPr>
                  <w:t>CSE 5113</w:t>
                </w:r>
              </w:sdtContent>
            </w:sdt>
          </w:p>
        </w:tc>
      </w:tr>
      <w:tr w:rsidR="00F91718" w:rsidRPr="00865008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F91718" w:rsidRPr="00865008" w:rsidRDefault="00F91718" w:rsidP="00570A18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Semester &amp; branch</w:t>
            </w:r>
            <w:r w:rsidRPr="00865008">
              <w:rPr>
                <w:rFonts w:ascii="Trebuchet MS" w:hAnsi="Trebuchet MS" w:cs="Arial"/>
                <w:b/>
              </w:rPr>
              <w:tab/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tc>
          <w:tcPr>
            <w:tcW w:w="6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:rsidR="00F91718" w:rsidRPr="00807178" w:rsidRDefault="00681660" w:rsidP="006B03DE">
            <w:pPr>
              <w:spacing w:before="120" w:after="120" w:line="360" w:lineRule="auto"/>
              <w:rPr>
                <w:rFonts w:ascii="Trebuchet MS" w:hAnsi="Trebuchet MS"/>
                <w:caps/>
              </w:rPr>
            </w:pPr>
            <w:sdt>
              <w:sdtPr>
                <w:rPr>
                  <w:rStyle w:val="Style2"/>
                  <w:color w:val="808080" w:themeColor="background1" w:themeShade="80"/>
                </w:rPr>
                <w:alias w:val="Semester"/>
                <w:tag w:val="sem"/>
                <w:id w:val="1184327225"/>
                <w:placeholder>
                  <w:docPart w:val="31ED2DF8B8C949A288B1CEDB999146FE"/>
                </w:placeholder>
                <w15:color w:val="000000"/>
                <w:text/>
              </w:sdtPr>
              <w:sdtEndPr>
                <w:rPr>
                  <w:rStyle w:val="DefaultParagraphFont"/>
                  <w:rFonts w:ascii="Trebuchet MS" w:hAnsi="Trebuchet MS"/>
                  <w:caps/>
                </w:rPr>
              </w:sdtEndPr>
              <w:sdtContent>
                <w:proofErr w:type="spellStart"/>
                <w:r w:rsidR="006B03DE">
                  <w:rPr>
                    <w:rStyle w:val="Style2"/>
                    <w:color w:val="808080" w:themeColor="background1" w:themeShade="80"/>
                  </w:rPr>
                  <w:t>i</w:t>
                </w:r>
                <w:proofErr w:type="spellEnd"/>
              </w:sdtContent>
            </w:sdt>
            <w:r w:rsidR="00F91718" w:rsidRPr="0098212A">
              <w:rPr>
                <w:rFonts w:ascii="Trebuchet MS" w:hAnsi="Trebuchet MS"/>
                <w:caps/>
                <w:color w:val="808080" w:themeColor="background1" w:themeShade="80"/>
              </w:rPr>
              <w:t xml:space="preserve"> </w:t>
            </w:r>
            <w:r w:rsidR="00F91718" w:rsidRPr="0098212A">
              <w:rPr>
                <w:rFonts w:ascii="Candara" w:hAnsi="Candara"/>
                <w:caps/>
                <w:color w:val="808080" w:themeColor="background1" w:themeShade="80"/>
              </w:rPr>
              <w:t xml:space="preserve">&amp; </w:t>
            </w:r>
            <w:sdt>
              <w:sdtPr>
                <w:rPr>
                  <w:rFonts w:ascii="Trebuchet MS" w:hAnsi="Trebuchet MS" w:cs="Calibri"/>
                  <w:caps/>
                </w:rPr>
                <w:alias w:val="Branch"/>
                <w:tag w:val="branch"/>
                <w:id w:val="-113839526"/>
                <w:placeholder>
                  <w:docPart w:val="9A65C694E83F45BCB7AE5A6CEC667EE6"/>
                </w:placeholder>
                <w15:color w:val="000000"/>
                <w:text/>
              </w:sdtPr>
              <w:sdtEndPr/>
              <w:sdtContent>
                <w:r w:rsidR="006B03DE" w:rsidRPr="006B03DE">
                  <w:rPr>
                    <w:rFonts w:ascii="Trebuchet MS" w:hAnsi="Trebuchet MS" w:cs="Calibri"/>
                    <w:caps/>
                  </w:rPr>
                  <w:t>M.Tech CSE</w:t>
                </w:r>
                <w:r w:rsidR="006B03DE">
                  <w:rPr>
                    <w:rFonts w:ascii="Trebuchet MS" w:hAnsi="Trebuchet MS" w:cs="Calibri"/>
                    <w:caps/>
                  </w:rPr>
                  <w:t xml:space="preserve"> &amp; CSIS</w:t>
                </w:r>
              </w:sdtContent>
            </w:sdt>
          </w:p>
        </w:tc>
      </w:tr>
      <w:tr w:rsidR="00F91718" w:rsidRPr="00865008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F91718" w:rsidRPr="00865008" w:rsidRDefault="00F91718" w:rsidP="00570A18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Name of the faculty</w:t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sdt>
          <w:sdtPr>
            <w:rPr>
              <w:rFonts w:ascii="Trebuchet MS" w:hAnsi="Trebuchet MS"/>
              <w:b/>
              <w:caps/>
            </w:rPr>
            <w:alias w:val="Faculty name"/>
            <w:tag w:val="fname"/>
            <w:id w:val="633761925"/>
            <w:placeholder>
              <w:docPart w:val="EA90761EAFC745CA9890A8ECA890508B"/>
            </w:placeholder>
            <w15:color w:val="000000"/>
            <w:text/>
          </w:sdtPr>
          <w:sdtEndPr/>
          <w:sdtContent>
            <w:tc>
              <w:tcPr>
                <w:tcW w:w="639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F91718" w:rsidRPr="00807178" w:rsidRDefault="00FE2ACA" w:rsidP="006B03DE">
                <w:pPr>
                  <w:spacing w:before="120" w:after="120" w:line="360" w:lineRule="auto"/>
                  <w:rPr>
                    <w:rFonts w:ascii="Trebuchet MS" w:hAnsi="Trebuchet MS"/>
                    <w:caps/>
                  </w:rPr>
                </w:pPr>
                <w:r w:rsidRPr="00FE2ACA">
                  <w:rPr>
                    <w:rFonts w:ascii="Trebuchet MS" w:hAnsi="Trebuchet MS"/>
                    <w:b/>
                    <w:caps/>
                  </w:rPr>
                  <w:t>Mr. GURURAJ</w:t>
                </w:r>
              </w:p>
            </w:tc>
          </w:sdtContent>
        </w:sdt>
      </w:tr>
      <w:tr w:rsidR="00F91718" w:rsidRPr="00865008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F91718" w:rsidRPr="00865008" w:rsidRDefault="00F91718" w:rsidP="00570A18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 xml:space="preserve">No of contact hours/week: </w:t>
            </w:r>
          </w:p>
        </w:tc>
        <w:tc>
          <w:tcPr>
            <w:tcW w:w="6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tbl>
            <w:tblPr>
              <w:tblStyle w:val="TableGrid"/>
              <w:tblW w:w="0" w:type="auto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543"/>
              <w:gridCol w:w="1543"/>
              <w:gridCol w:w="1543"/>
              <w:gridCol w:w="1544"/>
            </w:tblGrid>
            <w:tr w:rsidR="006B235C" w:rsidRPr="006A627A" w:rsidTr="00C87A39">
              <w:trPr>
                <w:trHeight w:val="70"/>
                <w:jc w:val="center"/>
              </w:trPr>
              <w:tc>
                <w:tcPr>
                  <w:tcW w:w="15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6B235C" w:rsidRPr="006A627A" w:rsidRDefault="006B235C" w:rsidP="006B235C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L</w:t>
                  </w:r>
                </w:p>
              </w:tc>
              <w:tc>
                <w:tcPr>
                  <w:tcW w:w="15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6B235C" w:rsidRPr="006A627A" w:rsidRDefault="006B235C" w:rsidP="006B235C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T</w:t>
                  </w:r>
                </w:p>
              </w:tc>
              <w:tc>
                <w:tcPr>
                  <w:tcW w:w="15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6B235C" w:rsidRPr="006A627A" w:rsidRDefault="006B235C" w:rsidP="006B235C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P</w:t>
                  </w:r>
                </w:p>
              </w:tc>
              <w:tc>
                <w:tcPr>
                  <w:tcW w:w="154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6B235C" w:rsidRPr="006A627A" w:rsidRDefault="006B235C" w:rsidP="006B235C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C</w:t>
                  </w:r>
                </w:p>
              </w:tc>
            </w:tr>
            <w:tr w:rsidR="006B235C" w:rsidRPr="006A627A" w:rsidTr="00C87A39">
              <w:trPr>
                <w:jc w:val="center"/>
              </w:trPr>
              <w:tc>
                <w:tcPr>
                  <w:tcW w:w="1543" w:type="dxa"/>
                  <w:tcBorders>
                    <w:top w:val="single" w:sz="4" w:space="0" w:color="auto"/>
                  </w:tcBorders>
                  <w:vAlign w:val="center"/>
                </w:tcPr>
                <w:p w:rsidR="006B235C" w:rsidRPr="006A627A" w:rsidRDefault="00681660" w:rsidP="006B03DE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Lecture"/>
                      <w:tag w:val="Lecture"/>
                      <w:id w:val="-1760825666"/>
                      <w:placeholder>
                        <w:docPart w:val="3F9BE361D7DA4FB59C62FED87A5F0A01"/>
                      </w:placeholder>
                      <w:text/>
                    </w:sdtPr>
                    <w:sdtEndPr>
                      <w:rPr>
                        <w:rStyle w:val="PlaceholderText"/>
                      </w:rPr>
                    </w:sdtEndPr>
                    <w:sdtContent>
                      <w:r w:rsidR="00A56C4D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3</w:t>
                      </w:r>
                    </w:sdtContent>
                  </w:sdt>
                </w:p>
              </w:tc>
              <w:tc>
                <w:tcPr>
                  <w:tcW w:w="1543" w:type="dxa"/>
                  <w:tcBorders>
                    <w:top w:val="single" w:sz="4" w:space="0" w:color="auto"/>
                  </w:tcBorders>
                  <w:vAlign w:val="center"/>
                </w:tcPr>
                <w:p w:rsidR="006B235C" w:rsidRPr="006A627A" w:rsidRDefault="00681660" w:rsidP="006B03DE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Tutorial"/>
                      <w:tag w:val="Tutorial"/>
                      <w:id w:val="1595515136"/>
                      <w:placeholder>
                        <w:docPart w:val="4128FDD18624461D8D0D2A6CEC9A6069"/>
                      </w:placeholder>
                      <w:text/>
                    </w:sdtPr>
                    <w:sdtEndPr>
                      <w:rPr>
                        <w:rStyle w:val="PlaceholderText"/>
                      </w:rPr>
                    </w:sdtEndPr>
                    <w:sdtContent>
                      <w:r w:rsidR="00A56C4D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1</w:t>
                      </w:r>
                    </w:sdtContent>
                  </w:sdt>
                </w:p>
              </w:tc>
              <w:tc>
                <w:tcPr>
                  <w:tcW w:w="1543" w:type="dxa"/>
                  <w:tcBorders>
                    <w:top w:val="single" w:sz="4" w:space="0" w:color="auto"/>
                  </w:tcBorders>
                  <w:vAlign w:val="center"/>
                </w:tcPr>
                <w:p w:rsidR="006B235C" w:rsidRPr="006A627A" w:rsidRDefault="00681660" w:rsidP="006B03DE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Practical"/>
                      <w:tag w:val="Practical"/>
                      <w:id w:val="-393433470"/>
                      <w:placeholder>
                        <w:docPart w:val="D7ACDF01CDF2429BBE465EDE0402A41F"/>
                      </w:placeholder>
                      <w:text/>
                    </w:sdtPr>
                    <w:sdtEndPr>
                      <w:rPr>
                        <w:rStyle w:val="PlaceholderText"/>
                      </w:rPr>
                    </w:sdtEndPr>
                    <w:sdtContent>
                      <w:r w:rsidR="00A56C4D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0</w:t>
                      </w:r>
                    </w:sdtContent>
                  </w:sdt>
                </w:p>
              </w:tc>
              <w:tc>
                <w:tcPr>
                  <w:tcW w:w="1544" w:type="dxa"/>
                  <w:tcBorders>
                    <w:top w:val="single" w:sz="4" w:space="0" w:color="auto"/>
                  </w:tcBorders>
                  <w:vAlign w:val="center"/>
                </w:tcPr>
                <w:p w:rsidR="006B235C" w:rsidRPr="006A627A" w:rsidRDefault="00681660" w:rsidP="006B03DE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Credit"/>
                      <w:tag w:val="Credit"/>
                      <w:id w:val="550509663"/>
                      <w:placeholder>
                        <w:docPart w:val="7EF267242FBF4B2A890EC504C872F985"/>
                      </w:placeholder>
                      <w:text/>
                    </w:sdtPr>
                    <w:sdtEndPr>
                      <w:rPr>
                        <w:rStyle w:val="PlaceholderText"/>
                      </w:rPr>
                    </w:sdtEndPr>
                    <w:sdtContent>
                      <w:r w:rsidR="006B03DE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4</w:t>
                      </w:r>
                    </w:sdtContent>
                  </w:sdt>
                </w:p>
              </w:tc>
            </w:tr>
          </w:tbl>
          <w:p w:rsidR="00F91718" w:rsidRPr="00807178" w:rsidRDefault="00F91718" w:rsidP="006B235C">
            <w:pPr>
              <w:spacing w:before="120" w:after="120" w:line="360" w:lineRule="auto"/>
              <w:rPr>
                <w:rFonts w:ascii="Trebuchet MS" w:hAnsi="Trebuchet MS"/>
                <w:caps/>
              </w:rPr>
            </w:pPr>
          </w:p>
        </w:tc>
      </w:tr>
    </w:tbl>
    <w:p w:rsidR="001F1160" w:rsidRPr="00D20A19" w:rsidRDefault="0088759A" w:rsidP="0088759A">
      <w:pPr>
        <w:tabs>
          <w:tab w:val="left" w:pos="1282"/>
        </w:tabs>
        <w:rPr>
          <w:rFonts w:ascii="Trebuchet MS" w:hAnsi="Trebuchet MS" w:cs="Arial"/>
          <w:caps/>
        </w:rPr>
      </w:pPr>
      <w:r w:rsidRPr="00D20A19">
        <w:rPr>
          <w:rFonts w:ascii="Trebuchet MS" w:hAnsi="Trebuchet MS" w:cs="Arial"/>
          <w:caps/>
        </w:rPr>
        <w:tab/>
      </w:r>
    </w:p>
    <w:p w:rsidR="00570A18" w:rsidRDefault="00570A18" w:rsidP="00570A18">
      <w:pPr>
        <w:jc w:val="center"/>
        <w:rPr>
          <w:rFonts w:ascii="Trebuchet MS" w:hAnsi="Trebuchet MS" w:cs="Arial"/>
          <w:b/>
          <w:caps/>
        </w:rPr>
      </w:pPr>
    </w:p>
    <w:p w:rsidR="00570A18" w:rsidRDefault="00570A18" w:rsidP="00570A18">
      <w:pPr>
        <w:jc w:val="center"/>
        <w:rPr>
          <w:rFonts w:ascii="Trebuchet MS" w:hAnsi="Trebuchet MS" w:cs="Arial"/>
          <w:b/>
          <w:caps/>
        </w:rPr>
      </w:pPr>
    </w:p>
    <w:p w:rsidR="00570A18" w:rsidRDefault="001649E9" w:rsidP="0065081F">
      <w:pPr>
        <w:pStyle w:val="menu"/>
        <w:spacing w:before="0" w:beforeAutospacing="0" w:after="0" w:afterAutospacing="0"/>
        <w:jc w:val="center"/>
        <w:rPr>
          <w:rFonts w:ascii="Trebuchet MS" w:hAnsi="Trebuchet MS" w:cs="Times New Roman"/>
          <w:b/>
          <w:bCs/>
          <w:sz w:val="24"/>
          <w:szCs w:val="24"/>
        </w:rPr>
      </w:pPr>
      <w:r>
        <w:rPr>
          <w:rFonts w:ascii="Trebuchet MS" w:hAnsi="Trebuchet MS" w:cs="Times New Roman"/>
          <w:b/>
          <w:bCs/>
          <w:sz w:val="24"/>
          <w:szCs w:val="24"/>
        </w:rPr>
        <w:t>Course Outcomes</w:t>
      </w:r>
      <w:r w:rsidR="00570A18">
        <w:rPr>
          <w:rFonts w:ascii="Trebuchet MS" w:hAnsi="Trebuchet MS" w:cs="Times New Roman"/>
          <w:b/>
          <w:bCs/>
          <w:sz w:val="24"/>
          <w:szCs w:val="24"/>
        </w:rPr>
        <w:t xml:space="preserve"> (COs)</w:t>
      </w:r>
    </w:p>
    <w:p w:rsidR="00570A18" w:rsidRPr="00D20A19" w:rsidRDefault="00570A18" w:rsidP="00570A18">
      <w:pPr>
        <w:pStyle w:val="menu"/>
        <w:spacing w:before="0" w:beforeAutospacing="0" w:after="0" w:afterAutospacing="0"/>
        <w:rPr>
          <w:rFonts w:ascii="Trebuchet MS" w:hAnsi="Trebuchet MS" w:cs="Times New Roman"/>
          <w:b/>
          <w:bCs/>
          <w:sz w:val="24"/>
          <w:szCs w:val="24"/>
        </w:rPr>
      </w:pPr>
    </w:p>
    <w:tbl>
      <w:tblPr>
        <w:tblStyle w:val="TableGrid"/>
        <w:tblW w:w="10535" w:type="dxa"/>
        <w:tblInd w:w="-9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9"/>
        <w:gridCol w:w="7296"/>
        <w:gridCol w:w="1260"/>
        <w:gridCol w:w="1170"/>
      </w:tblGrid>
      <w:tr w:rsidR="00570A18" w:rsidRPr="005E0EC6" w:rsidTr="002E13CD">
        <w:trPr>
          <w:trHeight w:val="720"/>
        </w:trPr>
        <w:tc>
          <w:tcPr>
            <w:tcW w:w="809" w:type="dxa"/>
            <w:vAlign w:val="center"/>
          </w:tcPr>
          <w:p w:rsidR="00570A18" w:rsidRPr="005E0EC6" w:rsidRDefault="00570A18" w:rsidP="002E13CD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7296" w:type="dxa"/>
            <w:tcBorders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auto"/>
            <w:vAlign w:val="center"/>
          </w:tcPr>
          <w:p w:rsidR="00570A18" w:rsidRPr="003B4674" w:rsidRDefault="00570A18" w:rsidP="002E13CD">
            <w:pPr>
              <w:spacing w:line="360" w:lineRule="auto"/>
              <w:rPr>
                <w:rFonts w:ascii="Trebuchet MS" w:hAnsi="Trebuchet MS"/>
                <w:color w:val="A6A6A6" w:themeColor="background1" w:themeShade="A6"/>
                <w:sz w:val="22"/>
                <w:szCs w:val="22"/>
              </w:rPr>
            </w:pPr>
            <w:r w:rsidRPr="00D20A19">
              <w:rPr>
                <w:rFonts w:ascii="Trebuchet MS" w:hAnsi="Trebuchet MS"/>
                <w:b/>
                <w:i/>
                <w:sz w:val="22"/>
                <w:szCs w:val="22"/>
              </w:rPr>
              <w:t>At the end of this course, the student should be able to:</w:t>
            </w:r>
          </w:p>
        </w:tc>
        <w:tc>
          <w:tcPr>
            <w:tcW w:w="1260" w:type="dxa"/>
            <w:tcBorders>
              <w:top w:val="single" w:sz="2" w:space="0" w:color="262626" w:themeColor="text1" w:themeTint="D9"/>
              <w:left w:val="single" w:sz="2" w:space="0" w:color="262626" w:themeColor="text1" w:themeTint="D9"/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F2F2F2" w:themeFill="background1" w:themeFillShade="F2"/>
            <w:vAlign w:val="center"/>
          </w:tcPr>
          <w:p w:rsidR="00570A18" w:rsidRPr="003B4674" w:rsidRDefault="00570A18" w:rsidP="002E13CD">
            <w:pPr>
              <w:spacing w:line="360" w:lineRule="auto"/>
              <w:jc w:val="center"/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</w:pPr>
            <w:r w:rsidRPr="003B4674"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  <w:t>No. of Contact Hours</w:t>
            </w:r>
          </w:p>
        </w:tc>
        <w:tc>
          <w:tcPr>
            <w:tcW w:w="1170" w:type="dxa"/>
            <w:tcBorders>
              <w:top w:val="single" w:sz="2" w:space="0" w:color="262626" w:themeColor="text1" w:themeTint="D9"/>
              <w:left w:val="single" w:sz="2" w:space="0" w:color="262626" w:themeColor="text1" w:themeTint="D9"/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F2F2F2" w:themeFill="background1" w:themeFillShade="F2"/>
            <w:vAlign w:val="center"/>
          </w:tcPr>
          <w:p w:rsidR="00570A18" w:rsidRPr="003B4674" w:rsidRDefault="00570A18" w:rsidP="002E13CD">
            <w:pPr>
              <w:spacing w:line="360" w:lineRule="auto"/>
              <w:jc w:val="center"/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  <w:t>Marks</w:t>
            </w:r>
          </w:p>
        </w:tc>
      </w:tr>
      <w:tr w:rsidR="00570A18" w:rsidRPr="005E0EC6" w:rsidTr="002E13C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:rsidR="00570A18" w:rsidRPr="005E0EC6" w:rsidRDefault="00570A18" w:rsidP="002E13CD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>CO</w:t>
            </w:r>
            <w:r>
              <w:rPr>
                <w:rFonts w:ascii="Trebuchet MS" w:hAnsi="Trebuchet MS"/>
                <w:sz w:val="22"/>
                <w:szCs w:val="22"/>
              </w:rPr>
              <w:t>1</w:t>
            </w:r>
            <w:r w:rsidRPr="005E0EC6">
              <w:rPr>
                <w:rFonts w:ascii="Trebuchet MS" w:hAnsi="Trebuchet MS"/>
                <w:sz w:val="22"/>
                <w:szCs w:val="22"/>
              </w:rPr>
              <w:t xml:space="preserve">: </w:t>
            </w:r>
          </w:p>
        </w:tc>
        <w:sdt>
          <w:sdtPr>
            <w:rPr>
              <w:rFonts w:asciiTheme="minorHAnsi" w:hAnsiTheme="minorHAnsi" w:cs="Calibri"/>
            </w:rPr>
            <w:alias w:val="Course Outcome"/>
            <w:tag w:val="CO"/>
            <w:id w:val="800963076"/>
            <w:placeholder>
              <w:docPart w:val="9408E887F28C47B792F270C0EB954E1A"/>
            </w:placeholder>
            <w:text w:multiLine="1"/>
          </w:sdt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570A18" w:rsidRDefault="00A97149" w:rsidP="00301E49">
                <w:pPr>
                  <w:spacing w:line="276" w:lineRule="auto"/>
                </w:pPr>
                <w:r w:rsidRPr="00A97149">
                  <w:rPr>
                    <w:rFonts w:asciiTheme="minorHAnsi" w:hAnsiTheme="minorHAnsi" w:cs="Calibri"/>
                  </w:rPr>
                  <w:t>Make use of sequence of different types of data structure operations and their cost finding techniques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-1504349978"/>
            <w:placeholder>
              <w:docPart w:val="3855F1E526EB434E8D733A8066E61D45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570A18" w:rsidRDefault="00A17D52" w:rsidP="00A17D52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6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687719537"/>
            <w:placeholder>
              <w:docPart w:val="947CC22E08A5472787947A0831B85A65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570A18" w:rsidRDefault="00A17D52" w:rsidP="00A17D52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13</w:t>
                </w:r>
              </w:p>
            </w:tc>
          </w:sdtContent>
        </w:sdt>
      </w:tr>
      <w:tr w:rsidR="00301E49" w:rsidRPr="005E0EC6" w:rsidTr="002E13C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:rsidR="00301E49" w:rsidRPr="005E0EC6" w:rsidRDefault="00301E49" w:rsidP="00301E49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 xml:space="preserve">CO2: </w:t>
            </w:r>
          </w:p>
        </w:tc>
        <w:sdt>
          <w:sdtPr>
            <w:rPr>
              <w:rFonts w:asciiTheme="minorHAnsi" w:hAnsiTheme="minorHAnsi" w:cs="Calibri"/>
            </w:rPr>
            <w:alias w:val="Course Outcome"/>
            <w:tag w:val="CO"/>
            <w:id w:val="-881392527"/>
            <w:placeholder>
              <w:docPart w:val="88130FD6178F42DDA7AE32DBE1D2812D"/>
            </w:placeholder>
            <w:text w:multiLine="1"/>
          </w:sdt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301E49" w:rsidRDefault="00A97149" w:rsidP="00A97149">
                <w:r w:rsidRPr="00A97149">
                  <w:rPr>
                    <w:rFonts w:asciiTheme="minorHAnsi" w:hAnsiTheme="minorHAnsi" w:cs="Calibri"/>
                  </w:rPr>
                  <w:t>Demonstrate various advanced data structures such as B-tree, Binomial heaps, Fibonacci heaps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-1977594517"/>
            <w:placeholder>
              <w:docPart w:val="397DB0DC11D74D68A9C1AAC8B7F3BBF0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301E49" w:rsidRDefault="00A17D52" w:rsidP="00A17D52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22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1767565642"/>
            <w:placeholder>
              <w:docPart w:val="8A33A3F51ED54EA8BC9E298D12C1424B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301E49" w:rsidRDefault="00A17D52" w:rsidP="00A17D52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46</w:t>
                </w:r>
              </w:p>
            </w:tc>
          </w:sdtContent>
        </w:sdt>
      </w:tr>
      <w:tr w:rsidR="00301E49" w:rsidRPr="005E0EC6" w:rsidTr="002E13C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:rsidR="00301E49" w:rsidRPr="005E0EC6" w:rsidRDefault="00301E49" w:rsidP="00301E49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 xml:space="preserve">CO3: </w:t>
            </w:r>
          </w:p>
        </w:tc>
        <w:sdt>
          <w:sdtPr>
            <w:rPr>
              <w:rFonts w:asciiTheme="minorHAnsi" w:hAnsiTheme="minorHAnsi" w:cs="Calibri"/>
            </w:rPr>
            <w:alias w:val="Course Outcome"/>
            <w:tag w:val="CO"/>
            <w:id w:val="570086470"/>
            <w:placeholder>
              <w:docPart w:val="9DD39784EF2E4D94BB05F2695C6B16DD"/>
            </w:placeholder>
            <w:text w:multiLine="1"/>
          </w:sdt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auto"/>
              </w:tcPr>
              <w:p w:rsidR="00301E49" w:rsidRDefault="00A97149" w:rsidP="00301E49">
                <w:r w:rsidRPr="00A97149">
                  <w:rPr>
                    <w:rFonts w:asciiTheme="minorHAnsi" w:hAnsiTheme="minorHAnsi" w:cs="Calibri"/>
                  </w:rPr>
                  <w:t xml:space="preserve">Utilize disjoint sets and van </w:t>
                </w:r>
                <w:proofErr w:type="spellStart"/>
                <w:r w:rsidRPr="00A97149">
                  <w:rPr>
                    <w:rFonts w:asciiTheme="minorHAnsi" w:hAnsiTheme="minorHAnsi" w:cs="Calibri"/>
                  </w:rPr>
                  <w:t>Emde</w:t>
                </w:r>
                <w:proofErr w:type="spellEnd"/>
                <w:r w:rsidRPr="00A97149">
                  <w:rPr>
                    <w:rFonts w:asciiTheme="minorHAnsi" w:hAnsiTheme="minorHAnsi" w:cs="Calibri"/>
                  </w:rPr>
                  <w:t xml:space="preserve"> </w:t>
                </w:r>
                <w:proofErr w:type="spellStart"/>
                <w:r w:rsidRPr="00A97149">
                  <w:rPr>
                    <w:rFonts w:asciiTheme="minorHAnsi" w:hAnsiTheme="minorHAnsi" w:cs="Calibri"/>
                  </w:rPr>
                  <w:t>Roas</w:t>
                </w:r>
                <w:proofErr w:type="spellEnd"/>
                <w:r w:rsidRPr="00A97149">
                  <w:rPr>
                    <w:rFonts w:asciiTheme="minorHAnsi" w:hAnsiTheme="minorHAnsi" w:cs="Calibri"/>
                  </w:rPr>
                  <w:t xml:space="preserve"> Tree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1295178480"/>
            <w:placeholder>
              <w:docPart w:val="C920DCA4740E44148DAE6580513712D0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:rsidR="00301E49" w:rsidRDefault="00A17D52" w:rsidP="00A17D52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12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134763295"/>
            <w:placeholder>
              <w:docPart w:val="4C71C3AE7B5145DC9D1737EB544FB2B3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:rsidR="00301E49" w:rsidRDefault="00A17D52" w:rsidP="00A17D52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25</w:t>
                </w:r>
              </w:p>
            </w:tc>
          </w:sdtContent>
        </w:sdt>
      </w:tr>
      <w:tr w:rsidR="00301E49" w:rsidRPr="005E0EC6" w:rsidTr="002E13C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:rsidR="00301E49" w:rsidRPr="005E0EC6" w:rsidRDefault="00301E49" w:rsidP="00301E49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>CO4:</w:t>
            </w:r>
          </w:p>
        </w:tc>
        <w:sdt>
          <w:sdtPr>
            <w:rPr>
              <w:rFonts w:asciiTheme="minorHAnsi" w:hAnsiTheme="minorHAnsi" w:cs="Calibri"/>
            </w:rPr>
            <w:alias w:val="Course Outcome"/>
            <w:tag w:val="CO"/>
            <w:id w:val="-789206353"/>
            <w:placeholder>
              <w:docPart w:val="0FA3D590F4A14734884D66A7BA8CA2DD"/>
            </w:placeholder>
            <w:text w:multiLine="1"/>
          </w:sdt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301E49" w:rsidRDefault="00A97149" w:rsidP="00301E49">
                <w:r w:rsidRPr="00A97149">
                  <w:rPr>
                    <w:rFonts w:asciiTheme="minorHAnsi" w:hAnsiTheme="minorHAnsi" w:cs="Calibri"/>
                  </w:rPr>
                  <w:t>Discover shortest paths for all pairs of vertices and from single source to all other vertices.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1548405611"/>
            <w:placeholder>
              <w:docPart w:val="99D20839CF7E4765B5EA73D6FA53F331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301E49" w:rsidRDefault="00A17D52" w:rsidP="00A17D52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4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-961645291"/>
            <w:placeholder>
              <w:docPart w:val="19F456DC836B4C5DAC7D13886A26863C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301E49" w:rsidRDefault="00A17D52" w:rsidP="00A17D52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8</w:t>
                </w:r>
              </w:p>
            </w:tc>
          </w:sdtContent>
        </w:sdt>
      </w:tr>
      <w:tr w:rsidR="00301E49" w:rsidRPr="005E0EC6" w:rsidTr="002E13C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:rsidR="00301E49" w:rsidRPr="005E0EC6" w:rsidRDefault="00301E49" w:rsidP="00301E49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CO5:</w:t>
            </w:r>
          </w:p>
        </w:tc>
        <w:sdt>
          <w:sdtPr>
            <w:rPr>
              <w:rFonts w:asciiTheme="minorHAnsi" w:hAnsiTheme="minorHAnsi" w:cs="Calibri"/>
            </w:rPr>
            <w:alias w:val="Course Outcome"/>
            <w:tag w:val="CO"/>
            <w:id w:val="-1585751787"/>
            <w:placeholder>
              <w:docPart w:val="492D301B4EFE4CFF91E259A04A004B67"/>
            </w:placeholder>
            <w:text w:multiLine="1"/>
          </w:sdt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auto"/>
              </w:tcPr>
              <w:p w:rsidR="00301E49" w:rsidRDefault="00A97149" w:rsidP="00A97149">
                <w:r w:rsidRPr="00A97149">
                  <w:rPr>
                    <w:rFonts w:asciiTheme="minorHAnsi" w:hAnsiTheme="minorHAnsi" w:cs="Calibri"/>
                  </w:rPr>
                  <w:t>Understand the concept of maximum flow networks and to design and analyze Multi-Threading algorithms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1718238788"/>
            <w:placeholder>
              <w:docPart w:val="DDEDA8151B034228AF3C24119A4712EB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:rsidR="00301E49" w:rsidRDefault="00A17D52" w:rsidP="00A17D52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4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-1574267742"/>
            <w:placeholder>
              <w:docPart w:val="34D03ABC3F4A4382AA754BCA3B58E5A0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:rsidR="00301E49" w:rsidRDefault="00A17D52" w:rsidP="00A17D52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8</w:t>
                </w:r>
              </w:p>
            </w:tc>
          </w:sdtContent>
        </w:sdt>
      </w:tr>
      <w:tr w:rsidR="00570A18" w:rsidRPr="005E0EC6" w:rsidTr="002E13CD">
        <w:trPr>
          <w:trHeight w:val="720"/>
        </w:trPr>
        <w:sdt>
          <w:sdtPr>
            <w:rPr>
              <w:rFonts w:ascii="Trebuchet MS" w:hAnsi="Trebuchet MS"/>
              <w:sz w:val="22"/>
              <w:szCs w:val="22"/>
            </w:rPr>
            <w:alias w:val="CO"/>
            <w:tag w:val="CO"/>
            <w:id w:val="1304881825"/>
            <w:placeholder>
              <w:docPart w:val="20B2D758ABC24A28B4546535F92B6FD5"/>
            </w:placeholder>
            <w:showingPlcHdr/>
            <w:text/>
          </w:sdtPr>
          <w:sdtEndPr/>
          <w:sdtContent>
            <w:tc>
              <w:tcPr>
                <w:tcW w:w="809" w:type="dxa"/>
                <w:tcBorders>
                  <w:right w:val="single" w:sz="2" w:space="0" w:color="262626" w:themeColor="text1" w:themeTint="D9"/>
                </w:tcBorders>
              </w:tcPr>
              <w:p w:rsidR="00570A18" w:rsidRPr="005E0EC6" w:rsidRDefault="00570A18" w:rsidP="002E13CD">
                <w:pPr>
                  <w:spacing w:line="360" w:lineRule="auto"/>
                  <w:rPr>
                    <w:rFonts w:ascii="Trebuchet MS" w:hAnsi="Trebuchet MS"/>
                    <w:sz w:val="22"/>
                    <w:szCs w:val="22"/>
                  </w:rPr>
                </w:pPr>
                <w:r>
                  <w:rPr>
                    <w:rFonts w:ascii="Trebuchet MS" w:hAnsi="Trebuchet MS"/>
                    <w:sz w:val="22"/>
                    <w:szCs w:val="22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  <w:b/>
            </w:rPr>
            <w:alias w:val="Course Outcome"/>
            <w:tag w:val="CO"/>
            <w:id w:val="-497267433"/>
            <w:placeholder>
              <w:docPart w:val="4856FFB32CBE4AE382E087E81E5E96AC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caps/>
            </w:rPr>
          </w:sdtEnd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  <w:vAlign w:val="center"/>
              </w:tcPr>
              <w:p w:rsidR="00570A18" w:rsidRPr="00C75201" w:rsidRDefault="00570A18" w:rsidP="002E13CD">
                <w:pPr>
                  <w:spacing w:line="360" w:lineRule="auto"/>
                  <w:jc w:val="right"/>
                  <w:rPr>
                    <w:rFonts w:asciiTheme="minorHAnsi" w:hAnsiTheme="minorHAnsi"/>
                    <w:b/>
                    <w:color w:val="A6A6A6" w:themeColor="background1" w:themeShade="A6"/>
                    <w:sz w:val="20"/>
                    <w:szCs w:val="20"/>
                  </w:rPr>
                </w:pPr>
                <w:r w:rsidRPr="00C75201">
                  <w:rPr>
                    <w:rStyle w:val="Style2"/>
                    <w:b/>
                  </w:rPr>
                  <w:t>Total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-807774422"/>
            <w:placeholder>
              <w:docPart w:val="F1F425AFE41245E5B48948F3E726B993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  <w:vAlign w:val="center"/>
              </w:tcPr>
              <w:p w:rsidR="00570A18" w:rsidRPr="00EF5DFE" w:rsidRDefault="00A17D52" w:rsidP="00A17D52">
                <w:pPr>
                  <w:spacing w:line="360" w:lineRule="auto"/>
                  <w:rPr>
                    <w:rFonts w:asciiTheme="minorHAnsi" w:hAnsiTheme="minorHAnsi"/>
                    <w:color w:val="A6A6A6" w:themeColor="background1" w:themeShade="A6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48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1009175165"/>
            <w:placeholder>
              <w:docPart w:val="C982DD98FF9541FAA07C1A9357FC89E1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  <w:vAlign w:val="center"/>
              </w:tcPr>
              <w:p w:rsidR="00570A18" w:rsidRPr="00EF5DFE" w:rsidRDefault="00A17D52" w:rsidP="00A17D52">
                <w:pPr>
                  <w:spacing w:line="360" w:lineRule="auto"/>
                  <w:jc w:val="center"/>
                  <w:rPr>
                    <w:rFonts w:asciiTheme="minorHAnsi" w:hAnsiTheme="minorHAnsi"/>
                    <w:color w:val="A6A6A6" w:themeColor="background1" w:themeShade="A6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100</w:t>
                </w:r>
              </w:p>
            </w:tc>
          </w:sdtContent>
        </w:sdt>
      </w:tr>
    </w:tbl>
    <w:p w:rsidR="00570A18" w:rsidRDefault="00570A18" w:rsidP="00570A18">
      <w:pPr>
        <w:rPr>
          <w:rFonts w:ascii="Trebuchet MS" w:hAnsi="Trebuchet MS" w:cs="Arial"/>
          <w:b/>
          <w:caps/>
        </w:rPr>
      </w:pPr>
    </w:p>
    <w:p w:rsidR="00570A18" w:rsidRDefault="00570A18" w:rsidP="00570A18">
      <w:pPr>
        <w:rPr>
          <w:rFonts w:ascii="Trebuchet MS" w:hAnsi="Trebuchet MS" w:cs="Arial"/>
          <w:b/>
          <w:caps/>
        </w:rPr>
      </w:pPr>
    </w:p>
    <w:p w:rsidR="0065081F" w:rsidRDefault="0065081F" w:rsidP="00570A18">
      <w:pPr>
        <w:rPr>
          <w:rFonts w:ascii="Trebuchet MS" w:hAnsi="Trebuchet MS" w:cs="Arial"/>
          <w:b/>
          <w:caps/>
        </w:rPr>
      </w:pPr>
    </w:p>
    <w:p w:rsidR="0065081F" w:rsidRDefault="0065081F" w:rsidP="00570A18">
      <w:pPr>
        <w:rPr>
          <w:rFonts w:ascii="Trebuchet MS" w:hAnsi="Trebuchet MS" w:cs="Arial"/>
          <w:b/>
          <w:caps/>
        </w:rPr>
      </w:pPr>
    </w:p>
    <w:p w:rsidR="00570A18" w:rsidRPr="001649E9" w:rsidRDefault="001649E9" w:rsidP="0065081F">
      <w:pPr>
        <w:jc w:val="center"/>
        <w:rPr>
          <w:rFonts w:ascii="Trebuchet MS" w:hAnsi="Trebuchet MS" w:cs="Arial"/>
          <w:b/>
          <w:caps/>
          <w:u w:val="single"/>
        </w:rPr>
      </w:pPr>
      <w:r w:rsidRPr="001649E9">
        <w:rPr>
          <w:rFonts w:ascii="Trebuchet MS" w:hAnsi="Trebuchet MS"/>
          <w:b/>
          <w:bCs/>
          <w:u w:val="single"/>
        </w:rPr>
        <w:lastRenderedPageBreak/>
        <w:t>Assessment Plan</w:t>
      </w:r>
      <w:r w:rsidRPr="001649E9">
        <w:rPr>
          <w:rFonts w:ascii="Trebuchet MS" w:hAnsi="Trebuchet MS" w:cs="Arial"/>
          <w:b/>
          <w:caps/>
          <w:u w:val="single"/>
        </w:rPr>
        <w:t xml:space="preserve"> </w:t>
      </w:r>
    </w:p>
    <w:p w:rsidR="00570A18" w:rsidRDefault="00570A18" w:rsidP="00570A18">
      <w:pPr>
        <w:rPr>
          <w:rFonts w:ascii="Trebuchet MS" w:hAnsi="Trebuchet MS" w:cs="Arial"/>
          <w:b/>
          <w:caps/>
        </w:rPr>
      </w:pPr>
    </w:p>
    <w:tbl>
      <w:tblPr>
        <w:tblStyle w:val="TableGrid"/>
        <w:tblW w:w="1062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1620"/>
        <w:gridCol w:w="3780"/>
        <w:gridCol w:w="2430"/>
        <w:gridCol w:w="2790"/>
      </w:tblGrid>
      <w:tr w:rsidR="00570A18" w:rsidRPr="00AF685D" w:rsidTr="002E13CD">
        <w:trPr>
          <w:trHeight w:val="238"/>
        </w:trPr>
        <w:tc>
          <w:tcPr>
            <w:tcW w:w="1620" w:type="dxa"/>
            <w:vAlign w:val="center"/>
          </w:tcPr>
          <w:p w:rsidR="00570A18" w:rsidRPr="00AF685D" w:rsidRDefault="00570A18" w:rsidP="002E13CD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Components</w:t>
            </w:r>
          </w:p>
        </w:tc>
        <w:tc>
          <w:tcPr>
            <w:tcW w:w="3780" w:type="dxa"/>
            <w:vAlign w:val="center"/>
          </w:tcPr>
          <w:p w:rsidR="00570A18" w:rsidRPr="00AF685D" w:rsidRDefault="00852A41" w:rsidP="002E13CD">
            <w:pPr>
              <w:jc w:val="center"/>
              <w:rPr>
                <w:rFonts w:ascii="Trebuchet MS" w:hAnsi="Trebuchet MS" w:cstheme="minorHAnsi"/>
                <w:b/>
              </w:rPr>
            </w:pPr>
            <w:r>
              <w:rPr>
                <w:rFonts w:ascii="Trebuchet MS" w:hAnsi="Trebuchet MS" w:cstheme="minorHAnsi"/>
                <w:b/>
              </w:rPr>
              <w:t>Assignments</w:t>
            </w:r>
          </w:p>
        </w:tc>
        <w:tc>
          <w:tcPr>
            <w:tcW w:w="2430" w:type="dxa"/>
            <w:vAlign w:val="center"/>
          </w:tcPr>
          <w:p w:rsidR="00570A18" w:rsidRPr="00AF685D" w:rsidRDefault="00570A18" w:rsidP="002E13CD">
            <w:pPr>
              <w:jc w:val="center"/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Sessional Tests</w:t>
            </w:r>
          </w:p>
        </w:tc>
        <w:tc>
          <w:tcPr>
            <w:tcW w:w="2790" w:type="dxa"/>
            <w:vAlign w:val="center"/>
          </w:tcPr>
          <w:p w:rsidR="00570A18" w:rsidRPr="00AF685D" w:rsidRDefault="00570A18" w:rsidP="002E13CD">
            <w:pPr>
              <w:jc w:val="center"/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 xml:space="preserve">End Semester/ </w:t>
            </w:r>
          </w:p>
          <w:p w:rsidR="00570A18" w:rsidRPr="00AF685D" w:rsidRDefault="00570A18" w:rsidP="002E13CD">
            <w:pPr>
              <w:jc w:val="center"/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Make-up Examination</w:t>
            </w:r>
          </w:p>
        </w:tc>
      </w:tr>
      <w:tr w:rsidR="00570A18" w:rsidRPr="00AF685D" w:rsidTr="002E13CD">
        <w:trPr>
          <w:trHeight w:val="238"/>
        </w:trPr>
        <w:tc>
          <w:tcPr>
            <w:tcW w:w="1620" w:type="dxa"/>
            <w:vAlign w:val="center"/>
          </w:tcPr>
          <w:p w:rsidR="00570A18" w:rsidRPr="00AF685D" w:rsidRDefault="00570A18" w:rsidP="002E13CD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Duration</w:t>
            </w:r>
          </w:p>
        </w:tc>
        <w:tc>
          <w:tcPr>
            <w:tcW w:w="3780" w:type="dxa"/>
          </w:tcPr>
          <w:p w:rsidR="00570A18" w:rsidRPr="00AF685D" w:rsidRDefault="00570A18" w:rsidP="002E13CD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20 to 30 minutes</w:t>
            </w:r>
          </w:p>
        </w:tc>
        <w:tc>
          <w:tcPr>
            <w:tcW w:w="2430" w:type="dxa"/>
          </w:tcPr>
          <w:p w:rsidR="00570A18" w:rsidRPr="00AF685D" w:rsidRDefault="00570A18" w:rsidP="002E13CD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60 minutes</w:t>
            </w:r>
          </w:p>
        </w:tc>
        <w:tc>
          <w:tcPr>
            <w:tcW w:w="2790" w:type="dxa"/>
          </w:tcPr>
          <w:p w:rsidR="00570A18" w:rsidRPr="00AF685D" w:rsidRDefault="00570A18" w:rsidP="002E13CD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180 minutes</w:t>
            </w:r>
          </w:p>
        </w:tc>
      </w:tr>
      <w:tr w:rsidR="00570A18" w:rsidRPr="00AF685D" w:rsidTr="002E13CD">
        <w:trPr>
          <w:trHeight w:val="349"/>
        </w:trPr>
        <w:tc>
          <w:tcPr>
            <w:tcW w:w="1620" w:type="dxa"/>
            <w:vAlign w:val="center"/>
          </w:tcPr>
          <w:p w:rsidR="00570A18" w:rsidRPr="00AF685D" w:rsidRDefault="00570A18" w:rsidP="002E13CD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Weightage</w:t>
            </w:r>
          </w:p>
        </w:tc>
        <w:tc>
          <w:tcPr>
            <w:tcW w:w="3780" w:type="dxa"/>
          </w:tcPr>
          <w:p w:rsidR="00570A18" w:rsidRPr="00AF685D" w:rsidRDefault="00570A18" w:rsidP="002E13CD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20 %  (4 X 5 marks)</w:t>
            </w:r>
          </w:p>
        </w:tc>
        <w:tc>
          <w:tcPr>
            <w:tcW w:w="2430" w:type="dxa"/>
          </w:tcPr>
          <w:p w:rsidR="00570A18" w:rsidRPr="00AF685D" w:rsidRDefault="00570A18" w:rsidP="002E13CD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30 % (2 X 15 Marks)</w:t>
            </w:r>
          </w:p>
        </w:tc>
        <w:tc>
          <w:tcPr>
            <w:tcW w:w="2790" w:type="dxa"/>
          </w:tcPr>
          <w:p w:rsidR="00570A18" w:rsidRPr="00AF685D" w:rsidRDefault="00570A18" w:rsidP="002E13CD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50 % (1 X 50 Marks)</w:t>
            </w:r>
          </w:p>
        </w:tc>
      </w:tr>
      <w:tr w:rsidR="00570A18" w:rsidRPr="00AF685D" w:rsidTr="002E13CD">
        <w:trPr>
          <w:trHeight w:val="996"/>
        </w:trPr>
        <w:tc>
          <w:tcPr>
            <w:tcW w:w="1620" w:type="dxa"/>
            <w:vAlign w:val="center"/>
          </w:tcPr>
          <w:p w:rsidR="00570A18" w:rsidRPr="00AF685D" w:rsidRDefault="00570A18" w:rsidP="002E13CD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Typology of Questions</w:t>
            </w:r>
          </w:p>
        </w:tc>
        <w:tc>
          <w:tcPr>
            <w:tcW w:w="3780" w:type="dxa"/>
            <w:vAlign w:val="center"/>
          </w:tcPr>
          <w:p w:rsidR="00570A18" w:rsidRPr="00AF685D" w:rsidRDefault="00570A18" w:rsidP="002E13CD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Understanding/ Comprehension; Application; Analysis; Synthesis; Evaluation</w:t>
            </w:r>
          </w:p>
        </w:tc>
        <w:tc>
          <w:tcPr>
            <w:tcW w:w="2430" w:type="dxa"/>
            <w:vAlign w:val="center"/>
          </w:tcPr>
          <w:p w:rsidR="00570A18" w:rsidRPr="00AF685D" w:rsidRDefault="00570A18" w:rsidP="002E13CD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Knowledge/ Recall; Understanding/ Comprehension; Application</w:t>
            </w:r>
          </w:p>
        </w:tc>
        <w:tc>
          <w:tcPr>
            <w:tcW w:w="2790" w:type="dxa"/>
            <w:vAlign w:val="center"/>
          </w:tcPr>
          <w:p w:rsidR="00570A18" w:rsidRPr="00AF685D" w:rsidRDefault="00570A18" w:rsidP="002E13CD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Understanding/ Comprehension; Application; Analysis; Synthesis; Evaluation</w:t>
            </w:r>
          </w:p>
        </w:tc>
      </w:tr>
      <w:tr w:rsidR="00570A18" w:rsidRPr="00AF685D" w:rsidTr="002E13CD">
        <w:trPr>
          <w:trHeight w:val="238"/>
        </w:trPr>
        <w:tc>
          <w:tcPr>
            <w:tcW w:w="1620" w:type="dxa"/>
            <w:vAlign w:val="center"/>
          </w:tcPr>
          <w:p w:rsidR="00570A18" w:rsidRPr="00AF685D" w:rsidRDefault="00570A18" w:rsidP="002E13CD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Pattern</w:t>
            </w:r>
          </w:p>
        </w:tc>
        <w:tc>
          <w:tcPr>
            <w:tcW w:w="3780" w:type="dxa"/>
          </w:tcPr>
          <w:p w:rsidR="00570A18" w:rsidRPr="00AF685D" w:rsidRDefault="00570A18" w:rsidP="002E13CD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Answer one randomly selected question from the problem sheet (Students can refer their class notes)</w:t>
            </w:r>
          </w:p>
        </w:tc>
        <w:tc>
          <w:tcPr>
            <w:tcW w:w="2430" w:type="dxa"/>
          </w:tcPr>
          <w:p w:rsidR="00570A18" w:rsidRPr="00AF685D" w:rsidRDefault="00570A18" w:rsidP="002E13CD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MCQ: 10 questions (0.5 marks)</w:t>
            </w:r>
          </w:p>
          <w:p w:rsidR="00570A18" w:rsidRPr="00AF685D" w:rsidRDefault="00570A18" w:rsidP="002E13CD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 xml:space="preserve">Short Answers: 5 questions (2 marks) </w:t>
            </w:r>
          </w:p>
        </w:tc>
        <w:tc>
          <w:tcPr>
            <w:tcW w:w="2790" w:type="dxa"/>
          </w:tcPr>
          <w:p w:rsidR="00570A18" w:rsidRPr="00AF685D" w:rsidRDefault="00570A18" w:rsidP="002E13CD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Answer all 5 full questions of 10 marks each. Each question may have 2 to 3 parts of 3/4/5/6/7 marks</w:t>
            </w:r>
          </w:p>
        </w:tc>
      </w:tr>
      <w:tr w:rsidR="00570A18" w:rsidRPr="00AF685D" w:rsidTr="002E13CD">
        <w:trPr>
          <w:trHeight w:val="252"/>
        </w:trPr>
        <w:tc>
          <w:tcPr>
            <w:tcW w:w="1620" w:type="dxa"/>
            <w:vAlign w:val="center"/>
          </w:tcPr>
          <w:p w:rsidR="00570A18" w:rsidRPr="00AF685D" w:rsidRDefault="00570A18" w:rsidP="002E13CD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Schedule</w:t>
            </w:r>
          </w:p>
        </w:tc>
        <w:tc>
          <w:tcPr>
            <w:tcW w:w="3780" w:type="dxa"/>
            <w:vAlign w:val="center"/>
          </w:tcPr>
          <w:p w:rsidR="00570A18" w:rsidRPr="00AF685D" w:rsidRDefault="00570A18" w:rsidP="002E13CD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4, 7, 10, and 13</w:t>
            </w:r>
            <w:r w:rsidRPr="00AF685D">
              <w:rPr>
                <w:rFonts w:ascii="Trebuchet MS" w:hAnsi="Trebuchet MS" w:cstheme="minorHAnsi"/>
                <w:vertAlign w:val="superscript"/>
              </w:rPr>
              <w:t>th</w:t>
            </w:r>
            <w:r w:rsidRPr="00AF685D">
              <w:rPr>
                <w:rFonts w:ascii="Trebuchet MS" w:hAnsi="Trebuchet MS" w:cstheme="minorHAnsi"/>
              </w:rPr>
              <w:t xml:space="preserve"> week of academic calendar </w:t>
            </w:r>
          </w:p>
        </w:tc>
        <w:tc>
          <w:tcPr>
            <w:tcW w:w="2430" w:type="dxa"/>
            <w:vAlign w:val="center"/>
          </w:tcPr>
          <w:p w:rsidR="00570A18" w:rsidRPr="00AF685D" w:rsidRDefault="00570A18" w:rsidP="002E13CD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 xml:space="preserve">Calendared activity </w:t>
            </w:r>
          </w:p>
        </w:tc>
        <w:tc>
          <w:tcPr>
            <w:tcW w:w="2790" w:type="dxa"/>
            <w:vAlign w:val="center"/>
          </w:tcPr>
          <w:p w:rsidR="00570A18" w:rsidRPr="00AF685D" w:rsidRDefault="00570A18" w:rsidP="002E13CD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Calendared activity</w:t>
            </w:r>
          </w:p>
        </w:tc>
      </w:tr>
      <w:tr w:rsidR="005A55B7" w:rsidRPr="00AF685D" w:rsidTr="005A55B7">
        <w:trPr>
          <w:trHeight w:val="439"/>
        </w:trPr>
        <w:tc>
          <w:tcPr>
            <w:tcW w:w="1620" w:type="dxa"/>
            <w:vMerge w:val="restart"/>
            <w:vAlign w:val="center"/>
          </w:tcPr>
          <w:p w:rsidR="005A55B7" w:rsidRPr="00AF685D" w:rsidRDefault="005A55B7" w:rsidP="005A55B7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Topics Covered</w:t>
            </w:r>
          </w:p>
        </w:tc>
        <w:tc>
          <w:tcPr>
            <w:tcW w:w="3780" w:type="dxa"/>
          </w:tcPr>
          <w:p w:rsidR="005A55B7" w:rsidRPr="00AF685D" w:rsidRDefault="005A55B7" w:rsidP="00A57AEB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Quiz 1 (L</w:t>
            </w:r>
            <w:r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-180363257"/>
                <w:placeholder>
                  <w:docPart w:val="EF34401A39024F43B264F03509F726AE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731CCD">
                  <w:rPr>
                    <w:rStyle w:val="Style2"/>
                  </w:rPr>
                  <w:t>1-9</w:t>
                </w:r>
              </w:sdtContent>
            </w:sdt>
            <w:r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&amp; T</w:t>
            </w:r>
            <w:r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193892783"/>
                <w:placeholder>
                  <w:docPart w:val="952FE0B688F143FA82ACDD64CBF3B80F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731CCD">
                  <w:rPr>
                    <w:rStyle w:val="Style2"/>
                  </w:rPr>
                  <w:t>1-2</w:t>
                </w:r>
              </w:sdtContent>
            </w:sdt>
            <w:r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 xml:space="preserve">) </w:t>
            </w:r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-34731563"/>
                <w:placeholder>
                  <w:docPart w:val="EA8FA3EB92754710A1F584BFEBDF5102"/>
                </w:placeholder>
                <w:text/>
              </w:sdtPr>
              <w:sdtEndPr/>
              <w:sdtContent>
                <w:r w:rsidR="00C87A39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1</w:t>
                </w:r>
              </w:sdtContent>
            </w:sdt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)</w:t>
            </w:r>
          </w:p>
        </w:tc>
        <w:tc>
          <w:tcPr>
            <w:tcW w:w="2430" w:type="dxa"/>
            <w:vMerge w:val="restart"/>
          </w:tcPr>
          <w:p w:rsidR="005A55B7" w:rsidRDefault="005A55B7" w:rsidP="005A55B7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 xml:space="preserve">Test 1 </w:t>
            </w:r>
          </w:p>
          <w:p w:rsidR="005A55B7" w:rsidRDefault="005A55B7" w:rsidP="005A55B7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(L</w:t>
            </w:r>
            <w:r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-414791636"/>
                <w:placeholder>
                  <w:docPart w:val="8BCBDF1D9C424CE5A7882A747644D4B7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5B5A5D">
                  <w:rPr>
                    <w:rStyle w:val="Style2"/>
                  </w:rPr>
                  <w:t>1-20</w:t>
                </w:r>
              </w:sdtContent>
            </w:sdt>
            <w:r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 xml:space="preserve">&amp; </w:t>
            </w:r>
            <w:r>
              <w:rPr>
                <w:rFonts w:ascii="Trebuchet MS" w:hAnsi="Trebuchet MS" w:cstheme="minorHAnsi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T</w:t>
            </w:r>
            <w:r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-428192219"/>
                <w:placeholder>
                  <w:docPart w:val="C1A59012173443B7A9C7F0F40E318247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5B5A5D">
                  <w:rPr>
                    <w:rStyle w:val="Style2"/>
                  </w:rPr>
                  <w:t>1-6</w:t>
                </w:r>
              </w:sdtContent>
            </w:sdt>
            <w:r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)</w:t>
            </w:r>
            <w:r>
              <w:rPr>
                <w:rFonts w:ascii="Trebuchet MS" w:hAnsi="Trebuchet MS" w:cstheme="minorHAnsi"/>
              </w:rPr>
              <w:t xml:space="preserve"> </w:t>
            </w:r>
          </w:p>
          <w:p w:rsidR="005A55B7" w:rsidRPr="00AF685D" w:rsidRDefault="005A55B7" w:rsidP="0038490E">
            <w:pPr>
              <w:rPr>
                <w:rFonts w:ascii="Trebuchet MS" w:hAnsi="Trebuchet MS" w:cstheme="minorHAnsi"/>
                <w:b/>
              </w:rPr>
            </w:pPr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-839079344"/>
                <w:placeholder>
                  <w:docPart w:val="D4E8BE59EDD54F76950B9C4F155827CD"/>
                </w:placeholder>
                <w:text/>
              </w:sdtPr>
              <w:sdtEndPr/>
              <w:sdtContent>
                <w:r w:rsidR="0038490E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1&amp;2</w:t>
                </w:r>
              </w:sdtContent>
            </w:sdt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)</w:t>
            </w:r>
          </w:p>
        </w:tc>
        <w:tc>
          <w:tcPr>
            <w:tcW w:w="2790" w:type="dxa"/>
            <w:vMerge w:val="restart"/>
          </w:tcPr>
          <w:p w:rsidR="005A55B7" w:rsidRPr="00AF685D" w:rsidRDefault="005A55B7" w:rsidP="005A55B7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 xml:space="preserve">Comprehensive examination covering full syllabus. Students are expected to answer all questions </w:t>
            </w:r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1069077176"/>
                <w:placeholder>
                  <w:docPart w:val="FF0BEBB96BD043ADAEB1CDE1D29F2AED"/>
                </w:placeholder>
                <w:text/>
              </w:sdtPr>
              <w:sdtEndPr/>
              <w:sdtContent>
                <w:r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1-5</w:t>
                </w:r>
              </w:sdtContent>
            </w:sdt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 xml:space="preserve">) </w:t>
            </w:r>
          </w:p>
        </w:tc>
      </w:tr>
      <w:tr w:rsidR="005A55B7" w:rsidRPr="00AF685D" w:rsidTr="002E13CD">
        <w:trPr>
          <w:trHeight w:val="238"/>
        </w:trPr>
        <w:tc>
          <w:tcPr>
            <w:tcW w:w="1620" w:type="dxa"/>
            <w:vMerge/>
          </w:tcPr>
          <w:p w:rsidR="005A55B7" w:rsidRPr="00AF685D" w:rsidRDefault="005A55B7" w:rsidP="005A55B7">
            <w:pPr>
              <w:rPr>
                <w:rFonts w:ascii="Trebuchet MS" w:hAnsi="Trebuchet MS" w:cstheme="minorHAnsi"/>
              </w:rPr>
            </w:pPr>
          </w:p>
        </w:tc>
        <w:tc>
          <w:tcPr>
            <w:tcW w:w="3780" w:type="dxa"/>
          </w:tcPr>
          <w:p w:rsidR="005A55B7" w:rsidRPr="00AF685D" w:rsidRDefault="005A55B7" w:rsidP="00731CCD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Quiz 2 (L</w:t>
            </w:r>
            <w:r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  <w:b/>
                </w:rPr>
                <w:alias w:val="Portion"/>
                <w:tag w:val="Portion"/>
                <w:id w:val="2003696197"/>
                <w:placeholder>
                  <w:docPart w:val="350659CA28034BD0BFAD9F0711D32995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b w:val="0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38490E">
                  <w:rPr>
                    <w:rStyle w:val="Style2"/>
                    <w:b/>
                  </w:rPr>
                  <w:t>1</w:t>
                </w:r>
                <w:r w:rsidR="00731CCD">
                  <w:rPr>
                    <w:rStyle w:val="Style2"/>
                    <w:b/>
                  </w:rPr>
                  <w:t>0-17</w:t>
                </w:r>
              </w:sdtContent>
            </w:sdt>
            <w:r w:rsidRPr="00AF685D">
              <w:rPr>
                <w:rFonts w:ascii="Trebuchet MS" w:hAnsi="Trebuchet MS" w:cstheme="minorHAnsi"/>
                <w:vertAlign w:val="subscript"/>
              </w:rPr>
              <w:t xml:space="preserve">  </w:t>
            </w:r>
            <w:r w:rsidRPr="00AF685D">
              <w:rPr>
                <w:rFonts w:ascii="Trebuchet MS" w:hAnsi="Trebuchet MS" w:cstheme="minorHAnsi"/>
              </w:rPr>
              <w:t>&amp; T</w:t>
            </w:r>
            <w:r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1891148051"/>
                <w:placeholder>
                  <w:docPart w:val="10B7958CD71B4997BE7024706A243522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731CCD">
                  <w:rPr>
                    <w:rStyle w:val="Style2"/>
                  </w:rPr>
                  <w:t>3</w:t>
                </w:r>
                <w:r w:rsidR="00A57AEB">
                  <w:rPr>
                    <w:rStyle w:val="Style2"/>
                  </w:rPr>
                  <w:t>-</w:t>
                </w:r>
                <w:r w:rsidR="00731CCD">
                  <w:rPr>
                    <w:rStyle w:val="Style2"/>
                  </w:rPr>
                  <w:t>5</w:t>
                </w:r>
              </w:sdtContent>
            </w:sdt>
            <w:r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)</w:t>
            </w:r>
            <w:r w:rsidRPr="00AF685D">
              <w:rPr>
                <w:rFonts w:ascii="Trebuchet MS" w:hAnsi="Trebuchet MS" w:cstheme="minorHAnsi"/>
                <w:color w:val="FF0000"/>
              </w:rPr>
              <w:t xml:space="preserve"> </w:t>
            </w:r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1818307152"/>
                <w:placeholder>
                  <w:docPart w:val="9B6C70B2F1E548D3A02AC68BBC57ABF2"/>
                </w:placeholder>
                <w:text/>
              </w:sdtPr>
              <w:sdtEndPr/>
              <w:sdtContent>
                <w:r w:rsidR="00C87A39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2 &amp;3</w:t>
                </w:r>
              </w:sdtContent>
            </w:sdt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)</w:t>
            </w:r>
          </w:p>
        </w:tc>
        <w:tc>
          <w:tcPr>
            <w:tcW w:w="2430" w:type="dxa"/>
            <w:vMerge/>
          </w:tcPr>
          <w:p w:rsidR="005A55B7" w:rsidRPr="00AF685D" w:rsidRDefault="005A55B7" w:rsidP="005A55B7">
            <w:pPr>
              <w:rPr>
                <w:rFonts w:ascii="Trebuchet MS" w:hAnsi="Trebuchet MS" w:cstheme="minorHAnsi"/>
              </w:rPr>
            </w:pPr>
          </w:p>
        </w:tc>
        <w:tc>
          <w:tcPr>
            <w:tcW w:w="2790" w:type="dxa"/>
            <w:vMerge/>
          </w:tcPr>
          <w:p w:rsidR="005A55B7" w:rsidRPr="00AF685D" w:rsidRDefault="005A55B7" w:rsidP="005A55B7">
            <w:pPr>
              <w:rPr>
                <w:rFonts w:ascii="Trebuchet MS" w:hAnsi="Trebuchet MS" w:cstheme="minorHAnsi"/>
              </w:rPr>
            </w:pPr>
          </w:p>
        </w:tc>
      </w:tr>
      <w:tr w:rsidR="005A55B7" w:rsidRPr="00AF685D" w:rsidTr="005A55B7">
        <w:trPr>
          <w:trHeight w:val="394"/>
        </w:trPr>
        <w:tc>
          <w:tcPr>
            <w:tcW w:w="1620" w:type="dxa"/>
            <w:vMerge/>
          </w:tcPr>
          <w:p w:rsidR="005A55B7" w:rsidRPr="00AF685D" w:rsidRDefault="005A55B7" w:rsidP="005A55B7">
            <w:pPr>
              <w:rPr>
                <w:rFonts w:ascii="Trebuchet MS" w:hAnsi="Trebuchet MS" w:cstheme="minorHAnsi"/>
              </w:rPr>
            </w:pPr>
          </w:p>
        </w:tc>
        <w:tc>
          <w:tcPr>
            <w:tcW w:w="3780" w:type="dxa"/>
          </w:tcPr>
          <w:p w:rsidR="005A55B7" w:rsidRPr="00AF685D" w:rsidRDefault="005A55B7" w:rsidP="00731CCD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Quiz 3 (L</w:t>
            </w:r>
            <w:r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394629368"/>
                <w:placeholder>
                  <w:docPart w:val="16191C7901F24609BF6480F8F4F6FAF4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731CCD">
                  <w:rPr>
                    <w:rStyle w:val="Style2"/>
                  </w:rPr>
                  <w:t>18-27</w:t>
                </w:r>
              </w:sdtContent>
            </w:sdt>
            <w:r w:rsidRPr="00AF685D">
              <w:rPr>
                <w:rFonts w:ascii="Trebuchet MS" w:hAnsi="Trebuchet MS" w:cstheme="minorHAnsi"/>
                <w:vertAlign w:val="subscript"/>
              </w:rPr>
              <w:t xml:space="preserve">  </w:t>
            </w:r>
            <w:r w:rsidRPr="00AF685D">
              <w:rPr>
                <w:rFonts w:ascii="Trebuchet MS" w:hAnsi="Trebuchet MS" w:cstheme="minorHAnsi"/>
              </w:rPr>
              <w:t>&amp; T</w:t>
            </w:r>
            <w:r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543723991"/>
                <w:placeholder>
                  <w:docPart w:val="1A652335457748FEA12CF50FF852C649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731CCD">
                  <w:rPr>
                    <w:rStyle w:val="Style2"/>
                  </w:rPr>
                  <w:t>6-9</w:t>
                </w:r>
              </w:sdtContent>
            </w:sdt>
            <w:r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)</w:t>
            </w:r>
            <w:r w:rsidRPr="00AF685D">
              <w:rPr>
                <w:rFonts w:ascii="Trebuchet MS" w:hAnsi="Trebuchet MS" w:cstheme="minorHAnsi"/>
                <w:color w:val="FF0000"/>
              </w:rPr>
              <w:t xml:space="preserve"> </w:t>
            </w:r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1636374306"/>
                <w:placeholder>
                  <w:docPart w:val="8C212111C5C74A2A9461CAAA55CF8262"/>
                </w:placeholder>
                <w:text/>
              </w:sdtPr>
              <w:sdtEndPr/>
              <w:sdtContent>
                <w:r w:rsidR="0038490E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3&amp;4</w:t>
                </w:r>
              </w:sdtContent>
            </w:sdt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 xml:space="preserve">) </w:t>
            </w:r>
          </w:p>
        </w:tc>
        <w:tc>
          <w:tcPr>
            <w:tcW w:w="2430" w:type="dxa"/>
            <w:vMerge w:val="restart"/>
          </w:tcPr>
          <w:p w:rsidR="005A55B7" w:rsidRDefault="005A55B7" w:rsidP="005A55B7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 xml:space="preserve">Test 2 </w:t>
            </w:r>
          </w:p>
          <w:p w:rsidR="005A55B7" w:rsidRDefault="005A55B7" w:rsidP="005A55B7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(L</w:t>
            </w:r>
            <w:r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134378709"/>
                <w:placeholder>
                  <w:docPart w:val="849BE679912E41ED83D540D092969F45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5B5A5D">
                  <w:rPr>
                    <w:rStyle w:val="Style2"/>
                  </w:rPr>
                  <w:t>21-</w:t>
                </w:r>
                <w:r w:rsidR="0061303C">
                  <w:rPr>
                    <w:rStyle w:val="Style2"/>
                  </w:rPr>
                  <w:t>33</w:t>
                </w:r>
              </w:sdtContent>
            </w:sdt>
            <w:r w:rsidRPr="00AF685D">
              <w:rPr>
                <w:rFonts w:ascii="Trebuchet MS" w:hAnsi="Trebuchet MS" w:cstheme="minorHAnsi"/>
                <w:vertAlign w:val="subscript"/>
              </w:rPr>
              <w:t xml:space="preserve">  </w:t>
            </w:r>
            <w:r w:rsidRPr="00AF685D">
              <w:rPr>
                <w:rFonts w:ascii="Trebuchet MS" w:hAnsi="Trebuchet MS" w:cstheme="minorHAnsi"/>
              </w:rPr>
              <w:t xml:space="preserve">&amp; </w:t>
            </w:r>
            <w:r>
              <w:rPr>
                <w:rFonts w:ascii="Trebuchet MS" w:hAnsi="Trebuchet MS" w:cstheme="minorHAnsi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T</w:t>
            </w:r>
            <w:r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1936247222"/>
                <w:placeholder>
                  <w:docPart w:val="4A087A9334A94F77B7A440C4AB1CF9E8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61303C">
                  <w:rPr>
                    <w:rStyle w:val="Style2"/>
                  </w:rPr>
                  <w:t>7-10</w:t>
                </w:r>
              </w:sdtContent>
            </w:sdt>
            <w:r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)</w:t>
            </w:r>
            <w:r>
              <w:rPr>
                <w:rFonts w:ascii="Trebuchet MS" w:hAnsi="Trebuchet MS" w:cstheme="minorHAnsi"/>
              </w:rPr>
              <w:t xml:space="preserve"> </w:t>
            </w:r>
          </w:p>
          <w:p w:rsidR="005A55B7" w:rsidRPr="00AF685D" w:rsidRDefault="005A55B7" w:rsidP="0038490E">
            <w:pPr>
              <w:rPr>
                <w:rFonts w:ascii="Trebuchet MS" w:hAnsi="Trebuchet MS" w:cstheme="minorHAnsi"/>
                <w:b/>
              </w:rPr>
            </w:pPr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951053138"/>
                <w:placeholder>
                  <w:docPart w:val="6CC80D5002B84ADD8EDE06824F2FE20F"/>
                </w:placeholder>
                <w:text/>
              </w:sdtPr>
              <w:sdtEndPr/>
              <w:sdtContent>
                <w:r w:rsidR="0038490E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3&amp;4</w:t>
                </w:r>
              </w:sdtContent>
            </w:sdt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)</w:t>
            </w:r>
            <w:r w:rsidRPr="00AF685D">
              <w:rPr>
                <w:rFonts w:ascii="Trebuchet MS" w:hAnsi="Trebuchet MS" w:cstheme="minorHAnsi"/>
                <w:b/>
                <w:color w:val="C00000"/>
              </w:rPr>
              <w:t xml:space="preserve"> </w:t>
            </w:r>
          </w:p>
        </w:tc>
        <w:tc>
          <w:tcPr>
            <w:tcW w:w="2790" w:type="dxa"/>
            <w:vMerge/>
          </w:tcPr>
          <w:p w:rsidR="005A55B7" w:rsidRPr="00AF685D" w:rsidRDefault="005A55B7" w:rsidP="005A55B7">
            <w:pPr>
              <w:rPr>
                <w:rFonts w:ascii="Trebuchet MS" w:hAnsi="Trebuchet MS" w:cstheme="minorHAnsi"/>
              </w:rPr>
            </w:pPr>
          </w:p>
        </w:tc>
      </w:tr>
      <w:tr w:rsidR="005A55B7" w:rsidRPr="00AF685D" w:rsidTr="002E13CD">
        <w:trPr>
          <w:trHeight w:val="238"/>
        </w:trPr>
        <w:tc>
          <w:tcPr>
            <w:tcW w:w="1620" w:type="dxa"/>
            <w:vMerge/>
          </w:tcPr>
          <w:p w:rsidR="005A55B7" w:rsidRPr="00AF685D" w:rsidRDefault="005A55B7" w:rsidP="005A55B7">
            <w:pPr>
              <w:rPr>
                <w:rFonts w:ascii="Trebuchet MS" w:hAnsi="Trebuchet MS" w:cstheme="minorHAnsi"/>
              </w:rPr>
            </w:pPr>
          </w:p>
        </w:tc>
        <w:tc>
          <w:tcPr>
            <w:tcW w:w="3780" w:type="dxa"/>
          </w:tcPr>
          <w:p w:rsidR="005A55B7" w:rsidRPr="00AF685D" w:rsidRDefault="005A55B7" w:rsidP="00731CCD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Quiz 4 (L</w:t>
            </w:r>
            <w:r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554974068"/>
                <w:placeholder>
                  <w:docPart w:val="88BE919A8CC046FFB4A35C003BA335C9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731CCD">
                  <w:rPr>
                    <w:rStyle w:val="Style2"/>
                  </w:rPr>
                  <w:t>28-35</w:t>
                </w:r>
              </w:sdtContent>
            </w:sdt>
            <w:r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&amp; T</w:t>
            </w:r>
            <w:r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-1908602532"/>
                <w:placeholder>
                  <w:docPart w:val="03E9761917F140909D3B8B2BF192DE74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731CCD">
                  <w:rPr>
                    <w:rStyle w:val="Style2"/>
                  </w:rPr>
                  <w:t>10-11</w:t>
                </w:r>
              </w:sdtContent>
            </w:sdt>
            <w:r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)</w:t>
            </w:r>
            <w:r w:rsidRPr="00AF685D">
              <w:rPr>
                <w:rFonts w:ascii="Trebuchet MS" w:hAnsi="Trebuchet MS" w:cstheme="minorHAnsi"/>
                <w:color w:val="FF0000"/>
              </w:rPr>
              <w:t xml:space="preserve">  </w:t>
            </w:r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-1044987750"/>
                <w:placeholder>
                  <w:docPart w:val="4895DE3204D34A60B86C52F4CF56CCD4"/>
                </w:placeholder>
                <w:text/>
              </w:sdtPr>
              <w:sdtEndPr/>
              <w:sdtContent>
                <w:r w:rsidR="0038490E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5</w:t>
                </w:r>
              </w:sdtContent>
            </w:sdt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 xml:space="preserve">) </w:t>
            </w:r>
          </w:p>
        </w:tc>
        <w:tc>
          <w:tcPr>
            <w:tcW w:w="2430" w:type="dxa"/>
            <w:vMerge/>
          </w:tcPr>
          <w:p w:rsidR="005A55B7" w:rsidRPr="00AF685D" w:rsidRDefault="005A55B7" w:rsidP="005A55B7">
            <w:pPr>
              <w:rPr>
                <w:rFonts w:ascii="Trebuchet MS" w:hAnsi="Trebuchet MS" w:cstheme="minorHAnsi"/>
              </w:rPr>
            </w:pPr>
          </w:p>
        </w:tc>
        <w:tc>
          <w:tcPr>
            <w:tcW w:w="2790" w:type="dxa"/>
            <w:vMerge/>
          </w:tcPr>
          <w:p w:rsidR="005A55B7" w:rsidRPr="00AF685D" w:rsidRDefault="005A55B7" w:rsidP="005A55B7">
            <w:pPr>
              <w:rPr>
                <w:rFonts w:ascii="Trebuchet MS" w:hAnsi="Trebuchet MS" w:cstheme="minorHAnsi"/>
              </w:rPr>
            </w:pPr>
          </w:p>
        </w:tc>
      </w:tr>
    </w:tbl>
    <w:p w:rsidR="00F91718" w:rsidRPr="00D20A19" w:rsidRDefault="00F91718" w:rsidP="00F91718">
      <w:pPr>
        <w:rPr>
          <w:rFonts w:ascii="Trebuchet MS" w:hAnsi="Trebuchet MS" w:cs="Arial"/>
          <w:b/>
          <w:caps/>
        </w:rPr>
      </w:pPr>
    </w:p>
    <w:p w:rsidR="00056F54" w:rsidRPr="0065081F" w:rsidRDefault="001649E9" w:rsidP="00865008">
      <w:pPr>
        <w:pStyle w:val="menu"/>
        <w:spacing w:after="0" w:afterAutospacing="0"/>
        <w:jc w:val="center"/>
        <w:rPr>
          <w:rFonts w:ascii="Trebuchet MS" w:hAnsi="Trebuchet MS" w:cs="Times New Roman"/>
          <w:b/>
          <w:bCs/>
          <w:sz w:val="24"/>
          <w:szCs w:val="24"/>
          <w:u w:val="single"/>
        </w:rPr>
      </w:pPr>
      <w:r>
        <w:rPr>
          <w:rFonts w:ascii="Trebuchet MS" w:hAnsi="Trebuchet MS" w:cs="Times New Roman"/>
          <w:b/>
          <w:bCs/>
          <w:sz w:val="24"/>
          <w:szCs w:val="24"/>
          <w:u w:val="single"/>
        </w:rPr>
        <w:t>Lesson Plan</w:t>
      </w:r>
    </w:p>
    <w:p w:rsidR="00F91718" w:rsidRPr="00F91718" w:rsidRDefault="00F91718" w:rsidP="00865008">
      <w:pPr>
        <w:pStyle w:val="menu"/>
        <w:spacing w:after="0" w:afterAutospacing="0"/>
        <w:jc w:val="center"/>
        <w:rPr>
          <w:rFonts w:ascii="Trebuchet MS" w:hAnsi="Trebuchet MS" w:cs="Times New Roman"/>
          <w:b/>
          <w:sz w:val="6"/>
          <w:szCs w:val="24"/>
        </w:rPr>
      </w:pPr>
    </w:p>
    <w:tbl>
      <w:tblPr>
        <w:tblW w:w="10440" w:type="dxa"/>
        <w:tblInd w:w="-8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70"/>
        <w:gridCol w:w="8391"/>
        <w:gridCol w:w="1179"/>
      </w:tblGrid>
      <w:tr w:rsidR="003B4674" w:rsidRPr="00D20A19" w:rsidTr="00865008">
        <w:trPr>
          <w:trHeight w:val="460"/>
        </w:trPr>
        <w:tc>
          <w:tcPr>
            <w:tcW w:w="870" w:type="dxa"/>
            <w:shd w:val="clear" w:color="auto" w:fill="F2F2F2" w:themeFill="background1" w:themeFillShade="F2"/>
            <w:vAlign w:val="center"/>
          </w:tcPr>
          <w:p w:rsidR="003B4674" w:rsidRPr="00D20A19" w:rsidRDefault="003B4674" w:rsidP="007A4BC8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 xml:space="preserve">L. </w:t>
            </w:r>
            <w:r w:rsidRPr="00D20A19">
              <w:rPr>
                <w:rFonts w:ascii="Trebuchet MS" w:hAnsi="Trebuchet MS"/>
                <w:b/>
                <w:sz w:val="20"/>
                <w:szCs w:val="20"/>
              </w:rPr>
              <w:t>No.</w:t>
            </w:r>
          </w:p>
        </w:tc>
        <w:tc>
          <w:tcPr>
            <w:tcW w:w="8391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3B4674" w:rsidRPr="00D20A19" w:rsidRDefault="003B4674" w:rsidP="00D20A19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Topics</w:t>
            </w:r>
          </w:p>
        </w:tc>
        <w:tc>
          <w:tcPr>
            <w:tcW w:w="1179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3B4674" w:rsidRPr="00D20A19" w:rsidRDefault="003B4674" w:rsidP="00D20A19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>C</w:t>
            </w:r>
            <w:r w:rsidR="00865008">
              <w:rPr>
                <w:rFonts w:ascii="Trebuchet MS" w:hAnsi="Trebuchet MS"/>
                <w:b/>
                <w:sz w:val="20"/>
                <w:szCs w:val="20"/>
              </w:rPr>
              <w:t xml:space="preserve">ourse </w:t>
            </w:r>
            <w:r>
              <w:rPr>
                <w:rFonts w:ascii="Trebuchet MS" w:hAnsi="Trebuchet MS"/>
                <w:b/>
                <w:sz w:val="20"/>
                <w:szCs w:val="20"/>
              </w:rPr>
              <w:t>O</w:t>
            </w:r>
            <w:r w:rsidR="00865008">
              <w:rPr>
                <w:rFonts w:ascii="Trebuchet MS" w:hAnsi="Trebuchet MS"/>
                <w:b/>
                <w:sz w:val="20"/>
                <w:szCs w:val="20"/>
              </w:rPr>
              <w:t>utcome Addressed</w:t>
            </w:r>
          </w:p>
        </w:tc>
      </w:tr>
      <w:tr w:rsidR="00F91718" w:rsidRPr="00D20A19" w:rsidTr="00F91718">
        <w:trPr>
          <w:trHeight w:val="475"/>
        </w:trPr>
        <w:tc>
          <w:tcPr>
            <w:tcW w:w="870" w:type="dxa"/>
            <w:vAlign w:val="center"/>
          </w:tcPr>
          <w:p w:rsidR="00F91718" w:rsidRPr="00D20A19" w:rsidRDefault="00F91718" w:rsidP="00F91718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L0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-1229520380"/>
            <w:lock w:val="sdtLocked"/>
            <w:placeholder>
              <w:docPart w:val="FEB739181D994AC289E514E890851008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F91718" w:rsidRDefault="00F64A80" w:rsidP="00F64A80">
                <w:r>
                  <w:rPr>
                    <w:rStyle w:val="Style2"/>
                    <w:sz w:val="22"/>
                    <w:szCs w:val="22"/>
                  </w:rPr>
                  <w:t>Introduction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207679673"/>
            <w:placeholder>
              <w:docPart w:val="AA35BB47EB7F4373AF30BE69F67CA2C0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  <w:vAlign w:val="center"/>
              </w:tcPr>
              <w:p w:rsidR="00F91718" w:rsidRDefault="00F64A80" w:rsidP="00F64A80">
                <w:pPr>
                  <w:spacing w:line="360" w:lineRule="auto"/>
                  <w:jc w:val="center"/>
                  <w:rPr>
                    <w:rFonts w:ascii="Trebuchet MS" w:hAnsi="Trebuchet MS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CO1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681660" w:rsidP="00A56C4D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36764463"/>
                <w:placeholder>
                  <w:docPart w:val="386BC9347BB64B9D858C45A85814258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A56C4D">
                  <w:rPr>
                    <w:rStyle w:val="Style2"/>
                    <w:rFonts w:ascii="Trebuchet MS" w:hAnsi="Trebuchet MS"/>
                    <w:b/>
                  </w:rPr>
                  <w:t>L1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bCs/>
            </w:rPr>
            <w:alias w:val="Course Plan Content"/>
            <w:tag w:val="CPC"/>
            <w:id w:val="1922375328"/>
            <w:placeholder>
              <w:docPart w:val="5FBDFE1623E74F9DBD31F32B0C459110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F64A80" w:rsidP="00301E49">
                <w:r w:rsidRPr="00F64A80">
                  <w:rPr>
                    <w:bCs/>
                  </w:rPr>
                  <w:t>Amortized Analysis , Aggregate analysis</w:t>
                </w:r>
              </w:p>
            </w:tc>
          </w:sdtContent>
        </w:sdt>
        <w:sdt>
          <w:sdtPr>
            <w:rPr>
              <w:rFonts w:asciiTheme="minorHAnsi" w:hAnsiTheme="minorHAnsi" w:cs="Calibri"/>
            </w:rPr>
            <w:alias w:val="Course Outcome"/>
            <w:tag w:val="CO"/>
            <w:id w:val="-780185510"/>
            <w:placeholder>
              <w:docPart w:val="1119C023BA0144D8ADB97049F6AC860F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F64A80" w:rsidP="00301E49">
                <w:pPr>
                  <w:jc w:val="center"/>
                </w:pPr>
                <w:r w:rsidRPr="00F64A80">
                  <w:rPr>
                    <w:rFonts w:asciiTheme="minorHAnsi" w:hAnsiTheme="minorHAnsi" w:cs="Calibri"/>
                  </w:rPr>
                  <w:t>CO1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681660" w:rsidP="00A56C4D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292945364"/>
                <w:placeholder>
                  <w:docPart w:val="B7254D8FF9EE4712B03FEAADD28DBAE4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A56C4D">
                  <w:rPr>
                    <w:rStyle w:val="Style2"/>
                    <w:rFonts w:ascii="Trebuchet MS" w:hAnsi="Trebuchet MS"/>
                    <w:b/>
                  </w:rPr>
                  <w:t>L2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alias w:val="Course Plan Content"/>
            <w:tag w:val="CPC"/>
            <w:id w:val="-1495803497"/>
            <w:placeholder>
              <w:docPart w:val="9F2D257F82AD4600ACE37AF145169C67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F64A80" w:rsidP="00301E49">
                <w:r w:rsidRPr="00F64A80">
                  <w:t>Problems on Aggregate analysis</w:t>
                </w:r>
              </w:p>
            </w:tc>
          </w:sdtContent>
        </w:sdt>
        <w:sdt>
          <w:sdtPr>
            <w:rPr>
              <w:rFonts w:asciiTheme="minorHAnsi" w:hAnsiTheme="minorHAnsi" w:cs="Calibri"/>
            </w:rPr>
            <w:alias w:val="Course Outcome"/>
            <w:tag w:val="CO"/>
            <w:id w:val="438964051"/>
            <w:placeholder>
              <w:docPart w:val="D9D708389700407C9B010B155CF1C5E3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F64A80" w:rsidP="00301E49">
                <w:pPr>
                  <w:jc w:val="center"/>
                </w:pPr>
                <w:r w:rsidRPr="00F64A80">
                  <w:rPr>
                    <w:rFonts w:asciiTheme="minorHAnsi" w:hAnsiTheme="minorHAnsi" w:cs="Calibri"/>
                  </w:rPr>
                  <w:t>CO1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681660" w:rsidP="00A56C4D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2110114145"/>
                <w:placeholder>
                  <w:docPart w:val="5B8C9B3FC20E46C58BC0D7ECAFA2D32B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A56C4D">
                  <w:rPr>
                    <w:rStyle w:val="Style2"/>
                    <w:rFonts w:ascii="Trebuchet MS" w:hAnsi="Trebuchet MS"/>
                    <w:b/>
                  </w:rPr>
                  <w:t>L3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alias w:val="Course Plan Content"/>
            <w:tag w:val="CPC"/>
            <w:id w:val="1551730948"/>
            <w:placeholder>
              <w:docPart w:val="8C25DA97702841ED9E9CF96F437FF062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F64A80" w:rsidP="00301E49">
                <w:r w:rsidRPr="00F64A80">
                  <w:t xml:space="preserve">The accounting method                                </w:t>
                </w:r>
              </w:p>
            </w:tc>
          </w:sdtContent>
        </w:sdt>
        <w:sdt>
          <w:sdtPr>
            <w:rPr>
              <w:rFonts w:asciiTheme="minorHAnsi" w:hAnsiTheme="minorHAnsi" w:cs="Calibri"/>
            </w:rPr>
            <w:alias w:val="Course Outcome"/>
            <w:tag w:val="CO"/>
            <w:id w:val="-1727515018"/>
            <w:placeholder>
              <w:docPart w:val="ADD449EEFED94676B99DC34BDA2AFECD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F64A80" w:rsidP="00301E49">
                <w:pPr>
                  <w:jc w:val="center"/>
                </w:pPr>
                <w:r w:rsidRPr="00F64A80">
                  <w:rPr>
                    <w:rFonts w:asciiTheme="minorHAnsi" w:hAnsiTheme="minorHAnsi" w:cs="Calibri"/>
                  </w:rPr>
                  <w:t>CO1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681660" w:rsidP="00A56C4D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469502733"/>
                <w:placeholder>
                  <w:docPart w:val="A7A52817640E4FE0AD95C380DB593954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B60CCA">
                  <w:rPr>
                    <w:rStyle w:val="Style2"/>
                    <w:rFonts w:ascii="Trebuchet MS" w:hAnsi="Trebuchet MS"/>
                    <w:b/>
                  </w:rPr>
                  <w:t>T1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alias w:val="Course Plan Content"/>
            <w:tag w:val="CPC"/>
            <w:id w:val="121809174"/>
            <w:placeholder>
              <w:docPart w:val="0CBE817EDD3A4E2B8CA2FDFA9150B85B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B60CCA" w:rsidP="00B60CCA">
                <w:r>
                  <w:t xml:space="preserve">Tutorial on Amortized </w:t>
                </w:r>
                <w:proofErr w:type="spellStart"/>
                <w:r>
                  <w:t>Analyss</w:t>
                </w:r>
                <w:proofErr w:type="spellEnd"/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398507524"/>
            <w:placeholder>
              <w:docPart w:val="9BCAB84D567E4C24A15C20B04F0090DD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F64A80" w:rsidP="00F64A80">
                <w:pPr>
                  <w:jc w:val="center"/>
                </w:pPr>
                <w:r>
                  <w:rPr>
                    <w:rStyle w:val="Style2"/>
                  </w:rPr>
                  <w:t>CO1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681660" w:rsidP="00A56C4D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25361002"/>
                <w:placeholder>
                  <w:docPart w:val="C595679515FC4395BB15CA23611EFDD2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A56C4D">
                  <w:rPr>
                    <w:rStyle w:val="Style2"/>
                    <w:rFonts w:ascii="Trebuchet MS" w:hAnsi="Trebuchet MS"/>
                    <w:b/>
                  </w:rPr>
                  <w:t>L</w:t>
                </w:r>
                <w:r w:rsidR="00B60CCA">
                  <w:rPr>
                    <w:rStyle w:val="Style2"/>
                    <w:rFonts w:ascii="Trebuchet MS" w:hAnsi="Trebuchet MS"/>
                    <w:b/>
                  </w:rPr>
                  <w:t>4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alias w:val="Course Plan Content"/>
            <w:tag w:val="CPC"/>
            <w:id w:val="-786047905"/>
            <w:placeholder>
              <w:docPart w:val="405B872B02F242A6A20FD4AB8F9A7B55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F64A80" w:rsidP="00301E49">
                <w:r w:rsidRPr="00F64A80">
                  <w:t>The potential method, Problems on potential method,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117522924"/>
            <w:placeholder>
              <w:docPart w:val="8A67DAE6CD1E4FF98763430B5E60C9F7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F64A80" w:rsidP="00F64A80">
                <w:pPr>
                  <w:jc w:val="center"/>
                </w:pPr>
                <w:r>
                  <w:rPr>
                    <w:rStyle w:val="Style2"/>
                  </w:rPr>
                  <w:t>CO1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681660" w:rsidP="00B60CCA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2022539921"/>
                <w:placeholder>
                  <w:docPart w:val="290C922C588741DD89C692831000CCE1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A56C4D">
                  <w:rPr>
                    <w:rStyle w:val="Style2"/>
                    <w:rFonts w:ascii="Trebuchet MS" w:hAnsi="Trebuchet MS"/>
                    <w:b/>
                  </w:rPr>
                  <w:t>L</w:t>
                </w:r>
                <w:r w:rsidR="00B60CCA">
                  <w:rPr>
                    <w:rStyle w:val="Style2"/>
                    <w:rFonts w:ascii="Trebuchet MS" w:hAnsi="Trebuchet MS"/>
                    <w:b/>
                  </w:rPr>
                  <w:t>5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alias w:val="Course Plan Content"/>
            <w:tag w:val="CPC"/>
            <w:id w:val="2059196003"/>
            <w:placeholder>
              <w:docPart w:val="4EE61C8320B14A09A93B2C7B1FADD782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B60CCA" w:rsidP="00301E49">
                <w:r w:rsidRPr="00F64A80">
                  <w:t>Dynamic Tables</w:t>
                </w:r>
                <w:r>
                  <w:t xml:space="preserve">, Definition of B-Trees, The Height of B-tree 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929419180"/>
            <w:placeholder>
              <w:docPart w:val="7BE6BA7531D5421CAD7C543BDF72EE71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F64A80" w:rsidP="00F64A80">
                <w:pPr>
                  <w:jc w:val="center"/>
                </w:pPr>
                <w:r>
                  <w:rPr>
                    <w:rStyle w:val="Style2"/>
                  </w:rPr>
                  <w:t>CO</w:t>
                </w:r>
                <w:r w:rsidR="000638D6">
                  <w:rPr>
                    <w:rStyle w:val="Style2"/>
                  </w:rPr>
                  <w:t>1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681660" w:rsidP="00B60CCA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059677684"/>
                <w:placeholder>
                  <w:docPart w:val="5D8B2B71A86043F6BE108A9F1B7006C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B60CCA">
                  <w:rPr>
                    <w:rStyle w:val="Style2"/>
                    <w:rFonts w:ascii="Trebuchet MS" w:hAnsi="Trebuchet MS"/>
                    <w:b/>
                  </w:rPr>
                  <w:t>L6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alias w:val="Course Plan Content"/>
            <w:tag w:val="CPC"/>
            <w:id w:val="1901709070"/>
            <w:placeholder>
              <w:docPart w:val="F564002BC45F444CAD55C4F0161D09CD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B60CCA" w:rsidP="00301E49">
                <w:r>
                  <w:t>Basic operations on B-Trees: Searching a B-tree, Analysis, Creating an empty B-tree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979335655"/>
            <w:placeholder>
              <w:docPart w:val="6AF24398E63244788F8B7BC0598160E8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13555C" w:rsidP="0013555C">
                <w:pPr>
                  <w:jc w:val="center"/>
                </w:pPr>
                <w:r>
                  <w:rPr>
                    <w:rStyle w:val="Style2"/>
                  </w:rPr>
                  <w:t>CO2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681660" w:rsidP="00A56C4D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864284262"/>
                <w:placeholder>
                  <w:docPart w:val="DE694442D94E4513B43901BBCF2B53D8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B60CCA">
                  <w:rPr>
                    <w:rStyle w:val="Style2"/>
                    <w:rFonts w:ascii="Trebuchet MS" w:hAnsi="Trebuchet MS"/>
                    <w:b/>
                  </w:rPr>
                  <w:t>T2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alias w:val="Course Plan Content"/>
            <w:tag w:val="CPC"/>
            <w:id w:val="1636748080"/>
            <w:placeholder>
              <w:docPart w:val="AF0F2579116E4765BF705F708EC46437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B60CCA" w:rsidP="00B60CCA">
                <w:r>
                  <w:t>Tutorial on B-tree Construction</w:t>
                </w:r>
              </w:p>
            </w:tc>
          </w:sdtContent>
        </w:sdt>
        <w:sdt>
          <w:sdtPr>
            <w:rPr>
              <w:rFonts w:asciiTheme="minorHAnsi" w:hAnsiTheme="minorHAnsi" w:cs="Calibri"/>
            </w:rPr>
            <w:alias w:val="Course Outcome"/>
            <w:tag w:val="CO"/>
            <w:id w:val="1598288304"/>
            <w:placeholder>
              <w:docPart w:val="1E3EEDC95D7B465CB57784CB4B548C5B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13555C" w:rsidP="00301E49">
                <w:pPr>
                  <w:jc w:val="center"/>
                </w:pPr>
                <w:r w:rsidRPr="0013555C">
                  <w:rPr>
                    <w:rFonts w:asciiTheme="minorHAnsi" w:hAnsiTheme="minorHAnsi" w:cs="Calibri"/>
                  </w:rPr>
                  <w:t>CO2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681660" w:rsidP="00A56C4D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74597089"/>
                <w:placeholder>
                  <w:docPart w:val="165DBFC52374400D892454903DADA53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A56C4D">
                  <w:rPr>
                    <w:rStyle w:val="Style2"/>
                    <w:rFonts w:ascii="Trebuchet MS" w:hAnsi="Trebuchet MS"/>
                    <w:b/>
                  </w:rPr>
                  <w:t>L</w:t>
                </w:r>
                <w:r w:rsidR="00B60CCA">
                  <w:rPr>
                    <w:rStyle w:val="Style2"/>
                    <w:rFonts w:ascii="Trebuchet MS" w:hAnsi="Trebuchet MS"/>
                    <w:b/>
                  </w:rPr>
                  <w:t>7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alias w:val="Course Plan Content"/>
            <w:tag w:val="CPC"/>
            <w:id w:val="375122092"/>
            <w:placeholder>
              <w:docPart w:val="FCF7D57E1E28450B896AACE3A487BCE0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0265EE" w:rsidP="00301E49">
                <w:r w:rsidRPr="000265EE">
                  <w:t>Splitting a node  in a B-tree</w:t>
                </w:r>
              </w:p>
            </w:tc>
          </w:sdtContent>
        </w:sdt>
        <w:sdt>
          <w:sdtPr>
            <w:rPr>
              <w:rFonts w:asciiTheme="minorHAnsi" w:hAnsiTheme="minorHAnsi" w:cs="Calibri"/>
            </w:rPr>
            <w:alias w:val="Course Outcome"/>
            <w:tag w:val="CO"/>
            <w:id w:val="-2091686528"/>
            <w:placeholder>
              <w:docPart w:val="E2BBC4C4C5C945F78E73A432BCFC3FDF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13555C" w:rsidP="00301E49">
                <w:pPr>
                  <w:jc w:val="center"/>
                </w:pPr>
                <w:r w:rsidRPr="0013555C">
                  <w:rPr>
                    <w:rFonts w:asciiTheme="minorHAnsi" w:hAnsiTheme="minorHAnsi" w:cs="Calibri"/>
                  </w:rPr>
                  <w:t>CO2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681660" w:rsidP="00B60CCA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2015262304"/>
                <w:placeholder>
                  <w:docPart w:val="24F24C9A6B914FA1B204E7C39729D8F5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B60CCA">
                  <w:rPr>
                    <w:rStyle w:val="Style2"/>
                    <w:rFonts w:ascii="Trebuchet MS" w:hAnsi="Trebuchet MS"/>
                    <w:b/>
                  </w:rPr>
                  <w:t>L8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alias w:val="Course Plan Content"/>
            <w:tag w:val="CPC"/>
            <w:id w:val="-543593527"/>
            <w:placeholder>
              <w:docPart w:val="AAB22D7FE1EB4D51BB27FAF468AE9E34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0265EE" w:rsidP="00301E49">
                <w:r w:rsidRPr="000265EE">
                  <w:t>Inserting a key into a B-tree and its Analysis.</w:t>
                </w:r>
              </w:p>
            </w:tc>
          </w:sdtContent>
        </w:sdt>
        <w:sdt>
          <w:sdtPr>
            <w:rPr>
              <w:rFonts w:asciiTheme="minorHAnsi" w:hAnsiTheme="minorHAnsi" w:cs="Calibri"/>
            </w:rPr>
            <w:alias w:val="Course Outcome"/>
            <w:tag w:val="CO"/>
            <w:id w:val="451524027"/>
            <w:placeholder>
              <w:docPart w:val="E07B6AABB767422DA2486162AA9D8540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13555C" w:rsidP="00301E49">
                <w:pPr>
                  <w:jc w:val="center"/>
                </w:pPr>
                <w:r w:rsidRPr="0013555C">
                  <w:rPr>
                    <w:rFonts w:asciiTheme="minorHAnsi" w:hAnsiTheme="minorHAnsi" w:cs="Calibri"/>
                  </w:rPr>
                  <w:t>CO2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681660" w:rsidP="00B60CCA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391232587"/>
                <w:placeholder>
                  <w:docPart w:val="AB5D2B2622084C67ACA8D56D3C4F9B0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B60CCA">
                  <w:rPr>
                    <w:rStyle w:val="Style2"/>
                    <w:rFonts w:ascii="Trebuchet MS" w:hAnsi="Trebuchet MS"/>
                    <w:b/>
                  </w:rPr>
                  <w:t>L9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alias w:val="Course Plan Content"/>
            <w:tag w:val="CPC"/>
            <w:id w:val="915514834"/>
            <w:placeholder>
              <w:docPart w:val="357DA5313CB04B5C81E78DE543851011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B60CCA" w:rsidP="000E110E">
                <w:r w:rsidRPr="000265EE">
                  <w:t>Deleting a key from a B-Tree</w:t>
                </w:r>
                <w:r>
                  <w:t xml:space="preserve">,  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560853140"/>
            <w:placeholder>
              <w:docPart w:val="E3A6E221AE3A4067B723A9191E0939DD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0265EE" w:rsidP="000265EE">
                <w:pPr>
                  <w:jc w:val="center"/>
                </w:pPr>
                <w:r>
                  <w:rPr>
                    <w:rStyle w:val="Style2"/>
                  </w:rPr>
                  <w:t>CO2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681660" w:rsidP="00B60CCA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800202627"/>
                <w:placeholder>
                  <w:docPart w:val="D31A40B994654C439DCA82BD1C363C1C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B60CCA">
                  <w:rPr>
                    <w:rStyle w:val="Style2"/>
                    <w:rFonts w:ascii="Trebuchet MS" w:hAnsi="Trebuchet MS"/>
                    <w:b/>
                  </w:rPr>
                  <w:t>T3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alias w:val="Course Plan Content"/>
            <w:tag w:val="CPC"/>
            <w:id w:val="1327786783"/>
            <w:placeholder>
              <w:docPart w:val="6ABBFD94B6734956AA1D4DEE4A2F2BF2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B60CCA" w:rsidP="000265EE">
                <w:r>
                  <w:t xml:space="preserve">Tutorial on </w:t>
                </w:r>
                <w:r w:rsidR="000265EE" w:rsidRPr="000265EE">
                  <w:t xml:space="preserve"> deletion of a key from B-Trees</w:t>
                </w:r>
              </w:p>
            </w:tc>
          </w:sdtContent>
        </w:sdt>
        <w:sdt>
          <w:sdtPr>
            <w:rPr>
              <w:rFonts w:asciiTheme="minorHAnsi" w:hAnsiTheme="minorHAnsi" w:cs="Calibri"/>
            </w:rPr>
            <w:alias w:val="Course Outcome"/>
            <w:tag w:val="CO"/>
            <w:id w:val="-1945146766"/>
            <w:placeholder>
              <w:docPart w:val="CE90FC8F9F3840CEBD5FB8FB7BBA9CD2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0265EE" w:rsidP="00301E49">
                <w:pPr>
                  <w:jc w:val="center"/>
                </w:pPr>
                <w:r w:rsidRPr="000265EE">
                  <w:rPr>
                    <w:rFonts w:asciiTheme="minorHAnsi" w:hAnsiTheme="minorHAnsi" w:cs="Calibri"/>
                  </w:rPr>
                  <w:t>CO2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681660" w:rsidP="00B60CCA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617501519"/>
                <w:placeholder>
                  <w:docPart w:val="4AB2ECF1FBA54838A5A6EBA39E94F521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B60CCA">
                  <w:rPr>
                    <w:rStyle w:val="Style2"/>
                    <w:rFonts w:ascii="Trebuchet MS" w:hAnsi="Trebuchet MS"/>
                    <w:b/>
                  </w:rPr>
                  <w:t>L10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alias w:val="Course Plan Content"/>
            <w:tag w:val="CPC"/>
            <w:id w:val="-2034570637"/>
            <w:placeholder>
              <w:docPart w:val="FAA67F7EEA6F4B4182712F7C865B9216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0265EE" w:rsidP="00301E49">
                <w:r w:rsidRPr="000265EE">
                  <w:t>Properties of Binomial trees,</w:t>
                </w:r>
                <w:r w:rsidRPr="000265EE">
                  <w:tab/>
                </w:r>
              </w:p>
            </w:tc>
          </w:sdtContent>
        </w:sdt>
        <w:sdt>
          <w:sdtPr>
            <w:rPr>
              <w:rFonts w:asciiTheme="minorHAnsi" w:hAnsiTheme="minorHAnsi" w:cs="Calibri"/>
            </w:rPr>
            <w:alias w:val="Course Outcome"/>
            <w:tag w:val="CO"/>
            <w:id w:val="-158233308"/>
            <w:placeholder>
              <w:docPart w:val="E0E8245A24E14224A53090E2F96A128C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0265EE" w:rsidP="00301E49">
                <w:pPr>
                  <w:jc w:val="center"/>
                </w:pPr>
                <w:r w:rsidRPr="000265EE">
                  <w:rPr>
                    <w:rFonts w:asciiTheme="minorHAnsi" w:hAnsiTheme="minorHAnsi" w:cs="Calibri"/>
                  </w:rPr>
                  <w:t>CO2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681660" w:rsidP="00B60CCA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205832541"/>
                <w:placeholder>
                  <w:docPart w:val="F0EBD80DA368437D907581B24312A1E8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B60CCA">
                  <w:rPr>
                    <w:rStyle w:val="Style2"/>
                    <w:rFonts w:ascii="Trebuchet MS" w:hAnsi="Trebuchet MS"/>
                    <w:b/>
                  </w:rPr>
                  <w:t>L11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alias w:val="Course Plan Content"/>
            <w:tag w:val="CPC"/>
            <w:id w:val="-586067556"/>
            <w:placeholder>
              <w:docPart w:val="616D5765047843A78C0FB7A476842B4D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0265EE" w:rsidP="00301E49">
                <w:r w:rsidRPr="000265EE">
                  <w:t>Representation of Binomial heaps,  Operations on Binomial Trees: Finding the minimum Key</w:t>
                </w:r>
                <w:r w:rsidR="00B60CCA">
                  <w:t>, Uniting  the Binomial heaps</w:t>
                </w:r>
              </w:p>
            </w:tc>
          </w:sdtContent>
        </w:sdt>
        <w:sdt>
          <w:sdtPr>
            <w:rPr>
              <w:rFonts w:asciiTheme="minorHAnsi" w:hAnsiTheme="minorHAnsi" w:cs="Calibri"/>
            </w:rPr>
            <w:alias w:val="Course Outcome"/>
            <w:tag w:val="CO"/>
            <w:id w:val="482285537"/>
            <w:placeholder>
              <w:docPart w:val="D2B0F8FC7AD2465EAA2A94EBC972A87A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0265EE" w:rsidP="00301E49">
                <w:pPr>
                  <w:jc w:val="center"/>
                </w:pPr>
                <w:r w:rsidRPr="000265EE">
                  <w:rPr>
                    <w:rFonts w:asciiTheme="minorHAnsi" w:hAnsiTheme="minorHAnsi" w:cs="Calibri"/>
                  </w:rPr>
                  <w:t>CO2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681660" w:rsidP="00B60CCA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724209684"/>
                <w:placeholder>
                  <w:docPart w:val="2CB7582E1C0C4F168874D188E707DE75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B60CCA">
                  <w:rPr>
                    <w:rStyle w:val="Style2"/>
                    <w:rFonts w:ascii="Trebuchet MS" w:hAnsi="Trebuchet MS"/>
                    <w:b/>
                  </w:rPr>
                  <w:t>L12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alias w:val="Course Plan Content"/>
            <w:tag w:val="CPC"/>
            <w:id w:val="1546793373"/>
            <w:placeholder>
              <w:docPart w:val="60CD57168CC248FDAA8AF36B2AFBE787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B60CCA" w:rsidP="00301E49">
                <w:r w:rsidRPr="000265EE">
                  <w:t>Inserting a node into Binomial heap</w:t>
                </w:r>
                <w:r>
                  <w:t xml:space="preserve">, Extracting the node with minimum key, </w:t>
                </w:r>
                <w:proofErr w:type="gramStart"/>
                <w:r>
                  <w:t>Decrease</w:t>
                </w:r>
                <w:proofErr w:type="gramEnd"/>
                <w:r>
                  <w:t xml:space="preserve"> a key, Deleting a key in Binomial heap.  </w:t>
                </w:r>
              </w:p>
            </w:tc>
          </w:sdtContent>
        </w:sdt>
        <w:sdt>
          <w:sdtPr>
            <w:rPr>
              <w:rFonts w:asciiTheme="minorHAnsi" w:hAnsiTheme="minorHAnsi" w:cs="Calibri"/>
            </w:rPr>
            <w:alias w:val="Course Outcome"/>
            <w:tag w:val="CO"/>
            <w:id w:val="290027530"/>
            <w:placeholder>
              <w:docPart w:val="4F7469E6F7A1465EAE328051B6D451CC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0265EE" w:rsidP="00301E49">
                <w:pPr>
                  <w:jc w:val="center"/>
                </w:pPr>
                <w:r w:rsidRPr="000265EE">
                  <w:rPr>
                    <w:rFonts w:asciiTheme="minorHAnsi" w:hAnsiTheme="minorHAnsi" w:cs="Calibri"/>
                  </w:rPr>
                  <w:t>CO2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681660" w:rsidP="00B60CCA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876825966"/>
                <w:placeholder>
                  <w:docPart w:val="BA17791F57D647C986A0B89911E3994E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B60CCA">
                  <w:rPr>
                    <w:rStyle w:val="Style2"/>
                    <w:rFonts w:ascii="Trebuchet MS" w:hAnsi="Trebuchet MS"/>
                    <w:b/>
                  </w:rPr>
                  <w:t>T4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alias w:val="Course Plan Content"/>
            <w:tag w:val="CPC"/>
            <w:id w:val="-1309477410"/>
            <w:placeholder>
              <w:docPart w:val="4B1AFF58FCC74D6EA987E2BFB2E6AFA9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B60CCA" w:rsidP="00B60CCA">
                <w:r>
                  <w:t>Tutorial on Binomial Trees</w:t>
                </w:r>
              </w:p>
            </w:tc>
          </w:sdtContent>
        </w:sdt>
        <w:sdt>
          <w:sdtPr>
            <w:rPr>
              <w:rFonts w:asciiTheme="minorHAnsi" w:hAnsiTheme="minorHAnsi" w:cs="Calibri"/>
            </w:rPr>
            <w:alias w:val="Course Outcome"/>
            <w:tag w:val="CO"/>
            <w:id w:val="384771651"/>
            <w:placeholder>
              <w:docPart w:val="9064B9F48FAE4656A516EF0CF3B91D23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0265EE" w:rsidP="00301E49">
                <w:pPr>
                  <w:jc w:val="center"/>
                </w:pPr>
                <w:r w:rsidRPr="000265EE">
                  <w:rPr>
                    <w:rFonts w:asciiTheme="minorHAnsi" w:hAnsiTheme="minorHAnsi" w:cs="Calibri"/>
                  </w:rPr>
                  <w:t>CO2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681660" w:rsidP="00B60CCA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673981384"/>
                <w:placeholder>
                  <w:docPart w:val="EF581408C33945E69987E42C832F658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B60CCA">
                  <w:rPr>
                    <w:rStyle w:val="Style2"/>
                    <w:rFonts w:ascii="Trebuchet MS" w:hAnsi="Trebuchet MS"/>
                    <w:b/>
                  </w:rPr>
                  <w:t>L13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alias w:val="Course Plan Content"/>
            <w:tag w:val="CPC"/>
            <w:id w:val="-933282033"/>
            <w:placeholder>
              <w:docPart w:val="9FF15E00EC744AFB9EF093DBB98AC5BE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0265EE" w:rsidP="00301E49">
                <w:r w:rsidRPr="000265EE">
                  <w:t>Structure of Fibonacci heaps, potential function</w:t>
                </w:r>
              </w:p>
            </w:tc>
          </w:sdtContent>
        </w:sdt>
        <w:sdt>
          <w:sdtPr>
            <w:rPr>
              <w:rFonts w:asciiTheme="minorHAnsi" w:hAnsiTheme="minorHAnsi" w:cs="Calibri"/>
            </w:rPr>
            <w:alias w:val="Course Outcome"/>
            <w:tag w:val="CO"/>
            <w:id w:val="1820694113"/>
            <w:placeholder>
              <w:docPart w:val="14C3C91DC9AE4537AC228F3E7659BE4E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0265EE" w:rsidP="00301E49">
                <w:pPr>
                  <w:jc w:val="center"/>
                </w:pPr>
                <w:r w:rsidRPr="000265EE">
                  <w:rPr>
                    <w:rFonts w:asciiTheme="minorHAnsi" w:hAnsiTheme="minorHAnsi" w:cs="Calibri"/>
                  </w:rPr>
                  <w:t>CO2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681660" w:rsidP="00B60CCA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83658309"/>
                <w:placeholder>
                  <w:docPart w:val="CDB7D0FD40C643C698256EF9623C6494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B60CCA">
                  <w:rPr>
                    <w:rStyle w:val="Style2"/>
                    <w:rFonts w:ascii="Trebuchet MS" w:hAnsi="Trebuchet MS"/>
                    <w:b/>
                  </w:rPr>
                  <w:t>L14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alias w:val="Course Plan Content"/>
            <w:tag w:val="CPC"/>
            <w:id w:val="1059527048"/>
            <w:placeholder>
              <w:docPart w:val="90AAC7AD0DD54A1AB22A6F3AD4A6BC4C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0265EE" w:rsidP="00301E49">
                <w:r w:rsidRPr="000265EE">
                  <w:t>Merge able heap operations: Inserting a node, Finding the minimum node</w:t>
                </w:r>
              </w:p>
            </w:tc>
          </w:sdtContent>
        </w:sdt>
        <w:sdt>
          <w:sdtPr>
            <w:rPr>
              <w:rFonts w:asciiTheme="minorHAnsi" w:hAnsiTheme="minorHAnsi" w:cs="Calibri"/>
            </w:rPr>
            <w:alias w:val="Course Outcome"/>
            <w:tag w:val="CO"/>
            <w:id w:val="-267083927"/>
            <w:placeholder>
              <w:docPart w:val="175FA6005E0144AA8722FFE3F0DAA096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0265EE" w:rsidP="00301E49">
                <w:pPr>
                  <w:jc w:val="center"/>
                </w:pPr>
                <w:r w:rsidRPr="000265EE">
                  <w:rPr>
                    <w:rFonts w:asciiTheme="minorHAnsi" w:hAnsiTheme="minorHAnsi" w:cs="Calibri"/>
                  </w:rPr>
                  <w:t>CO2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681660" w:rsidP="00B60CCA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197434479"/>
                <w:placeholder>
                  <w:docPart w:val="B89010857D50455CA250ABE2096D2B50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B60CCA">
                  <w:rPr>
                    <w:rStyle w:val="Style2"/>
                    <w:rFonts w:ascii="Trebuchet MS" w:hAnsi="Trebuchet MS"/>
                    <w:b/>
                  </w:rPr>
                  <w:t>L15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alias w:val="Course Plan Content"/>
            <w:tag w:val="CPC"/>
            <w:id w:val="-56622043"/>
            <w:placeholder>
              <w:docPart w:val="549D6F977DA4412CB4D323865AD37326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B60CCA" w:rsidP="00301E49">
                <w:r w:rsidRPr="000265EE">
                  <w:t>Extracting the minimum node and its Analysis</w:t>
                </w:r>
                <w:r>
                  <w:t>, Decreasing a key  in Fibonacci Heap and its cost involved</w:t>
                </w:r>
              </w:p>
            </w:tc>
          </w:sdtContent>
        </w:sdt>
        <w:sdt>
          <w:sdtPr>
            <w:rPr>
              <w:rFonts w:asciiTheme="minorHAnsi" w:hAnsiTheme="minorHAnsi" w:cs="Calibri"/>
            </w:rPr>
            <w:alias w:val="Course Outcome"/>
            <w:tag w:val="CO"/>
            <w:id w:val="728271585"/>
            <w:placeholder>
              <w:docPart w:val="3816EA13995C4D679D1C340F7B3ECE9E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0265EE" w:rsidP="00301E49">
                <w:pPr>
                  <w:jc w:val="center"/>
                </w:pPr>
                <w:r w:rsidRPr="000265EE">
                  <w:rPr>
                    <w:rFonts w:asciiTheme="minorHAnsi" w:hAnsiTheme="minorHAnsi" w:cs="Calibri"/>
                  </w:rPr>
                  <w:t>CO2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681660" w:rsidP="00B60CCA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800224180"/>
                <w:placeholder>
                  <w:docPart w:val="B57BBF82899341E8A9EC8F02842E4F44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B60CCA">
                  <w:rPr>
                    <w:rStyle w:val="Style2"/>
                    <w:rFonts w:ascii="Trebuchet MS" w:hAnsi="Trebuchet MS"/>
                    <w:b/>
                  </w:rPr>
                  <w:t>T5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alias w:val="Course Plan Content"/>
            <w:tag w:val="CPC"/>
            <w:id w:val="-1752880035"/>
            <w:placeholder>
              <w:docPart w:val="AE75C76967FC482F86FCD9CC6450711E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B60CCA" w:rsidP="00B60CCA">
                <w:r>
                  <w:t xml:space="preserve">Tutorial on </w:t>
                </w:r>
                <w:proofErr w:type="spellStart"/>
                <w:r>
                  <w:t>Fibonaccii</w:t>
                </w:r>
                <w:proofErr w:type="spellEnd"/>
                <w:r>
                  <w:t xml:space="preserve">  heap construction, extraction of a node and decrease key</w:t>
                </w:r>
              </w:p>
            </w:tc>
          </w:sdtContent>
        </w:sdt>
        <w:sdt>
          <w:sdtPr>
            <w:rPr>
              <w:rFonts w:asciiTheme="minorHAnsi" w:hAnsiTheme="minorHAnsi" w:cs="Calibri"/>
            </w:rPr>
            <w:alias w:val="Course Outcome"/>
            <w:tag w:val="CO"/>
            <w:id w:val="1076716259"/>
            <w:placeholder>
              <w:docPart w:val="C3E12521195D4F7E8594C6D07727D79E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0265EE" w:rsidP="00301E49">
                <w:pPr>
                  <w:jc w:val="center"/>
                </w:pPr>
                <w:r w:rsidRPr="000265EE">
                  <w:rPr>
                    <w:rFonts w:asciiTheme="minorHAnsi" w:hAnsiTheme="minorHAnsi" w:cs="Calibri"/>
                  </w:rPr>
                  <w:t>CO2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681660" w:rsidP="00B60CCA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969488505"/>
                <w:placeholder>
                  <w:docPart w:val="E0EB06B19CC94B8A821C2DB5EE629678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B60CCA">
                  <w:rPr>
                    <w:rStyle w:val="Style2"/>
                    <w:rFonts w:ascii="Trebuchet MS" w:hAnsi="Trebuchet MS"/>
                    <w:b/>
                  </w:rPr>
                  <w:t>L16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alias w:val="Course Plan Content"/>
            <w:tag w:val="CPC"/>
            <w:id w:val="782926299"/>
            <w:placeholder>
              <w:docPart w:val="D32FA3BB44494D3880864EF3933A30D4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0265EE" w:rsidP="00301E49">
                <w:r w:rsidRPr="000265EE">
                  <w:t>Deleting a node in Fibonacci Heap and its cost involved</w:t>
                </w:r>
              </w:p>
            </w:tc>
          </w:sdtContent>
        </w:sdt>
        <w:sdt>
          <w:sdtPr>
            <w:rPr>
              <w:rFonts w:asciiTheme="minorHAnsi" w:hAnsiTheme="minorHAnsi" w:cs="Calibri"/>
            </w:rPr>
            <w:alias w:val="Course Outcome"/>
            <w:tag w:val="CO"/>
            <w:id w:val="54589000"/>
            <w:placeholder>
              <w:docPart w:val="066210E399A448B3816E860CFABDCECB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0265EE" w:rsidP="00301E49">
                <w:pPr>
                  <w:jc w:val="center"/>
                </w:pPr>
                <w:r w:rsidRPr="000265EE">
                  <w:rPr>
                    <w:rFonts w:asciiTheme="minorHAnsi" w:hAnsiTheme="minorHAnsi" w:cs="Calibri"/>
                  </w:rPr>
                  <w:t>CO2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681660" w:rsidP="00B60CCA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571883433"/>
                <w:placeholder>
                  <w:docPart w:val="CD38749C93414919A56D05C7C535577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B60CCA">
                  <w:rPr>
                    <w:rStyle w:val="Style2"/>
                    <w:rFonts w:ascii="Trebuchet MS" w:hAnsi="Trebuchet MS"/>
                    <w:b/>
                  </w:rPr>
                  <w:t>L17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alias w:val="Course Plan Content"/>
            <w:tag w:val="CPC"/>
            <w:id w:val="-1630854910"/>
            <w:placeholder>
              <w:docPart w:val="9692FE893850475FB5001B0F25CE69EB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0265EE" w:rsidP="00301E49">
                <w:r w:rsidRPr="000265EE">
                  <w:t xml:space="preserve">The van </w:t>
                </w:r>
                <w:proofErr w:type="spellStart"/>
                <w:r w:rsidRPr="000265EE">
                  <w:t>Emde</w:t>
                </w:r>
                <w:proofErr w:type="spellEnd"/>
                <w:r w:rsidRPr="000265EE">
                  <w:t xml:space="preserve"> </w:t>
                </w:r>
                <w:proofErr w:type="spellStart"/>
                <w:r w:rsidRPr="000265EE">
                  <w:t>Roas</w:t>
                </w:r>
                <w:proofErr w:type="spellEnd"/>
                <w:r w:rsidRPr="000265EE">
                  <w:t xml:space="preserve"> Tree</w:t>
                </w:r>
              </w:p>
            </w:tc>
          </w:sdtContent>
        </w:sdt>
        <w:sdt>
          <w:sdtPr>
            <w:rPr>
              <w:rFonts w:asciiTheme="minorHAnsi" w:hAnsiTheme="minorHAnsi" w:cs="Calibri"/>
            </w:rPr>
            <w:alias w:val="Course Outcome"/>
            <w:tag w:val="CO"/>
            <w:id w:val="483289092"/>
            <w:placeholder>
              <w:docPart w:val="C4CD8AAD95104687ACFB800202F87BFE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0265EE" w:rsidP="00301E49">
                <w:pPr>
                  <w:jc w:val="center"/>
                </w:pPr>
                <w:r w:rsidRPr="000265EE">
                  <w:rPr>
                    <w:rFonts w:asciiTheme="minorHAnsi" w:hAnsiTheme="minorHAnsi" w:cs="Calibri"/>
                  </w:rPr>
                  <w:t>CO2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681660" w:rsidP="00B60CCA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882367795"/>
                <w:placeholder>
                  <w:docPart w:val="DC0F2DB2756846098A17CB9CE9466F54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B60CCA">
                  <w:rPr>
                    <w:rStyle w:val="Style2"/>
                    <w:rFonts w:ascii="Trebuchet MS" w:hAnsi="Trebuchet MS"/>
                    <w:b/>
                  </w:rPr>
                  <w:t>L18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alias w:val="Course Plan Content"/>
            <w:tag w:val="CPC"/>
            <w:id w:val="653418328"/>
            <w:placeholder>
              <w:docPart w:val="AFDB499C162D444685E2CAA789D31DEA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0265EE" w:rsidP="00301E49">
                <w:r w:rsidRPr="000265EE">
                  <w:t>Preliminary approaches</w:t>
                </w:r>
                <w:r w:rsidR="00A113B5">
                  <w:t>, Recursive structure</w:t>
                </w:r>
              </w:p>
            </w:tc>
          </w:sdtContent>
        </w:sdt>
        <w:sdt>
          <w:sdtPr>
            <w:rPr>
              <w:rFonts w:asciiTheme="minorHAnsi" w:hAnsiTheme="minorHAnsi" w:cs="Calibri"/>
            </w:rPr>
            <w:alias w:val="Course Outcome"/>
            <w:tag w:val="CO"/>
            <w:id w:val="160746557"/>
            <w:placeholder>
              <w:docPart w:val="02F95994831545679EEA0AA6668E89B7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0265EE" w:rsidP="00301E49">
                <w:pPr>
                  <w:jc w:val="center"/>
                </w:pPr>
                <w:r w:rsidRPr="000265EE">
                  <w:rPr>
                    <w:rFonts w:asciiTheme="minorHAnsi" w:hAnsiTheme="minorHAnsi" w:cs="Calibri"/>
                  </w:rPr>
                  <w:t>CO2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681660" w:rsidP="00A113B5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793021943"/>
                <w:placeholder>
                  <w:docPart w:val="87DCD2156C1D4AAFA1E2C60B998D68D8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A113B5">
                  <w:rPr>
                    <w:rStyle w:val="Style2"/>
                    <w:rFonts w:ascii="Trebuchet MS" w:hAnsi="Trebuchet MS"/>
                    <w:b/>
                  </w:rPr>
                  <w:t>T6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alias w:val="Course Plan Content"/>
            <w:tag w:val="CPC"/>
            <w:id w:val="-1087757087"/>
            <w:placeholder>
              <w:docPart w:val="11F9E836FF3449609D69661656CEDA96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A113B5" w:rsidP="00A113B5">
                <w:r>
                  <w:t xml:space="preserve">Tutorial on van </w:t>
                </w:r>
                <w:proofErr w:type="spellStart"/>
                <w:r>
                  <w:t>Emde</w:t>
                </w:r>
                <w:proofErr w:type="spellEnd"/>
                <w:r>
                  <w:t xml:space="preserve"> </w:t>
                </w:r>
                <w:proofErr w:type="spellStart"/>
                <w:r>
                  <w:t>Roas</w:t>
                </w:r>
                <w:proofErr w:type="spellEnd"/>
                <w:r>
                  <w:t xml:space="preserve"> Tree</w:t>
                </w:r>
              </w:p>
            </w:tc>
          </w:sdtContent>
        </w:sdt>
        <w:sdt>
          <w:sdtPr>
            <w:rPr>
              <w:rFonts w:asciiTheme="minorHAnsi" w:hAnsiTheme="minorHAnsi" w:cs="Calibri"/>
            </w:rPr>
            <w:alias w:val="Course Outcome"/>
            <w:tag w:val="CO"/>
            <w:id w:val="274594740"/>
            <w:placeholder>
              <w:docPart w:val="38E21A82BCF840259971C2BE4E727B03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0265EE" w:rsidP="00301E49">
                <w:pPr>
                  <w:jc w:val="center"/>
                </w:pPr>
                <w:r w:rsidRPr="000265EE">
                  <w:rPr>
                    <w:rFonts w:asciiTheme="minorHAnsi" w:hAnsiTheme="minorHAnsi" w:cs="Calibri"/>
                  </w:rPr>
                  <w:t>CO2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681660" w:rsidP="00A113B5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087146562"/>
                <w:placeholder>
                  <w:docPart w:val="E1578BF23E8D448DA03298A5292733BD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A113B5">
                  <w:rPr>
                    <w:rStyle w:val="Style2"/>
                    <w:rFonts w:ascii="Trebuchet MS" w:hAnsi="Trebuchet MS"/>
                    <w:b/>
                  </w:rPr>
                  <w:t>L19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alias w:val="Course Plan Content"/>
            <w:tag w:val="CPC"/>
            <w:id w:val="-275946569"/>
            <w:placeholder>
              <w:docPart w:val="9CD8243E142F45488E5875D6A21FFAE0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0265EE" w:rsidP="00301E49">
                <w:r w:rsidRPr="000265EE">
                  <w:t>Disjoint-set operations</w:t>
                </w:r>
              </w:p>
            </w:tc>
          </w:sdtContent>
        </w:sdt>
        <w:sdt>
          <w:sdtPr>
            <w:rPr>
              <w:rFonts w:asciiTheme="minorHAnsi" w:hAnsiTheme="minorHAnsi" w:cs="Calibri"/>
            </w:rPr>
            <w:alias w:val="Course Outcome"/>
            <w:tag w:val="CO"/>
            <w:id w:val="-610052432"/>
            <w:placeholder>
              <w:docPart w:val="D75C0464F0B54AFF8578B45B693E3EDF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0265EE" w:rsidP="00301E49">
                <w:pPr>
                  <w:jc w:val="center"/>
                </w:pPr>
                <w:r w:rsidRPr="000265EE">
                  <w:rPr>
                    <w:rFonts w:asciiTheme="minorHAnsi" w:hAnsiTheme="minorHAnsi" w:cs="Calibri"/>
                  </w:rPr>
                  <w:t>CO2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681660" w:rsidP="00A113B5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16654711"/>
                <w:placeholder>
                  <w:docPart w:val="9082C3D6014846A68ED89C23B026A677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A113B5">
                  <w:rPr>
                    <w:rStyle w:val="Style2"/>
                    <w:rFonts w:ascii="Trebuchet MS" w:hAnsi="Trebuchet MS"/>
                    <w:b/>
                  </w:rPr>
                  <w:t>L20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alias w:val="Course Plan Content"/>
            <w:tag w:val="CPC"/>
            <w:id w:val="-998958023"/>
            <w:placeholder>
              <w:docPart w:val="D1928DE5931045DFBBDAD1996F571ED8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0265EE" w:rsidP="00301E49">
                <w:r w:rsidRPr="000265EE">
                  <w:t>Linked-list representation of disjoint sets</w:t>
                </w:r>
              </w:p>
            </w:tc>
          </w:sdtContent>
        </w:sdt>
        <w:sdt>
          <w:sdtPr>
            <w:rPr>
              <w:rFonts w:asciiTheme="minorHAnsi" w:hAnsiTheme="minorHAnsi" w:cs="Calibri"/>
            </w:rPr>
            <w:alias w:val="Course Outcome"/>
            <w:tag w:val="CO"/>
            <w:id w:val="-1344856249"/>
            <w:placeholder>
              <w:docPart w:val="AD63202A954F4221B9DC32969BD27721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0265EE" w:rsidP="00301E49">
                <w:pPr>
                  <w:jc w:val="center"/>
                </w:pPr>
                <w:r w:rsidRPr="000265EE">
                  <w:rPr>
                    <w:rFonts w:asciiTheme="minorHAnsi" w:hAnsiTheme="minorHAnsi" w:cs="Calibri"/>
                  </w:rPr>
                  <w:t>CO2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681660" w:rsidP="00A113B5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336032897"/>
                <w:placeholder>
                  <w:docPart w:val="C6F61DA34D244E7D8363217A4F93E50C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A113B5">
                  <w:rPr>
                    <w:rStyle w:val="Style2"/>
                    <w:rFonts w:ascii="Trebuchet MS" w:hAnsi="Trebuchet MS"/>
                    <w:b/>
                  </w:rPr>
                  <w:t>L21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alias w:val="Course Plan Content"/>
            <w:tag w:val="CPC"/>
            <w:id w:val="-1596326758"/>
            <w:placeholder>
              <w:docPart w:val="75FFAD28910A4B9D9347551A45FECA33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0265EE" w:rsidP="00301E49">
                <w:r w:rsidRPr="000265EE">
                  <w:t>Disjoint set forests.</w:t>
                </w:r>
              </w:p>
            </w:tc>
          </w:sdtContent>
        </w:sdt>
        <w:sdt>
          <w:sdtPr>
            <w:rPr>
              <w:rFonts w:asciiTheme="minorHAnsi" w:hAnsiTheme="minorHAnsi" w:cs="Calibri"/>
            </w:rPr>
            <w:alias w:val="Course Outcome"/>
            <w:tag w:val="CO"/>
            <w:id w:val="1296100695"/>
            <w:placeholder>
              <w:docPart w:val="D69118E5B9714ACAA52AC2DC991C8874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0265EE" w:rsidP="00301E49">
                <w:pPr>
                  <w:jc w:val="center"/>
                </w:pPr>
                <w:r w:rsidRPr="000265EE">
                  <w:rPr>
                    <w:rFonts w:asciiTheme="minorHAnsi" w:hAnsiTheme="minorHAnsi" w:cs="Calibri"/>
                  </w:rPr>
                  <w:t>CO2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681660" w:rsidP="00A113B5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2129075412"/>
                <w:placeholder>
                  <w:docPart w:val="6CEF9A11C0624B5B967369AAB4CE1FFF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A113B5">
                  <w:rPr>
                    <w:rStyle w:val="Style2"/>
                    <w:rFonts w:ascii="Trebuchet MS" w:hAnsi="Trebuchet MS"/>
                    <w:b/>
                  </w:rPr>
                  <w:t>T7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alias w:val="Course Plan Content"/>
            <w:tag w:val="CPC"/>
            <w:id w:val="-697547826"/>
            <w:placeholder>
              <w:docPart w:val="60E368871BA342078CD5FCCB2A323FDC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A113B5" w:rsidP="00A113B5">
                <w:r>
                  <w:t>Tutorial on</w:t>
                </w:r>
                <w:r w:rsidR="000265EE" w:rsidRPr="000265EE">
                  <w:t xml:space="preserve"> Disjoint set forests.</w:t>
                </w:r>
              </w:p>
            </w:tc>
          </w:sdtContent>
        </w:sdt>
        <w:sdt>
          <w:sdtPr>
            <w:rPr>
              <w:rFonts w:asciiTheme="minorHAnsi" w:hAnsiTheme="minorHAnsi" w:cs="Calibri"/>
            </w:rPr>
            <w:alias w:val="Course Outcome"/>
            <w:tag w:val="CO"/>
            <w:id w:val="1476100918"/>
            <w:placeholder>
              <w:docPart w:val="47465A2CE72F423BA38FFE33A9147757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0265EE" w:rsidP="00301E49">
                <w:pPr>
                  <w:jc w:val="center"/>
                </w:pPr>
                <w:r w:rsidRPr="000265EE">
                  <w:rPr>
                    <w:rFonts w:asciiTheme="minorHAnsi" w:hAnsiTheme="minorHAnsi" w:cs="Calibri"/>
                  </w:rPr>
                  <w:t>CO2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681660" w:rsidP="00A113B5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25634394"/>
                <w:placeholder>
                  <w:docPart w:val="14C60716CEEC4718A75FD758D2C765E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A113B5">
                  <w:rPr>
                    <w:rStyle w:val="Style2"/>
                    <w:rFonts w:ascii="Trebuchet MS" w:hAnsi="Trebuchet MS"/>
                    <w:b/>
                  </w:rPr>
                  <w:t>L22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alias w:val="Course Plan Content"/>
            <w:tag w:val="CPC"/>
            <w:id w:val="46886142"/>
            <w:placeholder>
              <w:docPart w:val="E5B87BE538B54B36A770BA946CB1B85D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0265EE" w:rsidP="00301E49">
                <w:r w:rsidRPr="000265EE">
                  <w:t>Optimal substructure of  shortest path , Negative weight edges, Relaxation method</w:t>
                </w:r>
              </w:p>
            </w:tc>
          </w:sdtContent>
        </w:sdt>
        <w:sdt>
          <w:sdtPr>
            <w:rPr>
              <w:rFonts w:asciiTheme="minorHAnsi" w:hAnsiTheme="minorHAnsi" w:cs="Calibri"/>
            </w:rPr>
            <w:alias w:val="Course Outcome"/>
            <w:tag w:val="CO"/>
            <w:id w:val="1641149675"/>
            <w:placeholder>
              <w:docPart w:val="B7E13D0301C948768DB8840449699C41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0265EE" w:rsidP="00301E49">
                <w:pPr>
                  <w:jc w:val="center"/>
                </w:pPr>
                <w:r>
                  <w:rPr>
                    <w:rFonts w:asciiTheme="minorHAnsi" w:hAnsiTheme="minorHAnsi" w:cs="Calibri"/>
                  </w:rPr>
                  <w:t>CO3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681660" w:rsidP="00A113B5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464741107"/>
                <w:placeholder>
                  <w:docPart w:val="3D3CEE50CE5149B8A7B40213194A574F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A113B5">
                  <w:rPr>
                    <w:rStyle w:val="Style2"/>
                    <w:rFonts w:ascii="Trebuchet MS" w:hAnsi="Trebuchet MS"/>
                    <w:b/>
                  </w:rPr>
                  <w:t>L23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alias w:val="Course Plan Content"/>
            <w:tag w:val="CPC"/>
            <w:id w:val="1155036892"/>
            <w:placeholder>
              <w:docPart w:val="7C128CD10A214DBC9E35C55D6F887321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0265EE" w:rsidP="00301E49">
                <w:r w:rsidRPr="000265EE">
                  <w:t>The Bellman-Ford algorithm, Analysis and Problems on Bellman-Ford algorithm</w:t>
                </w:r>
              </w:p>
            </w:tc>
          </w:sdtContent>
        </w:sdt>
        <w:sdt>
          <w:sdtPr>
            <w:rPr>
              <w:rFonts w:asciiTheme="minorHAnsi" w:hAnsiTheme="minorHAnsi" w:cs="Calibri"/>
            </w:rPr>
            <w:alias w:val="Course Outcome"/>
            <w:tag w:val="CO"/>
            <w:id w:val="-655694152"/>
            <w:placeholder>
              <w:docPart w:val="F23F3C7E385943EDBD46468E139DAD9E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0265EE" w:rsidP="000265EE">
                <w:pPr>
                  <w:jc w:val="center"/>
                </w:pPr>
                <w:r w:rsidRPr="000265EE">
                  <w:rPr>
                    <w:rFonts w:asciiTheme="minorHAnsi" w:hAnsiTheme="minorHAnsi" w:cs="Calibri"/>
                  </w:rPr>
                  <w:t>CO</w:t>
                </w:r>
                <w:r>
                  <w:rPr>
                    <w:rFonts w:asciiTheme="minorHAnsi" w:hAnsiTheme="minorHAnsi" w:cs="Calibri"/>
                  </w:rPr>
                  <w:t>3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681660" w:rsidP="00A113B5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2017057689"/>
                <w:placeholder>
                  <w:docPart w:val="25A8CB2C9043453EA033F2739C4B5B2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A113B5">
                  <w:rPr>
                    <w:rStyle w:val="Style2"/>
                    <w:rFonts w:ascii="Trebuchet MS" w:hAnsi="Trebuchet MS"/>
                    <w:b/>
                  </w:rPr>
                  <w:t>L24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alias w:val="Course Plan Content"/>
            <w:tag w:val="CPC"/>
            <w:id w:val="179937815"/>
            <w:placeholder>
              <w:docPart w:val="889683A31FDA4F9BB70B7CA63155474F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0265EE" w:rsidP="00301E49">
                <w:r w:rsidRPr="000265EE">
                  <w:t>Topological sorting, Algorithm on  directed acyclic graphs and its analysis</w:t>
                </w:r>
              </w:p>
            </w:tc>
          </w:sdtContent>
        </w:sdt>
        <w:sdt>
          <w:sdtPr>
            <w:rPr>
              <w:rFonts w:asciiTheme="minorHAnsi" w:hAnsiTheme="minorHAnsi" w:cs="Calibri"/>
            </w:rPr>
            <w:alias w:val="Course Outcome"/>
            <w:tag w:val="CO"/>
            <w:id w:val="-33276694"/>
            <w:placeholder>
              <w:docPart w:val="069FF76CFAC94263B826DF5346DF8133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0265EE" w:rsidP="00301E49">
                <w:pPr>
                  <w:jc w:val="center"/>
                </w:pPr>
                <w:r w:rsidRPr="000265EE">
                  <w:rPr>
                    <w:rFonts w:asciiTheme="minorHAnsi" w:hAnsiTheme="minorHAnsi" w:cs="Calibri"/>
                  </w:rPr>
                  <w:t>CO3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681660" w:rsidP="00A113B5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27452130"/>
                <w:placeholder>
                  <w:docPart w:val="AA5168C06F424B009E3261C1FEFE9BEC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A113B5">
                  <w:rPr>
                    <w:rStyle w:val="Style2"/>
                    <w:rFonts w:ascii="Trebuchet MS" w:hAnsi="Trebuchet MS"/>
                    <w:b/>
                  </w:rPr>
                  <w:t>T8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alias w:val="Course Plan Content"/>
            <w:tag w:val="CPC"/>
            <w:id w:val="-824975900"/>
            <w:placeholder>
              <w:docPart w:val="C11E720B070B4DBEBEF0B01B802E7582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A113B5" w:rsidP="00301E49">
                <w:r>
                  <w:t>Tutorial</w:t>
                </w:r>
                <w:r w:rsidR="000265EE" w:rsidRPr="000265EE">
                  <w:t xml:space="preserve"> on directed acyclic graphs</w:t>
                </w:r>
              </w:p>
            </w:tc>
          </w:sdtContent>
        </w:sdt>
        <w:sdt>
          <w:sdtPr>
            <w:rPr>
              <w:rFonts w:asciiTheme="minorHAnsi" w:hAnsiTheme="minorHAnsi" w:cs="Calibri"/>
            </w:rPr>
            <w:alias w:val="Course Outcome"/>
            <w:tag w:val="CO"/>
            <w:id w:val="1989660037"/>
            <w:placeholder>
              <w:docPart w:val="3FDBC8929DE3425AAA87A70C5E51EE95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0265EE" w:rsidP="00301E49">
                <w:pPr>
                  <w:jc w:val="center"/>
                </w:pPr>
                <w:r w:rsidRPr="000265EE">
                  <w:rPr>
                    <w:rFonts w:asciiTheme="minorHAnsi" w:hAnsiTheme="minorHAnsi" w:cs="Calibri"/>
                  </w:rPr>
                  <w:t>CO3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681660" w:rsidP="00A113B5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841541897"/>
                <w:placeholder>
                  <w:docPart w:val="5623224EB7CC41E19D5AC1195BED1561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A113B5">
                  <w:rPr>
                    <w:rStyle w:val="Style2"/>
                    <w:rFonts w:ascii="Trebuchet MS" w:hAnsi="Trebuchet MS"/>
                    <w:b/>
                  </w:rPr>
                  <w:t>L25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alias w:val="Course Plan Content"/>
            <w:tag w:val="CPC"/>
            <w:id w:val="1815610041"/>
            <w:placeholder>
              <w:docPart w:val="7E9FF004C97F499287D5099271180145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0265EE" w:rsidP="00301E49">
                <w:r w:rsidRPr="000265EE">
                  <w:t xml:space="preserve">Difference constraints  </w:t>
                </w:r>
              </w:p>
            </w:tc>
          </w:sdtContent>
        </w:sdt>
        <w:sdt>
          <w:sdtPr>
            <w:rPr>
              <w:rFonts w:asciiTheme="minorHAnsi" w:hAnsiTheme="minorHAnsi" w:cs="Calibri"/>
            </w:rPr>
            <w:alias w:val="Course Outcome"/>
            <w:tag w:val="CO"/>
            <w:id w:val="-2137021700"/>
            <w:placeholder>
              <w:docPart w:val="39D05EC0F5A743C094CC86E594216CF4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0265EE" w:rsidP="00301E49">
                <w:pPr>
                  <w:jc w:val="center"/>
                </w:pPr>
                <w:r w:rsidRPr="000265EE">
                  <w:rPr>
                    <w:rFonts w:asciiTheme="minorHAnsi" w:hAnsiTheme="minorHAnsi" w:cs="Calibri"/>
                  </w:rPr>
                  <w:t>CO3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681660" w:rsidP="00A113B5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436367307"/>
                <w:placeholder>
                  <w:docPart w:val="992240AA418B4F67836E3AB7E17F4D47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A113B5">
                  <w:rPr>
                    <w:rStyle w:val="Style2"/>
                    <w:rFonts w:ascii="Trebuchet MS" w:hAnsi="Trebuchet MS"/>
                    <w:b/>
                  </w:rPr>
                  <w:t>L26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alias w:val="Course Plan Content"/>
            <w:tag w:val="CPC"/>
            <w:id w:val="1815602441"/>
            <w:placeholder>
              <w:docPart w:val="9BCA1FBB04E44B328A2B57211CC0D695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0265EE" w:rsidP="00301E49">
                <w:r w:rsidRPr="000265EE">
                  <w:t>The structure of a shortest path</w:t>
                </w:r>
              </w:p>
            </w:tc>
          </w:sdtContent>
        </w:sdt>
        <w:sdt>
          <w:sdtPr>
            <w:rPr>
              <w:rFonts w:asciiTheme="minorHAnsi" w:hAnsiTheme="minorHAnsi" w:cs="Calibri"/>
            </w:rPr>
            <w:alias w:val="Course Outcome"/>
            <w:tag w:val="CO"/>
            <w:id w:val="1389217842"/>
            <w:placeholder>
              <w:docPart w:val="2B53C386DEDC4F4DB72AF36535EC5C65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0265EE" w:rsidP="00301E49">
                <w:pPr>
                  <w:jc w:val="center"/>
                </w:pPr>
                <w:r w:rsidRPr="000265EE">
                  <w:rPr>
                    <w:rFonts w:asciiTheme="minorHAnsi" w:hAnsiTheme="minorHAnsi" w:cs="Calibri"/>
                  </w:rPr>
                  <w:t>CO3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681660" w:rsidP="00A113B5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426973782"/>
                <w:placeholder>
                  <w:docPart w:val="7878E166E26A4190B5D47F130F3B4F2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A113B5">
                  <w:rPr>
                    <w:rStyle w:val="Style2"/>
                    <w:rFonts w:ascii="Trebuchet MS" w:hAnsi="Trebuchet MS"/>
                    <w:b/>
                  </w:rPr>
                  <w:t>L27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alias w:val="Course Plan Content"/>
            <w:tag w:val="CPC"/>
            <w:id w:val="5952017"/>
            <w:placeholder>
              <w:docPart w:val="A6C143FEB79F45B4AF4B516609CFAAD8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A113B5" w:rsidP="00301E49">
                <w:r w:rsidRPr="00543B01">
                  <w:t>A recursive solution to the all-pairs shortest-paths problem</w:t>
                </w:r>
                <w:r>
                  <w:t>, Computing the shortest-path weights bottom up</w:t>
                </w:r>
              </w:p>
            </w:tc>
          </w:sdtContent>
        </w:sdt>
        <w:sdt>
          <w:sdtPr>
            <w:rPr>
              <w:rFonts w:asciiTheme="minorHAnsi" w:hAnsiTheme="minorHAnsi" w:cs="Calibri"/>
            </w:rPr>
            <w:alias w:val="Course Outcome"/>
            <w:tag w:val="CO"/>
            <w:id w:val="17058389"/>
            <w:placeholder>
              <w:docPart w:val="ED3ED09F82BF4025B357AC85A0F845EA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0265EE" w:rsidP="00301E49">
                <w:pPr>
                  <w:jc w:val="center"/>
                </w:pPr>
                <w:r w:rsidRPr="000265EE">
                  <w:rPr>
                    <w:rFonts w:asciiTheme="minorHAnsi" w:hAnsiTheme="minorHAnsi" w:cs="Calibri"/>
                  </w:rPr>
                  <w:t>CO3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681660" w:rsidP="00A113B5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156565036"/>
                <w:placeholder>
                  <w:docPart w:val="7D774ACC400A47218400B5B0D3232CEB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A113B5">
                  <w:rPr>
                    <w:rStyle w:val="Style2"/>
                    <w:rFonts w:ascii="Trebuchet MS" w:hAnsi="Trebuchet MS"/>
                    <w:b/>
                  </w:rPr>
                  <w:t>T9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alias w:val="Course Plan Content"/>
            <w:tag w:val="CPC"/>
            <w:id w:val="-183136188"/>
            <w:placeholder>
              <w:docPart w:val="46F6C688B2EB4DFAA39F14B1CF5F75B2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A113B5" w:rsidP="00A113B5">
                <w:r>
                  <w:t xml:space="preserve">Tutorial on </w:t>
                </w:r>
                <w:proofErr w:type="spellStart"/>
                <w:r>
                  <w:t>shortrst</w:t>
                </w:r>
                <w:proofErr w:type="spellEnd"/>
                <w:r>
                  <w:t xml:space="preserve"> path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2016113561"/>
            <w:placeholder>
              <w:docPart w:val="CC29EBB38E974DBDAA22F26C247991E9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543B01" w:rsidP="00543B01">
                <w:pPr>
                  <w:jc w:val="center"/>
                </w:pPr>
                <w:r>
                  <w:rPr>
                    <w:rStyle w:val="Style2"/>
                  </w:rPr>
                  <w:t>CO3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681660" w:rsidP="000E110E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427318101"/>
                <w:placeholder>
                  <w:docPart w:val="EE43FF55154C49B8989DCC465AAA58B7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E110E">
                  <w:rPr>
                    <w:rStyle w:val="Style2"/>
                    <w:rFonts w:ascii="Trebuchet MS" w:hAnsi="Trebuchet MS"/>
                    <w:b/>
                  </w:rPr>
                  <w:t>L28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alias w:val="Course Plan Content"/>
            <w:tag w:val="CPC"/>
            <w:id w:val="1417288597"/>
            <w:placeholder>
              <w:docPart w:val="1832BB35A250418488FC2400EAD1D69F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B30890" w:rsidP="00301E49">
                <w:r w:rsidRPr="00B30890">
                  <w:t>Matrix multiplication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101100657"/>
            <w:placeholder>
              <w:docPart w:val="BA8D47398E1D41028D11181890D867DA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B30890" w:rsidP="00B30890">
                <w:pPr>
                  <w:jc w:val="center"/>
                </w:pPr>
                <w:r>
                  <w:rPr>
                    <w:rStyle w:val="Style2"/>
                  </w:rPr>
                  <w:t>CO3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681660" w:rsidP="000E110E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908736794"/>
                <w:placeholder>
                  <w:docPart w:val="2FD8C0F8858647A0B4DD43B6C3526992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E110E">
                  <w:rPr>
                    <w:rStyle w:val="Style2"/>
                    <w:rFonts w:ascii="Trebuchet MS" w:hAnsi="Trebuchet MS"/>
                    <w:b/>
                  </w:rPr>
                  <w:t>L29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alias w:val="Course Plan Content"/>
            <w:tag w:val="CPC"/>
            <w:id w:val="1078485906"/>
            <w:placeholder>
              <w:docPart w:val="169027E9971E421A8BE3B5F5F6F3BC82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B30890" w:rsidP="00301E49">
                <w:r w:rsidRPr="00B30890">
                  <w:t>Algorithm Faster-All-Pairs-Shortest-Path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913379634"/>
            <w:placeholder>
              <w:docPart w:val="EAD97344B28C46AEAB0F3D6FC3B85560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B30890" w:rsidP="00B30890">
                <w:pPr>
                  <w:jc w:val="center"/>
                </w:pPr>
                <w:r>
                  <w:rPr>
                    <w:rStyle w:val="Style2"/>
                  </w:rPr>
                  <w:t>CO3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681660" w:rsidP="000E110E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668163573"/>
                <w:placeholder>
                  <w:docPart w:val="6DC9D530C4074977A9E857169A60318D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E110E">
                  <w:rPr>
                    <w:rStyle w:val="Style2"/>
                    <w:rFonts w:ascii="Trebuchet MS" w:hAnsi="Trebuchet MS"/>
                    <w:b/>
                  </w:rPr>
                  <w:t>L30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lang w:val="fr-FR"/>
            </w:rPr>
            <w:alias w:val="Course Plan Content"/>
            <w:tag w:val="CPC"/>
            <w:id w:val="-1446314215"/>
            <w:placeholder>
              <w:docPart w:val="BA448A51221B4818BF19EA4589B34D68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B30890" w:rsidP="00301E49">
                <w:proofErr w:type="spellStart"/>
                <w:r w:rsidRPr="00B30890">
                  <w:rPr>
                    <w:lang w:val="fr-FR"/>
                  </w:rPr>
                  <w:t>Problems</w:t>
                </w:r>
                <w:proofErr w:type="spellEnd"/>
                <w:r w:rsidRPr="00B30890">
                  <w:rPr>
                    <w:lang w:val="fr-FR"/>
                  </w:rPr>
                  <w:t xml:space="preserve">  on Slow and </w:t>
                </w:r>
                <w:proofErr w:type="spellStart"/>
                <w:r w:rsidRPr="00B30890">
                  <w:rPr>
                    <w:lang w:val="fr-FR"/>
                  </w:rPr>
                  <w:t>Faster</w:t>
                </w:r>
                <w:proofErr w:type="spellEnd"/>
                <w:r w:rsidRPr="00B30890">
                  <w:rPr>
                    <w:lang w:val="fr-FR"/>
                  </w:rPr>
                  <w:t>-All-Pairs-</w:t>
                </w:r>
                <w:proofErr w:type="spellStart"/>
                <w:r w:rsidRPr="00B30890">
                  <w:rPr>
                    <w:lang w:val="fr-FR"/>
                  </w:rPr>
                  <w:t>Shortest</w:t>
                </w:r>
                <w:proofErr w:type="spellEnd"/>
                <w:r w:rsidRPr="00B30890">
                  <w:rPr>
                    <w:lang w:val="fr-FR"/>
                  </w:rPr>
                  <w:t>-</w:t>
                </w:r>
                <w:proofErr w:type="spellStart"/>
                <w:r w:rsidRPr="00B30890">
                  <w:rPr>
                    <w:lang w:val="fr-FR"/>
                  </w:rPr>
                  <w:t>Paths</w:t>
                </w:r>
                <w:proofErr w:type="spellEnd"/>
                <w:r w:rsidRPr="00B30890">
                  <w:rPr>
                    <w:lang w:val="fr-FR"/>
                  </w:rPr>
                  <w:t xml:space="preserve">  and </w:t>
                </w:r>
                <w:proofErr w:type="spellStart"/>
                <w:r w:rsidRPr="00B30890">
                  <w:rPr>
                    <w:lang w:val="fr-FR"/>
                  </w:rPr>
                  <w:t>its</w:t>
                </w:r>
                <w:proofErr w:type="spellEnd"/>
                <w:r w:rsidRPr="00B30890">
                  <w:rPr>
                    <w:lang w:val="fr-FR"/>
                  </w:rPr>
                  <w:t xml:space="preserve"> </w:t>
                </w:r>
                <w:proofErr w:type="spellStart"/>
                <w:r w:rsidRPr="00B30890">
                  <w:rPr>
                    <w:lang w:val="fr-FR"/>
                  </w:rPr>
                  <w:t>analysis</w:t>
                </w:r>
                <w:proofErr w:type="spellEnd"/>
                <w:r w:rsidRPr="00B30890">
                  <w:rPr>
                    <w:lang w:val="fr-FR"/>
                  </w:rPr>
                  <w:t>.</w:t>
                </w:r>
              </w:p>
            </w:tc>
          </w:sdtContent>
        </w:sdt>
        <w:sdt>
          <w:sdtPr>
            <w:rPr>
              <w:rFonts w:asciiTheme="minorHAnsi" w:hAnsiTheme="minorHAnsi" w:cs="Calibri"/>
            </w:rPr>
            <w:alias w:val="Course Outcome"/>
            <w:tag w:val="CO"/>
            <w:id w:val="-1744182434"/>
            <w:placeholder>
              <w:docPart w:val="690522D29F9442D1888853E1D5411B4A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B30890" w:rsidP="00301E49">
                <w:pPr>
                  <w:jc w:val="center"/>
                </w:pPr>
                <w:r w:rsidRPr="00B30890">
                  <w:rPr>
                    <w:rFonts w:asciiTheme="minorHAnsi" w:hAnsiTheme="minorHAnsi" w:cs="Calibri"/>
                  </w:rPr>
                  <w:t>CO3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681660" w:rsidP="000E110E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871584617"/>
                <w:placeholder>
                  <w:docPart w:val="B540B61316CC43139EC6003EE653125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E110E">
                  <w:rPr>
                    <w:rStyle w:val="Style2"/>
                    <w:rFonts w:ascii="Trebuchet MS" w:hAnsi="Trebuchet MS"/>
                    <w:b/>
                  </w:rPr>
                  <w:t>T10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lang w:val="fr-FR"/>
            </w:rPr>
            <w:alias w:val="Course Plan Content"/>
            <w:tag w:val="CPC"/>
            <w:id w:val="1531460596"/>
            <w:placeholder>
              <w:docPart w:val="FE8600CDB8D144589613B61DDC57DD06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0E110E" w:rsidP="000E110E">
                <w:r>
                  <w:rPr>
                    <w:lang w:val="fr-FR"/>
                  </w:rPr>
                  <w:t xml:space="preserve">Tutorial o all pairs </w:t>
                </w:r>
                <w:proofErr w:type="spellStart"/>
                <w:r>
                  <w:rPr>
                    <w:lang w:val="fr-FR"/>
                  </w:rPr>
                  <w:t>shortest</w:t>
                </w:r>
                <w:proofErr w:type="spellEnd"/>
                <w:r>
                  <w:rPr>
                    <w:lang w:val="fr-FR"/>
                  </w:rPr>
                  <w:t xml:space="preserve"> </w:t>
                </w:r>
                <w:proofErr w:type="spellStart"/>
                <w:r>
                  <w:rPr>
                    <w:lang w:val="fr-FR"/>
                  </w:rPr>
                  <w:t>path</w:t>
                </w:r>
                <w:proofErr w:type="spellEnd"/>
              </w:p>
            </w:tc>
          </w:sdtContent>
        </w:sdt>
        <w:sdt>
          <w:sdtPr>
            <w:rPr>
              <w:rFonts w:asciiTheme="minorHAnsi" w:hAnsiTheme="minorHAnsi" w:cs="Calibri"/>
            </w:rPr>
            <w:alias w:val="Course Outcome"/>
            <w:tag w:val="CO"/>
            <w:id w:val="47199834"/>
            <w:placeholder>
              <w:docPart w:val="AE1BD5BBE18247A1AF704E0F28D46A97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B30890" w:rsidP="00301E49">
                <w:pPr>
                  <w:jc w:val="center"/>
                </w:pPr>
                <w:r w:rsidRPr="00B30890">
                  <w:rPr>
                    <w:rFonts w:asciiTheme="minorHAnsi" w:hAnsiTheme="minorHAnsi" w:cs="Calibri"/>
                  </w:rPr>
                  <w:t>CO3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681660" w:rsidP="00275A6A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373897483"/>
                <w:placeholder>
                  <w:docPart w:val="9C3548E0307C4AD69225A01349F86103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75A6A">
                  <w:rPr>
                    <w:rStyle w:val="Style2"/>
                    <w:rFonts w:ascii="Trebuchet MS" w:hAnsi="Trebuchet MS"/>
                    <w:b/>
                  </w:rPr>
                  <w:t>L31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lang w:val="fr-FR"/>
            </w:rPr>
            <w:alias w:val="Course Plan Content"/>
            <w:tag w:val="CPC"/>
            <w:id w:val="-325360998"/>
            <w:placeholder>
              <w:docPart w:val="B55D850EEA414C54948611B3DBB6EB22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0E110E" w:rsidP="00301E49">
                <w:proofErr w:type="spellStart"/>
                <w:r w:rsidRPr="000E110E">
                  <w:rPr>
                    <w:lang w:val="fr-FR"/>
                  </w:rPr>
                  <w:t>Johnson’s</w:t>
                </w:r>
                <w:proofErr w:type="spellEnd"/>
                <w:r w:rsidRPr="000E110E">
                  <w:rPr>
                    <w:lang w:val="fr-FR"/>
                  </w:rPr>
                  <w:t xml:space="preserve"> </w:t>
                </w:r>
                <w:proofErr w:type="spellStart"/>
                <w:r w:rsidRPr="000E110E">
                  <w:rPr>
                    <w:lang w:val="fr-FR"/>
                  </w:rPr>
                  <w:t>algorithm</w:t>
                </w:r>
                <w:proofErr w:type="spellEnd"/>
                <w:r w:rsidRPr="000E110E">
                  <w:rPr>
                    <w:lang w:val="fr-FR"/>
                  </w:rPr>
                  <w:t xml:space="preserve"> for </w:t>
                </w:r>
                <w:proofErr w:type="spellStart"/>
                <w:r w:rsidRPr="000E110E">
                  <w:rPr>
                    <w:lang w:val="fr-FR"/>
                  </w:rPr>
                  <w:t>sparse</w:t>
                </w:r>
                <w:proofErr w:type="spellEnd"/>
                <w:r w:rsidRPr="000E110E">
                  <w:rPr>
                    <w:lang w:val="fr-FR"/>
                  </w:rPr>
                  <w:t xml:space="preserve"> graphs </w:t>
                </w:r>
                <w:r>
                  <w:rPr>
                    <w:lang w:val="fr-FR"/>
                  </w:rPr>
                  <w:t xml:space="preserve">, </w:t>
                </w:r>
                <w:r w:rsidRPr="000E110E">
                  <w:rPr>
                    <w:lang w:val="fr-FR"/>
                  </w:rPr>
                  <w:t>The Floyd-</w:t>
                </w:r>
                <w:proofErr w:type="spellStart"/>
                <w:r w:rsidRPr="000E110E">
                  <w:rPr>
                    <w:lang w:val="fr-FR"/>
                  </w:rPr>
                  <w:t>Warshall</w:t>
                </w:r>
                <w:proofErr w:type="spellEnd"/>
                <w:r w:rsidRPr="000E110E">
                  <w:rPr>
                    <w:lang w:val="fr-FR"/>
                  </w:rPr>
                  <w:t xml:space="preserve"> </w:t>
                </w:r>
                <w:proofErr w:type="spellStart"/>
                <w:r w:rsidRPr="000E110E">
                  <w:rPr>
                    <w:lang w:val="fr-FR"/>
                  </w:rPr>
                  <w:t>algorithm</w:t>
                </w:r>
                <w:proofErr w:type="spellEnd"/>
                <w:r w:rsidRPr="000E110E">
                  <w:rPr>
                    <w:lang w:val="fr-FR"/>
                  </w:rPr>
                  <w:t xml:space="preserve"> , </w:t>
                </w:r>
                <w:proofErr w:type="spellStart"/>
                <w:r w:rsidRPr="000E110E">
                  <w:rPr>
                    <w:lang w:val="fr-FR"/>
                  </w:rPr>
                  <w:t>Problems</w:t>
                </w:r>
                <w:proofErr w:type="spellEnd"/>
                <w:r w:rsidRPr="000E110E">
                  <w:rPr>
                    <w:lang w:val="fr-FR"/>
                  </w:rPr>
                  <w:t xml:space="preserve"> on Floyd-</w:t>
                </w:r>
                <w:proofErr w:type="spellStart"/>
                <w:r w:rsidRPr="000E110E">
                  <w:rPr>
                    <w:lang w:val="fr-FR"/>
                  </w:rPr>
                  <w:t>Warshall</w:t>
                </w:r>
                <w:proofErr w:type="spellEnd"/>
                <w:r w:rsidRPr="000E110E">
                  <w:rPr>
                    <w:lang w:val="fr-FR"/>
                  </w:rPr>
                  <w:t xml:space="preserve"> </w:t>
                </w:r>
                <w:proofErr w:type="spellStart"/>
                <w:r w:rsidRPr="000E110E">
                  <w:rPr>
                    <w:lang w:val="fr-FR"/>
                  </w:rPr>
                  <w:t>algorithm</w:t>
                </w:r>
                <w:proofErr w:type="spellEnd"/>
                <w:r w:rsidRPr="000E110E">
                  <w:rPr>
                    <w:lang w:val="fr-FR"/>
                  </w:rPr>
                  <w:t xml:space="preserve">  </w:t>
                </w:r>
              </w:p>
            </w:tc>
          </w:sdtContent>
        </w:sdt>
        <w:sdt>
          <w:sdtPr>
            <w:rPr>
              <w:rFonts w:asciiTheme="minorHAnsi" w:hAnsiTheme="minorHAnsi" w:cs="Calibri"/>
            </w:rPr>
            <w:alias w:val="Course Outcome"/>
            <w:tag w:val="CO"/>
            <w:id w:val="-1158375991"/>
            <w:placeholder>
              <w:docPart w:val="13BF2BF268FF495281E0C7A1E0EFF0C6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B30890" w:rsidP="00301E49">
                <w:pPr>
                  <w:jc w:val="center"/>
                </w:pPr>
                <w:r w:rsidRPr="00B30890">
                  <w:rPr>
                    <w:rFonts w:asciiTheme="minorHAnsi" w:hAnsiTheme="minorHAnsi" w:cs="Calibri"/>
                  </w:rPr>
                  <w:t>CO3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681660" w:rsidP="00275A6A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186792531"/>
                <w:placeholder>
                  <w:docPart w:val="36CA6A7FDB944983AA1CFC6A016A3330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75A6A">
                  <w:rPr>
                    <w:rStyle w:val="Style2"/>
                    <w:rFonts w:ascii="Trebuchet MS" w:hAnsi="Trebuchet MS"/>
                    <w:b/>
                  </w:rPr>
                  <w:t>L32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alias w:val="Course Plan Content"/>
            <w:tag w:val="CPC"/>
            <w:id w:val="-467901431"/>
            <w:placeholder>
              <w:docPart w:val="79A553B9FE1F44DDB74BC872315033C3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B30890" w:rsidP="00301E49">
                <w:r w:rsidRPr="00B30890">
                  <w:t>Flow Networks</w:t>
                </w:r>
              </w:p>
            </w:tc>
          </w:sdtContent>
        </w:sdt>
        <w:sdt>
          <w:sdtPr>
            <w:rPr>
              <w:rFonts w:asciiTheme="minorHAnsi" w:hAnsiTheme="minorHAnsi" w:cs="Calibri"/>
            </w:rPr>
            <w:alias w:val="Course Outcome"/>
            <w:tag w:val="CO"/>
            <w:id w:val="-1552231226"/>
            <w:placeholder>
              <w:docPart w:val="CDE7061C5B9C4C18A14FA2D62CC6D440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B30890" w:rsidP="00301E49">
                <w:pPr>
                  <w:jc w:val="center"/>
                </w:pPr>
                <w:r>
                  <w:rPr>
                    <w:rFonts w:asciiTheme="minorHAnsi" w:hAnsiTheme="minorHAnsi" w:cs="Calibri"/>
                  </w:rPr>
                  <w:t>CO4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681660" w:rsidP="00275A6A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578983354"/>
                <w:placeholder>
                  <w:docPart w:val="4E9D37D9A3D74F9DA230597EE13764D2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75A6A">
                  <w:rPr>
                    <w:rStyle w:val="Style2"/>
                    <w:rFonts w:ascii="Trebuchet MS" w:hAnsi="Trebuchet MS"/>
                    <w:b/>
                  </w:rPr>
                  <w:t>L33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alias w:val="Course Plan Content"/>
            <w:tag w:val="CPC"/>
            <w:id w:val="-1698700504"/>
            <w:placeholder>
              <w:docPart w:val="A934EA1C383F460AB144379A15E54839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B30890" w:rsidP="00301E49">
                <w:r w:rsidRPr="00B30890">
                  <w:t>The Ford-Fulkerson method</w:t>
                </w:r>
              </w:p>
            </w:tc>
          </w:sdtContent>
        </w:sdt>
        <w:sdt>
          <w:sdtPr>
            <w:rPr>
              <w:rFonts w:asciiTheme="minorHAnsi" w:hAnsiTheme="minorHAnsi" w:cs="Calibri"/>
            </w:rPr>
            <w:alias w:val="Course Outcome"/>
            <w:tag w:val="CO"/>
            <w:id w:val="14808268"/>
            <w:placeholder>
              <w:docPart w:val="71DF8EB02BDD40148AED53ED19656BA8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B30890" w:rsidP="00301E49">
                <w:pPr>
                  <w:jc w:val="center"/>
                </w:pPr>
                <w:r w:rsidRPr="00B30890">
                  <w:rPr>
                    <w:rFonts w:asciiTheme="minorHAnsi" w:hAnsiTheme="minorHAnsi" w:cs="Calibri"/>
                  </w:rPr>
                  <w:t>CO4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681660" w:rsidP="00275A6A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799572351"/>
                <w:placeholder>
                  <w:docPart w:val="9371659D45C54A868EC06C7D43259AE0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75A6A">
                  <w:rPr>
                    <w:rStyle w:val="Style2"/>
                    <w:rFonts w:ascii="Trebuchet MS" w:hAnsi="Trebuchet MS"/>
                    <w:b/>
                  </w:rPr>
                  <w:t>T11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alias w:val="Course Plan Content"/>
            <w:tag w:val="CPC"/>
            <w:id w:val="104699419"/>
            <w:placeholder>
              <w:docPart w:val="FDD1F26094FF43BD925BC204AC482F4D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275A6A" w:rsidP="00275A6A">
                <w:r>
                  <w:t>Tutorial on Flow of networks</w:t>
                </w:r>
              </w:p>
            </w:tc>
          </w:sdtContent>
        </w:sdt>
        <w:sdt>
          <w:sdtPr>
            <w:rPr>
              <w:rFonts w:asciiTheme="minorHAnsi" w:hAnsiTheme="minorHAnsi" w:cs="Calibri"/>
            </w:rPr>
            <w:alias w:val="Course Outcome"/>
            <w:tag w:val="CO"/>
            <w:id w:val="797494563"/>
            <w:placeholder>
              <w:docPart w:val="65261EDFD3424B18B406A332DE960E7F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B30890" w:rsidP="00301E49">
                <w:pPr>
                  <w:jc w:val="center"/>
                </w:pPr>
                <w:r w:rsidRPr="00B30890">
                  <w:rPr>
                    <w:rFonts w:asciiTheme="minorHAnsi" w:hAnsiTheme="minorHAnsi" w:cs="Calibri"/>
                  </w:rPr>
                  <w:t>CO4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681660" w:rsidP="00275A6A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757057461"/>
                <w:placeholder>
                  <w:docPart w:val="80BAEA3C791C45EF9BD4723F8A9FD199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75A6A">
                  <w:rPr>
                    <w:rStyle w:val="Style2"/>
                    <w:rFonts w:ascii="Trebuchet MS" w:hAnsi="Trebuchet MS"/>
                    <w:b/>
                  </w:rPr>
                  <w:t>L34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alias w:val="Course Plan Content"/>
            <w:tag w:val="CPC"/>
            <w:id w:val="-121393188"/>
            <w:placeholder>
              <w:docPart w:val="2D4D4204083B4AA39891509E54A62CAB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275A6A" w:rsidP="00301E49">
                <w:r>
                  <w:t>Maximum bipartite matching</w:t>
                </w:r>
                <w:r w:rsidRPr="00B30890">
                  <w:t xml:space="preserve"> </w:t>
                </w:r>
                <w:r>
                  <w:t>,</w:t>
                </w:r>
                <w:r w:rsidRPr="00B30890">
                  <w:t>Problems on Maximum Bipartite Matching</w:t>
                </w:r>
              </w:p>
            </w:tc>
          </w:sdtContent>
        </w:sdt>
        <w:sdt>
          <w:sdtPr>
            <w:rPr>
              <w:rFonts w:asciiTheme="minorHAnsi" w:hAnsiTheme="minorHAnsi" w:cs="Calibri"/>
            </w:rPr>
            <w:alias w:val="Course Outcome"/>
            <w:tag w:val="CO"/>
            <w:id w:val="1601373996"/>
            <w:placeholder>
              <w:docPart w:val="8B02708AAED648688DDA0E055BD92F2D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B30890" w:rsidP="00301E49">
                <w:pPr>
                  <w:jc w:val="center"/>
                </w:pPr>
                <w:r w:rsidRPr="00B30890">
                  <w:rPr>
                    <w:rFonts w:asciiTheme="minorHAnsi" w:hAnsiTheme="minorHAnsi" w:cs="Calibri"/>
                  </w:rPr>
                  <w:t>CO4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681660" w:rsidP="00275A6A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859655042"/>
                <w:placeholder>
                  <w:docPart w:val="9884F97ED6374C7DA480C388BE473568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75A6A">
                  <w:rPr>
                    <w:rStyle w:val="Style2"/>
                    <w:rFonts w:ascii="Trebuchet MS" w:hAnsi="Trebuchet MS"/>
                    <w:b/>
                  </w:rPr>
                  <w:t>L35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alias w:val="Course Plan Content"/>
            <w:tag w:val="CPC"/>
            <w:id w:val="294420664"/>
            <w:placeholder>
              <w:docPart w:val="B09DC665CFF94A72BD26668AB8849D33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B30890" w:rsidP="00301E49">
                <w:r w:rsidRPr="00B30890">
                  <w:t>The basics of dynamic multithreading</w:t>
                </w:r>
              </w:p>
            </w:tc>
          </w:sdtContent>
        </w:sdt>
        <w:sdt>
          <w:sdtPr>
            <w:rPr>
              <w:rFonts w:asciiTheme="minorHAnsi" w:hAnsiTheme="minorHAnsi" w:cs="Calibri"/>
            </w:rPr>
            <w:alias w:val="Course Outcome"/>
            <w:tag w:val="CO"/>
            <w:id w:val="-1175103283"/>
            <w:placeholder>
              <w:docPart w:val="1BE0617C09DF48958655069885EABA2A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B30890" w:rsidP="00301E49">
                <w:pPr>
                  <w:jc w:val="center"/>
                </w:pPr>
                <w:r>
                  <w:rPr>
                    <w:rFonts w:asciiTheme="minorHAnsi" w:hAnsiTheme="minorHAnsi" w:cs="Calibri"/>
                  </w:rPr>
                  <w:t>CO5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681660" w:rsidP="00275A6A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371279655"/>
                <w:placeholder>
                  <w:docPart w:val="86F8C9B016A546A0B12524BEAB4F1509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75A6A">
                  <w:rPr>
                    <w:rStyle w:val="Style2"/>
                    <w:rFonts w:ascii="Trebuchet MS" w:hAnsi="Trebuchet MS"/>
                    <w:b/>
                  </w:rPr>
                  <w:t>L36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alias w:val="Course Plan Content"/>
            <w:tag w:val="CPC"/>
            <w:id w:val="29240137"/>
            <w:placeholder>
              <w:docPart w:val="878EBC32220C47ED994F358269DCE86A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275A6A" w:rsidP="00301E49">
                <w:r w:rsidRPr="00B30890">
                  <w:t>Multithreaded matrix multiplication</w:t>
                </w:r>
                <w:r>
                  <w:t>, Multithreaded merge sort</w:t>
                </w:r>
              </w:p>
            </w:tc>
          </w:sdtContent>
        </w:sdt>
        <w:sdt>
          <w:sdtPr>
            <w:rPr>
              <w:rFonts w:asciiTheme="minorHAnsi" w:hAnsiTheme="minorHAnsi" w:cs="Calibri"/>
            </w:rPr>
            <w:alias w:val="Course Outcome"/>
            <w:tag w:val="CO"/>
            <w:id w:val="-861512783"/>
            <w:placeholder>
              <w:docPart w:val="B139F6E7213D4ABEA7237B5CBF460617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B30890" w:rsidP="00301E49">
                <w:pPr>
                  <w:jc w:val="center"/>
                </w:pPr>
                <w:r w:rsidRPr="00B30890">
                  <w:rPr>
                    <w:rFonts w:asciiTheme="minorHAnsi" w:hAnsiTheme="minorHAnsi" w:cs="Calibri"/>
                  </w:rPr>
                  <w:t>CO5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tcBorders>
              <w:bottom w:val="single" w:sz="4" w:space="0" w:color="auto"/>
            </w:tcBorders>
            <w:vAlign w:val="center"/>
          </w:tcPr>
          <w:p w:rsidR="00301E49" w:rsidRPr="00D20A19" w:rsidRDefault="00681660" w:rsidP="00275A6A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225644005"/>
                <w:placeholder>
                  <w:docPart w:val="00F9B3F3CA284C35B0B8A35B27C509B2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75A6A">
                  <w:rPr>
                    <w:rStyle w:val="Style2"/>
                    <w:rFonts w:ascii="Trebuchet MS" w:hAnsi="Trebuchet MS"/>
                    <w:b/>
                  </w:rPr>
                  <w:t>T12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alias w:val="Course Plan Content"/>
            <w:tag w:val="CPC"/>
            <w:id w:val="-1749645950"/>
            <w:placeholder>
              <w:docPart w:val="8AA6372C2BCB4E6EB51D99A139EE1281"/>
            </w:placeholder>
            <w:text w:multiLine="1"/>
          </w:sdtPr>
          <w:sdtEndPr/>
          <w:sdtContent>
            <w:tc>
              <w:tcPr>
                <w:tcW w:w="8391" w:type="dxa"/>
                <w:tcBorders>
                  <w:bottom w:val="single" w:sz="4" w:space="0" w:color="auto"/>
                </w:tcBorders>
              </w:tcPr>
              <w:p w:rsidR="00301E49" w:rsidRDefault="00275A6A" w:rsidP="00301E49">
                <w:r>
                  <w:t xml:space="preserve">Tutorial </w:t>
                </w:r>
                <w:r w:rsidR="00B30890" w:rsidRPr="00B30890">
                  <w:t xml:space="preserve"> on Multithreaded matrix multiplication</w:t>
                </w:r>
              </w:p>
            </w:tc>
          </w:sdtContent>
        </w:sdt>
        <w:sdt>
          <w:sdtPr>
            <w:rPr>
              <w:rFonts w:asciiTheme="minorHAnsi" w:hAnsiTheme="minorHAnsi" w:cs="Calibri"/>
            </w:rPr>
            <w:alias w:val="Course Outcome"/>
            <w:tag w:val="CO"/>
            <w:id w:val="-2013129599"/>
            <w:placeholder>
              <w:docPart w:val="93F128685CD84F5792677BE643078F6D"/>
            </w:placeholder>
            <w:text/>
          </w:sdtPr>
          <w:sdtEndPr/>
          <w:sdtContent>
            <w:tc>
              <w:tcPr>
                <w:tcW w:w="1179" w:type="dxa"/>
                <w:tcBorders>
                  <w:bottom w:val="single" w:sz="4" w:space="0" w:color="auto"/>
                </w:tcBorders>
              </w:tcPr>
              <w:p w:rsidR="00301E49" w:rsidRDefault="00B30890" w:rsidP="00301E49">
                <w:pPr>
                  <w:jc w:val="center"/>
                </w:pPr>
                <w:r w:rsidRPr="00B30890">
                  <w:rPr>
                    <w:rFonts w:asciiTheme="minorHAnsi" w:hAnsiTheme="minorHAnsi" w:cs="Calibri"/>
                  </w:rPr>
                  <w:t>CO5</w:t>
                </w:r>
              </w:p>
            </w:tc>
          </w:sdtContent>
        </w:sdt>
      </w:tr>
      <w:tr w:rsidR="00301E49" w:rsidRPr="00D20A19" w:rsidTr="00F91718">
        <w:trPr>
          <w:trHeight w:val="460"/>
        </w:trPr>
        <w:tc>
          <w:tcPr>
            <w:tcW w:w="870" w:type="dxa"/>
            <w:tcBorders>
              <w:bottom w:val="single" w:sz="4" w:space="0" w:color="auto"/>
            </w:tcBorders>
            <w:vAlign w:val="center"/>
          </w:tcPr>
          <w:p w:rsidR="00301E49" w:rsidRPr="00D20A19" w:rsidRDefault="00681660" w:rsidP="00880021">
            <w:pPr>
              <w:spacing w:line="360" w:lineRule="auto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345844233"/>
                <w:placeholder>
                  <w:docPart w:val="6B015BFBD3784485A4F48B92099A85CF"/>
                </w:placeholder>
                <w:showingPlcHdr/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880021">
                  <w:rPr>
                    <w:rFonts w:ascii="Trebuchet MS" w:hAnsi="Trebuchet MS"/>
                    <w:b/>
                    <w:sz w:val="20"/>
                    <w:szCs w:val="20"/>
                  </w:rPr>
                  <w:t>L/T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alias w:val="Course Plan Content"/>
            <w:tag w:val="CPC"/>
            <w:id w:val="170156012"/>
            <w:placeholder>
              <w:docPart w:val="083207929F00498A8CC23D54CECE0F87"/>
            </w:placeholder>
            <w:showingPlcHdr/>
            <w:text w:multiLine="1"/>
          </w:sdtPr>
          <w:sdtEndPr/>
          <w:sdtContent>
            <w:tc>
              <w:tcPr>
                <w:tcW w:w="8391" w:type="dxa"/>
                <w:tcBorders>
                  <w:bottom w:val="single" w:sz="4" w:space="0" w:color="auto"/>
                </w:tcBorders>
              </w:tcPr>
              <w:p w:rsidR="00301E49" w:rsidRDefault="00275A6A" w:rsidP="00275A6A">
                <w:r w:rsidRPr="000E695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Theme="minorHAnsi" w:hAnsiTheme="minorHAnsi" w:cs="Calibri"/>
            </w:rPr>
            <w:alias w:val="Course Outcome"/>
            <w:tag w:val="CO"/>
            <w:id w:val="328954450"/>
            <w:placeholder>
              <w:docPart w:val="1E363D84C0514F918B7252CE4F8CBD9F"/>
            </w:placeholder>
            <w:showingPlcHdr/>
            <w:text/>
          </w:sdtPr>
          <w:sdtEndPr/>
          <w:sdtContent>
            <w:tc>
              <w:tcPr>
                <w:tcW w:w="1179" w:type="dxa"/>
                <w:tcBorders>
                  <w:bottom w:val="single" w:sz="4" w:space="0" w:color="auto"/>
                </w:tcBorders>
                <w:vAlign w:val="center"/>
              </w:tcPr>
              <w:p w:rsidR="00301E49" w:rsidRDefault="00275A6A" w:rsidP="00275A6A">
                <w:pPr>
                  <w:spacing w:line="360" w:lineRule="auto"/>
                  <w:jc w:val="center"/>
                  <w:rPr>
                    <w:rFonts w:ascii="Trebuchet MS" w:hAnsi="Trebuchet MS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3A652E" w:rsidRPr="00D20A19" w:rsidTr="002E13CD">
        <w:trPr>
          <w:trHeight w:val="460"/>
        </w:trPr>
        <w:sdt>
          <w:sdtPr>
            <w:rPr>
              <w:rStyle w:val="Style2"/>
            </w:rPr>
            <w:alias w:val="Lecture/Tutorial"/>
            <w:tag w:val="LNo"/>
            <w:id w:val="1716235883"/>
            <w:placeholder>
              <w:docPart w:val="8D643CD6CF2C499CBAED22C38DC3DC9A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olor w:val="808080" w:themeColor="background1" w:themeShade="80"/>
              <w:sz w:val="20"/>
              <w:szCs w:val="20"/>
            </w:rPr>
          </w:sdtEndPr>
          <w:sdtContent>
            <w:tc>
              <w:tcPr>
                <w:tcW w:w="870" w:type="dxa"/>
                <w:tcBorders>
                  <w:top w:val="single" w:sz="4" w:space="0" w:color="auto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  <w:vAlign w:val="center"/>
              </w:tcPr>
              <w:p w:rsidR="003A652E" w:rsidRPr="00F91718" w:rsidRDefault="003A652E" w:rsidP="003A652E">
                <w:pPr>
                  <w:jc w:val="center"/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</w:pPr>
                <w:r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Plan Content"/>
            <w:tag w:val="CPC"/>
            <w:id w:val="-1473212919"/>
            <w:placeholder>
              <w:docPart w:val="4350CCDC451C45B18ABB12142489C424"/>
            </w:placeholder>
            <w:showingPlcHdr/>
            <w:text w:multiLine="1"/>
          </w:sdtPr>
          <w:sdtEndPr>
            <w:rPr>
              <w:rStyle w:val="DefaultParagraphFont"/>
              <w:rFonts w:ascii="Trebuchet MS" w:hAnsi="Trebuchet MS" w:cs="Arial"/>
              <w:b/>
              <w:caps/>
            </w:rPr>
          </w:sdtEndPr>
          <w:sdtContent>
            <w:tc>
              <w:tcPr>
                <w:tcW w:w="8391" w:type="dxa"/>
                <w:tcBorders>
                  <w:top w:val="single" w:sz="4" w:space="0" w:color="auto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3A652E" w:rsidRDefault="003A652E" w:rsidP="003A652E">
                <w:r w:rsidRPr="00F62084">
                  <w:rPr>
                    <w:rStyle w:val="PlaceholderText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178769275"/>
            <w:placeholder>
              <w:docPart w:val="342140FDE0484AE39DB6CC5682EF017D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  <w:tcBorders>
                  <w:top w:val="single" w:sz="4" w:space="0" w:color="auto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3A652E" w:rsidRDefault="003A652E" w:rsidP="003A652E">
                <w:pPr>
                  <w:jc w:val="center"/>
                </w:pPr>
                <w:r w:rsidRPr="00623451"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3A652E" w:rsidRPr="00D20A19" w:rsidTr="002E13CD">
        <w:trPr>
          <w:trHeight w:val="460"/>
        </w:trPr>
        <w:sdt>
          <w:sdtPr>
            <w:rPr>
              <w:rStyle w:val="Style2"/>
            </w:rPr>
            <w:alias w:val="Lecture/Tutorial"/>
            <w:tag w:val="LNo"/>
            <w:id w:val="-1578127686"/>
            <w:placeholder>
              <w:docPart w:val="F1C2F33FA5AD48E38739EA14487F02B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olor w:val="808080" w:themeColor="background1" w:themeShade="80"/>
              <w:sz w:val="20"/>
              <w:szCs w:val="20"/>
            </w:rPr>
          </w:sdtEndPr>
          <w:sdtContent>
            <w:tc>
              <w:tcPr>
                <w:tcW w:w="870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  <w:vAlign w:val="center"/>
              </w:tcPr>
              <w:p w:rsidR="003A652E" w:rsidRPr="00F91718" w:rsidRDefault="003A652E" w:rsidP="003A652E">
                <w:pPr>
                  <w:jc w:val="center"/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</w:pPr>
                <w:r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Plan Content"/>
            <w:tag w:val="CPC"/>
            <w:id w:val="392547235"/>
            <w:placeholder>
              <w:docPart w:val="68E2741772564A3089402D5F504A72B1"/>
            </w:placeholder>
            <w:showingPlcHdr/>
            <w:text w:multiLine="1"/>
          </w:sdtPr>
          <w:sdtEndPr>
            <w:rPr>
              <w:rStyle w:val="DefaultParagraphFont"/>
              <w:rFonts w:ascii="Trebuchet MS" w:hAnsi="Trebuchet MS" w:cs="Arial"/>
              <w:b/>
              <w:caps/>
            </w:rPr>
          </w:sdtEndPr>
          <w:sdtContent>
            <w:tc>
              <w:tcPr>
                <w:tcW w:w="8391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3A652E" w:rsidRDefault="003A652E" w:rsidP="003A652E">
                <w:r w:rsidRPr="00F62084">
                  <w:rPr>
                    <w:rStyle w:val="PlaceholderText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623150659"/>
            <w:placeholder>
              <w:docPart w:val="2D1B02F1F3574BCF904DBD45C8E1AB4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3A652E" w:rsidRDefault="003A652E" w:rsidP="003A652E">
                <w:pPr>
                  <w:jc w:val="center"/>
                </w:pPr>
                <w:r w:rsidRPr="00623451"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3A652E" w:rsidRPr="00D20A19" w:rsidTr="002E13CD">
        <w:trPr>
          <w:trHeight w:val="460"/>
        </w:trPr>
        <w:sdt>
          <w:sdtPr>
            <w:rPr>
              <w:rStyle w:val="Style2"/>
            </w:rPr>
            <w:alias w:val="Lecture/Tutorial"/>
            <w:tag w:val="LNo"/>
            <w:id w:val="695586605"/>
            <w:placeholder>
              <w:docPart w:val="34D241DC2F974A0FB7809789B939EB5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olor w:val="808080" w:themeColor="background1" w:themeShade="80"/>
              <w:sz w:val="20"/>
              <w:szCs w:val="20"/>
            </w:rPr>
          </w:sdtEndPr>
          <w:sdtContent>
            <w:tc>
              <w:tcPr>
                <w:tcW w:w="870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  <w:vAlign w:val="center"/>
              </w:tcPr>
              <w:p w:rsidR="003A652E" w:rsidRPr="00F91718" w:rsidRDefault="003A652E" w:rsidP="003A652E">
                <w:pPr>
                  <w:jc w:val="center"/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</w:pPr>
                <w:r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Plan Content"/>
            <w:tag w:val="CPC"/>
            <w:id w:val="297499464"/>
            <w:placeholder>
              <w:docPart w:val="2A6B12A638D145F5B8B57E0E9DD61B18"/>
            </w:placeholder>
            <w:showingPlcHdr/>
            <w:text w:multiLine="1"/>
          </w:sdtPr>
          <w:sdtEndPr>
            <w:rPr>
              <w:rStyle w:val="DefaultParagraphFont"/>
              <w:rFonts w:ascii="Trebuchet MS" w:hAnsi="Trebuchet MS" w:cs="Arial"/>
              <w:b/>
              <w:caps/>
            </w:rPr>
          </w:sdtEndPr>
          <w:sdtContent>
            <w:tc>
              <w:tcPr>
                <w:tcW w:w="8391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3A652E" w:rsidRDefault="003A652E" w:rsidP="003A652E">
                <w:r w:rsidRPr="00F62084">
                  <w:rPr>
                    <w:rStyle w:val="PlaceholderText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861128382"/>
            <w:placeholder>
              <w:docPart w:val="57DC8053759B4F83B467BA9ACA89E46B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3A652E" w:rsidRDefault="003A652E" w:rsidP="003A652E">
                <w:pPr>
                  <w:jc w:val="center"/>
                </w:pPr>
                <w:r w:rsidRPr="00623451"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3A652E" w:rsidRPr="00D20A19" w:rsidTr="002E13CD">
        <w:trPr>
          <w:trHeight w:val="460"/>
        </w:trPr>
        <w:sdt>
          <w:sdtPr>
            <w:rPr>
              <w:rStyle w:val="Style2"/>
            </w:rPr>
            <w:alias w:val="Lecture/Tutorial"/>
            <w:tag w:val="LNo"/>
            <w:id w:val="117734570"/>
            <w:placeholder>
              <w:docPart w:val="D762BF86F2304F9EAE7D91206DD432D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olor w:val="808080" w:themeColor="background1" w:themeShade="80"/>
              <w:sz w:val="20"/>
              <w:szCs w:val="20"/>
            </w:rPr>
          </w:sdtEndPr>
          <w:sdtContent>
            <w:tc>
              <w:tcPr>
                <w:tcW w:w="870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  <w:vAlign w:val="center"/>
              </w:tcPr>
              <w:p w:rsidR="003A652E" w:rsidRPr="00F91718" w:rsidRDefault="003A652E" w:rsidP="003A652E">
                <w:pPr>
                  <w:jc w:val="center"/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</w:pPr>
                <w:r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Plan Content"/>
            <w:tag w:val="CPC"/>
            <w:id w:val="204913491"/>
            <w:placeholder>
              <w:docPart w:val="8964A9413D944E41B579E4466630489A"/>
            </w:placeholder>
            <w:showingPlcHdr/>
            <w:text w:multiLine="1"/>
          </w:sdtPr>
          <w:sdtEndPr>
            <w:rPr>
              <w:rStyle w:val="DefaultParagraphFont"/>
              <w:rFonts w:ascii="Trebuchet MS" w:hAnsi="Trebuchet MS" w:cs="Arial"/>
              <w:b/>
              <w:caps/>
            </w:rPr>
          </w:sdtEndPr>
          <w:sdtContent>
            <w:tc>
              <w:tcPr>
                <w:tcW w:w="8391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3A652E" w:rsidRDefault="003A652E" w:rsidP="003A652E">
                <w:r w:rsidRPr="00F62084">
                  <w:rPr>
                    <w:rStyle w:val="PlaceholderText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946141070"/>
            <w:placeholder>
              <w:docPart w:val="2DB157538ECD42B58A85071B173268A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3A652E" w:rsidRDefault="003A652E" w:rsidP="003A652E">
                <w:pPr>
                  <w:jc w:val="center"/>
                </w:pPr>
                <w:r w:rsidRPr="00623451"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</w:tbl>
    <w:p w:rsidR="00190C1B" w:rsidRPr="00D20A19" w:rsidRDefault="00190C1B">
      <w:pPr>
        <w:rPr>
          <w:rFonts w:ascii="Trebuchet MS" w:hAnsi="Trebuchet MS"/>
          <w:b/>
          <w:caps/>
          <w:sz w:val="20"/>
          <w:szCs w:val="20"/>
        </w:rPr>
      </w:pPr>
    </w:p>
    <w:p w:rsidR="00056F54" w:rsidRDefault="00CA17DA" w:rsidP="00570A18">
      <w:pPr>
        <w:pStyle w:val="BodyText"/>
        <w:ind w:left="-720"/>
        <w:jc w:val="left"/>
        <w:rPr>
          <w:rFonts w:ascii="Trebuchet MS" w:hAnsi="Trebuchet MS"/>
          <w:b/>
        </w:rPr>
      </w:pPr>
      <w:r w:rsidRPr="00D20A19">
        <w:rPr>
          <w:rFonts w:ascii="Trebuchet MS" w:hAnsi="Trebuchet MS"/>
          <w:b/>
        </w:rPr>
        <w:t>Reference</w:t>
      </w:r>
      <w:r w:rsidR="00DB13E2">
        <w:rPr>
          <w:rFonts w:ascii="Trebuchet MS" w:hAnsi="Trebuchet MS"/>
          <w:b/>
        </w:rPr>
        <w:t>s</w:t>
      </w:r>
      <w:r w:rsidR="00056F54" w:rsidRPr="00D20A19">
        <w:rPr>
          <w:rFonts w:ascii="Trebuchet MS" w:hAnsi="Trebuchet MS"/>
          <w:b/>
        </w:rPr>
        <w:t>:</w:t>
      </w:r>
    </w:p>
    <w:p w:rsidR="00570A18" w:rsidRPr="00D20A19" w:rsidRDefault="00570A18" w:rsidP="00570A18">
      <w:pPr>
        <w:pStyle w:val="BodyText"/>
        <w:ind w:left="-720"/>
        <w:jc w:val="left"/>
        <w:rPr>
          <w:rFonts w:ascii="Trebuchet MS" w:hAnsi="Trebuchet MS"/>
          <w:b/>
        </w:rPr>
      </w:pPr>
    </w:p>
    <w:tbl>
      <w:tblPr>
        <w:tblStyle w:val="TableGrid"/>
        <w:tblW w:w="10435" w:type="dxa"/>
        <w:tblInd w:w="-8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0"/>
        <w:gridCol w:w="9895"/>
      </w:tblGrid>
      <w:tr w:rsidR="00BE7521" w:rsidRPr="005E0EC6" w:rsidTr="00640072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BE7521" w:rsidRPr="005E0EC6" w:rsidRDefault="00BE7521" w:rsidP="00570A18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1</w:t>
            </w:r>
            <w:r w:rsidR="00740624">
              <w:rPr>
                <w:rFonts w:ascii="Trebuchet MS" w:hAnsi="Trebuchet MS"/>
                <w:sz w:val="22"/>
                <w:szCs w:val="22"/>
              </w:rPr>
              <w:t>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:rsidR="00BE7521" w:rsidRPr="00301E49" w:rsidRDefault="00681660" w:rsidP="00301E49">
            <w:pPr>
              <w:rPr>
                <w:rStyle w:val="Style2"/>
              </w:rPr>
            </w:pPr>
            <w:sdt>
              <w:sdtPr>
                <w:rPr>
                  <w:rFonts w:asciiTheme="minorHAnsi" w:hAnsiTheme="minorHAnsi"/>
                  <w:color w:val="000000"/>
                </w:rPr>
                <w:alias w:val="Reference"/>
                <w:tag w:val="ref"/>
                <w:id w:val="-1718045561"/>
                <w:placeholder>
                  <w:docPart w:val="1D7F61CD4266491F8C41FB896B285A54"/>
                </w:placeholder>
                <w:text w:multiLine="1"/>
              </w:sdtPr>
              <w:sdtEndPr/>
              <w:sdtContent>
                <w:proofErr w:type="spellStart"/>
                <w:r w:rsidR="00C12AE0" w:rsidRPr="00C12AE0">
                  <w:rPr>
                    <w:color w:val="000000"/>
                  </w:rPr>
                  <w:t>Cormen</w:t>
                </w:r>
                <w:proofErr w:type="spellEnd"/>
                <w:r w:rsidR="00C12AE0" w:rsidRPr="00C12AE0">
                  <w:rPr>
                    <w:color w:val="000000"/>
                  </w:rPr>
                  <w:t xml:space="preserve"> Thomas H., </w:t>
                </w:r>
                <w:proofErr w:type="spellStart"/>
                <w:r w:rsidR="00C12AE0" w:rsidRPr="00C12AE0">
                  <w:rPr>
                    <w:color w:val="000000"/>
                  </w:rPr>
                  <w:t>Leiserson</w:t>
                </w:r>
                <w:proofErr w:type="spellEnd"/>
                <w:r w:rsidR="00C12AE0" w:rsidRPr="00C12AE0">
                  <w:rPr>
                    <w:color w:val="000000"/>
                  </w:rPr>
                  <w:t xml:space="preserve"> Charles E, </w:t>
                </w:r>
                <w:proofErr w:type="spellStart"/>
                <w:r w:rsidR="00C12AE0" w:rsidRPr="00C12AE0">
                  <w:rPr>
                    <w:color w:val="000000"/>
                  </w:rPr>
                  <w:t>Rivest</w:t>
                </w:r>
                <w:proofErr w:type="spellEnd"/>
                <w:r w:rsidR="00C12AE0" w:rsidRPr="00C12AE0">
                  <w:rPr>
                    <w:color w:val="000000"/>
                  </w:rPr>
                  <w:t xml:space="preserve"> Ronald L. and Stein Clifford, “Introduction to Algorithms” (3e), MIT Press, 2009</w:t>
                </w:r>
              </w:sdtContent>
            </w:sdt>
          </w:p>
        </w:tc>
      </w:tr>
      <w:tr w:rsidR="00301E49" w:rsidRPr="005E0EC6" w:rsidTr="002E13CD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301E49" w:rsidRPr="005E0EC6" w:rsidRDefault="00301E49" w:rsidP="00301E49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2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:rsidR="00301E49" w:rsidRDefault="00681660" w:rsidP="00301E49">
            <w:sdt>
              <w:sdtPr>
                <w:rPr>
                  <w:color w:val="000000"/>
                </w:rPr>
                <w:alias w:val="Reference"/>
                <w:tag w:val="ref"/>
                <w:id w:val="-1589922329"/>
                <w:placeholder>
                  <w:docPart w:val="798093B88F484D959AD2845398739782"/>
                </w:placeholder>
                <w:text w:multiLine="1"/>
              </w:sdtPr>
              <w:sdtEndPr/>
              <w:sdtContent>
                <w:proofErr w:type="spellStart"/>
                <w:r w:rsidR="00C12AE0" w:rsidRPr="00C12AE0">
                  <w:rPr>
                    <w:color w:val="000000"/>
                  </w:rPr>
                  <w:t>Cormen</w:t>
                </w:r>
                <w:proofErr w:type="spellEnd"/>
                <w:r w:rsidR="00C12AE0" w:rsidRPr="00C12AE0">
                  <w:rPr>
                    <w:color w:val="000000"/>
                  </w:rPr>
                  <w:t xml:space="preserve"> Thomas H., </w:t>
                </w:r>
                <w:proofErr w:type="spellStart"/>
                <w:r w:rsidR="00C12AE0" w:rsidRPr="00C12AE0">
                  <w:rPr>
                    <w:color w:val="000000"/>
                  </w:rPr>
                  <w:t>Leiserson</w:t>
                </w:r>
                <w:proofErr w:type="spellEnd"/>
                <w:r w:rsidR="00C12AE0" w:rsidRPr="00C12AE0">
                  <w:rPr>
                    <w:color w:val="000000"/>
                  </w:rPr>
                  <w:t xml:space="preserve"> Charles E, </w:t>
                </w:r>
                <w:proofErr w:type="spellStart"/>
                <w:r w:rsidR="00C12AE0" w:rsidRPr="00C12AE0">
                  <w:rPr>
                    <w:color w:val="000000"/>
                  </w:rPr>
                  <w:t>Rivest</w:t>
                </w:r>
                <w:proofErr w:type="spellEnd"/>
                <w:r w:rsidR="00C12AE0" w:rsidRPr="00C12AE0">
                  <w:rPr>
                    <w:color w:val="000000"/>
                  </w:rPr>
                  <w:t xml:space="preserve"> Ronald L. and Stein Clifford, “Introduction to Algorithms” (2e), Prentice-Hall India, 2001</w:t>
                </w:r>
              </w:sdtContent>
            </w:sdt>
          </w:p>
        </w:tc>
      </w:tr>
      <w:tr w:rsidR="00301E49" w:rsidRPr="005E0EC6" w:rsidTr="002E13CD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301E49" w:rsidRPr="005E0EC6" w:rsidRDefault="00301E49" w:rsidP="00301E49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3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</w:tcPr>
          <w:p w:rsidR="00301E49" w:rsidRDefault="00681660" w:rsidP="00301E49">
            <w:sdt>
              <w:sdtPr>
                <w:rPr>
                  <w:rFonts w:asciiTheme="minorHAnsi" w:hAnsiTheme="minorHAnsi" w:cs="Calibri"/>
                </w:rPr>
                <w:alias w:val="Reference"/>
                <w:tag w:val="ref"/>
                <w:id w:val="-1322812413"/>
                <w:placeholder>
                  <w:docPart w:val="9E5949B752A74AAA8052886ABB3ACB54"/>
                </w:placeholder>
                <w:text w:multiLine="1"/>
              </w:sdtPr>
              <w:sdtEndPr/>
              <w:sdtContent>
                <w:r w:rsidR="00C12AE0" w:rsidRPr="00C12AE0">
                  <w:rPr>
                    <w:rFonts w:asciiTheme="minorHAnsi" w:hAnsiTheme="minorHAnsi" w:cs="Calibri"/>
                  </w:rPr>
                  <w:t>Lawrence C. Washington, “Elliptic curves: number theory and cryptography”, Chapman &amp; Hall/ CRC Second Edition, 2008</w:t>
                </w:r>
              </w:sdtContent>
            </w:sdt>
          </w:p>
        </w:tc>
      </w:tr>
      <w:tr w:rsidR="00301E49" w:rsidRPr="005E0EC6" w:rsidTr="002E13CD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301E49" w:rsidRPr="005E0EC6" w:rsidRDefault="00301E49" w:rsidP="00301E49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4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:rsidR="00301E49" w:rsidRDefault="00681660" w:rsidP="00301E49">
            <w:sdt>
              <w:sdtPr>
                <w:rPr>
                  <w:color w:val="000000"/>
                </w:rPr>
                <w:alias w:val="Reference"/>
                <w:tag w:val="ref"/>
                <w:id w:val="162437839"/>
                <w:placeholder>
                  <w:docPart w:val="ADFFDA5FB2A24206B9A522496910E546"/>
                </w:placeholder>
                <w:text w:multiLine="1"/>
              </w:sdtPr>
              <w:sdtEndPr/>
              <w:sdtContent>
                <w:proofErr w:type="spellStart"/>
                <w:r w:rsidR="00C12AE0" w:rsidRPr="00C12AE0">
                  <w:rPr>
                    <w:color w:val="000000"/>
                  </w:rPr>
                  <w:t>Baase</w:t>
                </w:r>
                <w:proofErr w:type="spellEnd"/>
                <w:r w:rsidR="00C12AE0" w:rsidRPr="00C12AE0">
                  <w:rPr>
                    <w:color w:val="000000"/>
                  </w:rPr>
                  <w:t xml:space="preserve"> Sara and </w:t>
                </w:r>
                <w:proofErr w:type="spellStart"/>
                <w:r w:rsidR="00C12AE0" w:rsidRPr="00C12AE0">
                  <w:rPr>
                    <w:color w:val="000000"/>
                  </w:rPr>
                  <w:t>Gelder</w:t>
                </w:r>
                <w:proofErr w:type="spellEnd"/>
                <w:r w:rsidR="00C12AE0" w:rsidRPr="00C12AE0">
                  <w:rPr>
                    <w:color w:val="000000"/>
                  </w:rPr>
                  <w:t xml:space="preserve"> A.V., “Computer Algorithms -Introduction to Design and Analysis”, (3e), Pearson Education, 2000</w:t>
                </w:r>
              </w:sdtContent>
            </w:sdt>
          </w:p>
        </w:tc>
      </w:tr>
      <w:tr w:rsidR="00301E49" w:rsidRPr="005E0EC6" w:rsidTr="002E13CD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301E49" w:rsidRPr="005E0EC6" w:rsidRDefault="00301E49" w:rsidP="00301E49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5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</w:tcPr>
          <w:p w:rsidR="00301E49" w:rsidRDefault="00681660" w:rsidP="00301E49">
            <w:sdt>
              <w:sdtPr>
                <w:rPr>
                  <w:color w:val="000000"/>
                </w:rPr>
                <w:alias w:val="Reference"/>
                <w:tag w:val="ref"/>
                <w:id w:val="-77909744"/>
                <w:placeholder>
                  <w:docPart w:val="6C1E30F46E0844FAAEBC051A7B5EF3D7"/>
                </w:placeholder>
                <w:text w:multiLine="1"/>
              </w:sdtPr>
              <w:sdtEndPr/>
              <w:sdtContent>
                <w:proofErr w:type="spellStart"/>
                <w:r w:rsidR="00C12AE0" w:rsidRPr="00C12AE0">
                  <w:rPr>
                    <w:color w:val="000000"/>
                  </w:rPr>
                  <w:t>Anany</w:t>
                </w:r>
                <w:proofErr w:type="spellEnd"/>
                <w:r w:rsidR="00C12AE0" w:rsidRPr="00C12AE0">
                  <w:rPr>
                    <w:color w:val="000000"/>
                  </w:rPr>
                  <w:t xml:space="preserve"> Levitin, “Introduction to the Design and Analysis of Algorithms “, (3e), Pearson Education, 2011.</w:t>
                </w:r>
              </w:sdtContent>
            </w:sdt>
          </w:p>
        </w:tc>
      </w:tr>
      <w:tr w:rsidR="00301E49" w:rsidRPr="005E0EC6" w:rsidTr="002E13CD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301E49" w:rsidRPr="005E0EC6" w:rsidRDefault="00301E49" w:rsidP="00301E49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6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:rsidR="00301E49" w:rsidRDefault="00681660" w:rsidP="00301E49">
            <w:sdt>
              <w:sdtPr>
                <w:rPr>
                  <w:color w:val="000000"/>
                </w:rPr>
                <w:alias w:val="Reference"/>
                <w:tag w:val="ref"/>
                <w:id w:val="1239057898"/>
                <w:placeholder>
                  <w:docPart w:val="CEBD430B6F2B4BE99588BF24F8390B4D"/>
                </w:placeholder>
                <w:text w:multiLine="1"/>
              </w:sdtPr>
              <w:sdtEndPr/>
              <w:sdtContent>
                <w:r w:rsidR="00C12AE0" w:rsidRPr="00C12AE0">
                  <w:rPr>
                    <w:color w:val="000000"/>
                  </w:rPr>
                  <w:t xml:space="preserve">Aaron M. </w:t>
                </w:r>
                <w:proofErr w:type="spellStart"/>
                <w:r w:rsidR="00C12AE0" w:rsidRPr="00C12AE0">
                  <w:rPr>
                    <w:color w:val="000000"/>
                  </w:rPr>
                  <w:t>Tenenbaum,Yedidyah</w:t>
                </w:r>
                <w:proofErr w:type="spellEnd"/>
                <w:r w:rsidR="00C12AE0" w:rsidRPr="00C12AE0">
                  <w:rPr>
                    <w:color w:val="000000"/>
                  </w:rPr>
                  <w:t xml:space="preserve"> </w:t>
                </w:r>
                <w:proofErr w:type="spellStart"/>
                <w:r w:rsidR="00C12AE0" w:rsidRPr="00C12AE0">
                  <w:rPr>
                    <w:color w:val="000000"/>
                  </w:rPr>
                  <w:t>Langsam,Moshe</w:t>
                </w:r>
                <w:proofErr w:type="spellEnd"/>
                <w:r w:rsidR="00C12AE0" w:rsidRPr="00C12AE0">
                  <w:rPr>
                    <w:color w:val="000000"/>
                  </w:rPr>
                  <w:t xml:space="preserve"> J. </w:t>
                </w:r>
                <w:proofErr w:type="spellStart"/>
                <w:r w:rsidR="00C12AE0" w:rsidRPr="00C12AE0">
                  <w:rPr>
                    <w:color w:val="000000"/>
                  </w:rPr>
                  <w:t>Augeustein</w:t>
                </w:r>
                <w:proofErr w:type="spellEnd"/>
                <w:r w:rsidR="00C12AE0" w:rsidRPr="00C12AE0">
                  <w:rPr>
                    <w:color w:val="000000"/>
                  </w:rPr>
                  <w:t>, ”Data Structures using C”, Pearson Education, 1998</w:t>
                </w:r>
              </w:sdtContent>
            </w:sdt>
          </w:p>
        </w:tc>
      </w:tr>
      <w:tr w:rsidR="00301E49" w:rsidRPr="005E0EC6" w:rsidTr="002E13CD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301E49" w:rsidRDefault="00301E49" w:rsidP="00301E49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7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:rsidR="00301E49" w:rsidRDefault="00681660" w:rsidP="00301E49">
            <w:sdt>
              <w:sdtPr>
                <w:rPr>
                  <w:rStyle w:val="Style2"/>
                </w:rPr>
                <w:alias w:val="Reference"/>
                <w:tag w:val="ref"/>
                <w:id w:val="309294804"/>
                <w:placeholder>
                  <w:docPart w:val="2B846D7D13EB471FACA8BABBCD536ECC"/>
                </w:placeholder>
                <w:showingPlcHdr/>
                <w:text w:multiLine="1"/>
              </w:sdtPr>
              <w:sdtEndPr>
                <w:rPr>
                  <w:rStyle w:val="Style2"/>
                </w:rPr>
              </w:sdtEndPr>
              <w:sdtContent>
                <w:r w:rsidR="00301E49" w:rsidRPr="00245FFE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</w:tbl>
    <w:p w:rsidR="00D544E5" w:rsidRDefault="00D544E5" w:rsidP="00481841">
      <w:pPr>
        <w:rPr>
          <w:rFonts w:ascii="Trebuchet MS" w:hAnsi="Trebuchet MS"/>
          <w:b/>
        </w:rPr>
      </w:pP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1795"/>
        <w:gridCol w:w="7830"/>
      </w:tblGrid>
      <w:tr w:rsidR="00740624" w:rsidTr="00D51780">
        <w:trPr>
          <w:trHeight w:val="530"/>
        </w:trPr>
        <w:tc>
          <w:tcPr>
            <w:tcW w:w="1795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740624" w:rsidRDefault="00740624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</w:rPr>
              <w:t>Submitted by:</w:t>
            </w:r>
          </w:p>
        </w:tc>
        <w:sdt>
          <w:sdtPr>
            <w:rPr>
              <w:rFonts w:ascii="Trebuchet MS" w:hAnsi="Trebuchet MS"/>
              <w:b/>
              <w:caps/>
            </w:rPr>
            <w:alias w:val="Submitted by"/>
            <w:tag w:val="sb"/>
            <w:id w:val="-1870294343"/>
            <w:lock w:val="sdtLocked"/>
            <w:placeholder>
              <w:docPart w:val="52AA0A1E2BF54AB8B225D5EFF744FC2A"/>
            </w:placeholder>
            <w:text/>
          </w:sdtPr>
          <w:sdtEndPr/>
          <w:sdtContent>
            <w:tc>
              <w:tcPr>
                <w:tcW w:w="7830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740624" w:rsidRDefault="005911BA" w:rsidP="00FE2ACA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Fonts w:ascii="Trebuchet MS" w:hAnsi="Trebuchet MS"/>
                    <w:b/>
                    <w:caps/>
                  </w:rPr>
                  <w:t xml:space="preserve">Mr. </w:t>
                </w:r>
                <w:r w:rsidR="00FE2ACA">
                  <w:rPr>
                    <w:rFonts w:ascii="Trebuchet MS" w:hAnsi="Trebuchet MS"/>
                    <w:b/>
                    <w:caps/>
                  </w:rPr>
                  <w:t>GURURAJ</w:t>
                </w:r>
              </w:p>
            </w:tc>
          </w:sdtContent>
        </w:sdt>
      </w:tr>
    </w:tbl>
    <w:p w:rsidR="00481841" w:rsidRPr="00D20A19" w:rsidRDefault="00481841" w:rsidP="00481841">
      <w:pPr>
        <w:rPr>
          <w:rFonts w:ascii="Trebuchet MS" w:hAnsi="Trebuchet MS"/>
          <w:b/>
        </w:rPr>
      </w:pPr>
    </w:p>
    <w:p w:rsidR="00481841" w:rsidRPr="00D20A19" w:rsidRDefault="00481841" w:rsidP="00481841">
      <w:pPr>
        <w:rPr>
          <w:rFonts w:ascii="Trebuchet MS" w:hAnsi="Trebuchet MS"/>
          <w:b/>
        </w:rPr>
      </w:pPr>
    </w:p>
    <w:p w:rsidR="00481841" w:rsidRDefault="00481841" w:rsidP="00481841">
      <w:pPr>
        <w:rPr>
          <w:rFonts w:ascii="Trebuchet MS" w:hAnsi="Trebuchet MS"/>
          <w:b/>
        </w:rPr>
      </w:pPr>
      <w:r w:rsidRPr="00D20A19">
        <w:rPr>
          <w:rFonts w:ascii="Trebuchet MS" w:hAnsi="Trebuchet MS"/>
          <w:b/>
        </w:rPr>
        <w:t>(Signature of the faculty)</w:t>
      </w:r>
    </w:p>
    <w:tbl>
      <w:tblPr>
        <w:tblStyle w:val="TableGrid"/>
        <w:tblW w:w="3969" w:type="dxa"/>
        <w:tblLook w:val="04A0" w:firstRow="1" w:lastRow="0" w:firstColumn="1" w:lastColumn="0" w:noHBand="0" w:noVBand="1"/>
      </w:tblPr>
      <w:tblGrid>
        <w:gridCol w:w="820"/>
        <w:gridCol w:w="3149"/>
      </w:tblGrid>
      <w:tr w:rsidR="00BF4293" w:rsidTr="00B71B9F">
        <w:tc>
          <w:tcPr>
            <w:tcW w:w="8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BF4293" w:rsidRDefault="00BF4293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</w:rPr>
              <w:t>Date:</w:t>
            </w:r>
          </w:p>
        </w:tc>
        <w:sdt>
          <w:sdtPr>
            <w:rPr>
              <w:rFonts w:ascii="Trebuchet MS" w:hAnsi="Trebuchet MS"/>
              <w:b/>
              <w:caps/>
            </w:rPr>
            <w:alias w:val="Date"/>
            <w:tag w:val="dt"/>
            <w:id w:val="804356933"/>
            <w:lock w:val="sdtLocked"/>
            <w:placeholder>
              <w:docPart w:val="BC8C80C7B971460EA7628B73E1EB0407"/>
            </w:placeholder>
            <w:date w:fullDate="2023-09-07T00:00:00Z">
              <w:dateFormat w:val="dd-MM-yyyy"/>
              <w:lid w:val="en-IN"/>
              <w:storeMappedDataAs w:val="dateTime"/>
              <w:calendar w:val="gregorian"/>
            </w:date>
          </w:sdtPr>
          <w:sdtEndPr/>
          <w:sdtContent>
            <w:tc>
              <w:tcPr>
                <w:tcW w:w="314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BF4293" w:rsidRDefault="00EB6EB3" w:rsidP="00EB6EB3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Fonts w:ascii="Trebuchet MS" w:hAnsi="Trebuchet MS"/>
                    <w:b/>
                    <w:caps/>
                    <w:lang w:val="en-IN"/>
                  </w:rPr>
                  <w:t>07-09-2023</w:t>
                </w:r>
              </w:p>
            </w:tc>
          </w:sdtContent>
        </w:sdt>
      </w:tr>
    </w:tbl>
    <w:p w:rsidR="00481841" w:rsidRDefault="00481841" w:rsidP="00481841">
      <w:pPr>
        <w:rPr>
          <w:rFonts w:ascii="Trebuchet MS" w:hAnsi="Trebuchet MS"/>
          <w:b/>
        </w:rPr>
      </w:pPr>
    </w:p>
    <w:p w:rsidR="00D544E5" w:rsidRDefault="00D544E5" w:rsidP="00481841">
      <w:pPr>
        <w:rPr>
          <w:rFonts w:ascii="Trebuchet MS" w:hAnsi="Trebuchet MS"/>
          <w:b/>
        </w:rPr>
      </w:pP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1795"/>
        <w:gridCol w:w="7830"/>
      </w:tblGrid>
      <w:tr w:rsidR="00BF4293" w:rsidTr="00483BD0">
        <w:tc>
          <w:tcPr>
            <w:tcW w:w="1795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BF4293" w:rsidRPr="00570A18" w:rsidRDefault="00BF4293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 w:rsidRPr="00570A18">
              <w:rPr>
                <w:rFonts w:ascii="Trebuchet MS" w:hAnsi="Trebuchet MS"/>
                <w:b/>
              </w:rPr>
              <w:t>Approved by:</w:t>
            </w:r>
          </w:p>
        </w:tc>
        <w:sdt>
          <w:sdtPr>
            <w:rPr>
              <w:rFonts w:ascii="Trebuchet MS" w:hAnsi="Trebuchet MS"/>
              <w:b/>
              <w:caps/>
            </w:rPr>
            <w:alias w:val="Approved By"/>
            <w:tag w:val="AB"/>
            <w:id w:val="1946423832"/>
            <w:lock w:val="sdtLocked"/>
            <w:placeholder>
              <w:docPart w:val="5497E4A7EDD845E4AC591635A2111C41"/>
            </w:placeholder>
            <w:text/>
          </w:sdtPr>
          <w:sdtEndPr/>
          <w:sdtContent>
            <w:tc>
              <w:tcPr>
                <w:tcW w:w="7830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BF4293" w:rsidRDefault="00EB6EB3" w:rsidP="00C12AE0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Fonts w:ascii="Trebuchet MS" w:hAnsi="Trebuchet MS"/>
                    <w:b/>
                    <w:caps/>
                  </w:rPr>
                  <w:t>Dr. KRISHNAMOORTHI MakkiThaya</w:t>
                </w:r>
              </w:p>
            </w:tc>
          </w:sdtContent>
        </w:sdt>
      </w:tr>
    </w:tbl>
    <w:p w:rsidR="00481841" w:rsidRPr="00D20A19" w:rsidRDefault="00481841" w:rsidP="00481841">
      <w:pPr>
        <w:rPr>
          <w:rFonts w:ascii="Trebuchet MS" w:hAnsi="Trebuchet MS"/>
          <w:b/>
          <w:u w:val="single"/>
        </w:rPr>
      </w:pPr>
    </w:p>
    <w:p w:rsidR="00481841" w:rsidRPr="00D20A19" w:rsidRDefault="00481841" w:rsidP="00481841">
      <w:pPr>
        <w:rPr>
          <w:rFonts w:ascii="Trebuchet MS" w:hAnsi="Trebuchet MS"/>
          <w:b/>
        </w:rPr>
      </w:pPr>
    </w:p>
    <w:p w:rsidR="00481841" w:rsidRPr="00D20A19" w:rsidRDefault="00481841" w:rsidP="00481841">
      <w:pPr>
        <w:rPr>
          <w:rFonts w:ascii="Trebuchet MS" w:hAnsi="Trebuchet MS"/>
          <w:b/>
        </w:rPr>
      </w:pPr>
    </w:p>
    <w:p w:rsidR="00481841" w:rsidRDefault="00BF4293" w:rsidP="00481841">
      <w:pPr>
        <w:rPr>
          <w:rFonts w:ascii="Trebuchet MS" w:hAnsi="Trebuchet MS"/>
          <w:b/>
        </w:rPr>
      </w:pPr>
      <w:r>
        <w:rPr>
          <w:rFonts w:ascii="Trebuchet MS" w:hAnsi="Trebuchet MS"/>
          <w:b/>
        </w:rPr>
        <w:t>(Signature of HOD)</w:t>
      </w:r>
    </w:p>
    <w:p w:rsidR="00BF4293" w:rsidRPr="00BF4293" w:rsidRDefault="00BF4293" w:rsidP="00481841">
      <w:pPr>
        <w:rPr>
          <w:rFonts w:ascii="Trebuchet MS" w:hAnsi="Trebuchet MS"/>
          <w:b/>
          <w:sz w:val="10"/>
        </w:rPr>
      </w:pPr>
    </w:p>
    <w:tbl>
      <w:tblPr>
        <w:tblStyle w:val="TableGrid"/>
        <w:tblW w:w="3969" w:type="dxa"/>
        <w:tblLook w:val="04A0" w:firstRow="1" w:lastRow="0" w:firstColumn="1" w:lastColumn="0" w:noHBand="0" w:noVBand="1"/>
      </w:tblPr>
      <w:tblGrid>
        <w:gridCol w:w="820"/>
        <w:gridCol w:w="3149"/>
      </w:tblGrid>
      <w:tr w:rsidR="00BF4293" w:rsidTr="00B71B9F">
        <w:tc>
          <w:tcPr>
            <w:tcW w:w="8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BF4293" w:rsidRDefault="00BF4293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</w:rPr>
              <w:t>Date:</w:t>
            </w:r>
          </w:p>
        </w:tc>
        <w:sdt>
          <w:sdtPr>
            <w:rPr>
              <w:rFonts w:ascii="Trebuchet MS" w:hAnsi="Trebuchet MS"/>
              <w:b/>
              <w:caps/>
            </w:rPr>
            <w:alias w:val="date"/>
            <w:tag w:val="dt"/>
            <w:id w:val="-2123681343"/>
            <w:lock w:val="sdtLocked"/>
            <w:placeholder>
              <w:docPart w:val="305B4133DAB14D20B5F95B0E18D51F52"/>
            </w:placeholder>
            <w:date w:fullDate="2023-08-07T00:00:00Z">
              <w:dateFormat w:val="dd-MM-yyyy"/>
              <w:lid w:val="en-IN"/>
              <w:storeMappedDataAs w:val="dateTime"/>
              <w:calendar w:val="gregorian"/>
            </w:date>
          </w:sdtPr>
          <w:sdtEndPr/>
          <w:sdtContent>
            <w:tc>
              <w:tcPr>
                <w:tcW w:w="314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BF4293" w:rsidRDefault="00EB6EB3" w:rsidP="00D51780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Fonts w:ascii="Trebuchet MS" w:hAnsi="Trebuchet MS"/>
                    <w:b/>
                    <w:caps/>
                    <w:lang w:val="en-IN"/>
                  </w:rPr>
                  <w:t>07-08-2023</w:t>
                </w:r>
              </w:p>
            </w:tc>
          </w:sdtContent>
        </w:sdt>
      </w:tr>
    </w:tbl>
    <w:p w:rsidR="00E24C94" w:rsidRDefault="00E24C94" w:rsidP="00175C2E">
      <w:pPr>
        <w:pStyle w:val="BodyText"/>
        <w:jc w:val="left"/>
        <w:rPr>
          <w:rFonts w:ascii="Trebuchet MS" w:hAnsi="Trebuchet MS"/>
          <w:b/>
          <w:caps/>
        </w:rPr>
      </w:pPr>
    </w:p>
    <w:p w:rsidR="00D20A19" w:rsidRPr="00D20A19" w:rsidRDefault="00D20A19" w:rsidP="00175C2E">
      <w:pPr>
        <w:pStyle w:val="BodyText"/>
        <w:jc w:val="left"/>
        <w:rPr>
          <w:rFonts w:ascii="Trebuchet MS" w:hAnsi="Trebuchet MS"/>
          <w:b/>
          <w:caps/>
        </w:rPr>
      </w:pPr>
    </w:p>
    <w:p w:rsidR="00481841" w:rsidRPr="00D20A19" w:rsidRDefault="00E24C94" w:rsidP="00175C2E">
      <w:pPr>
        <w:pStyle w:val="BodyText"/>
        <w:jc w:val="left"/>
        <w:rPr>
          <w:rFonts w:ascii="Trebuchet MS" w:hAnsi="Trebuchet MS"/>
          <w:b/>
          <w:caps/>
        </w:rPr>
      </w:pPr>
      <w:r w:rsidRPr="00D20A19">
        <w:rPr>
          <w:rFonts w:ascii="Trebuchet MS" w:hAnsi="Trebuchet MS"/>
          <w:b/>
          <w:caps/>
        </w:rPr>
        <w:t xml:space="preserve">Faculty members teaching </w:t>
      </w:r>
      <w:r w:rsidR="00D20A19">
        <w:rPr>
          <w:rFonts w:ascii="Trebuchet MS" w:hAnsi="Trebuchet MS"/>
          <w:b/>
          <w:caps/>
        </w:rPr>
        <w:t xml:space="preserve">the </w:t>
      </w:r>
      <w:r w:rsidRPr="00D20A19">
        <w:rPr>
          <w:rFonts w:ascii="Trebuchet MS" w:hAnsi="Trebuchet MS"/>
          <w:b/>
          <w:caps/>
        </w:rPr>
        <w:t>course</w:t>
      </w:r>
      <w:r w:rsidR="00D20A19">
        <w:rPr>
          <w:rFonts w:ascii="Trebuchet MS" w:hAnsi="Trebuchet MS"/>
          <w:b/>
          <w:caps/>
        </w:rPr>
        <w:t xml:space="preserve"> (</w:t>
      </w:r>
      <w:r w:rsidR="00C60A67">
        <w:rPr>
          <w:rFonts w:ascii="Trebuchet MS" w:hAnsi="Trebuchet MS"/>
          <w:b/>
          <w:caps/>
        </w:rPr>
        <w:t>IF MULTIPLE</w:t>
      </w:r>
      <w:r w:rsidR="00D20A19">
        <w:rPr>
          <w:rFonts w:ascii="Trebuchet MS" w:hAnsi="Trebuchet MS"/>
          <w:b/>
          <w:caps/>
        </w:rPr>
        <w:t xml:space="preserve"> sections</w:t>
      </w:r>
      <w:r w:rsidR="00C60A67">
        <w:rPr>
          <w:rFonts w:ascii="Trebuchet MS" w:hAnsi="Trebuchet MS"/>
          <w:b/>
          <w:caps/>
        </w:rPr>
        <w:t xml:space="preserve"> EXIST</w:t>
      </w:r>
      <w:r w:rsidR="00D20A19">
        <w:rPr>
          <w:rFonts w:ascii="Trebuchet MS" w:hAnsi="Trebuchet MS"/>
          <w:b/>
          <w:caps/>
        </w:rPr>
        <w:t>)</w:t>
      </w:r>
      <w:r w:rsidRPr="00D20A19">
        <w:rPr>
          <w:rFonts w:ascii="Trebuchet MS" w:hAnsi="Trebuchet MS"/>
          <w:b/>
          <w:caps/>
        </w:rPr>
        <w:t>:</w:t>
      </w:r>
    </w:p>
    <w:p w:rsidR="00BD5469" w:rsidRPr="00D20A19" w:rsidRDefault="00BD5469" w:rsidP="00175C2E">
      <w:pPr>
        <w:pStyle w:val="BodyText"/>
        <w:jc w:val="left"/>
        <w:rPr>
          <w:rFonts w:ascii="Trebuchet MS" w:hAnsi="Trebuchet MS"/>
          <w:b/>
          <w:caps/>
        </w:rPr>
      </w:pPr>
    </w:p>
    <w:tbl>
      <w:tblPr>
        <w:tblW w:w="9535" w:type="dxa"/>
        <w:tblInd w:w="108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3785"/>
        <w:gridCol w:w="1165"/>
        <w:gridCol w:w="3420"/>
        <w:gridCol w:w="1165"/>
      </w:tblGrid>
      <w:tr w:rsidR="00D002E8" w:rsidRPr="00D20A19" w:rsidTr="00570A18">
        <w:tc>
          <w:tcPr>
            <w:tcW w:w="3916" w:type="dxa"/>
            <w:shd w:val="clear" w:color="auto" w:fill="auto"/>
          </w:tcPr>
          <w:p w:rsidR="00D002E8" w:rsidRPr="00D20A19" w:rsidRDefault="00A619A3" w:rsidP="004D56C6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  <w:caps/>
              </w:rPr>
              <w:t>FACULTY</w:t>
            </w:r>
          </w:p>
        </w:tc>
        <w:tc>
          <w:tcPr>
            <w:tcW w:w="921" w:type="dxa"/>
            <w:shd w:val="clear" w:color="auto" w:fill="auto"/>
          </w:tcPr>
          <w:p w:rsidR="00D002E8" w:rsidRPr="00D20A19" w:rsidRDefault="00D002E8" w:rsidP="004D56C6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  <w:caps/>
              </w:rPr>
              <w:t>Section</w:t>
            </w:r>
          </w:p>
        </w:tc>
        <w:tc>
          <w:tcPr>
            <w:tcW w:w="3533" w:type="dxa"/>
            <w:shd w:val="clear" w:color="auto" w:fill="auto"/>
          </w:tcPr>
          <w:p w:rsidR="00D002E8" w:rsidRPr="00D20A19" w:rsidRDefault="00A619A3" w:rsidP="004D56C6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  <w:caps/>
              </w:rPr>
              <w:t>FACULTY</w:t>
            </w:r>
          </w:p>
        </w:tc>
        <w:tc>
          <w:tcPr>
            <w:tcW w:w="1165" w:type="dxa"/>
            <w:shd w:val="clear" w:color="auto" w:fill="auto"/>
          </w:tcPr>
          <w:p w:rsidR="00D002E8" w:rsidRPr="00D20A19" w:rsidRDefault="00D002E8" w:rsidP="004D56C6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  <w:caps/>
              </w:rPr>
              <w:t>Section</w:t>
            </w:r>
          </w:p>
        </w:tc>
      </w:tr>
      <w:tr w:rsidR="006A26A7" w:rsidRPr="00D20A19" w:rsidTr="00570A18">
        <w:sdt>
          <w:sdtPr>
            <w:rPr>
              <w:rStyle w:val="Style2"/>
            </w:rPr>
            <w:alias w:val="Faculty Name"/>
            <w:tag w:val="fn"/>
            <w:id w:val="883217603"/>
            <w:placeholder>
              <w:docPart w:val="20486193166D4B7295B13F2E9DFB84E7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6A26A7" w:rsidRPr="00D20A19" w:rsidRDefault="00FC09BA" w:rsidP="00FE2ACA">
                <w:pPr>
                  <w:pStyle w:val="BodyText"/>
                  <w:jc w:val="left"/>
                  <w:rPr>
                    <w:rFonts w:ascii="Trebuchet MS" w:hAnsi="Trebuchet MS"/>
                    <w:b/>
                    <w:caps/>
                  </w:rPr>
                </w:pPr>
                <w:proofErr w:type="spellStart"/>
                <w:r>
                  <w:rPr>
                    <w:rStyle w:val="Style2"/>
                  </w:rPr>
                  <w:t>Mr</w:t>
                </w:r>
                <w:proofErr w:type="spellEnd"/>
                <w:r>
                  <w:rPr>
                    <w:rStyle w:val="Style2"/>
                  </w:rPr>
                  <w:t xml:space="preserve"> </w:t>
                </w:r>
                <w:r w:rsidR="00FE2ACA">
                  <w:rPr>
                    <w:rStyle w:val="Style2"/>
                  </w:rPr>
                  <w:t>Gururaj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973516324"/>
            <w:placeholder>
              <w:docPart w:val="CCCC23603A604D8C91DAE919877A833D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6A26A7" w:rsidRPr="00D20A19" w:rsidRDefault="00EB6EB3" w:rsidP="00FE2ACA">
                <w:pPr>
                  <w:pStyle w:val="BodyText"/>
                  <w:jc w:val="left"/>
                  <w:rPr>
                    <w:rFonts w:ascii="Trebuchet MS" w:hAnsi="Trebuchet MS"/>
                    <w:b/>
                    <w:caps/>
                  </w:rPr>
                </w:pPr>
                <w:proofErr w:type="spellStart"/>
                <w:r>
                  <w:rPr>
                    <w:rStyle w:val="Style2"/>
                  </w:rPr>
                  <w:t>MTech</w:t>
                </w:r>
                <w:proofErr w:type="spellEnd"/>
                <w:r>
                  <w:rPr>
                    <w:rStyle w:val="Style2"/>
                  </w:rPr>
                  <w:t>-CSE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478069796"/>
            <w:placeholder>
              <w:docPart w:val="08A185BF2BCC428592F45743C1749E0D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096167740"/>
            <w:placeholder>
              <w:docPart w:val="8C5F78078E264C20B3A6A3442841848E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6A26A7" w:rsidRDefault="006A26A7" w:rsidP="006A26A7">
                <w:r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:rsidTr="00570A18">
        <w:sdt>
          <w:sdtPr>
            <w:rPr>
              <w:rStyle w:val="Style2"/>
            </w:rPr>
            <w:alias w:val="Faculty Name"/>
            <w:tag w:val="fn"/>
            <w:id w:val="-994643159"/>
            <w:placeholder>
              <w:docPart w:val="4A7BBB67C94E406B9F6C733EEAE326FF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6A26A7" w:rsidRDefault="00EB6EB3" w:rsidP="00EB6EB3">
                <w:r>
                  <w:rPr>
                    <w:rStyle w:val="Style2"/>
                  </w:rPr>
                  <w:t xml:space="preserve">Mr. Prakash K </w:t>
                </w:r>
                <w:proofErr w:type="spellStart"/>
                <w:r>
                  <w:rPr>
                    <w:rStyle w:val="Style2"/>
                  </w:rPr>
                  <w:t>Aithal</w:t>
                </w:r>
                <w:proofErr w:type="spellEnd"/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424148959"/>
            <w:placeholder>
              <w:docPart w:val="2D90CD5D2CE44648A098514AFF85941D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6A26A7" w:rsidRDefault="00EB6EB3" w:rsidP="00EB6EB3">
                <w:r>
                  <w:rPr>
                    <w:rStyle w:val="Style2"/>
                  </w:rPr>
                  <w:t>M.Tech-CSIS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878691092"/>
            <w:placeholder>
              <w:docPart w:val="5CF4B0796BAE4F89AAA40D81578374F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526405940"/>
            <w:placeholder>
              <w:docPart w:val="6DD2FB25DA01488F9C58D7FD2E1C86D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:rsidTr="00570A18">
        <w:sdt>
          <w:sdtPr>
            <w:rPr>
              <w:rStyle w:val="Style2"/>
            </w:rPr>
            <w:alias w:val="Faculty Name"/>
            <w:tag w:val="fn"/>
            <w:id w:val="-1612587613"/>
            <w:placeholder>
              <w:docPart w:val="F053AB85644D46B6AA9FD72FABCD5BD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6A26A7" w:rsidRDefault="006A26A7" w:rsidP="006A26A7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893612815"/>
            <w:placeholder>
              <w:docPart w:val="90F9D6124AD94A33A330FF4A39FD953A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6A26A7" w:rsidRDefault="006A26A7" w:rsidP="006A26A7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1307517353"/>
            <w:placeholder>
              <w:docPart w:val="E76E76870D6C4657B695B4C40F97627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57786405"/>
            <w:placeholder>
              <w:docPart w:val="D33EDC1D568342F5A1F57E258F39AE9A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:rsidTr="00570A18">
        <w:sdt>
          <w:sdtPr>
            <w:rPr>
              <w:rStyle w:val="Style2"/>
            </w:rPr>
            <w:alias w:val="Faculty Name"/>
            <w:tag w:val="fn"/>
            <w:id w:val="737829519"/>
            <w:placeholder>
              <w:docPart w:val="C803E9D3CDA244A79DA782B5661801C4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6A26A7" w:rsidRDefault="006A26A7" w:rsidP="006A26A7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650328791"/>
            <w:placeholder>
              <w:docPart w:val="B8A1D05BB85A4C85ACE13BA6DA6B9D35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6A26A7" w:rsidRDefault="006A26A7" w:rsidP="006A26A7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589072995"/>
            <w:placeholder>
              <w:docPart w:val="2E33A2AC27254636B7FDEB5FD767859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151101186"/>
            <w:placeholder>
              <w:docPart w:val="04613A51B74F45C59EDE6D54DBDF644B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:rsidTr="00570A18">
        <w:sdt>
          <w:sdtPr>
            <w:rPr>
              <w:rStyle w:val="Style2"/>
            </w:rPr>
            <w:alias w:val="Faculty Name"/>
            <w:tag w:val="fn"/>
            <w:id w:val="279155234"/>
            <w:placeholder>
              <w:docPart w:val="7EF1AF1D96D04DDE86066BD7F629DF5E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6A26A7" w:rsidRDefault="006A26A7" w:rsidP="006A26A7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000505306"/>
            <w:placeholder>
              <w:docPart w:val="DC1B2EA087534CB386C911DF6E6D0B1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6A26A7" w:rsidRDefault="006A26A7" w:rsidP="006A26A7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2137526405"/>
            <w:placeholder>
              <w:docPart w:val="06533A0B00704810B76C23CA9BF8FBFC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436412"/>
            <w:placeholder>
              <w:docPart w:val="6288045CE88844AAA6AAC91EC4E9BDE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:rsidTr="00570A18">
        <w:sdt>
          <w:sdtPr>
            <w:rPr>
              <w:rStyle w:val="Style2"/>
            </w:rPr>
            <w:alias w:val="Faculty Name"/>
            <w:tag w:val="fn"/>
            <w:id w:val="1456139395"/>
            <w:placeholder>
              <w:docPart w:val="F659FE5A21B64DE49F1254E44FCD9A06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6A26A7" w:rsidRDefault="006A26A7" w:rsidP="006A26A7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486904690"/>
            <w:placeholder>
              <w:docPart w:val="03AE2F1EF20A4512BDB8496FD1AC903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6A26A7" w:rsidRDefault="006A26A7" w:rsidP="006A26A7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520687528"/>
            <w:placeholder>
              <w:docPart w:val="7960B6E0AFFE4382B661013D95D29C2D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428155824"/>
            <w:placeholder>
              <w:docPart w:val="6D7FA76E51004B28B6E37F968FD2F7E6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:rsidTr="00570A18">
        <w:sdt>
          <w:sdtPr>
            <w:rPr>
              <w:rStyle w:val="Style2"/>
            </w:rPr>
            <w:alias w:val="Faculty Name"/>
            <w:tag w:val="fn"/>
            <w:id w:val="-2059923479"/>
            <w:placeholder>
              <w:docPart w:val="A9C68744B2404153B08EE233AB9C956D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6A26A7" w:rsidRDefault="006A26A7" w:rsidP="006A26A7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430700250"/>
            <w:placeholder>
              <w:docPart w:val="9ECC8AF3672143B28DD40187565DAE3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6A26A7" w:rsidRDefault="006A26A7" w:rsidP="006A26A7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292336349"/>
            <w:placeholder>
              <w:docPart w:val="6B0AD30C1CF740BD814B42E8B44D214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097756138"/>
            <w:placeholder>
              <w:docPart w:val="1C303C3DFA6B4162BED3DC9E6528C94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:rsidTr="00570A18">
        <w:sdt>
          <w:sdtPr>
            <w:rPr>
              <w:rStyle w:val="Style2"/>
            </w:rPr>
            <w:alias w:val="Faculty Name"/>
            <w:tag w:val="fn"/>
            <w:id w:val="1768808268"/>
            <w:placeholder>
              <w:docPart w:val="AA0BA80820214749BA3F56909168CD8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6A26A7" w:rsidRDefault="006A26A7" w:rsidP="006A26A7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271863213"/>
            <w:placeholder>
              <w:docPart w:val="A4B5B9223A2E47AE939F5BC9892B966C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6A26A7" w:rsidRDefault="006A26A7" w:rsidP="006A26A7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79873143"/>
            <w:placeholder>
              <w:docPart w:val="A9624DF5C8F942A38072F9D0D18B24B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56138503"/>
            <w:placeholder>
              <w:docPart w:val="B6380B505636409EACCACA208B5BD31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:rsidTr="00570A18">
        <w:sdt>
          <w:sdtPr>
            <w:rPr>
              <w:rStyle w:val="Style2"/>
            </w:rPr>
            <w:alias w:val="Faculty Name"/>
            <w:tag w:val="fn"/>
            <w:id w:val="201608977"/>
            <w:placeholder>
              <w:docPart w:val="FE019CC818C041C0AD4E862E602B0AA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6A26A7" w:rsidRDefault="006A26A7" w:rsidP="006A26A7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2041424358"/>
            <w:placeholder>
              <w:docPart w:val="E164462A3E924A44A333A1210689882B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6A26A7" w:rsidRDefault="006A26A7" w:rsidP="006A26A7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903337656"/>
            <w:placeholder>
              <w:docPart w:val="5AEC2AD82AEE4AFDB66CA791F35E929E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739787155"/>
            <w:placeholder>
              <w:docPart w:val="F321E98452414D8ABFFA7C935E02D79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:rsidTr="00570A18">
        <w:sdt>
          <w:sdtPr>
            <w:rPr>
              <w:rStyle w:val="Style2"/>
            </w:rPr>
            <w:alias w:val="Faculty Name"/>
            <w:tag w:val="fn"/>
            <w:id w:val="1058513526"/>
            <w:placeholder>
              <w:docPart w:val="AA521050AD8F47BD90693F7698ADB02E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6A26A7" w:rsidRDefault="006A26A7" w:rsidP="006A26A7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0727997"/>
            <w:placeholder>
              <w:docPart w:val="D133CE6A55BA4C5B9DD2AD88A665081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6A26A7" w:rsidRDefault="006A26A7" w:rsidP="006A26A7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1748146770"/>
            <w:placeholder>
              <w:docPart w:val="0287DBDE2B214F148D4CEAAEF10A8FFD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869913788"/>
            <w:placeholder>
              <w:docPart w:val="88AD0CA199AD4FFBB5465F8292B6D39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:rsidTr="00570A18">
        <w:sdt>
          <w:sdtPr>
            <w:rPr>
              <w:rStyle w:val="Style2"/>
            </w:rPr>
            <w:alias w:val="Faculty Name"/>
            <w:tag w:val="fn"/>
            <w:id w:val="-459724594"/>
            <w:placeholder>
              <w:docPart w:val="AE5C55211D8B4303AAC26FB0D9C1A7E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6A26A7" w:rsidRDefault="006A26A7" w:rsidP="006A26A7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2124135911"/>
            <w:placeholder>
              <w:docPart w:val="AECB8E35F30A49C18A2318D29047C6C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6A26A7" w:rsidRDefault="006A26A7" w:rsidP="006A26A7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953171233"/>
            <w:placeholder>
              <w:docPart w:val="B1681D69541F4A9D9B8ED8E2BF407FD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160539438"/>
            <w:placeholder>
              <w:docPart w:val="70BB9643D19B4A9EBE17711EE15F8BF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:rsidTr="00570A18">
        <w:sdt>
          <w:sdtPr>
            <w:rPr>
              <w:rStyle w:val="Style2"/>
            </w:rPr>
            <w:alias w:val="Faculty Name"/>
            <w:tag w:val="fn"/>
            <w:id w:val="1041015683"/>
            <w:placeholder>
              <w:docPart w:val="D6AC94DB347D495FAEEBEA7CC11586C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6A26A7" w:rsidRDefault="006A26A7" w:rsidP="006A26A7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23848649"/>
            <w:placeholder>
              <w:docPart w:val="B3E3ED83442E4CA0AE1B9A18D28BE085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6A26A7" w:rsidRDefault="006A26A7" w:rsidP="006A26A7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366687746"/>
            <w:placeholder>
              <w:docPart w:val="599FA3C53AD74F218455C7C642021BE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048805530"/>
            <w:placeholder>
              <w:docPart w:val="317299AF33ED4D858554D65C3541734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</w:tbl>
    <w:p w:rsidR="00481841" w:rsidRPr="00D20A19" w:rsidRDefault="00481841" w:rsidP="00056F54">
      <w:pPr>
        <w:pStyle w:val="BodyText"/>
        <w:jc w:val="center"/>
        <w:rPr>
          <w:rFonts w:ascii="Trebuchet MS" w:hAnsi="Trebuchet MS"/>
          <w:b/>
          <w:caps/>
        </w:rPr>
      </w:pPr>
    </w:p>
    <w:p w:rsidR="00CF6EA1" w:rsidRPr="00D20A19" w:rsidRDefault="00056F54" w:rsidP="00056F54">
      <w:pPr>
        <w:pStyle w:val="BodyText"/>
        <w:jc w:val="center"/>
        <w:rPr>
          <w:rFonts w:ascii="Trebuchet MS" w:hAnsi="Trebuchet MS"/>
          <w:b/>
          <w:caps/>
        </w:rPr>
      </w:pPr>
      <w:r w:rsidRPr="00D20A19">
        <w:rPr>
          <w:rFonts w:ascii="Trebuchet MS" w:hAnsi="Trebuchet MS"/>
          <w:b/>
          <w:caps/>
        </w:rPr>
        <w:t>*********</w:t>
      </w:r>
    </w:p>
    <w:sectPr w:rsidR="00CF6EA1" w:rsidRPr="00D20A19" w:rsidSect="00570A18">
      <w:footerReference w:type="even" r:id="rId9"/>
      <w:footerReference w:type="default" r:id="rId10"/>
      <w:pgSz w:w="12240" w:h="15840"/>
      <w:pgMar w:top="568" w:right="1800" w:bottom="1170" w:left="180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81660" w:rsidRDefault="00681660">
      <w:r>
        <w:separator/>
      </w:r>
    </w:p>
  </w:endnote>
  <w:endnote w:type="continuationSeparator" w:id="0">
    <w:p w:rsidR="00681660" w:rsidRDefault="006816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60CCA" w:rsidRDefault="00B60CCA">
    <w:pPr>
      <w:pStyle w:val="Footer"/>
      <w:framePr w:wrap="around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B60CCA" w:rsidRDefault="00B60CCA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60CCA" w:rsidRDefault="00B60CCA">
    <w:pPr>
      <w:pStyle w:val="Footer"/>
      <w:framePr w:w="1612" w:wrap="around" w:vAnchor="text" w:hAnchor="margin" w:yAlign="top"/>
      <w:rPr>
        <w:rStyle w:val="PageNumber"/>
        <w:b/>
        <w:bCs/>
        <w:i/>
      </w:rPr>
    </w:pPr>
    <w:r>
      <w:rPr>
        <w:rStyle w:val="PageNumber"/>
        <w:b/>
        <w:bCs/>
        <w:i/>
      </w:rPr>
      <w:t xml:space="preserve">(Page </w:t>
    </w:r>
    <w:r>
      <w:rPr>
        <w:rStyle w:val="PageNumber"/>
        <w:b/>
        <w:bCs/>
        <w:i/>
      </w:rPr>
      <w:fldChar w:fldCharType="begin"/>
    </w:r>
    <w:r>
      <w:rPr>
        <w:rStyle w:val="PageNumber"/>
        <w:b/>
        <w:bCs/>
        <w:i/>
      </w:rPr>
      <w:instrText xml:space="preserve">PAGE  </w:instrText>
    </w:r>
    <w:r>
      <w:rPr>
        <w:rStyle w:val="PageNumber"/>
        <w:b/>
        <w:bCs/>
        <w:i/>
      </w:rPr>
      <w:fldChar w:fldCharType="separate"/>
    </w:r>
    <w:r w:rsidR="000638D6">
      <w:rPr>
        <w:rStyle w:val="PageNumber"/>
        <w:b/>
        <w:bCs/>
        <w:i/>
        <w:noProof/>
      </w:rPr>
      <w:t>3</w:t>
    </w:r>
    <w:r>
      <w:rPr>
        <w:rStyle w:val="PageNumber"/>
        <w:b/>
        <w:bCs/>
        <w:i/>
      </w:rPr>
      <w:fldChar w:fldCharType="end"/>
    </w:r>
    <w:r>
      <w:rPr>
        <w:rStyle w:val="PageNumber"/>
        <w:b/>
        <w:bCs/>
        <w:i/>
      </w:rPr>
      <w:t xml:space="preserve"> of 5)</w:t>
    </w:r>
  </w:p>
  <w:p w:rsidR="00B60CCA" w:rsidRDefault="00B60CCA">
    <w:pPr>
      <w:pStyle w:val="Footer"/>
      <w:pageBreakBefore/>
      <w:ind w:left="504" w:firstLine="360"/>
      <w:rPr>
        <w:i/>
        <w:iCs/>
      </w:rPr>
    </w:pP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4951095</wp:posOffset>
              </wp:positionH>
              <wp:positionV relativeFrom="paragraph">
                <wp:posOffset>-3810</wp:posOffset>
              </wp:positionV>
              <wp:extent cx="1335405" cy="284480"/>
              <wp:effectExtent l="7620" t="11430" r="9525" b="889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35405" cy="2844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B60CCA" w:rsidRDefault="00B60CCA">
                          <w:pPr>
                            <w:pStyle w:val="Heading3"/>
                            <w:rPr>
                              <w:sz w:val="22"/>
                            </w:rPr>
                          </w:pPr>
                          <w:r>
                            <w:rPr>
                              <w:sz w:val="22"/>
                            </w:rPr>
                            <w:t>MIT/GEN/F-01/R2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389.85pt;margin-top:-.3pt;width:105.15pt;height:22.4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">
              <v:textbox>
                <w:txbxContent>
                  <w:p w:rsidR="00B60CCA" w:rsidRDefault="00B60CCA">
                    <w:pPr>
                      <w:pStyle w:val="Heading3"/>
                      <w:rPr>
                        <w:sz w:val="22"/>
                      </w:rPr>
                    </w:pPr>
                    <w:r>
                      <w:rPr>
                        <w:sz w:val="22"/>
                      </w:rPr>
                      <w:t>MIT/GEN/F-01/R2</w:t>
                    </w:r>
                  </w:p>
                </w:txbxContent>
              </v:textbox>
            </v:shape>
          </w:pict>
        </mc:Fallback>
      </mc:AlternateContent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81660" w:rsidRDefault="00681660">
      <w:r>
        <w:separator/>
      </w:r>
    </w:p>
  </w:footnote>
  <w:footnote w:type="continuationSeparator" w:id="0">
    <w:p w:rsidR="00681660" w:rsidRDefault="006816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9"/>
    <w:multiLevelType w:val="multilevel"/>
    <w:tmpl w:val="00000009"/>
    <w:name w:val="WWNum9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266359C"/>
    <w:multiLevelType w:val="hybridMultilevel"/>
    <w:tmpl w:val="A7AA951A"/>
    <w:lvl w:ilvl="0" w:tplc="B1DAA580">
      <w:start w:val="1"/>
      <w:numFmt w:val="none"/>
      <w:lvlText w:val="(Page 1 of 4)"/>
      <w:lvlJc w:val="center"/>
      <w:pPr>
        <w:tabs>
          <w:tab w:val="num" w:pos="1080"/>
        </w:tabs>
        <w:ind w:left="720" w:hanging="360"/>
      </w:pPr>
      <w:rPr>
        <w:rFonts w:hint="default"/>
        <w:b w:val="0"/>
        <w:i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59B3C6D"/>
    <w:multiLevelType w:val="hybridMultilevel"/>
    <w:tmpl w:val="029EC80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3" w15:restartNumberingAfterBreak="0">
    <w:nsid w:val="0E562646"/>
    <w:multiLevelType w:val="hybridMultilevel"/>
    <w:tmpl w:val="1DDA9D0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AC016B"/>
    <w:multiLevelType w:val="hybridMultilevel"/>
    <w:tmpl w:val="9FA2A8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71181F"/>
    <w:multiLevelType w:val="hybridMultilevel"/>
    <w:tmpl w:val="458C7A5C"/>
    <w:lvl w:ilvl="0" w:tplc="00BC8C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EC18E6"/>
    <w:multiLevelType w:val="hybridMultilevel"/>
    <w:tmpl w:val="E4DED42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636DF8"/>
    <w:multiLevelType w:val="hybridMultilevel"/>
    <w:tmpl w:val="BE1A874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C703A07"/>
    <w:multiLevelType w:val="hybridMultilevel"/>
    <w:tmpl w:val="E782FE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3C6F3D"/>
    <w:multiLevelType w:val="hybridMultilevel"/>
    <w:tmpl w:val="721C0768"/>
    <w:lvl w:ilvl="0" w:tplc="F1E69924">
      <w:start w:val="1"/>
      <w:numFmt w:val="decimal"/>
      <w:lvlText w:val="(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0" w15:restartNumberingAfterBreak="0">
    <w:nsid w:val="29153ECC"/>
    <w:multiLevelType w:val="hybridMultilevel"/>
    <w:tmpl w:val="94B099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C7704E1"/>
    <w:multiLevelType w:val="hybridMultilevel"/>
    <w:tmpl w:val="22AED0C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FE0C20C">
      <w:start w:val="1"/>
      <w:numFmt w:val="decimal"/>
      <w:lvlText w:val="[%2]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A16A3D"/>
    <w:multiLevelType w:val="hybridMultilevel"/>
    <w:tmpl w:val="8626E2D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F494654"/>
    <w:multiLevelType w:val="hybridMultilevel"/>
    <w:tmpl w:val="75F84B24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C7F1B9B"/>
    <w:multiLevelType w:val="hybridMultilevel"/>
    <w:tmpl w:val="126C0878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3BD67FA"/>
    <w:multiLevelType w:val="hybridMultilevel"/>
    <w:tmpl w:val="43706C5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4A23634"/>
    <w:multiLevelType w:val="hybridMultilevel"/>
    <w:tmpl w:val="74D234BC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FE84746"/>
    <w:multiLevelType w:val="hybridMultilevel"/>
    <w:tmpl w:val="F4CA82A0"/>
    <w:lvl w:ilvl="0" w:tplc="04090007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03C5AEA"/>
    <w:multiLevelType w:val="hybridMultilevel"/>
    <w:tmpl w:val="055E4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0D09C2"/>
    <w:multiLevelType w:val="hybridMultilevel"/>
    <w:tmpl w:val="32AC75A8"/>
    <w:lvl w:ilvl="0" w:tplc="87E28708">
      <w:start w:val="1"/>
      <w:numFmt w:val="decimal"/>
      <w:lvlText w:val="CO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706E47"/>
    <w:multiLevelType w:val="hybridMultilevel"/>
    <w:tmpl w:val="C9F69248"/>
    <w:lvl w:ilvl="0" w:tplc="387A0A82">
      <w:start w:val="1"/>
      <w:numFmt w:val="decimal"/>
      <w:lvlText w:val="%1."/>
      <w:lvlJc w:val="left"/>
      <w:pPr>
        <w:tabs>
          <w:tab w:val="num" w:pos="864"/>
        </w:tabs>
        <w:ind w:left="648" w:hanging="14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1" w15:restartNumberingAfterBreak="0">
    <w:nsid w:val="565A14EA"/>
    <w:multiLevelType w:val="hybridMultilevel"/>
    <w:tmpl w:val="3724DFD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5305B8"/>
    <w:multiLevelType w:val="hybridMultilevel"/>
    <w:tmpl w:val="F4CA82A0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DF07F45"/>
    <w:multiLevelType w:val="hybridMultilevel"/>
    <w:tmpl w:val="D320EA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E14332"/>
    <w:multiLevelType w:val="hybridMultilevel"/>
    <w:tmpl w:val="F0CA1D46"/>
    <w:lvl w:ilvl="0" w:tplc="04090017">
      <w:start w:val="2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2"/>
  </w:num>
  <w:num w:numId="2">
    <w:abstractNumId w:val="7"/>
  </w:num>
  <w:num w:numId="3">
    <w:abstractNumId w:val="2"/>
  </w:num>
  <w:num w:numId="4">
    <w:abstractNumId w:val="14"/>
  </w:num>
  <w:num w:numId="5">
    <w:abstractNumId w:val="13"/>
  </w:num>
  <w:num w:numId="6">
    <w:abstractNumId w:val="24"/>
  </w:num>
  <w:num w:numId="7">
    <w:abstractNumId w:val="11"/>
  </w:num>
  <w:num w:numId="8">
    <w:abstractNumId w:val="21"/>
  </w:num>
  <w:num w:numId="9">
    <w:abstractNumId w:val="17"/>
  </w:num>
  <w:num w:numId="10">
    <w:abstractNumId w:val="22"/>
  </w:num>
  <w:num w:numId="11">
    <w:abstractNumId w:val="15"/>
  </w:num>
  <w:num w:numId="12">
    <w:abstractNumId w:val="9"/>
  </w:num>
  <w:num w:numId="13">
    <w:abstractNumId w:val="6"/>
  </w:num>
  <w:num w:numId="14">
    <w:abstractNumId w:val="1"/>
  </w:num>
  <w:num w:numId="15">
    <w:abstractNumId w:val="20"/>
  </w:num>
  <w:num w:numId="16">
    <w:abstractNumId w:val="0"/>
  </w:num>
  <w:num w:numId="17">
    <w:abstractNumId w:val="19"/>
  </w:num>
  <w:num w:numId="18">
    <w:abstractNumId w:val="23"/>
  </w:num>
  <w:num w:numId="19">
    <w:abstractNumId w:val="8"/>
  </w:num>
  <w:num w:numId="20">
    <w:abstractNumId w:val="10"/>
  </w:num>
  <w:num w:numId="21">
    <w:abstractNumId w:val="18"/>
  </w:num>
  <w:num w:numId="22">
    <w:abstractNumId w:val="5"/>
  </w:num>
  <w:num w:numId="23">
    <w:abstractNumId w:val="4"/>
  </w:num>
  <w:num w:numId="24">
    <w:abstractNumId w:val="16"/>
  </w:num>
  <w:num w:numId="2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GXOlmek9jsrndamHSviuNRmxU77O/I/6l2jNADzaRW0SwttM/xH/Z6yc9a0gZqJMarBpH/0JoAaW8bFRte+JNA==" w:salt="Trzt69betk3qCR8B+p5DFg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S2MDYwMbOwNLE0M7dU0lEKTi0uzszPAykwNK0FAP2nQ+EtAAAA"/>
  </w:docVars>
  <w:rsids>
    <w:rsidRoot w:val="000728C8"/>
    <w:rsid w:val="000226D3"/>
    <w:rsid w:val="000265EE"/>
    <w:rsid w:val="000420C4"/>
    <w:rsid w:val="00043905"/>
    <w:rsid w:val="00056F54"/>
    <w:rsid w:val="0006027B"/>
    <w:rsid w:val="00060E5B"/>
    <w:rsid w:val="000638D6"/>
    <w:rsid w:val="000728C8"/>
    <w:rsid w:val="000730AC"/>
    <w:rsid w:val="00075C86"/>
    <w:rsid w:val="00080751"/>
    <w:rsid w:val="0009053B"/>
    <w:rsid w:val="000A6F23"/>
    <w:rsid w:val="000B5AD2"/>
    <w:rsid w:val="000B5DB5"/>
    <w:rsid w:val="000B63B3"/>
    <w:rsid w:val="000E0077"/>
    <w:rsid w:val="000E044C"/>
    <w:rsid w:val="000E110E"/>
    <w:rsid w:val="000E47A0"/>
    <w:rsid w:val="001076AA"/>
    <w:rsid w:val="00107759"/>
    <w:rsid w:val="00121FE6"/>
    <w:rsid w:val="00124F08"/>
    <w:rsid w:val="0012796F"/>
    <w:rsid w:val="00130236"/>
    <w:rsid w:val="00131363"/>
    <w:rsid w:val="00131748"/>
    <w:rsid w:val="0013555C"/>
    <w:rsid w:val="0014679D"/>
    <w:rsid w:val="00156F18"/>
    <w:rsid w:val="001649E9"/>
    <w:rsid w:val="001665EC"/>
    <w:rsid w:val="00172EF3"/>
    <w:rsid w:val="00175C2E"/>
    <w:rsid w:val="00180288"/>
    <w:rsid w:val="00184A90"/>
    <w:rsid w:val="00190C1B"/>
    <w:rsid w:val="00194D0C"/>
    <w:rsid w:val="001967CE"/>
    <w:rsid w:val="00197D70"/>
    <w:rsid w:val="001A1FAE"/>
    <w:rsid w:val="001B77F1"/>
    <w:rsid w:val="001C0D6E"/>
    <w:rsid w:val="001E0BC7"/>
    <w:rsid w:val="001F1160"/>
    <w:rsid w:val="001F47A1"/>
    <w:rsid w:val="001F6366"/>
    <w:rsid w:val="001F6C58"/>
    <w:rsid w:val="001F7AE1"/>
    <w:rsid w:val="00202D30"/>
    <w:rsid w:val="002151D5"/>
    <w:rsid w:val="002224B1"/>
    <w:rsid w:val="00232C82"/>
    <w:rsid w:val="00236FB7"/>
    <w:rsid w:val="002454E2"/>
    <w:rsid w:val="00245EF7"/>
    <w:rsid w:val="00263ACC"/>
    <w:rsid w:val="00275A6A"/>
    <w:rsid w:val="00285226"/>
    <w:rsid w:val="00290536"/>
    <w:rsid w:val="0029286E"/>
    <w:rsid w:val="002C0686"/>
    <w:rsid w:val="002C25D4"/>
    <w:rsid w:val="002D25B7"/>
    <w:rsid w:val="002D43FA"/>
    <w:rsid w:val="002E13CD"/>
    <w:rsid w:val="002E6C78"/>
    <w:rsid w:val="002F1757"/>
    <w:rsid w:val="002F17EE"/>
    <w:rsid w:val="002F2441"/>
    <w:rsid w:val="002F3996"/>
    <w:rsid w:val="00301E49"/>
    <w:rsid w:val="00305E6B"/>
    <w:rsid w:val="003379E4"/>
    <w:rsid w:val="00343A67"/>
    <w:rsid w:val="00345FD9"/>
    <w:rsid w:val="00367BAC"/>
    <w:rsid w:val="00374C39"/>
    <w:rsid w:val="0037655B"/>
    <w:rsid w:val="00382146"/>
    <w:rsid w:val="0038490E"/>
    <w:rsid w:val="003A0F17"/>
    <w:rsid w:val="003A215E"/>
    <w:rsid w:val="003A2CA2"/>
    <w:rsid w:val="003A652E"/>
    <w:rsid w:val="003B4674"/>
    <w:rsid w:val="003C0E3E"/>
    <w:rsid w:val="003D415F"/>
    <w:rsid w:val="003E1509"/>
    <w:rsid w:val="003E1A7B"/>
    <w:rsid w:val="003E430A"/>
    <w:rsid w:val="00402462"/>
    <w:rsid w:val="00407C9D"/>
    <w:rsid w:val="00420C3D"/>
    <w:rsid w:val="00423109"/>
    <w:rsid w:val="0042522F"/>
    <w:rsid w:val="00447814"/>
    <w:rsid w:val="0045627D"/>
    <w:rsid w:val="00481841"/>
    <w:rsid w:val="00483BD0"/>
    <w:rsid w:val="00483C8F"/>
    <w:rsid w:val="00486B74"/>
    <w:rsid w:val="004A3180"/>
    <w:rsid w:val="004A73FB"/>
    <w:rsid w:val="004C5762"/>
    <w:rsid w:val="004C6EC5"/>
    <w:rsid w:val="004D56C6"/>
    <w:rsid w:val="004D6916"/>
    <w:rsid w:val="004E1D8D"/>
    <w:rsid w:val="004E60CE"/>
    <w:rsid w:val="00504AA3"/>
    <w:rsid w:val="00506571"/>
    <w:rsid w:val="0051201F"/>
    <w:rsid w:val="005170A2"/>
    <w:rsid w:val="005357EF"/>
    <w:rsid w:val="00543B01"/>
    <w:rsid w:val="00570A18"/>
    <w:rsid w:val="00570CFB"/>
    <w:rsid w:val="00581780"/>
    <w:rsid w:val="005911BA"/>
    <w:rsid w:val="00597AC5"/>
    <w:rsid w:val="005A55B7"/>
    <w:rsid w:val="005A6257"/>
    <w:rsid w:val="005B5A5D"/>
    <w:rsid w:val="005C1030"/>
    <w:rsid w:val="005E0EC6"/>
    <w:rsid w:val="0060706A"/>
    <w:rsid w:val="0061303C"/>
    <w:rsid w:val="0061321F"/>
    <w:rsid w:val="00640072"/>
    <w:rsid w:val="00642B65"/>
    <w:rsid w:val="006504F0"/>
    <w:rsid w:val="0065081F"/>
    <w:rsid w:val="0066113D"/>
    <w:rsid w:val="00667AA9"/>
    <w:rsid w:val="00672878"/>
    <w:rsid w:val="00681660"/>
    <w:rsid w:val="006A26A7"/>
    <w:rsid w:val="006A5A1C"/>
    <w:rsid w:val="006B03DE"/>
    <w:rsid w:val="006B235C"/>
    <w:rsid w:val="006D091D"/>
    <w:rsid w:val="006F3D6C"/>
    <w:rsid w:val="00702212"/>
    <w:rsid w:val="00707E38"/>
    <w:rsid w:val="00714E82"/>
    <w:rsid w:val="00723498"/>
    <w:rsid w:val="00731CCD"/>
    <w:rsid w:val="00740624"/>
    <w:rsid w:val="007447D4"/>
    <w:rsid w:val="0077243A"/>
    <w:rsid w:val="007801A2"/>
    <w:rsid w:val="00785514"/>
    <w:rsid w:val="00787FBF"/>
    <w:rsid w:val="00794BB8"/>
    <w:rsid w:val="007A2337"/>
    <w:rsid w:val="007A4BC8"/>
    <w:rsid w:val="007B2034"/>
    <w:rsid w:val="007C494C"/>
    <w:rsid w:val="007D3E28"/>
    <w:rsid w:val="007D7BFF"/>
    <w:rsid w:val="007D7D10"/>
    <w:rsid w:val="007E1E67"/>
    <w:rsid w:val="007E361A"/>
    <w:rsid w:val="007F0D21"/>
    <w:rsid w:val="007F1837"/>
    <w:rsid w:val="00802139"/>
    <w:rsid w:val="00805F4E"/>
    <w:rsid w:val="00811EAB"/>
    <w:rsid w:val="008220FE"/>
    <w:rsid w:val="00833DD0"/>
    <w:rsid w:val="00852A41"/>
    <w:rsid w:val="008544B0"/>
    <w:rsid w:val="0085632D"/>
    <w:rsid w:val="00857373"/>
    <w:rsid w:val="00865008"/>
    <w:rsid w:val="00871BF6"/>
    <w:rsid w:val="00873D42"/>
    <w:rsid w:val="00880021"/>
    <w:rsid w:val="0088759A"/>
    <w:rsid w:val="00895FC1"/>
    <w:rsid w:val="008A1862"/>
    <w:rsid w:val="008A6594"/>
    <w:rsid w:val="008B05AF"/>
    <w:rsid w:val="008B5DE2"/>
    <w:rsid w:val="008E7C43"/>
    <w:rsid w:val="008F0D6A"/>
    <w:rsid w:val="00910100"/>
    <w:rsid w:val="00916EE1"/>
    <w:rsid w:val="00942E0E"/>
    <w:rsid w:val="00951232"/>
    <w:rsid w:val="00957692"/>
    <w:rsid w:val="0096358F"/>
    <w:rsid w:val="009719ED"/>
    <w:rsid w:val="00972EDF"/>
    <w:rsid w:val="00976B18"/>
    <w:rsid w:val="0098212A"/>
    <w:rsid w:val="009A2452"/>
    <w:rsid w:val="009B4FC3"/>
    <w:rsid w:val="009D79C9"/>
    <w:rsid w:val="009E73F7"/>
    <w:rsid w:val="009E7E64"/>
    <w:rsid w:val="009F3825"/>
    <w:rsid w:val="00A113B5"/>
    <w:rsid w:val="00A17D52"/>
    <w:rsid w:val="00A349CE"/>
    <w:rsid w:val="00A424C8"/>
    <w:rsid w:val="00A448B6"/>
    <w:rsid w:val="00A54A6F"/>
    <w:rsid w:val="00A56C4D"/>
    <w:rsid w:val="00A57AEB"/>
    <w:rsid w:val="00A619A3"/>
    <w:rsid w:val="00A723EB"/>
    <w:rsid w:val="00A97149"/>
    <w:rsid w:val="00AC2E02"/>
    <w:rsid w:val="00AC3B05"/>
    <w:rsid w:val="00AD7647"/>
    <w:rsid w:val="00B30890"/>
    <w:rsid w:val="00B41901"/>
    <w:rsid w:val="00B60CCA"/>
    <w:rsid w:val="00B71B9F"/>
    <w:rsid w:val="00B80727"/>
    <w:rsid w:val="00B95135"/>
    <w:rsid w:val="00BC604D"/>
    <w:rsid w:val="00BD5469"/>
    <w:rsid w:val="00BE3701"/>
    <w:rsid w:val="00BE66ED"/>
    <w:rsid w:val="00BE7521"/>
    <w:rsid w:val="00BF4293"/>
    <w:rsid w:val="00C12AE0"/>
    <w:rsid w:val="00C17911"/>
    <w:rsid w:val="00C22574"/>
    <w:rsid w:val="00C477C0"/>
    <w:rsid w:val="00C535AA"/>
    <w:rsid w:val="00C565EA"/>
    <w:rsid w:val="00C60A67"/>
    <w:rsid w:val="00C679F7"/>
    <w:rsid w:val="00C77679"/>
    <w:rsid w:val="00C87A39"/>
    <w:rsid w:val="00CA17DA"/>
    <w:rsid w:val="00CA2B05"/>
    <w:rsid w:val="00CB1F8D"/>
    <w:rsid w:val="00CB66F4"/>
    <w:rsid w:val="00CD3F8C"/>
    <w:rsid w:val="00CE667F"/>
    <w:rsid w:val="00CF6EA1"/>
    <w:rsid w:val="00CF7F05"/>
    <w:rsid w:val="00D002E8"/>
    <w:rsid w:val="00D04354"/>
    <w:rsid w:val="00D20A19"/>
    <w:rsid w:val="00D231A9"/>
    <w:rsid w:val="00D30206"/>
    <w:rsid w:val="00D30FCD"/>
    <w:rsid w:val="00D40F15"/>
    <w:rsid w:val="00D51780"/>
    <w:rsid w:val="00D544E5"/>
    <w:rsid w:val="00D62E5D"/>
    <w:rsid w:val="00D635CB"/>
    <w:rsid w:val="00D676C7"/>
    <w:rsid w:val="00D75DCC"/>
    <w:rsid w:val="00D84E27"/>
    <w:rsid w:val="00DA2223"/>
    <w:rsid w:val="00DA36A2"/>
    <w:rsid w:val="00DB13E2"/>
    <w:rsid w:val="00DC0C13"/>
    <w:rsid w:val="00DE6365"/>
    <w:rsid w:val="00DE76EF"/>
    <w:rsid w:val="00DF5D37"/>
    <w:rsid w:val="00E0426F"/>
    <w:rsid w:val="00E22408"/>
    <w:rsid w:val="00E24C23"/>
    <w:rsid w:val="00E24C94"/>
    <w:rsid w:val="00E34845"/>
    <w:rsid w:val="00E4407D"/>
    <w:rsid w:val="00E453BF"/>
    <w:rsid w:val="00E47B5D"/>
    <w:rsid w:val="00E505FF"/>
    <w:rsid w:val="00E626AC"/>
    <w:rsid w:val="00E645D0"/>
    <w:rsid w:val="00E64697"/>
    <w:rsid w:val="00E70359"/>
    <w:rsid w:val="00E738A7"/>
    <w:rsid w:val="00E73D93"/>
    <w:rsid w:val="00E7699E"/>
    <w:rsid w:val="00E818F8"/>
    <w:rsid w:val="00E841B2"/>
    <w:rsid w:val="00E850BE"/>
    <w:rsid w:val="00E86A38"/>
    <w:rsid w:val="00EB6EB3"/>
    <w:rsid w:val="00ED19D3"/>
    <w:rsid w:val="00ED6C6B"/>
    <w:rsid w:val="00EF2C78"/>
    <w:rsid w:val="00F07552"/>
    <w:rsid w:val="00F12AFB"/>
    <w:rsid w:val="00F17C97"/>
    <w:rsid w:val="00F44080"/>
    <w:rsid w:val="00F54D26"/>
    <w:rsid w:val="00F64A80"/>
    <w:rsid w:val="00F67CE4"/>
    <w:rsid w:val="00F8157F"/>
    <w:rsid w:val="00F91718"/>
    <w:rsid w:val="00F96BB7"/>
    <w:rsid w:val="00FC09BA"/>
    <w:rsid w:val="00FC6CF8"/>
    <w:rsid w:val="00FE2ACA"/>
    <w:rsid w:val="00FF02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4722523"/>
  <w15:chartTrackingRefBased/>
  <w15:docId w15:val="{59FE545A-CAC7-460B-9E3B-FC812FAABE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F6EA1"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eastAsia="Arial Unicode MS"/>
      <w:b/>
      <w:bCs/>
      <w:sz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eastAsia="Arial Unicode MS"/>
      <w:b/>
      <w:b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Trebuchet MS" w:hAnsi="Trebuchet MS"/>
      <w:b/>
      <w:bCs/>
      <w:sz w:val="20"/>
      <w:szCs w:val="20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rPr>
      <w:b/>
      <w:bCs/>
    </w:rPr>
  </w:style>
  <w:style w:type="paragraph" w:styleId="BodyText">
    <w:name w:val="Body Text"/>
    <w:basedOn w:val="Normal"/>
    <w:link w:val="BodyTextChar"/>
    <w:pPr>
      <w:jc w:val="both"/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jc w:val="center"/>
    </w:pPr>
    <w:rPr>
      <w:b/>
      <w:bCs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Emphasis">
    <w:name w:val="Emphasis"/>
    <w:qFormat/>
    <w:rPr>
      <w:i/>
      <w:iCs/>
    </w:rPr>
  </w:style>
  <w:style w:type="character" w:styleId="PageNumber">
    <w:name w:val="page number"/>
    <w:basedOn w:val="DefaultParagraphFont"/>
  </w:style>
  <w:style w:type="character" w:customStyle="1" w:styleId="BodyTextChar">
    <w:name w:val="Body Text Char"/>
    <w:link w:val="BodyText"/>
    <w:rsid w:val="00056F54"/>
    <w:rPr>
      <w:sz w:val="24"/>
      <w:szCs w:val="24"/>
    </w:rPr>
  </w:style>
  <w:style w:type="paragraph" w:customStyle="1" w:styleId="menu">
    <w:name w:val="menu"/>
    <w:basedOn w:val="Normal"/>
    <w:rsid w:val="00056F54"/>
    <w:pPr>
      <w:spacing w:before="100" w:beforeAutospacing="1" w:after="100" w:afterAutospacing="1"/>
    </w:pPr>
    <w:rPr>
      <w:rFonts w:ascii="Arial" w:hAnsi="Arial" w:cs="Arial"/>
      <w:sz w:val="19"/>
      <w:szCs w:val="19"/>
    </w:rPr>
  </w:style>
  <w:style w:type="paragraph" w:styleId="ListParagraph">
    <w:name w:val="List Paragraph"/>
    <w:basedOn w:val="Normal"/>
    <w:uiPriority w:val="34"/>
    <w:qFormat/>
    <w:rsid w:val="000B5AD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IN"/>
    </w:rPr>
  </w:style>
  <w:style w:type="table" w:styleId="TableGrid">
    <w:name w:val="Table Grid"/>
    <w:basedOn w:val="TableNormal"/>
    <w:uiPriority w:val="39"/>
    <w:rsid w:val="00D002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91718"/>
    <w:rPr>
      <w:color w:val="808080"/>
    </w:rPr>
  </w:style>
  <w:style w:type="character" w:customStyle="1" w:styleId="Style2">
    <w:name w:val="Style2"/>
    <w:basedOn w:val="DefaultParagraphFont"/>
    <w:uiPriority w:val="1"/>
    <w:qFormat/>
    <w:rsid w:val="00B71B9F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3FAD6642F9444B3A9BF0599E7ED20E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7ADDA-01C9-49C4-93F6-9061D2AD3051}"/>
      </w:docPartPr>
      <w:docPartBody>
        <w:p w:rsidR="005114E7" w:rsidRDefault="000035DF" w:rsidP="00DA73A5">
          <w:pPr>
            <w:pStyle w:val="3FAD6642F9444B3A9BF0599E7ED20E7B26"/>
          </w:pPr>
          <w:r w:rsidRPr="00807178">
            <w:t xml:space="preserve"> </w:t>
          </w:r>
          <w:r w:rsidRPr="00807178">
            <w:rPr>
              <w:rStyle w:val="PlaceholderText"/>
            </w:rPr>
            <w:t>Enter department name.</w:t>
          </w:r>
        </w:p>
      </w:docPartBody>
    </w:docPart>
    <w:docPart>
      <w:docPartPr>
        <w:name w:val="F3D2F584D6684482A36DD7C97210CF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33DBE1-ACAB-4008-ACB4-C600D8E74D06}"/>
      </w:docPartPr>
      <w:docPartBody>
        <w:p w:rsidR="005114E7" w:rsidRDefault="000035DF" w:rsidP="005114E7">
          <w:pPr>
            <w:pStyle w:val="F3D2F584D6684482A36DD7C97210CFFA"/>
          </w:pPr>
          <w:r>
            <w:rPr>
              <w:rStyle w:val="PlaceholderText"/>
            </w:rPr>
            <w:t>Enter course name.</w:t>
          </w:r>
        </w:p>
      </w:docPartBody>
    </w:docPart>
    <w:docPart>
      <w:docPartPr>
        <w:name w:val="D7B462CD2B2F4E02A650DF9FD8AA32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91643C-24EC-4975-A0EC-AC02B3220B0F}"/>
      </w:docPartPr>
      <w:docPartBody>
        <w:p w:rsidR="005114E7" w:rsidRDefault="000035DF" w:rsidP="005114E7">
          <w:pPr>
            <w:pStyle w:val="D7B462CD2B2F4E02A650DF9FD8AA3234"/>
          </w:pPr>
          <w:r>
            <w:rPr>
              <w:rStyle w:val="PlaceholderText"/>
            </w:rPr>
            <w:t>Enter course code.</w:t>
          </w:r>
        </w:p>
      </w:docPartBody>
    </w:docPart>
    <w:docPart>
      <w:docPartPr>
        <w:name w:val="31ED2DF8B8C949A288B1CEDB999146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D2288B-B1B2-4BA7-B6F7-955002576AFE}"/>
      </w:docPartPr>
      <w:docPartBody>
        <w:p w:rsidR="005114E7" w:rsidRDefault="000035DF" w:rsidP="00DA73A5">
          <w:pPr>
            <w:pStyle w:val="31ED2DF8B8C949A288B1CEDB999146FE26"/>
          </w:pPr>
          <w:r>
            <w:rPr>
              <w:rFonts w:ascii="Trebuchet MS" w:hAnsi="Trebuchet MS"/>
              <w:caps/>
            </w:rPr>
            <w:t xml:space="preserve"> </w:t>
          </w:r>
          <w:r>
            <w:rPr>
              <w:rStyle w:val="PlaceholderText"/>
            </w:rPr>
            <w:t>Enter semester</w:t>
          </w:r>
          <w:r w:rsidRPr="00E56F00">
            <w:rPr>
              <w:rStyle w:val="PlaceholderText"/>
            </w:rPr>
            <w:t>.</w:t>
          </w:r>
        </w:p>
      </w:docPartBody>
    </w:docPart>
    <w:docPart>
      <w:docPartPr>
        <w:name w:val="9A65C694E83F45BCB7AE5A6CEC667E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6E7049-DAF2-4032-955F-653AB2C19B16}"/>
      </w:docPartPr>
      <w:docPartBody>
        <w:p w:rsidR="005114E7" w:rsidRDefault="000035DF" w:rsidP="00DA73A5">
          <w:pPr>
            <w:pStyle w:val="9A65C694E83F45BCB7AE5A6CEC667EE626"/>
          </w:pPr>
          <w:r>
            <w:rPr>
              <w:rFonts w:ascii="Trebuchet MS" w:hAnsi="Trebuchet MS"/>
              <w:caps/>
            </w:rPr>
            <w:t xml:space="preserve"> </w:t>
          </w:r>
          <w:r>
            <w:rPr>
              <w:rStyle w:val="PlaceholderText"/>
            </w:rPr>
            <w:t>Enter branch</w:t>
          </w:r>
          <w:r w:rsidRPr="00E56F00">
            <w:rPr>
              <w:rStyle w:val="PlaceholderText"/>
            </w:rPr>
            <w:t>.</w:t>
          </w:r>
        </w:p>
      </w:docPartBody>
    </w:docPart>
    <w:docPart>
      <w:docPartPr>
        <w:name w:val="EA90761EAFC745CA9890A8ECA89050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65EE7D-54B1-4A81-BBAC-0B4DF62B0320}"/>
      </w:docPartPr>
      <w:docPartBody>
        <w:p w:rsidR="005114E7" w:rsidRDefault="000035DF" w:rsidP="00DA73A5">
          <w:pPr>
            <w:pStyle w:val="EA90761EAFC745CA9890A8ECA890508B26"/>
          </w:pPr>
          <w:r w:rsidRPr="00807178">
            <w:t xml:space="preserve"> </w:t>
          </w:r>
          <w:r w:rsidRPr="00807178">
            <w:rPr>
              <w:rStyle w:val="PlaceholderText"/>
            </w:rPr>
            <w:t>Enter name of the faculty.</w:t>
          </w:r>
        </w:p>
      </w:docPartBody>
    </w:docPart>
    <w:docPart>
      <w:docPartPr>
        <w:name w:val="FEB739181D994AC289E514E8908510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3D66F2-67BA-41C8-B7C3-D0A2373CC0C3}"/>
      </w:docPartPr>
      <w:docPartBody>
        <w:p w:rsidR="005114E7" w:rsidRDefault="000035DF" w:rsidP="00DA73A5">
          <w:pPr>
            <w:pStyle w:val="FEB739181D994AC289E514E89085100822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A35BB47EB7F4373AF30BE69F67CA2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45C1D7-9223-46CF-9C96-DE79C75436B0}"/>
      </w:docPartPr>
      <w:docPartBody>
        <w:p w:rsidR="00935F46" w:rsidRDefault="000035DF" w:rsidP="00DA73A5">
          <w:pPr>
            <w:pStyle w:val="AA35BB47EB7F4373AF30BE69F67CA2C018"/>
          </w:pPr>
          <w:r>
            <w:rPr>
              <w:rStyle w:val="PlaceholderText"/>
            </w:rPr>
            <w:t>CO</w:t>
          </w:r>
        </w:p>
      </w:docPartBody>
    </w:docPart>
    <w:docPart>
      <w:docPartPr>
        <w:name w:val="1D7F61CD4266491F8C41FB896B285A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52EF59-21C5-4068-B84F-110114BEFD15}"/>
      </w:docPartPr>
      <w:docPartBody>
        <w:p w:rsidR="00935F46" w:rsidRDefault="000035DF" w:rsidP="005114E7">
          <w:pPr>
            <w:pStyle w:val="1D7F61CD4266491F8C41FB896B285A5416"/>
          </w:pPr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2AA0A1E2BF54AB8B225D5EFF744FC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C81762-8958-41B4-A56E-4101CC163D5D}"/>
      </w:docPartPr>
      <w:docPartBody>
        <w:p w:rsidR="00935F46" w:rsidRDefault="000035DF" w:rsidP="005114E7">
          <w:pPr>
            <w:pStyle w:val="52AA0A1E2BF54AB8B225D5EFF744FC2A15"/>
          </w:pPr>
          <w:r w:rsidRPr="00E56F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C8C80C7B971460EA7628B73E1EB04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8BF281-0B19-4ECB-90C9-01544CED52CA}"/>
      </w:docPartPr>
      <w:docPartBody>
        <w:p w:rsidR="00935F46" w:rsidRDefault="000035DF" w:rsidP="005114E7">
          <w:pPr>
            <w:pStyle w:val="BC8C80C7B971460EA7628B73E1EB040715"/>
          </w:pPr>
          <w:r w:rsidRPr="00E56F00">
            <w:rPr>
              <w:rStyle w:val="PlaceholderText"/>
            </w:rPr>
            <w:t>Click or tap to enter a date.</w:t>
          </w:r>
        </w:p>
      </w:docPartBody>
    </w:docPart>
    <w:docPart>
      <w:docPartPr>
        <w:name w:val="5497E4A7EDD845E4AC591635A2111C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D58066-6F38-4E25-B231-BF40D2C75C6F}"/>
      </w:docPartPr>
      <w:docPartBody>
        <w:p w:rsidR="00935F46" w:rsidRDefault="000035DF" w:rsidP="005114E7">
          <w:pPr>
            <w:pStyle w:val="5497E4A7EDD845E4AC591635A2111C4115"/>
          </w:pPr>
          <w:r w:rsidRPr="00E56F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05B4133DAB14D20B5F95B0E18D51F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8159D1-1F76-42AF-8A43-554794F0B6E9}"/>
      </w:docPartPr>
      <w:docPartBody>
        <w:p w:rsidR="00935F46" w:rsidRDefault="000035DF" w:rsidP="005114E7">
          <w:pPr>
            <w:pStyle w:val="305B4133DAB14D20B5F95B0E18D51F5215"/>
          </w:pPr>
          <w:r w:rsidRPr="00E56F00">
            <w:rPr>
              <w:rStyle w:val="PlaceholderText"/>
            </w:rPr>
            <w:t>Click or tap to enter a date.</w:t>
          </w:r>
        </w:p>
      </w:docPartBody>
    </w:docPart>
    <w:docPart>
      <w:docPartPr>
        <w:name w:val="20486193166D4B7295B13F2E9DFB84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68D39F-C518-425D-8776-BC4DF98F9A39}"/>
      </w:docPartPr>
      <w:docPartBody>
        <w:p w:rsidR="00D223F3" w:rsidRDefault="000035DF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CCCC23603A604D8C91DAE919877A83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F40DBA-7CED-4125-BCFA-1F231E3C48FC}"/>
      </w:docPartPr>
      <w:docPartBody>
        <w:p w:rsidR="00D223F3" w:rsidRDefault="000035DF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8A185BF2BCC428592F45743C1749E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09B0F2-7560-49BC-AF48-987D98BAF1D2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C5F78078E264C20B3A6A344284184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9C740B-5F71-439C-ADF0-32CD4C2DA535}"/>
      </w:docPartPr>
      <w:docPartBody>
        <w:p w:rsidR="00D223F3" w:rsidRDefault="000035DF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4A7BBB67C94E406B9F6C733EEAE326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9BF30F-BB83-4C1C-A624-27C81D7BB6F8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2D90CD5D2CE44648A098514AFF8594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F59695-F15C-4D0A-B3B7-64D1371B8E32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5CF4B0796BAE4F89AAA40D81578374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F6AC9B-C0AB-4B42-BB29-89B098319305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6DD2FB25DA01488F9C58D7FD2E1C86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98658D-0EA3-4350-8A79-B73C6158C75B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053AB85644D46B6AA9FD72FABCD5B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CA1C21-72AA-4D27-8C72-71F22652DEAA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90F9D6124AD94A33A330FF4A39FD95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A8728-B0A5-469B-BCF7-5D63B3C4121E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E76E76870D6C4657B695B4C40F9762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F3AFA6-BCCA-490C-9593-461BC72B8362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D33EDC1D568342F5A1F57E258F39AE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A75B6B-CFF5-4837-BF4F-FE57CB9D4D51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C803E9D3CDA244A79DA782B5661801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B8DC06-5680-4CEF-B1FD-5DA16453E8D8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8A1D05BB85A4C85ACE13BA6DA6B9D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A2B18B-1C92-46E1-92C0-21069CCC3F57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2E33A2AC27254636B7FDEB5FD76785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4F4284-C4FD-48FA-BB1C-96DE19CCB6AE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4613A51B74F45C59EDE6D54DBDF64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14601D-86C5-4B37-BB88-08544E18DB64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EF1AF1D96D04DDE86066BD7F629DF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C0CB63-33CB-43D9-A52A-7BA2A26EB878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DC1B2EA087534CB386C911DF6E6D0B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9283BF-367A-4721-95EE-2429E2BB59B6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6533A0B00704810B76C23CA9BF8FB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E13480-9778-4C63-BE79-DD9509EE1B34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6288045CE88844AAA6AAC91EC4E9BD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BC306F-4A1B-43C4-9198-68FC38E1A4E7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659FE5A21B64DE49F1254E44FCD9A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8456BB-DEA6-4614-B430-434C4FE6BD49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3AE2F1EF20A4512BDB8496FD1AC9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83C3C9-E068-4036-87CC-8630F6A82C51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960B6E0AFFE4382B661013D95D29C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3F5CAC-78E4-4B6C-A3E4-EFA34910156C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6D7FA76E51004B28B6E37F968FD2F7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9F325D-F7E1-4582-A0AA-D2A1D0DF0CB2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9C68744B2404153B08EE233AB9C95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20B457-2986-4D96-BFA9-5CA37FBD1172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9ECC8AF3672143B28DD40187565DAE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AFD167-EA2E-4F81-8090-166CDC294776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6B0AD30C1CF740BD814B42E8B44D21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3CF70-599F-4748-AF3A-32C06F01D9FE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1C303C3DFA6B4162BED3DC9E6528C9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F9325C-3E40-465B-AA55-3461EB6813DB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A0BA80820214749BA3F56909168CD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D268D7-88DC-4189-B8F3-A0FD02E29A97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4B5B9223A2E47AE939F5BC9892B96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007AED-DABA-45DF-A6E4-A03ECEAEA9CB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9624DF5C8F942A38072F9D0D18B24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CDD8AB-662D-46D0-9A73-3DBAD1189291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6380B505636409EACCACA208B5BD3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48FC97-7CF6-4ECD-8C72-7F678E074B4A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E019CC818C041C0AD4E862E602B0A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8DE8DD-41C2-4A75-8518-20E64C001282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E164462A3E924A44A333A121068988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F18CC5-E937-4170-B2F7-3166D0D7FD10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5AEC2AD82AEE4AFDB66CA791F35E92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B416F3-0BE7-4F64-9C11-B7472DC670C0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321E98452414D8ABFFA7C935E02D7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A51394-F116-4254-9B6E-165C352EFEF1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A521050AD8F47BD90693F7698ADB0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F2A7D3-94F8-4E91-90F4-3313F875FB3B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D133CE6A55BA4C5B9DD2AD88A66508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4F9A2E-3AC4-41AA-948B-3E42323613DC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287DBDE2B214F148D4CEAAEF10A8F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FACD5B-7AF9-4B24-B6F9-678CFF682EF4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8AD0CA199AD4FFBB5465F8292B6D3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62364C-D392-423E-B0C3-AAA55E0338E1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E5C55211D8B4303AAC26FB0D9C1A7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1640D5-2CF3-49DF-A4F1-339F751F8AA7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ECB8E35F30A49C18A2318D29047C6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C97DFF-5F84-46AB-95FA-5FA34670BFCB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1681D69541F4A9D9B8ED8E2BF407F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BA69FB-1E73-4FAC-903E-2BB8AC03130C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0BB9643D19B4A9EBE17711EE15F8B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06A7E3-7AEC-4449-A135-029A619F70E6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D6AC94DB347D495FAEEBEA7CC11586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CC8D24-CB86-4ACC-B3D2-3ECC8A500D9D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3E3ED83442E4CA0AE1B9A18D28BE0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B37AC0-E34A-4ADA-BC72-75AE8FF1234F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599FA3C53AD74F218455C7C642021B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607175-4AF7-4520-BD1E-B41919E7806B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317299AF33ED4D858554D65C354173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CEB2C0-C00A-4E3C-87C7-4D29F529A66F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9408E887F28C47B792F270C0EB954E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1C2D30-9D2F-4210-9DC8-4B29B2502358}"/>
      </w:docPartPr>
      <w:docPartBody>
        <w:p w:rsidR="00F47CDC" w:rsidRDefault="000035DF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855F1E526EB434E8D733A8066E61D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C6407F-75C8-470F-BE78-CB83EC933C9D}"/>
      </w:docPartPr>
      <w:docPartBody>
        <w:p w:rsidR="00F47CDC" w:rsidRDefault="000035DF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947CC22E08A5472787947A0831B85A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E82CCC-CC8A-4A76-A8A2-D4F72CCEA3C3}"/>
      </w:docPartPr>
      <w:docPartBody>
        <w:p w:rsidR="00F47CDC" w:rsidRDefault="000035DF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20B2D758ABC24A28B4546535F92B6F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92AC12-5B93-438C-AB42-5372749CF283}"/>
      </w:docPartPr>
      <w:docPartBody>
        <w:p w:rsidR="00F47CDC" w:rsidRDefault="000035DF">
          <w:r>
            <w:rPr>
              <w:rFonts w:ascii="Trebuchet MS" w:hAnsi="Trebuchet MS"/>
            </w:rPr>
            <w:t xml:space="preserve"> </w:t>
          </w:r>
        </w:p>
      </w:docPartBody>
    </w:docPart>
    <w:docPart>
      <w:docPartPr>
        <w:name w:val="4856FFB32CBE4AE382E087E81E5E96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6AE872-1612-4832-BFDA-E6E375DE568C}"/>
      </w:docPartPr>
      <w:docPartBody>
        <w:p w:rsidR="00F47CDC" w:rsidRDefault="00F47CDC">
          <w:r w:rsidRPr="00EF5DFE">
            <w:rPr>
              <w:rStyle w:val="PlaceholderText"/>
            </w:rPr>
            <w:t xml:space="preserve"> </w:t>
          </w:r>
        </w:p>
      </w:docPartBody>
    </w:docPart>
    <w:docPart>
      <w:docPartPr>
        <w:name w:val="F1F425AFE41245E5B48948F3E726B9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0D3545-451D-46B0-8D78-29BC49ECAD6B}"/>
      </w:docPartPr>
      <w:docPartBody>
        <w:p w:rsidR="00F47CDC" w:rsidRDefault="000035DF">
          <w:r w:rsidRPr="00EF5DFE">
            <w:rPr>
              <w:rStyle w:val="PlaceholderText"/>
            </w:rPr>
            <w:t xml:space="preserve"> </w:t>
          </w:r>
        </w:p>
      </w:docPartBody>
    </w:docPart>
    <w:docPart>
      <w:docPartPr>
        <w:name w:val="C982DD98FF9541FAA07C1A9357FC89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0B2CD2-3BC5-4D30-9176-A43C7B7C85DC}"/>
      </w:docPartPr>
      <w:docPartBody>
        <w:p w:rsidR="00F47CDC" w:rsidRDefault="000035DF">
          <w:r w:rsidRPr="00EF5DFE">
            <w:rPr>
              <w:rStyle w:val="PlaceholderText"/>
            </w:rPr>
            <w:t xml:space="preserve"> </w:t>
          </w:r>
        </w:p>
      </w:docPartBody>
    </w:docPart>
    <w:docPart>
      <w:docPartPr>
        <w:name w:val="F1C2F33FA5AD48E38739EA14487F02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FC324A-E6A7-44B9-A43D-1B376068524E}"/>
      </w:docPartPr>
      <w:docPartBody>
        <w:p w:rsidR="004D3C04" w:rsidRDefault="000035DF">
          <w:r>
            <w:rPr>
              <w:rFonts w:ascii="Trebuchet MS" w:hAnsi="Trebuchet MS"/>
              <w:b/>
              <w:color w:val="808080" w:themeColor="background1" w:themeShade="80"/>
              <w:sz w:val="20"/>
              <w:szCs w:val="20"/>
            </w:rPr>
            <w:t xml:space="preserve"> </w:t>
          </w:r>
        </w:p>
      </w:docPartBody>
    </w:docPart>
    <w:docPart>
      <w:docPartPr>
        <w:name w:val="68E2741772564A3089402D5F504A72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D6A2F0-3A19-4F9E-B87C-84595F9D5232}"/>
      </w:docPartPr>
      <w:docPartBody>
        <w:p w:rsidR="004D3C04" w:rsidRDefault="000035DF">
          <w:r w:rsidRPr="00F62084">
            <w:rPr>
              <w:rStyle w:val="PlaceholderText"/>
            </w:rPr>
            <w:t xml:space="preserve"> </w:t>
          </w:r>
        </w:p>
      </w:docPartBody>
    </w:docPart>
    <w:docPart>
      <w:docPartPr>
        <w:name w:val="2D1B02F1F3574BCF904DBD45C8E1AB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E90794-70F4-4062-9753-25518027A589}"/>
      </w:docPartPr>
      <w:docPartBody>
        <w:p w:rsidR="004D3C04" w:rsidRDefault="000035DF">
          <w:r w:rsidRPr="00623451">
            <w:rPr>
              <w:rStyle w:val="PlaceholderText"/>
            </w:rPr>
            <w:t xml:space="preserve"> </w:t>
          </w:r>
        </w:p>
      </w:docPartBody>
    </w:docPart>
    <w:docPart>
      <w:docPartPr>
        <w:name w:val="34D241DC2F974A0FB7809789B939EB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74B25B-4692-489D-B695-CCD97C0EB674}"/>
      </w:docPartPr>
      <w:docPartBody>
        <w:p w:rsidR="004D3C04" w:rsidRDefault="000035DF">
          <w:r>
            <w:rPr>
              <w:rFonts w:ascii="Trebuchet MS" w:hAnsi="Trebuchet MS"/>
              <w:b/>
              <w:color w:val="808080" w:themeColor="background1" w:themeShade="80"/>
              <w:sz w:val="20"/>
              <w:szCs w:val="20"/>
            </w:rPr>
            <w:t xml:space="preserve"> </w:t>
          </w:r>
        </w:p>
      </w:docPartBody>
    </w:docPart>
    <w:docPart>
      <w:docPartPr>
        <w:name w:val="2A6B12A638D145F5B8B57E0E9DD61B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3C0CF0-7EA3-4EC7-BB6B-F5170DC09CA9}"/>
      </w:docPartPr>
      <w:docPartBody>
        <w:p w:rsidR="004D3C04" w:rsidRDefault="000035DF">
          <w:r w:rsidRPr="00F62084">
            <w:rPr>
              <w:rStyle w:val="PlaceholderText"/>
            </w:rPr>
            <w:t xml:space="preserve"> </w:t>
          </w:r>
        </w:p>
      </w:docPartBody>
    </w:docPart>
    <w:docPart>
      <w:docPartPr>
        <w:name w:val="57DC8053759B4F83B467BA9ACA89E4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87D4BB-7F4C-4530-AD2A-7D0348FA08C1}"/>
      </w:docPartPr>
      <w:docPartBody>
        <w:p w:rsidR="004D3C04" w:rsidRDefault="000035DF">
          <w:r w:rsidRPr="00623451">
            <w:rPr>
              <w:rStyle w:val="PlaceholderText"/>
            </w:rPr>
            <w:t xml:space="preserve"> </w:t>
          </w:r>
        </w:p>
      </w:docPartBody>
    </w:docPart>
    <w:docPart>
      <w:docPartPr>
        <w:name w:val="D762BF86F2304F9EAE7D91206DD432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51FED1-792F-4A22-B5C1-13EC3D6592B3}"/>
      </w:docPartPr>
      <w:docPartBody>
        <w:p w:rsidR="004D3C04" w:rsidRDefault="000035DF">
          <w:r>
            <w:rPr>
              <w:rFonts w:ascii="Trebuchet MS" w:hAnsi="Trebuchet MS"/>
              <w:b/>
              <w:color w:val="808080" w:themeColor="background1" w:themeShade="80"/>
              <w:sz w:val="20"/>
              <w:szCs w:val="20"/>
            </w:rPr>
            <w:t xml:space="preserve"> </w:t>
          </w:r>
        </w:p>
      </w:docPartBody>
    </w:docPart>
    <w:docPart>
      <w:docPartPr>
        <w:name w:val="8964A9413D944E41B579E446663048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86EBCA-57F9-4EA5-B569-6B5D1717BF90}"/>
      </w:docPartPr>
      <w:docPartBody>
        <w:p w:rsidR="004D3C04" w:rsidRDefault="000035DF">
          <w:r w:rsidRPr="00F62084">
            <w:rPr>
              <w:rStyle w:val="PlaceholderText"/>
            </w:rPr>
            <w:t xml:space="preserve"> </w:t>
          </w:r>
        </w:p>
      </w:docPartBody>
    </w:docPart>
    <w:docPart>
      <w:docPartPr>
        <w:name w:val="2DB157538ECD42B58A85071B17326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D01666-E2E5-49FA-99F3-8D05AFAC2BE9}"/>
      </w:docPartPr>
      <w:docPartBody>
        <w:p w:rsidR="004D3C04" w:rsidRDefault="000035DF">
          <w:r w:rsidRPr="00623451">
            <w:rPr>
              <w:rStyle w:val="PlaceholderText"/>
            </w:rPr>
            <w:t xml:space="preserve"> </w:t>
          </w:r>
        </w:p>
      </w:docPartBody>
    </w:docPart>
    <w:docPart>
      <w:docPartPr>
        <w:name w:val="8D643CD6CF2C499CBAED22C38DC3DC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F91B7C-2E4C-4849-ABD5-98ED450082E0}"/>
      </w:docPartPr>
      <w:docPartBody>
        <w:p w:rsidR="004D3C04" w:rsidRDefault="000035DF">
          <w:r>
            <w:rPr>
              <w:rFonts w:ascii="Trebuchet MS" w:hAnsi="Trebuchet MS"/>
              <w:b/>
              <w:color w:val="808080" w:themeColor="background1" w:themeShade="80"/>
              <w:sz w:val="20"/>
              <w:szCs w:val="20"/>
            </w:rPr>
            <w:t xml:space="preserve"> </w:t>
          </w:r>
        </w:p>
      </w:docPartBody>
    </w:docPart>
    <w:docPart>
      <w:docPartPr>
        <w:name w:val="4350CCDC451C45B18ABB12142489C4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8446DC-34EF-432C-AC70-63E0A8212601}"/>
      </w:docPartPr>
      <w:docPartBody>
        <w:p w:rsidR="004D3C04" w:rsidRDefault="000035DF">
          <w:r w:rsidRPr="00F62084">
            <w:rPr>
              <w:rStyle w:val="PlaceholderText"/>
            </w:rPr>
            <w:t xml:space="preserve"> </w:t>
          </w:r>
        </w:p>
      </w:docPartBody>
    </w:docPart>
    <w:docPart>
      <w:docPartPr>
        <w:name w:val="342140FDE0484AE39DB6CC5682EF01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996941-0823-4ABC-9978-F60D8AC88830}"/>
      </w:docPartPr>
      <w:docPartBody>
        <w:p w:rsidR="004D3C04" w:rsidRDefault="000035DF">
          <w:r w:rsidRPr="00623451">
            <w:rPr>
              <w:rStyle w:val="PlaceholderText"/>
            </w:rPr>
            <w:t xml:space="preserve"> </w:t>
          </w:r>
        </w:p>
      </w:docPartBody>
    </w:docPart>
    <w:docPart>
      <w:docPartPr>
        <w:name w:val="EF34401A39024F43B264F03509F726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FD3274-9E92-4C93-B29B-F5489DB0C5D6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x1-x2</w:t>
          </w:r>
        </w:p>
      </w:docPartBody>
    </w:docPart>
    <w:docPart>
      <w:docPartPr>
        <w:name w:val="952FE0B688F143FA82ACDD64CBF3B8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49C1AC-B7AD-41A5-B089-7F46B909E563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y1-y2</w:t>
          </w:r>
        </w:p>
      </w:docPartBody>
    </w:docPart>
    <w:docPart>
      <w:docPartPr>
        <w:name w:val="EA8FA3EB92754710A1F584BFEBDF51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EBBC4A-1803-4B0C-916E-5BD21ADA7F50}"/>
      </w:docPartPr>
      <w:docPartBody>
        <w:p w:rsidR="00F51C97" w:rsidRDefault="000035DF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8BCBDF1D9C424CE5A7882A747644D4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A87190-E57D-4E10-844C-04D99D105C6E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a1-a2</w:t>
          </w:r>
        </w:p>
      </w:docPartBody>
    </w:docPart>
    <w:docPart>
      <w:docPartPr>
        <w:name w:val="C1A59012173443B7A9C7F0F40E3182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CCAB45-ADD7-4B13-B403-EAB114A10E4E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b1-b2</w:t>
          </w:r>
        </w:p>
      </w:docPartBody>
    </w:docPart>
    <w:docPart>
      <w:docPartPr>
        <w:name w:val="D4E8BE59EDD54F76950B9C4F155827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1ECA98-2EA5-4DC2-8806-E014457268EF}"/>
      </w:docPartPr>
      <w:docPartBody>
        <w:p w:rsidR="00F51C97" w:rsidRDefault="000035DF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FF0BEBB96BD043ADAEB1CDE1D29F2A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620FBE-284A-4434-BC5D-8BA979624CCA}"/>
      </w:docPartPr>
      <w:docPartBody>
        <w:p w:rsidR="00F51C97" w:rsidRDefault="004D3C04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350659CA28034BD0BFAD9F0711D329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98F353-FF8F-494B-86A4-4A9D8697A6FF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x3-x4</w:t>
          </w:r>
        </w:p>
      </w:docPartBody>
    </w:docPart>
    <w:docPart>
      <w:docPartPr>
        <w:name w:val="10B7958CD71B4997BE7024706A2435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62B410-6C4E-44E4-86BD-90B47823E275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y3-y4</w:t>
          </w:r>
        </w:p>
      </w:docPartBody>
    </w:docPart>
    <w:docPart>
      <w:docPartPr>
        <w:name w:val="9B6C70B2F1E548D3A02AC68BBC57AB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347D09-EA81-42C0-9D13-DE3A4CBBAE84}"/>
      </w:docPartPr>
      <w:docPartBody>
        <w:p w:rsidR="00F51C97" w:rsidRDefault="000035DF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16191C7901F24609BF6480F8F4F6FA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063330-C1E2-4EAC-B53B-A5710FAD0D47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x5-x6</w:t>
          </w:r>
        </w:p>
      </w:docPartBody>
    </w:docPart>
    <w:docPart>
      <w:docPartPr>
        <w:name w:val="1A652335457748FEA12CF50FF852C6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BA0C78-7508-4EFA-ADDA-A09AE3E661BD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y5-y6</w:t>
          </w:r>
        </w:p>
      </w:docPartBody>
    </w:docPart>
    <w:docPart>
      <w:docPartPr>
        <w:name w:val="8C212111C5C74A2A9461CAAA55CF82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75C4CA-69C4-43D5-8342-9909A10ED5DE}"/>
      </w:docPartPr>
      <w:docPartBody>
        <w:p w:rsidR="00F51C97" w:rsidRDefault="000035DF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849BE679912E41ED83D540D092969F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D65F5E-5069-4735-9D31-81C7A6009F36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a3-a4</w:t>
          </w:r>
        </w:p>
      </w:docPartBody>
    </w:docPart>
    <w:docPart>
      <w:docPartPr>
        <w:name w:val="4A087A9334A94F77B7A440C4AB1CF9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C9BA60-DBFE-476F-A0EA-206BF75CA1A3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b3-b4</w:t>
          </w:r>
        </w:p>
      </w:docPartBody>
    </w:docPart>
    <w:docPart>
      <w:docPartPr>
        <w:name w:val="6CC80D5002B84ADD8EDE06824F2FE2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543BD0-FD9D-4F68-9A98-9F71D35512DA}"/>
      </w:docPartPr>
      <w:docPartBody>
        <w:p w:rsidR="00F51C97" w:rsidRDefault="000035DF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88BE919A8CC046FFB4A35C003BA335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F4D33E-DEFE-4B89-A875-CF80F5E72E8A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x7-x8</w:t>
          </w:r>
        </w:p>
      </w:docPartBody>
    </w:docPart>
    <w:docPart>
      <w:docPartPr>
        <w:name w:val="03E9761917F140909D3B8B2BF192DE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8FD6AB-3276-4006-B5FB-B0F98FFDC22B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y7-y8</w:t>
          </w:r>
        </w:p>
      </w:docPartBody>
    </w:docPart>
    <w:docPart>
      <w:docPartPr>
        <w:name w:val="4895DE3204D34A60B86C52F4CF56CC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7F2A77-361E-494E-B677-1EAD007CA3EA}"/>
      </w:docPartPr>
      <w:docPartBody>
        <w:p w:rsidR="00F51C97" w:rsidRDefault="000035DF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3F9BE361D7DA4FB59C62FED87A5F0A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384A3F-328B-485D-B517-D117EE314CFB}"/>
      </w:docPartPr>
      <w:docPartBody>
        <w:p w:rsidR="00123A66" w:rsidRDefault="000035DF">
          <w:r w:rsidRPr="00F40739">
            <w:rPr>
              <w:rStyle w:val="PlaceholderText"/>
            </w:rPr>
            <w:t>Lecture(L)</w:t>
          </w:r>
        </w:p>
      </w:docPartBody>
    </w:docPart>
    <w:docPart>
      <w:docPartPr>
        <w:name w:val="4128FDD18624461D8D0D2A6CEC9A60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E93619-0074-45AA-98F1-E485D2C465E9}"/>
      </w:docPartPr>
      <w:docPartBody>
        <w:p w:rsidR="00123A66" w:rsidRDefault="000035DF">
          <w:r w:rsidRPr="00F40739">
            <w:rPr>
              <w:rStyle w:val="PlaceholderText"/>
            </w:rPr>
            <w:t>Tutorial(T)</w:t>
          </w:r>
        </w:p>
      </w:docPartBody>
    </w:docPart>
    <w:docPart>
      <w:docPartPr>
        <w:name w:val="D7ACDF01CDF2429BBE465EDE0402A4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CC2707-125A-4187-BE21-EC738110BA1D}"/>
      </w:docPartPr>
      <w:docPartBody>
        <w:p w:rsidR="00123A66" w:rsidRDefault="000035DF">
          <w:r w:rsidRPr="00F40739">
            <w:rPr>
              <w:rStyle w:val="PlaceholderText"/>
            </w:rPr>
            <w:t>Practical(P)</w:t>
          </w:r>
        </w:p>
      </w:docPartBody>
    </w:docPart>
    <w:docPart>
      <w:docPartPr>
        <w:name w:val="7EF267242FBF4B2A890EC504C872F9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B7E7CB-4305-4AC4-BC4B-31B18F72AFA7}"/>
      </w:docPartPr>
      <w:docPartBody>
        <w:p w:rsidR="00123A66" w:rsidRDefault="000035DF">
          <w:r w:rsidRPr="00F40739">
            <w:rPr>
              <w:rStyle w:val="PlaceholderText"/>
            </w:rPr>
            <w:t>Credit(C)</w:t>
          </w:r>
        </w:p>
      </w:docPartBody>
    </w:docPart>
    <w:docPart>
      <w:docPartPr>
        <w:name w:val="88130FD6178F42DDA7AE32DBE1D281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89ABA3-51DE-401C-8DDF-E1D96DE9344B}"/>
      </w:docPartPr>
      <w:docPartBody>
        <w:p w:rsidR="00ED4AB1" w:rsidRDefault="00B9632E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7DB0DC11D74D68A9C1AAC8B7F3BB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78BAB2-DF36-4B13-8AC2-55282DBE8417}"/>
      </w:docPartPr>
      <w:docPartBody>
        <w:p w:rsidR="00ED4AB1" w:rsidRDefault="00B9632E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8A33A3F51ED54EA8BC9E298D12C142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6C3A54-4D2A-4ED3-BDD6-703E05A1C723}"/>
      </w:docPartPr>
      <w:docPartBody>
        <w:p w:rsidR="00ED4AB1" w:rsidRDefault="00B9632E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9DD39784EF2E4D94BB05F2695C6B16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E0F545-1AF3-4290-9481-DF2200336F60}"/>
      </w:docPartPr>
      <w:docPartBody>
        <w:p w:rsidR="00ED4AB1" w:rsidRDefault="00B9632E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920DCA4740E44148DAE6580513712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4FB7F9-175E-43A2-B331-3452AD3C8462}"/>
      </w:docPartPr>
      <w:docPartBody>
        <w:p w:rsidR="00ED4AB1" w:rsidRDefault="00B9632E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4C71C3AE7B5145DC9D1737EB544FB2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A1DE7F-A186-4913-AED9-8444DA986796}"/>
      </w:docPartPr>
      <w:docPartBody>
        <w:p w:rsidR="00ED4AB1" w:rsidRDefault="00B9632E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0FA3D590F4A14734884D66A7BA8CA2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37D59C-273F-42DE-B01F-E62F2EC92E56}"/>
      </w:docPartPr>
      <w:docPartBody>
        <w:p w:rsidR="00ED4AB1" w:rsidRDefault="00B9632E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9D20839CF7E4765B5EA73D6FA53F3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DCDDAE-B0AE-4D39-9B20-7B8E34861AF3}"/>
      </w:docPartPr>
      <w:docPartBody>
        <w:p w:rsidR="00ED4AB1" w:rsidRDefault="00B9632E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19F456DC836B4C5DAC7D13886A2686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498B74-2FB0-4594-A51A-6F21C99F2C48}"/>
      </w:docPartPr>
      <w:docPartBody>
        <w:p w:rsidR="00ED4AB1" w:rsidRDefault="00B9632E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492D301B4EFE4CFF91E259A04A004B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836029-A551-4307-BA65-AB0ED09F2745}"/>
      </w:docPartPr>
      <w:docPartBody>
        <w:p w:rsidR="00ED4AB1" w:rsidRDefault="00B9632E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DEDA8151B034228AF3C24119A4712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DBDA37-E169-49DD-9617-6944C3B1E99C}"/>
      </w:docPartPr>
      <w:docPartBody>
        <w:p w:rsidR="00ED4AB1" w:rsidRDefault="00B9632E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34D03ABC3F4A4382AA754BCA3B58E5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15D616-5F2B-42D6-A1EE-CF32D3CA93FF}"/>
      </w:docPartPr>
      <w:docPartBody>
        <w:p w:rsidR="00ED4AB1" w:rsidRDefault="00B9632E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386BC9347BB64B9D858C45A8581425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B206B7-7AA3-4934-A8BE-CB248CA2EE5C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5FBDFE1623E74F9DBD31F32B0C4591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C4DC8E-88A9-474C-ACE8-676DFB18C88F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119C023BA0144D8ADB97049F6AC86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746FA2-9B96-461F-A38D-EE3819CE80B4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B7254D8FF9EE4712B03FEAADD28DBA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2A60DF-5797-42ED-B3B9-BC1CED70A01D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9F2D257F82AD4600ACE37AF14516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CDCBDB-F79C-4335-8675-E130B58F08F7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9D708389700407C9B010B155CF1C5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F160F3-CE7B-4131-981F-CFB3E672A5D2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5B8C9B3FC20E46C58BC0D7ECAFA2D3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F79DA5-9133-4DC9-AF7F-477142E5B82C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8C25DA97702841ED9E9CF96F437FF0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2CC759-1AA5-4236-B512-D30230041C5F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DD449EEFED94676B99DC34BDA2AFE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BB3F28-CF77-49E6-8A93-A63482D42BD2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A7A52817640E4FE0AD95C380DB5939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D0C584-8A44-4216-BE3B-1F6F9DE0B53F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0CBE817EDD3A4E2B8CA2FDFA9150B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BDC8AC-FA2C-4333-AC65-DEE6EDCE1FD5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BCAB84D567E4C24A15C20B04F0090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743FEF-211F-4994-9E7B-A461201F6A90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C595679515FC4395BB15CA23611EFD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0E4ADC-AF88-4380-BEFC-715F8BC688AE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405B872B02F242A6A20FD4AB8F9A7B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973EE6-99D7-4065-8F33-47EA201F24A1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A67DAE6CD1E4FF98763430B5E60C9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00319C-FBB3-4C45-881F-7B53954CC83F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290C922C588741DD89C692831000CC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488AAC-3B7A-4169-A04C-EAC3A3097B7A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4EE61C8320B14A09A93B2C7B1FADD7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65AB7B-72B8-418C-A448-554FFCDACE96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BE6BA7531D5421CAD7C543BDF72EE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8F10ED-CE90-4BA7-B1F0-3ADDBA321416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5D8B2B71A86043F6BE108A9F1B7006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F3E5F5-1D63-4A06-A6AB-26963651E719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F564002BC45F444CAD55C4F0161D09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5940D4-6625-494D-A363-4979FE260C2E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AF24398E63244788F8B7BC0598160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A0FE35-A28F-4553-8B1C-1D43B388AE4F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DE694442D94E4513B43901BBCF2B53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F8AF84-A58F-49CD-AE4D-E46AC80E41E8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AF0F2579116E4765BF705F708EC46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16EBBE-36DC-4388-B38D-8D351E259434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E3EEDC95D7B465CB57784CB4B548C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838160-5F2E-4DC5-A076-0A3C553F61C4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165DBFC52374400D892454903DADA5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0BFE3B-B5EA-4616-B0C0-5602D160B02D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FCF7D57E1E28450B896AACE3A487BC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38E957-A2C4-4A25-A286-A0BC778027F0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2BBC4C4C5C945F78E73A432BCFC3F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8B9944-BEC9-41E8-968C-19B53850944A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24F24C9A6B914FA1B204E7C39729D8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36F45D-1503-4547-BCA8-FE796142ED7E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AAB22D7FE1EB4D51BB27FAF468AE9E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950B57-C1E9-44B9-8649-7DA588AF3BB7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7B6AABB767422DA2486162AA9D85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CEE91C-1377-4334-8D0B-11509510CE79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AB5D2B2622084C67ACA8D56D3C4F9B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7C5E27-2ED4-4651-89C7-9914C585BAE9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357DA5313CB04B5C81E78DE543851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935CFF-7783-4B15-8073-008D6922C6BC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3A6E221AE3A4067B723A9191E0939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55C3D0-58FA-4058-8825-F89EB18BBBAA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D31A40B994654C439DCA82BD1C363C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457215-5DAE-43AF-91FD-8C6E6F44C2CB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6ABBFD94B6734956AA1D4DEE4A2F2B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9D56FC-A494-48C3-B20C-59AFAF9C6D52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E90FC8F9F3840CEBD5FB8FB7BBA9C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8A681A-3380-41AF-97D3-33FAE8A05E9F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4AB2ECF1FBA54838A5A6EBA39E94F5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A6A11D-883C-432D-B211-70524E74345F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FAA67F7EEA6F4B4182712F7C865B92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8BC2BF-B645-460F-9992-D1ADC1F8C53C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E8245A24E14224A53090E2F96A12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738ED1-56AA-43A5-9076-364CB14AD56A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F0EBD80DA368437D907581B24312A1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605CD1-B5E9-497C-A777-08D224B1FBA0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616D5765047843A78C0FB7A476842B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728A61-7586-49E1-83FB-0D521C91B247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2B0F8FC7AD2465EAA2A94EBC972A8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13A9CA-6EE6-4B26-92A9-298DC7E27F6E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2CB7582E1C0C4F168874D188E707DE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A4188F-2A42-40E9-98C1-02300ECCBD58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60CD57168CC248FDAA8AF36B2AFBE7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A97057-DF6E-4E0C-ACC5-AE98E56F36E7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F7469E6F7A1465EAE328051B6D451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44B1AD-328A-4305-A4D3-B3E973DF626A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BA17791F57D647C986A0B89911E399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BEF091-EE69-498B-9C5C-8C2B52F9C215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4B1AFF58FCC74D6EA987E2BFB2E6AF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2AC8DF-F66D-411E-83E8-5EC641BB2758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064B9F48FAE4656A516EF0CF3B91D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5072A2-C8B6-41CE-A025-28FA7A28CDCC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EF581408C33945E69987E42C832F65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087168-EA2B-4E8F-8428-D97B78407937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9FF15E00EC744AFB9EF093DBB98AC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325668-55EB-4C2C-87E1-770E9606E5EB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4C3C91DC9AE4537AC228F3E7659BE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DA425A-8567-4D99-8785-1B3554484A3E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CDB7D0FD40C643C698256EF9623C64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106664-E2F4-4B74-91EE-C6002D06889B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90AAC7AD0DD54A1AB22A6F3AD4A6BC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075A25-C523-4A50-A71E-C603DC7C4780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75FA6005E0144AA8722FFE3F0DAA0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1CF501-73DA-4496-A729-1312EAA8387E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B89010857D50455CA250ABE2096D2B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922E89-4DC8-4B87-9070-A370E625EF7B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549D6F977DA4412CB4D323865AD373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6C8AF3-A6BB-4B48-A0E0-E7369C69CA67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816EA13995C4D679D1C340F7B3ECE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DE5DE9-006A-4F7B-A5D1-E661C4999400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B57BBF82899341E8A9EC8F02842E4F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DB3E4A-8CED-438A-A924-F202BB8B856D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AE75C76967FC482F86FCD9CC645071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27E834-B3DC-409E-A431-73E52B644C0B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3E12521195D4F7E8594C6D07727D7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8C2F57-E8C7-448F-BCA3-FF831216353F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E0EB06B19CC94B8A821C2DB5EE6296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FF33CE-6F6D-4482-9748-06FEA00CFA8F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D32FA3BB44494D3880864EF3933A30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151C4C-B6FD-4EB1-9693-3A0C1B2D8F4F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6210E399A448B3816E860CFABDC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ECEAD3-FC3C-4681-8F94-28481A7124CD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CD38749C93414919A56D05C7C53557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39815F-5DD4-4186-8147-E10107985ABC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9692FE893850475FB5001B0F25CE69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416708-EF0E-4524-882E-848784D3C704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4CD8AAD95104687ACFB800202F87B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DC9464-5736-41AB-ADCF-7C5A9C83F2E0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DC0F2DB2756846098A17CB9CE9466F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C03E39-1946-4BDE-BE15-AD7AF91E5B8C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AFDB499C162D444685E2CAA789D31D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65C85D-53DC-4F0E-BC67-31933097CF2C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2F95994831545679EEA0AA6668E8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BA0ADA-5FD2-4AA4-98C8-435A3AB8A168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87DCD2156C1D4AAFA1E2C60B998D68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67B912-FDC2-499F-96AD-9B62D587B4B8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11F9E836FF3449609D69661656CEDA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D68775-2B53-4910-8E93-859F2347FAE3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8E21A82BCF840259971C2BE4E727B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98FB84-C839-421D-B083-A9C51EED0326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E1578BF23E8D448DA03298A5292733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CDF353-E206-4E00-8D39-BFC275C0D499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9CD8243E142F45488E5875D6A21FFA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CED032-C474-4FA9-B985-D113265BD56C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75C0464F0B54AFF8578B45B693E3E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D4F0CD-64F1-4D14-B094-EFE77B724205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9082C3D6014846A68ED89C23B026A6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E7D9EC-BBDC-4ECE-85FC-3A9CEBB79321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D1928DE5931045DFBBDAD1996F571E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758F7D-8937-42E7-AA6B-0D6D4F481B8A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D63202A954F4221B9DC32969BD277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D32D7D-52FA-4ABC-8BCB-41E76EF7539E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C6F61DA34D244E7D8363217A4F93E5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6EE1D2-70CE-4B65-B977-C6408FA5AE07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75FFAD28910A4B9D9347551A45FECA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8A77BB-FACC-46AE-B889-5D64AA29E08E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69118E5B9714ACAA52AC2DC991C88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9C26C8-7B2E-47A9-AA65-B31EFEA05A91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6CEF9A11C0624B5B967369AAB4CE1F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A3292F-3C40-48AA-AFF8-14780B5EAFE4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60E368871BA342078CD5FCCB2A323F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F97E6F-9357-41F0-9372-51F27F16E9FD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7465A2CE72F423BA38FFE33A91477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E5FC0F-1467-4AC9-BEAE-B882C0843B57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14C60716CEEC4718A75FD758D2C765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2BC67F-4621-4800-9122-5B1D950D1F70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E5B87BE538B54B36A770BA946CB1B8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9CEDCA-065E-49DE-9FE5-B90CD33F85DC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7E13D0301C948768DB8840449699C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2F7DC0-3915-49CF-8CF8-20EFE87EB5B7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3D3CEE50CE5149B8A7B40213194A57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B41134-3716-4A85-8618-2AE6C70A353A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7C128CD10A214DBC9E35C55D6F8873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A3D781-083C-493C-BB13-8DD4066B1A63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23F3C7E385943EDBD46468E139DAD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DAD77A-2371-4714-AA06-164EF3118D92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25A8CB2C9043453EA033F2739C4B5B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086BD6-492C-471C-828A-FEF2ECC74F7C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889683A31FDA4F9BB70B7CA6315547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CAD00B-8D66-4590-9A17-AA2EC39000F5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9FF76CFAC94263B826DF5346DF81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BED964-7BEA-4268-9C8A-5259C67866AB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AA5168C06F424B009E3261C1FEFE9B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21E739-24A6-4A77-8EFD-0ED182826D32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C11E720B070B4DBEBEF0B01B802E75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77048B-4E81-4AB9-9286-D7911A7B19F3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FDBC8929DE3425AAA87A70C5E51EE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A1F982-E896-4295-9D6C-A050A50A9501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5623224EB7CC41E19D5AC1195BED15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B697F9-3359-4652-B2E7-375ECA7852AC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7E9FF004C97F499287D50992711801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B98349-3767-4944-B923-82513F6B4485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D05EC0F5A743C094CC86E594216C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C656F5-D8D9-417F-A3E1-C43A58061728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992240AA418B4F67836E3AB7E17F4D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F38090-601C-4E2A-BDE3-232E611C89E7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9BCA1FBB04E44B328A2B57211CC0D6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FFCE3A-B911-4590-BF2A-6FFC8607859F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B53C386DEDC4F4DB72AF36535EC5C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1B778F-9204-472C-B342-9361A64E178A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7878E166E26A4190B5D47F130F3B4F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E1BC79-DAC3-4F44-8A56-02E35FE703F3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A6C143FEB79F45B4AF4B516609CFAA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81BAD7-E482-4F85-803B-65CF04E0B3E0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D3ED09F82BF4025B357AC85A0F845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DAE4B9-6719-4D58-9531-723B818235E0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7D774ACC400A47218400B5B0D3232C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81478B-0348-4EFF-ACDA-0CB290C78C30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46F6C688B2EB4DFAA39F14B1CF5F75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97B062-555E-495C-B1BE-4E2328834F94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C29EBB38E974DBDAA22F26C247991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B7030C-A4BD-4C21-B7A5-78200C807849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EE43FF55154C49B8989DCC465AAA58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9E9445-9BDC-466D-83A9-3D9A35E0704E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1832BB35A250418488FC2400EAD1D6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210CDC-8E14-4C8B-93E8-DFB36B996ED7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8D47398E1D41028D11181890D86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D3B35C-C7AC-4D38-B4C5-44189F10C064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2FD8C0F8858647A0B4DD43B6C35269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A70272-5DE1-4042-8206-DD3567DE97AD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169027E9971E421A8BE3B5F5F6F3BC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B4EFE2-C1E2-4E91-9ACC-00D21163C78A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AD97344B28C46AEAB0F3D6FC3B855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03CF33-A3D5-4AED-AA76-859B9AE642AA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6DC9D530C4074977A9E857169A6031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460712-7724-4700-9BF2-9E7909292C48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BA448A51221B4818BF19EA4589B34D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0E0675-61CD-4685-BC63-F001DC0DD057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90522D29F9442D1888853E1D5411B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7D350F-F7F2-48FA-B26B-B55ED229C232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B540B61316CC43139EC6003EE65312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D986DE-6A8A-45AF-A3CD-CA2655B0F855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FE8600CDB8D144589613B61DDC57DD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495C1D-A70B-4456-B820-C88791B7D8C0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E1BD5BBE18247A1AF704E0F28D46A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98D43F-149F-48FF-85DB-40EDC34663BC}"/>
      </w:docPartPr>
      <w:docPartBody>
        <w:p w:rsidR="00ED4AB1" w:rsidRDefault="00B9632E">
          <w:r w:rsidRPr="00DE1380">
            <w:rPr>
              <w:rStyle w:val="PlaceholderText"/>
            </w:rPr>
            <w:t>CO</w:t>
          </w:r>
        </w:p>
      </w:docPartBody>
    </w:docPart>
    <w:docPart>
      <w:docPartPr>
        <w:name w:val="9C3548E0307C4AD69225A01349F861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B8CF85-5D00-4330-AC35-4FF775A525FC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B55D850EEA414C54948611B3DBB6EB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F166A0-C140-4FF5-AD85-59DEA1F33052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BF2BF268FF495281E0C7A1E0EFF0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86EAAC-13CB-4A1D-BB2C-2F18B24F2CB4}"/>
      </w:docPartPr>
      <w:docPartBody>
        <w:p w:rsidR="00ED4AB1" w:rsidRDefault="00B9632E">
          <w:r w:rsidRPr="00DE1380">
            <w:rPr>
              <w:rStyle w:val="PlaceholderText"/>
            </w:rPr>
            <w:t>CO</w:t>
          </w:r>
        </w:p>
      </w:docPartBody>
    </w:docPart>
    <w:docPart>
      <w:docPartPr>
        <w:name w:val="36CA6A7FDB944983AA1CFC6A016A33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B8FF26-9F73-4564-B7D7-E5F381FC0D4E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79A553B9FE1F44DDB74BC872315033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5F5E5E-7151-4CC8-AC4D-596873A362E1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DE7061C5B9C4C18A14FA2D62CC6D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24F25E-4C0D-47C3-8C8D-7E0EE45F0C28}"/>
      </w:docPartPr>
      <w:docPartBody>
        <w:p w:rsidR="00ED4AB1" w:rsidRDefault="00B9632E">
          <w:r w:rsidRPr="00DE1380">
            <w:rPr>
              <w:rStyle w:val="PlaceholderText"/>
            </w:rPr>
            <w:t>CO</w:t>
          </w:r>
        </w:p>
      </w:docPartBody>
    </w:docPart>
    <w:docPart>
      <w:docPartPr>
        <w:name w:val="4E9D37D9A3D74F9DA230597EE13764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51F544-F2BC-42A4-868E-05E48BFD7A8D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A934EA1C383F460AB144379A15E548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B71065-5193-4EB6-A3A0-B7371570722F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1DF8EB02BDD40148AED53ED19656B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7B645F-96BA-433D-8C21-C456C0E0B370}"/>
      </w:docPartPr>
      <w:docPartBody>
        <w:p w:rsidR="00ED4AB1" w:rsidRDefault="00B9632E">
          <w:r w:rsidRPr="00DE1380">
            <w:rPr>
              <w:rStyle w:val="PlaceholderText"/>
            </w:rPr>
            <w:t>CO</w:t>
          </w:r>
        </w:p>
      </w:docPartBody>
    </w:docPart>
    <w:docPart>
      <w:docPartPr>
        <w:name w:val="9371659D45C54A868EC06C7D43259A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01C26A-653D-491D-918D-ECBC36A09206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FDD1F26094FF43BD925BC204AC482F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CBB377-684F-4BB9-BAD9-463FD9704A1D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5261EDFD3424B18B406A332DE960E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66BCCC-BAE0-496E-8802-815EF8A5D52E}"/>
      </w:docPartPr>
      <w:docPartBody>
        <w:p w:rsidR="00ED4AB1" w:rsidRDefault="00B9632E">
          <w:r w:rsidRPr="00DE1380">
            <w:rPr>
              <w:rStyle w:val="PlaceholderText"/>
            </w:rPr>
            <w:t>CO</w:t>
          </w:r>
        </w:p>
      </w:docPartBody>
    </w:docPart>
    <w:docPart>
      <w:docPartPr>
        <w:name w:val="80BAEA3C791C45EF9BD4723F8A9FD1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49DB5E-04A2-4689-A7DA-EA39091E1658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2D4D4204083B4AA39891509E54A62C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F2B71D-50A2-47FF-9B3B-52DAB4D5CC74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02708AAED648688DDA0E055BD92F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8AF295-0E2B-4437-9A1C-93B0C80ABAF5}"/>
      </w:docPartPr>
      <w:docPartBody>
        <w:p w:rsidR="00ED4AB1" w:rsidRDefault="00B9632E">
          <w:r w:rsidRPr="00DE1380">
            <w:rPr>
              <w:rStyle w:val="PlaceholderText"/>
            </w:rPr>
            <w:t>CO</w:t>
          </w:r>
        </w:p>
      </w:docPartBody>
    </w:docPart>
    <w:docPart>
      <w:docPartPr>
        <w:name w:val="9884F97ED6374C7DA480C388BE4735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B0041E-1076-49EA-9F37-92FF1D5E1D94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B09DC665CFF94A72BD26668AB8849D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FCF3A4-AB9C-4597-A876-1B8290E33E77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BE0617C09DF48958655069885EABA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2BCC3A-47E9-46D3-9923-4E67AF7458E9}"/>
      </w:docPartPr>
      <w:docPartBody>
        <w:p w:rsidR="00ED4AB1" w:rsidRDefault="00B9632E">
          <w:r w:rsidRPr="00DE1380">
            <w:rPr>
              <w:rStyle w:val="PlaceholderText"/>
            </w:rPr>
            <w:t>CO</w:t>
          </w:r>
        </w:p>
      </w:docPartBody>
    </w:docPart>
    <w:docPart>
      <w:docPartPr>
        <w:name w:val="86F8C9B016A546A0B12524BEAB4F15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278B8D-A6B1-4FD5-A402-05F73D10095C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878EBC32220C47ED994F358269DCE8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54DFEF-D893-4CCA-BD64-6F0887495422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139F6E7213D4ABEA7237B5CBF4606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584EA4-A9F8-4402-AA71-B33CEC02AF35}"/>
      </w:docPartPr>
      <w:docPartBody>
        <w:p w:rsidR="00ED4AB1" w:rsidRDefault="00B9632E">
          <w:r w:rsidRPr="00DE1380">
            <w:rPr>
              <w:rStyle w:val="PlaceholderText"/>
            </w:rPr>
            <w:t>CO</w:t>
          </w:r>
        </w:p>
      </w:docPartBody>
    </w:docPart>
    <w:docPart>
      <w:docPartPr>
        <w:name w:val="00F9B3F3CA284C35B0B8A35B27C509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0BE2DB-D84D-4F66-857F-B0C9A63D4985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8AA6372C2BCB4E6EB51D99A139EE12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E5E6AD-2DA7-4301-9D1C-1ADAC33A2683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3F128685CD84F5792677BE643078F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1F87DD-30EB-4F5A-96AA-CC15BF91168A}"/>
      </w:docPartPr>
      <w:docPartBody>
        <w:p w:rsidR="00ED4AB1" w:rsidRDefault="00B9632E">
          <w:r w:rsidRPr="00DE1380">
            <w:rPr>
              <w:rStyle w:val="PlaceholderText"/>
            </w:rPr>
            <w:t>CO</w:t>
          </w:r>
        </w:p>
      </w:docPartBody>
    </w:docPart>
    <w:docPart>
      <w:docPartPr>
        <w:name w:val="6B015BFBD3784485A4F48B92099A85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58C8F1-7D47-4448-83EF-C65953D9E0CF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083207929F00498A8CC23D54CECE0F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B1DAF5-0B6E-4EEE-8760-B6A49351C017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E363D84C0514F918B7252CE4F8CBD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9108EC-A169-47A0-A41E-C75F41F0BCF4}"/>
      </w:docPartPr>
      <w:docPartBody>
        <w:p w:rsidR="00ED4AB1" w:rsidRDefault="00B9632E"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798093B88F484D959AD28453987397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4A41FC-C540-4B82-A04E-F57D95E063F8}"/>
      </w:docPartPr>
      <w:docPartBody>
        <w:p w:rsidR="00ED4AB1" w:rsidRDefault="00B9632E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E5949B752A74AAA8052886ABB3ACB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46AAC6-1849-493B-8BA3-DFEFC006B33C}"/>
      </w:docPartPr>
      <w:docPartBody>
        <w:p w:rsidR="00ED4AB1" w:rsidRDefault="00B9632E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DFFDA5FB2A24206B9A522496910E5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857D7B-F1B2-4397-BE8D-DC72B194798B}"/>
      </w:docPartPr>
      <w:docPartBody>
        <w:p w:rsidR="00ED4AB1" w:rsidRDefault="00B9632E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C1E30F46E0844FAAEBC051A7B5EF3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5CEDDE-4C97-42C2-ACD8-4C7AC72C4B52}"/>
      </w:docPartPr>
      <w:docPartBody>
        <w:p w:rsidR="00ED4AB1" w:rsidRDefault="00B9632E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EBD430B6F2B4BE99588BF24F8390B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B21BC5-DBAF-447F-B813-79DE5B5AA5FC}"/>
      </w:docPartPr>
      <w:docPartBody>
        <w:p w:rsidR="00ED4AB1" w:rsidRDefault="00B9632E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B846D7D13EB471FACA8BABBCD536E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20DB18-52A9-4212-964B-BEF5BC350E28}"/>
      </w:docPartPr>
      <w:docPartBody>
        <w:p w:rsidR="00ED4AB1" w:rsidRDefault="00B9632E">
          <w:r w:rsidRPr="00B27BA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114E7"/>
    <w:rsid w:val="000035DF"/>
    <w:rsid w:val="00076247"/>
    <w:rsid w:val="00123A66"/>
    <w:rsid w:val="002127A9"/>
    <w:rsid w:val="004B1288"/>
    <w:rsid w:val="004D3C04"/>
    <w:rsid w:val="004F1634"/>
    <w:rsid w:val="005114E7"/>
    <w:rsid w:val="00601957"/>
    <w:rsid w:val="006C606D"/>
    <w:rsid w:val="007E09A1"/>
    <w:rsid w:val="008908C5"/>
    <w:rsid w:val="00935F46"/>
    <w:rsid w:val="00976D47"/>
    <w:rsid w:val="00A51CF6"/>
    <w:rsid w:val="00AF5580"/>
    <w:rsid w:val="00B86927"/>
    <w:rsid w:val="00B9632E"/>
    <w:rsid w:val="00B97A61"/>
    <w:rsid w:val="00C224B2"/>
    <w:rsid w:val="00C260EB"/>
    <w:rsid w:val="00D223F3"/>
    <w:rsid w:val="00DA73A5"/>
    <w:rsid w:val="00DD03FA"/>
    <w:rsid w:val="00EA583A"/>
    <w:rsid w:val="00EA7A53"/>
    <w:rsid w:val="00ED4AB1"/>
    <w:rsid w:val="00F47CDC"/>
    <w:rsid w:val="00F51C97"/>
    <w:rsid w:val="00FE4BCF"/>
    <w:rsid w:val="00FF45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9632E"/>
    <w:rPr>
      <w:color w:val="808080"/>
    </w:rPr>
  </w:style>
  <w:style w:type="paragraph" w:customStyle="1" w:styleId="80B445B93FF94A7F88712E2301D84FD7">
    <w:name w:val="80B445B93FF94A7F88712E2301D84FD7"/>
    <w:rsid w:val="005114E7"/>
  </w:style>
  <w:style w:type="paragraph" w:customStyle="1" w:styleId="4D40033BCF3D45F7883B3AB089DB5167">
    <w:name w:val="4D40033BCF3D45F7883B3AB089DB5167"/>
    <w:rsid w:val="005114E7"/>
  </w:style>
  <w:style w:type="paragraph" w:customStyle="1" w:styleId="EA35A5F67671438CAF7E0B867B185C20">
    <w:name w:val="EA35A5F67671438CAF7E0B867B185C20"/>
    <w:rsid w:val="005114E7"/>
  </w:style>
  <w:style w:type="paragraph" w:customStyle="1" w:styleId="330E7C377332403F98B5FEA9DA7B8506">
    <w:name w:val="330E7C377332403F98B5FEA9DA7B8506"/>
    <w:rsid w:val="005114E7"/>
  </w:style>
  <w:style w:type="paragraph" w:customStyle="1" w:styleId="F6762DB5D48841C49724BEC221AB3D00">
    <w:name w:val="F6762DB5D48841C49724BEC221AB3D00"/>
    <w:rsid w:val="005114E7"/>
  </w:style>
  <w:style w:type="paragraph" w:customStyle="1" w:styleId="897FCCFB52F3422C87B7CD268F34FFCF">
    <w:name w:val="897FCCFB52F3422C87B7CD268F34FFCF"/>
    <w:rsid w:val="005114E7"/>
  </w:style>
  <w:style w:type="paragraph" w:customStyle="1" w:styleId="6DDCB238CAA744BAA6AC18FE4110D9E2">
    <w:name w:val="6DDCB238CAA744BAA6AC18FE4110D9E2"/>
    <w:rsid w:val="005114E7"/>
  </w:style>
  <w:style w:type="paragraph" w:customStyle="1" w:styleId="3FAD6642F9444B3A9BF0599E7ED20E7B">
    <w:name w:val="3FAD6642F9444B3A9BF0599E7ED20E7B"/>
    <w:rsid w:val="005114E7"/>
  </w:style>
  <w:style w:type="paragraph" w:customStyle="1" w:styleId="F3D2F584D6684482A36DD7C97210CFFA">
    <w:name w:val="F3D2F584D6684482A36DD7C97210CFFA"/>
    <w:rsid w:val="005114E7"/>
  </w:style>
  <w:style w:type="paragraph" w:customStyle="1" w:styleId="D7B462CD2B2F4E02A650DF9FD8AA3234">
    <w:name w:val="D7B462CD2B2F4E02A650DF9FD8AA3234"/>
    <w:rsid w:val="005114E7"/>
  </w:style>
  <w:style w:type="paragraph" w:customStyle="1" w:styleId="31ED2DF8B8C949A288B1CEDB999146FE">
    <w:name w:val="31ED2DF8B8C949A288B1CEDB999146FE"/>
    <w:rsid w:val="005114E7"/>
  </w:style>
  <w:style w:type="paragraph" w:customStyle="1" w:styleId="9A65C694E83F45BCB7AE5A6CEC667EE6">
    <w:name w:val="9A65C694E83F45BCB7AE5A6CEC667EE6"/>
    <w:rsid w:val="005114E7"/>
  </w:style>
  <w:style w:type="paragraph" w:customStyle="1" w:styleId="EA90761EAFC745CA9890A8ECA890508B">
    <w:name w:val="EA90761EAFC745CA9890A8ECA890508B"/>
    <w:rsid w:val="005114E7"/>
  </w:style>
  <w:style w:type="paragraph" w:customStyle="1" w:styleId="FF23942C7BDB4F62919CEDB36E0A6A7F">
    <w:name w:val="FF23942C7BDB4F62919CEDB36E0A6A7F"/>
    <w:rsid w:val="005114E7"/>
  </w:style>
  <w:style w:type="paragraph" w:customStyle="1" w:styleId="9D273D970C964820B5EDBC66BB9DC9F1">
    <w:name w:val="9D273D970C964820B5EDBC66BB9DC9F1"/>
    <w:rsid w:val="005114E7"/>
  </w:style>
  <w:style w:type="paragraph" w:customStyle="1" w:styleId="4F66E12554F6406ABD20D5C8D1301A1B">
    <w:name w:val="4F66E12554F6406ABD20D5C8D1301A1B"/>
    <w:rsid w:val="005114E7"/>
  </w:style>
  <w:style w:type="paragraph" w:customStyle="1" w:styleId="1CA2B9D316194E21B2DAD268A6FFB6F0">
    <w:name w:val="1CA2B9D316194E21B2DAD268A6FFB6F0"/>
    <w:rsid w:val="005114E7"/>
  </w:style>
  <w:style w:type="paragraph" w:customStyle="1" w:styleId="0942CE1F08AB40DDA61482C19D3FAFE6">
    <w:name w:val="0942CE1F08AB40DDA61482C19D3FAFE6"/>
    <w:rsid w:val="005114E7"/>
  </w:style>
  <w:style w:type="paragraph" w:customStyle="1" w:styleId="316F97CDCBC140B88B991B3A032E7667">
    <w:name w:val="316F97CDCBC140B88B991B3A032E7667"/>
    <w:rsid w:val="005114E7"/>
  </w:style>
  <w:style w:type="paragraph" w:customStyle="1" w:styleId="02F8C5427D7247B3B463AB809B419572">
    <w:name w:val="02F8C5427D7247B3B463AB809B419572"/>
    <w:rsid w:val="005114E7"/>
  </w:style>
  <w:style w:type="paragraph" w:customStyle="1" w:styleId="E8C806F2E8684955B675287CEA73A8F5">
    <w:name w:val="E8C806F2E8684955B675287CEA73A8F5"/>
    <w:rsid w:val="005114E7"/>
  </w:style>
  <w:style w:type="paragraph" w:customStyle="1" w:styleId="85A67A95D18A4C7EAB63C780C905906D">
    <w:name w:val="85A67A95D18A4C7EAB63C780C905906D"/>
    <w:rsid w:val="005114E7"/>
  </w:style>
  <w:style w:type="paragraph" w:customStyle="1" w:styleId="94A6C9F607BE4472AB8697D2107B795D">
    <w:name w:val="94A6C9F607BE4472AB8697D2107B795D"/>
    <w:rsid w:val="005114E7"/>
  </w:style>
  <w:style w:type="paragraph" w:customStyle="1" w:styleId="7C578F4CFAB142B285ABDA81C28B015D">
    <w:name w:val="7C578F4CFAB142B285ABDA81C28B015D"/>
    <w:rsid w:val="005114E7"/>
  </w:style>
  <w:style w:type="paragraph" w:customStyle="1" w:styleId="DEBE978763514D20B97CC8AF88B5BB1B">
    <w:name w:val="DEBE978763514D20B97CC8AF88B5BB1B"/>
    <w:rsid w:val="005114E7"/>
  </w:style>
  <w:style w:type="paragraph" w:customStyle="1" w:styleId="CDB60C0481A94DF8AE5B7F588B9FE378">
    <w:name w:val="CDB60C0481A94DF8AE5B7F588B9FE378"/>
    <w:rsid w:val="005114E7"/>
  </w:style>
  <w:style w:type="paragraph" w:customStyle="1" w:styleId="B23621D2B8D24A3CB3EBB83F63C6BC47">
    <w:name w:val="B23621D2B8D24A3CB3EBB83F63C6BC47"/>
    <w:rsid w:val="005114E7"/>
  </w:style>
  <w:style w:type="paragraph" w:customStyle="1" w:styleId="CAA6EAD4E45F4045B3A63893E23453BD">
    <w:name w:val="CAA6EAD4E45F4045B3A63893E23453BD"/>
    <w:rsid w:val="005114E7"/>
  </w:style>
  <w:style w:type="paragraph" w:customStyle="1" w:styleId="1E555562A2D44AA181EE4ECE0DA3FE5D">
    <w:name w:val="1E555562A2D44AA181EE4ECE0DA3FE5D"/>
    <w:rsid w:val="005114E7"/>
  </w:style>
  <w:style w:type="paragraph" w:customStyle="1" w:styleId="A3A015FF7134452D9C1A6D66BC6BE49C">
    <w:name w:val="A3A015FF7134452D9C1A6D66BC6BE49C"/>
    <w:rsid w:val="005114E7"/>
  </w:style>
  <w:style w:type="paragraph" w:customStyle="1" w:styleId="C91219D60B1D47D98077BD1733AE6F0B">
    <w:name w:val="C91219D60B1D47D98077BD1733AE6F0B"/>
    <w:rsid w:val="005114E7"/>
  </w:style>
  <w:style w:type="paragraph" w:customStyle="1" w:styleId="EB81D9EAC8EA4ECD8A69EE0051023680">
    <w:name w:val="EB81D9EAC8EA4ECD8A69EE0051023680"/>
    <w:rsid w:val="005114E7"/>
  </w:style>
  <w:style w:type="paragraph" w:customStyle="1" w:styleId="3FAD6642F9444B3A9BF0599E7ED20E7B1">
    <w:name w:val="3FAD6642F9444B3A9BF0599E7ED20E7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">
    <w:name w:val="31ED2DF8B8C949A288B1CEDB999146F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">
    <w:name w:val="9A65C694E83F45BCB7AE5A6CEC667E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">
    <w:name w:val="EA90761EAFC745CA9890A8ECA89050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">
    <w:name w:val="FF23942C7BDB4F62919CEDB36E0A6A7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">
    <w:name w:val="9D273D970C964820B5EDBC66BB9DC9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">
    <w:name w:val="4F66E12554F6406ABD20D5C8D1301A1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">
    <w:name w:val="1CA2B9D316194E21B2DAD268A6FFB6F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">
    <w:name w:val="0942CE1F08AB40DDA61482C19D3FAF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">
    <w:name w:val="02F8C5427D7247B3B463AB809B4195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">
    <w:name w:val="E8C806F2E8684955B675287CEA73A8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">
    <w:name w:val="85A67A95D18A4C7EAB63C780C905906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">
    <w:name w:val="94A6C9F607BE4472AB8697D2107B79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">
    <w:name w:val="7C578F4CFAB142B285ABDA81C28B01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">
    <w:name w:val="DEBE978763514D20B97CC8AF88B5BB1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">
    <w:name w:val="CDB60C0481A94DF8AE5B7F588B9FE37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">
    <w:name w:val="B23621D2B8D24A3CB3EBB83F63C6BC4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">
    <w:name w:val="C030F4879176446DA7021599C37229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AA6EAD4E45F4045B3A63893E23453BD1">
    <w:name w:val="CAA6EAD4E45F4045B3A63893E23453B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E555562A2D44AA181EE4ECE0DA3FE5D1">
    <w:name w:val="1E555562A2D44AA181EE4ECE0DA3FE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A015FF7134452D9C1A6D66BC6BE49C1">
    <w:name w:val="A3A015FF7134452D9C1A6D66BC6BE49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91219D60B1D47D98077BD1733AE6F0B1">
    <w:name w:val="C91219D60B1D47D98077BD1733AE6F0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81D9EAC8EA4ECD8A69EE00510236801">
    <w:name w:val="EB81D9EAC8EA4ECD8A69EE005102368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3E9E85A35E24EFE84A3414DF6B32589">
    <w:name w:val="B3E9E85A35E24EFE84A3414DF6B32589"/>
    <w:rsid w:val="005114E7"/>
  </w:style>
  <w:style w:type="paragraph" w:customStyle="1" w:styleId="79017B1A7FFC4F4E8896E4740DA84CD8">
    <w:name w:val="79017B1A7FFC4F4E8896E4740DA84CD8"/>
    <w:rsid w:val="005114E7"/>
  </w:style>
  <w:style w:type="paragraph" w:customStyle="1" w:styleId="56766D2C649D4E32BEB51026C988D076">
    <w:name w:val="56766D2C649D4E32BEB51026C988D076"/>
    <w:rsid w:val="005114E7"/>
  </w:style>
  <w:style w:type="paragraph" w:customStyle="1" w:styleId="DE8588A29E2C493488750CE775F20622">
    <w:name w:val="DE8588A29E2C493488750CE775F20622"/>
    <w:rsid w:val="005114E7"/>
  </w:style>
  <w:style w:type="paragraph" w:customStyle="1" w:styleId="FC7B438E344744C4A41FC516C759828E">
    <w:name w:val="FC7B438E344744C4A41FC516C759828E"/>
    <w:rsid w:val="005114E7"/>
  </w:style>
  <w:style w:type="paragraph" w:customStyle="1" w:styleId="A2D1955E36E5475F9CDF816C5F95C4B8">
    <w:name w:val="A2D1955E36E5475F9CDF816C5F95C4B8"/>
    <w:rsid w:val="005114E7"/>
  </w:style>
  <w:style w:type="paragraph" w:customStyle="1" w:styleId="C50AC9CAC7A347308A7C3F2B0333A5DF">
    <w:name w:val="C50AC9CAC7A347308A7C3F2B0333A5DF"/>
    <w:rsid w:val="005114E7"/>
  </w:style>
  <w:style w:type="paragraph" w:customStyle="1" w:styleId="780B063C04714C4AAD4667D5A429D44A">
    <w:name w:val="780B063C04714C4AAD4667D5A429D44A"/>
    <w:rsid w:val="005114E7"/>
  </w:style>
  <w:style w:type="paragraph" w:customStyle="1" w:styleId="AF8966BE39934A95BFEACEC16E04EA07">
    <w:name w:val="AF8966BE39934A95BFEACEC16E04EA07"/>
    <w:rsid w:val="005114E7"/>
  </w:style>
  <w:style w:type="paragraph" w:customStyle="1" w:styleId="CB65CF1B6E424CBB9783892F2DE06276">
    <w:name w:val="CB65CF1B6E424CBB9783892F2DE06276"/>
    <w:rsid w:val="005114E7"/>
  </w:style>
  <w:style w:type="paragraph" w:customStyle="1" w:styleId="3FAD6642F9444B3A9BF0599E7ED20E7B2">
    <w:name w:val="3FAD6642F9444B3A9BF0599E7ED20E7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">
    <w:name w:val="31ED2DF8B8C949A288B1CEDB999146F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">
    <w:name w:val="9A65C694E83F45BCB7AE5A6CEC667E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">
    <w:name w:val="EA90761EAFC745CA9890A8ECA89050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">
    <w:name w:val="FF23942C7BDB4F62919CEDB36E0A6A7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">
    <w:name w:val="9D273D970C964820B5EDBC66BB9DC9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">
    <w:name w:val="4F66E12554F6406ABD20D5C8D1301A1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">
    <w:name w:val="1CA2B9D316194E21B2DAD268A6FFB6F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">
    <w:name w:val="0942CE1F08AB40DDA61482C19D3FAF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">
    <w:name w:val="02F8C5427D7247B3B463AB809B4195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">
    <w:name w:val="E8C806F2E8684955B675287CEA73A8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">
    <w:name w:val="85A67A95D18A4C7EAB63C780C905906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">
    <w:name w:val="94A6C9F607BE4472AB8697D2107B795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">
    <w:name w:val="7C578F4CFAB142B285ABDA81C28B015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">
    <w:name w:val="DEBE978763514D20B97CC8AF88B5BB1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">
    <w:name w:val="CDB60C0481A94DF8AE5B7F588B9FE37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">
    <w:name w:val="B23621D2B8D24A3CB3EBB83F63C6BC4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">
    <w:name w:val="C030F4879176446DA7021599C37229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">
    <w:name w:val="4DF94C3F59CD4AE081B3BF6933B63CDC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3E9E85A35E24EFE84A3414DF6B325891">
    <w:name w:val="B3E9E85A35E24EFE84A3414DF6B3258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017B1A7FFC4F4E8896E4740DA84CD81">
    <w:name w:val="79017B1A7FFC4F4E8896E4740DA84CD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766D2C649D4E32BEB51026C988D0761">
    <w:name w:val="56766D2C649D4E32BEB51026C988D07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8588A29E2C493488750CE775F206221">
    <w:name w:val="DE8588A29E2C493488750CE775F2062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7B438E344744C4A41FC516C759828E1">
    <w:name w:val="FC7B438E344744C4A41FC516C759828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D1955E36E5475F9CDF816C5F95C4B81">
    <w:name w:val="A2D1955E36E5475F9CDF816C5F95C4B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0AC9CAC7A347308A7C3F2B0333A5DF1">
    <w:name w:val="C50AC9CAC7A347308A7C3F2B0333A5D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80B063C04714C4AAD4667D5A429D44A1">
    <w:name w:val="780B063C04714C4AAD4667D5A429D44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8966BE39934A95BFEACEC16E04EA071">
    <w:name w:val="AF8966BE39934A95BFEACEC16E04EA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65CF1B6E424CBB9783892F2DE062761">
    <w:name w:val="CB65CF1B6E424CBB9783892F2DE0627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3">
    <w:name w:val="3FAD6642F9444B3A9BF0599E7ED20E7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3">
    <w:name w:val="31ED2DF8B8C949A288B1CEDB999146F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3">
    <w:name w:val="9A65C694E83F45BCB7AE5A6CEC667E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3">
    <w:name w:val="EA90761EAFC745CA9890A8ECA89050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3">
    <w:name w:val="FF23942C7BDB4F62919CEDB36E0A6A7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3">
    <w:name w:val="9D273D970C964820B5EDBC66BB9DC9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3">
    <w:name w:val="4F66E12554F6406ABD20D5C8D1301A1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3">
    <w:name w:val="1CA2B9D316194E21B2DAD268A6FFB6F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3">
    <w:name w:val="0942CE1F08AB40DDA61482C19D3FAF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3">
    <w:name w:val="02F8C5427D7247B3B463AB809B41957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3">
    <w:name w:val="E8C806F2E8684955B675287CEA73A8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3">
    <w:name w:val="85A67A95D18A4C7EAB63C780C905906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3">
    <w:name w:val="94A6C9F607BE4472AB8697D2107B795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3">
    <w:name w:val="7C578F4CFAB142B285ABDA81C28B015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3">
    <w:name w:val="DEBE978763514D20B97CC8AF88B5BB1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3">
    <w:name w:val="CDB60C0481A94DF8AE5B7F588B9FE37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3">
    <w:name w:val="B23621D2B8D24A3CB3EBB83F63C6BC4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">
    <w:name w:val="C030F4879176446DA7021599C37229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">
    <w:name w:val="4DF94C3F59CD4AE081B3BF6933B63C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3E9E85A35E24EFE84A3414DF6B325892">
    <w:name w:val="B3E9E85A35E24EFE84A3414DF6B3258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017B1A7FFC4F4E8896E4740DA84CD82">
    <w:name w:val="79017B1A7FFC4F4E8896E4740DA84CD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766D2C649D4E32BEB51026C988D0762">
    <w:name w:val="56766D2C649D4E32BEB51026C988D07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8588A29E2C493488750CE775F206222">
    <w:name w:val="DE8588A29E2C493488750CE775F2062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7B438E344744C4A41FC516C759828E2">
    <w:name w:val="FC7B438E344744C4A41FC516C759828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D1955E36E5475F9CDF816C5F95C4B82">
    <w:name w:val="A2D1955E36E5475F9CDF816C5F95C4B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0AC9CAC7A347308A7C3F2B0333A5DF2">
    <w:name w:val="C50AC9CAC7A347308A7C3F2B0333A5D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80B063C04714C4AAD4667D5A429D44A2">
    <w:name w:val="780B063C04714C4AAD4667D5A429D44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8966BE39934A95BFEACEC16E04EA072">
    <w:name w:val="AF8966BE39934A95BFEACEC16E04EA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65CF1B6E424CBB9783892F2DE062762">
    <w:name w:val="CB65CF1B6E424CBB9783892F2DE0627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">
    <w:name w:val="FB964DDE2FFB49A38A30272F079B686D"/>
    <w:rsid w:val="005114E7"/>
  </w:style>
  <w:style w:type="paragraph" w:customStyle="1" w:styleId="E5E14CCE2B3A4E0EAF0DB847FF015E6B">
    <w:name w:val="E5E14CCE2B3A4E0EAF0DB847FF015E6B"/>
    <w:rsid w:val="005114E7"/>
  </w:style>
  <w:style w:type="paragraph" w:customStyle="1" w:styleId="EBA50D0F397B4F218797D9F3C367307C">
    <w:name w:val="EBA50D0F397B4F218797D9F3C367307C"/>
    <w:rsid w:val="005114E7"/>
  </w:style>
  <w:style w:type="paragraph" w:customStyle="1" w:styleId="A88488E6C3404076A015C9A6875033C5">
    <w:name w:val="A88488E6C3404076A015C9A6875033C5"/>
    <w:rsid w:val="005114E7"/>
  </w:style>
  <w:style w:type="paragraph" w:customStyle="1" w:styleId="BA354D71DCD94D848B25AE22A1F36CD6">
    <w:name w:val="BA354D71DCD94D848B25AE22A1F36CD6"/>
    <w:rsid w:val="005114E7"/>
  </w:style>
  <w:style w:type="paragraph" w:customStyle="1" w:styleId="16C41CE66B7047D296FFA3B99A6B0A93">
    <w:name w:val="16C41CE66B7047D296FFA3B99A6B0A93"/>
    <w:rsid w:val="005114E7"/>
  </w:style>
  <w:style w:type="paragraph" w:customStyle="1" w:styleId="80D9F52B660D498EA1253D328185E90D">
    <w:name w:val="80D9F52B660D498EA1253D328185E90D"/>
    <w:rsid w:val="005114E7"/>
  </w:style>
  <w:style w:type="paragraph" w:customStyle="1" w:styleId="CCA9A0A3ACDF44E591A6149DFA194AAB">
    <w:name w:val="CCA9A0A3ACDF44E591A6149DFA194AAB"/>
    <w:rsid w:val="005114E7"/>
  </w:style>
  <w:style w:type="paragraph" w:customStyle="1" w:styleId="A60B21AC8A1841CA9B247CE6DA626EAD">
    <w:name w:val="A60B21AC8A1841CA9B247CE6DA626EAD"/>
    <w:rsid w:val="005114E7"/>
  </w:style>
  <w:style w:type="paragraph" w:customStyle="1" w:styleId="B5C6B83E9A654B25AEAA0847CFB7DCA1">
    <w:name w:val="B5C6B83E9A654B25AEAA0847CFB7DCA1"/>
    <w:rsid w:val="005114E7"/>
  </w:style>
  <w:style w:type="paragraph" w:customStyle="1" w:styleId="5C5A282A067F44029CC2C2E03A0F5435">
    <w:name w:val="5C5A282A067F44029CC2C2E03A0F5435"/>
    <w:rsid w:val="005114E7"/>
  </w:style>
  <w:style w:type="paragraph" w:customStyle="1" w:styleId="D0CECE82DB4B4BD5B18529781B754C79">
    <w:name w:val="D0CECE82DB4B4BD5B18529781B754C79"/>
    <w:rsid w:val="005114E7"/>
  </w:style>
  <w:style w:type="paragraph" w:customStyle="1" w:styleId="8DBE884F2A6245F09662D45550B9E87E">
    <w:name w:val="8DBE884F2A6245F09662D45550B9E87E"/>
    <w:rsid w:val="005114E7"/>
  </w:style>
  <w:style w:type="paragraph" w:customStyle="1" w:styleId="972E4063E6924521AB18310A9EFC2510">
    <w:name w:val="972E4063E6924521AB18310A9EFC2510"/>
    <w:rsid w:val="005114E7"/>
  </w:style>
  <w:style w:type="paragraph" w:customStyle="1" w:styleId="8FC3EF9FE8FA4A5493D355925926918C">
    <w:name w:val="8FC3EF9FE8FA4A5493D355925926918C"/>
    <w:rsid w:val="005114E7"/>
  </w:style>
  <w:style w:type="paragraph" w:customStyle="1" w:styleId="FEB739181D994AC289E514E890851008">
    <w:name w:val="FEB739181D994AC289E514E890851008"/>
    <w:rsid w:val="005114E7"/>
  </w:style>
  <w:style w:type="paragraph" w:customStyle="1" w:styleId="27B3C583CAD64D78BFADC0800452DA38">
    <w:name w:val="27B3C583CAD64D78BFADC0800452DA38"/>
    <w:rsid w:val="005114E7"/>
  </w:style>
  <w:style w:type="paragraph" w:customStyle="1" w:styleId="4683E5D922134224B890AB906E0A4A8A">
    <w:name w:val="4683E5D922134224B890AB906E0A4A8A"/>
    <w:rsid w:val="005114E7"/>
  </w:style>
  <w:style w:type="paragraph" w:customStyle="1" w:styleId="3B0DD675C7B14B41806756B27D7B8C50">
    <w:name w:val="3B0DD675C7B14B41806756B27D7B8C50"/>
    <w:rsid w:val="005114E7"/>
  </w:style>
  <w:style w:type="paragraph" w:customStyle="1" w:styleId="74C4F0E59114499DAE153501BDA7D526">
    <w:name w:val="74C4F0E59114499DAE153501BDA7D526"/>
    <w:rsid w:val="005114E7"/>
  </w:style>
  <w:style w:type="paragraph" w:customStyle="1" w:styleId="977F1AD03AF94836A932165E37C5B82F">
    <w:name w:val="977F1AD03AF94836A932165E37C5B82F"/>
    <w:rsid w:val="005114E7"/>
  </w:style>
  <w:style w:type="paragraph" w:customStyle="1" w:styleId="F2BE42C6E3BB42CF9F1FC7F2FBBAAB64">
    <w:name w:val="F2BE42C6E3BB42CF9F1FC7F2FBBAAB64"/>
    <w:rsid w:val="005114E7"/>
  </w:style>
  <w:style w:type="paragraph" w:customStyle="1" w:styleId="ED277AF307E14245AC98C007083A1C14">
    <w:name w:val="ED277AF307E14245AC98C007083A1C14"/>
    <w:rsid w:val="005114E7"/>
  </w:style>
  <w:style w:type="paragraph" w:customStyle="1" w:styleId="C70845F679554336BEC6CEF9E4383D59">
    <w:name w:val="C70845F679554336BEC6CEF9E4383D59"/>
    <w:rsid w:val="005114E7"/>
  </w:style>
  <w:style w:type="paragraph" w:customStyle="1" w:styleId="A0CD4BAC468A4C28A0AA37E917D0E381">
    <w:name w:val="A0CD4BAC468A4C28A0AA37E917D0E381"/>
    <w:rsid w:val="005114E7"/>
  </w:style>
  <w:style w:type="paragraph" w:customStyle="1" w:styleId="A10553A658454E1C926D2E6E7BC3664A">
    <w:name w:val="A10553A658454E1C926D2E6E7BC3664A"/>
    <w:rsid w:val="005114E7"/>
  </w:style>
  <w:style w:type="paragraph" w:customStyle="1" w:styleId="F3D338567E0F41F2BE2B0CF40FD42CBF">
    <w:name w:val="F3D338567E0F41F2BE2B0CF40FD42CBF"/>
    <w:rsid w:val="005114E7"/>
  </w:style>
  <w:style w:type="paragraph" w:customStyle="1" w:styleId="98D1F38FE0C84AED88F2A69381DA65A0">
    <w:name w:val="98D1F38FE0C84AED88F2A69381DA65A0"/>
    <w:rsid w:val="005114E7"/>
  </w:style>
  <w:style w:type="paragraph" w:customStyle="1" w:styleId="3FAD6642F9444B3A9BF0599E7ED20E7B4">
    <w:name w:val="3FAD6642F9444B3A9BF0599E7ED20E7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4">
    <w:name w:val="31ED2DF8B8C949A288B1CEDB999146F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4">
    <w:name w:val="9A65C694E83F45BCB7AE5A6CEC667E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4">
    <w:name w:val="EA90761EAFC745CA9890A8ECA890508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4">
    <w:name w:val="FF23942C7BDB4F62919CEDB36E0A6A7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4">
    <w:name w:val="9D273D970C964820B5EDBC66BB9DC9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4">
    <w:name w:val="4F66E12554F6406ABD20D5C8D1301A1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4">
    <w:name w:val="1CA2B9D316194E21B2DAD268A6FFB6F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4">
    <w:name w:val="0942CE1F08AB40DDA61482C19D3FAF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4">
    <w:name w:val="02F8C5427D7247B3B463AB809B41957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4">
    <w:name w:val="E8C806F2E8684955B675287CEA73A8F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4">
    <w:name w:val="85A67A95D18A4C7EAB63C780C905906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4">
    <w:name w:val="94A6C9F607BE4472AB8697D2107B795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4">
    <w:name w:val="7C578F4CFAB142B285ABDA81C28B015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4">
    <w:name w:val="DEBE978763514D20B97CC8AF88B5BB1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4">
    <w:name w:val="CDB60C0481A94DF8AE5B7F588B9FE37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4">
    <w:name w:val="B23621D2B8D24A3CB3EBB83F63C6BC4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3">
    <w:name w:val="C030F4879176446DA7021599C37229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">
    <w:name w:val="4DF94C3F59CD4AE081B3BF6933B63CD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">
    <w:name w:val="FB964DDE2FFB49A38A30272F079B686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">
    <w:name w:val="E5E14CCE2B3A4E0EAF0DB847FF015E6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">
    <w:name w:val="EBA50D0F397B4F218797D9F3C367307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">
    <w:name w:val="A88488E6C3404076A015C9A6875033C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">
    <w:name w:val="BA354D71DCD94D848B25AE22A1F36CD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">
    <w:name w:val="16C41CE66B7047D296FFA3B99A6B0A9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">
    <w:name w:val="80D9F52B660D498EA1253D328185E9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">
    <w:name w:val="CCA9A0A3ACDF44E591A6149DFA194AA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">
    <w:name w:val="A60B21AC8A1841CA9B247CE6DA626EA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">
    <w:name w:val="B5C6B83E9A654B25AEAA0847CFB7DC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">
    <w:name w:val="5C5A282A067F44029CC2C2E03A0F543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">
    <w:name w:val="D0CECE82DB4B4BD5B18529781B754C7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">
    <w:name w:val="8DBE884F2A6245F09662D45550B9E87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">
    <w:name w:val="972E4063E6924521AB18310A9EFC251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">
    <w:name w:val="8FC3EF9FE8FA4A5493D355925926918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">
    <w:name w:val="FEB739181D994AC289E514E89085100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1">
    <w:name w:val="27B3C583CAD64D78BFADC0800452DA3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1">
    <w:name w:val="4683E5D922134224B890AB906E0A4A8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1">
    <w:name w:val="3B0DD675C7B14B41806756B27D7B8C5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1">
    <w:name w:val="74C4F0E59114499DAE153501BDA7D52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1">
    <w:name w:val="977F1AD03AF94836A932165E37C5B82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1">
    <w:name w:val="F2BE42C6E3BB42CF9F1FC7F2FBBAAB6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1">
    <w:name w:val="ED277AF307E14245AC98C007083A1C1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1">
    <w:name w:val="C70845F679554336BEC6CEF9E4383D5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1">
    <w:name w:val="A0CD4BAC468A4C28A0AA37E917D0E3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1">
    <w:name w:val="A10553A658454E1C926D2E6E7BC3664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1">
    <w:name w:val="F3D338567E0F41F2BE2B0CF40FD42CB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1">
    <w:name w:val="98D1F38FE0C84AED88F2A69381DA65A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D31A9AE8FDC4B14937DE57E8FF0EBB7">
    <w:name w:val="FD31A9AE8FDC4B14937DE57E8FF0EBB7"/>
    <w:rsid w:val="005114E7"/>
  </w:style>
  <w:style w:type="paragraph" w:customStyle="1" w:styleId="02C693E8CC19425E8C5607274C9070A5">
    <w:name w:val="02C693E8CC19425E8C5607274C9070A5"/>
    <w:rsid w:val="005114E7"/>
  </w:style>
  <w:style w:type="paragraph" w:customStyle="1" w:styleId="2471EFEED12A4B09B3CF43F30CD3994E">
    <w:name w:val="2471EFEED12A4B09B3CF43F30CD3994E"/>
    <w:rsid w:val="005114E7"/>
  </w:style>
  <w:style w:type="paragraph" w:customStyle="1" w:styleId="847C72E22F9E4BA4B72FE3C2CAD78826">
    <w:name w:val="847C72E22F9E4BA4B72FE3C2CAD78826"/>
    <w:rsid w:val="005114E7"/>
  </w:style>
  <w:style w:type="paragraph" w:customStyle="1" w:styleId="1AE6A4AE32FE4A4FBE4454B7BFCEFC26">
    <w:name w:val="1AE6A4AE32FE4A4FBE4454B7BFCEFC26"/>
    <w:rsid w:val="005114E7"/>
  </w:style>
  <w:style w:type="paragraph" w:customStyle="1" w:styleId="56AAA29F0BDE4DE7B3B7A00FBE60DEF6">
    <w:name w:val="56AAA29F0BDE4DE7B3B7A00FBE60DEF6"/>
    <w:rsid w:val="005114E7"/>
  </w:style>
  <w:style w:type="paragraph" w:customStyle="1" w:styleId="B7B73194514A46549502A88B13BC2F03">
    <w:name w:val="B7B73194514A46549502A88B13BC2F03"/>
    <w:rsid w:val="005114E7"/>
  </w:style>
  <w:style w:type="paragraph" w:customStyle="1" w:styleId="668A38AD7EED401AB0B895AF66098DB2">
    <w:name w:val="668A38AD7EED401AB0B895AF66098DB2"/>
    <w:rsid w:val="005114E7"/>
  </w:style>
  <w:style w:type="paragraph" w:customStyle="1" w:styleId="14ABA551735940CDA205AA04487000FD">
    <w:name w:val="14ABA551735940CDA205AA04487000FD"/>
    <w:rsid w:val="005114E7"/>
  </w:style>
  <w:style w:type="paragraph" w:customStyle="1" w:styleId="AD6F5E2808C847A2B3E20215D960E65A">
    <w:name w:val="AD6F5E2808C847A2B3E20215D960E65A"/>
    <w:rsid w:val="005114E7"/>
  </w:style>
  <w:style w:type="paragraph" w:customStyle="1" w:styleId="0226DDABEB51401D973F4A679FAFBEF8">
    <w:name w:val="0226DDABEB51401D973F4A679FAFBEF8"/>
    <w:rsid w:val="005114E7"/>
  </w:style>
  <w:style w:type="paragraph" w:customStyle="1" w:styleId="4C5BBCD0C37C4FB183D513615D19DF65">
    <w:name w:val="4C5BBCD0C37C4FB183D513615D19DF65"/>
    <w:rsid w:val="005114E7"/>
  </w:style>
  <w:style w:type="paragraph" w:customStyle="1" w:styleId="81F8690B9B7E43EABDB402C72379E91F">
    <w:name w:val="81F8690B9B7E43EABDB402C72379E91F"/>
    <w:rsid w:val="005114E7"/>
  </w:style>
  <w:style w:type="paragraph" w:customStyle="1" w:styleId="66D527D027F145FB8A39078F7FED8313">
    <w:name w:val="66D527D027F145FB8A39078F7FED8313"/>
    <w:rsid w:val="005114E7"/>
  </w:style>
  <w:style w:type="paragraph" w:customStyle="1" w:styleId="C89742C52D934A3DA53D2ABC4890D421">
    <w:name w:val="C89742C52D934A3DA53D2ABC4890D421"/>
    <w:rsid w:val="005114E7"/>
  </w:style>
  <w:style w:type="paragraph" w:customStyle="1" w:styleId="FD12846C784441E5AD640991EDBA37F0">
    <w:name w:val="FD12846C784441E5AD640991EDBA37F0"/>
    <w:rsid w:val="005114E7"/>
  </w:style>
  <w:style w:type="paragraph" w:customStyle="1" w:styleId="CBAB3B799ABE42629C49341F186B757E">
    <w:name w:val="CBAB3B799ABE42629C49341F186B757E"/>
    <w:rsid w:val="005114E7"/>
  </w:style>
  <w:style w:type="paragraph" w:customStyle="1" w:styleId="EAA22A8A995C4A89A332D3076B6E8CDA">
    <w:name w:val="EAA22A8A995C4A89A332D3076B6E8CDA"/>
    <w:rsid w:val="005114E7"/>
  </w:style>
  <w:style w:type="paragraph" w:customStyle="1" w:styleId="848867DDDC4A420298D8060A2A3F1C0C">
    <w:name w:val="848867DDDC4A420298D8060A2A3F1C0C"/>
    <w:rsid w:val="005114E7"/>
  </w:style>
  <w:style w:type="paragraph" w:customStyle="1" w:styleId="2BA1862422904112B31B706CC70D8698">
    <w:name w:val="2BA1862422904112B31B706CC70D8698"/>
    <w:rsid w:val="005114E7"/>
  </w:style>
  <w:style w:type="paragraph" w:customStyle="1" w:styleId="CAD8487712DF4FE483B93290AC59B392">
    <w:name w:val="CAD8487712DF4FE483B93290AC59B392"/>
    <w:rsid w:val="005114E7"/>
  </w:style>
  <w:style w:type="paragraph" w:customStyle="1" w:styleId="71F24E8CC2FF435A89C4E7A2C636A24A">
    <w:name w:val="71F24E8CC2FF435A89C4E7A2C636A24A"/>
    <w:rsid w:val="005114E7"/>
  </w:style>
  <w:style w:type="paragraph" w:customStyle="1" w:styleId="9060610355744E7C8C7F84A4B5DD4D91">
    <w:name w:val="9060610355744E7C8C7F84A4B5DD4D91"/>
    <w:rsid w:val="005114E7"/>
  </w:style>
  <w:style w:type="paragraph" w:customStyle="1" w:styleId="356AA23E6D324E549CCDB376A97F233D">
    <w:name w:val="356AA23E6D324E549CCDB376A97F233D"/>
    <w:rsid w:val="005114E7"/>
  </w:style>
  <w:style w:type="paragraph" w:customStyle="1" w:styleId="7FAD011331A5439AA6A9E40AE4215AC7">
    <w:name w:val="7FAD011331A5439AA6A9E40AE4215AC7"/>
    <w:rsid w:val="005114E7"/>
  </w:style>
  <w:style w:type="paragraph" w:customStyle="1" w:styleId="C10C58D0C61D43FF983F0BEBAC699F8C">
    <w:name w:val="C10C58D0C61D43FF983F0BEBAC699F8C"/>
    <w:rsid w:val="005114E7"/>
  </w:style>
  <w:style w:type="paragraph" w:customStyle="1" w:styleId="C09BF789FEDD49C2A01EBE45C6EA5DD6">
    <w:name w:val="C09BF789FEDD49C2A01EBE45C6EA5DD6"/>
    <w:rsid w:val="005114E7"/>
  </w:style>
  <w:style w:type="paragraph" w:customStyle="1" w:styleId="5529EA2718F641AE975F8999EF25BD97">
    <w:name w:val="5529EA2718F641AE975F8999EF25BD97"/>
    <w:rsid w:val="005114E7"/>
  </w:style>
  <w:style w:type="paragraph" w:customStyle="1" w:styleId="7C5055AABC3845418A35A3937A32935A">
    <w:name w:val="7C5055AABC3845418A35A3937A32935A"/>
    <w:rsid w:val="005114E7"/>
  </w:style>
  <w:style w:type="paragraph" w:customStyle="1" w:styleId="94BF69A6EEDB4AF09C5466AC1BF87F7B">
    <w:name w:val="94BF69A6EEDB4AF09C5466AC1BF87F7B"/>
    <w:rsid w:val="005114E7"/>
  </w:style>
  <w:style w:type="paragraph" w:customStyle="1" w:styleId="4E88EE50C8C5453C89765D3059D5A775">
    <w:name w:val="4E88EE50C8C5453C89765D3059D5A775"/>
    <w:rsid w:val="005114E7"/>
  </w:style>
  <w:style w:type="paragraph" w:customStyle="1" w:styleId="F71958AC2CB04908A7E37BE86B8BD77A">
    <w:name w:val="F71958AC2CB04908A7E37BE86B8BD77A"/>
    <w:rsid w:val="005114E7"/>
  </w:style>
  <w:style w:type="paragraph" w:customStyle="1" w:styleId="4AAE6BCBBA164841AE4BDA6B8C1BDB1B">
    <w:name w:val="4AAE6BCBBA164841AE4BDA6B8C1BDB1B"/>
    <w:rsid w:val="005114E7"/>
  </w:style>
  <w:style w:type="paragraph" w:customStyle="1" w:styleId="3F4A4BC5B37940F08E817A6D4BEDEA1E">
    <w:name w:val="3F4A4BC5B37940F08E817A6D4BEDEA1E"/>
    <w:rsid w:val="005114E7"/>
  </w:style>
  <w:style w:type="paragraph" w:customStyle="1" w:styleId="070B5FB552EB433F8A52D3D30B5493EB">
    <w:name w:val="070B5FB552EB433F8A52D3D30B5493EB"/>
    <w:rsid w:val="005114E7"/>
  </w:style>
  <w:style w:type="paragraph" w:customStyle="1" w:styleId="508913A06A4640CCAC88D67B58D37938">
    <w:name w:val="508913A06A4640CCAC88D67B58D37938"/>
    <w:rsid w:val="005114E7"/>
  </w:style>
  <w:style w:type="paragraph" w:customStyle="1" w:styleId="524AD390789341869E3E7904065B0222">
    <w:name w:val="524AD390789341869E3E7904065B0222"/>
    <w:rsid w:val="005114E7"/>
  </w:style>
  <w:style w:type="paragraph" w:customStyle="1" w:styleId="E17730472ADD4EE78F323F98E1DFF420">
    <w:name w:val="E17730472ADD4EE78F323F98E1DFF420"/>
    <w:rsid w:val="005114E7"/>
  </w:style>
  <w:style w:type="paragraph" w:customStyle="1" w:styleId="1CEAB26CA8074EBB982460A4210C3262">
    <w:name w:val="1CEAB26CA8074EBB982460A4210C3262"/>
    <w:rsid w:val="005114E7"/>
  </w:style>
  <w:style w:type="paragraph" w:customStyle="1" w:styleId="1B2F1613251F4EFE8ED33203480B7143">
    <w:name w:val="1B2F1613251F4EFE8ED33203480B7143"/>
    <w:rsid w:val="005114E7"/>
  </w:style>
  <w:style w:type="paragraph" w:customStyle="1" w:styleId="D988559305DB4295BFC3E72043984A9C">
    <w:name w:val="D988559305DB4295BFC3E72043984A9C"/>
    <w:rsid w:val="005114E7"/>
  </w:style>
  <w:style w:type="paragraph" w:customStyle="1" w:styleId="6B6CCD5A472B4E3697363100E39BDBD7">
    <w:name w:val="6B6CCD5A472B4E3697363100E39BDBD7"/>
    <w:rsid w:val="005114E7"/>
  </w:style>
  <w:style w:type="paragraph" w:customStyle="1" w:styleId="A5B515C8B08F42F8B5EF8B9B5F574F43">
    <w:name w:val="A5B515C8B08F42F8B5EF8B9B5F574F43"/>
    <w:rsid w:val="005114E7"/>
  </w:style>
  <w:style w:type="paragraph" w:customStyle="1" w:styleId="CE1DC429B3474CA8824062361B7186CF">
    <w:name w:val="CE1DC429B3474CA8824062361B7186CF"/>
    <w:rsid w:val="005114E7"/>
  </w:style>
  <w:style w:type="paragraph" w:customStyle="1" w:styleId="768894DA1AE142988EAF253691631199">
    <w:name w:val="768894DA1AE142988EAF253691631199"/>
    <w:rsid w:val="005114E7"/>
  </w:style>
  <w:style w:type="paragraph" w:customStyle="1" w:styleId="A719376B3CCA49C3AB89BE065A6A9370">
    <w:name w:val="A719376B3CCA49C3AB89BE065A6A9370"/>
    <w:rsid w:val="005114E7"/>
  </w:style>
  <w:style w:type="paragraph" w:customStyle="1" w:styleId="56528F1CC9894AFAA38C2DF0358003A8">
    <w:name w:val="56528F1CC9894AFAA38C2DF0358003A8"/>
    <w:rsid w:val="005114E7"/>
  </w:style>
  <w:style w:type="paragraph" w:customStyle="1" w:styleId="0B12B3FB60534C6EA865EE57F258411D">
    <w:name w:val="0B12B3FB60534C6EA865EE57F258411D"/>
    <w:rsid w:val="005114E7"/>
  </w:style>
  <w:style w:type="paragraph" w:customStyle="1" w:styleId="159E278D687B42C2A91F6B9AC8ACB7C6">
    <w:name w:val="159E278D687B42C2A91F6B9AC8ACB7C6"/>
    <w:rsid w:val="005114E7"/>
  </w:style>
  <w:style w:type="paragraph" w:customStyle="1" w:styleId="01296F4463BC4BB7A95B4C9F4A16FFE2">
    <w:name w:val="01296F4463BC4BB7A95B4C9F4A16FFE2"/>
    <w:rsid w:val="005114E7"/>
  </w:style>
  <w:style w:type="paragraph" w:customStyle="1" w:styleId="9B5E0A1B738340739392305ADCF86D75">
    <w:name w:val="9B5E0A1B738340739392305ADCF86D75"/>
    <w:rsid w:val="005114E7"/>
  </w:style>
  <w:style w:type="paragraph" w:customStyle="1" w:styleId="8750A24D54A04CF9B470D6BC37924D39">
    <w:name w:val="8750A24D54A04CF9B470D6BC37924D39"/>
    <w:rsid w:val="005114E7"/>
  </w:style>
  <w:style w:type="paragraph" w:customStyle="1" w:styleId="39D06F13B9F349B0836711C09BA2F8F5">
    <w:name w:val="39D06F13B9F349B0836711C09BA2F8F5"/>
    <w:rsid w:val="005114E7"/>
  </w:style>
  <w:style w:type="paragraph" w:customStyle="1" w:styleId="057F7CE7400646E589D79492A4B11125">
    <w:name w:val="057F7CE7400646E589D79492A4B11125"/>
    <w:rsid w:val="005114E7"/>
  </w:style>
  <w:style w:type="paragraph" w:customStyle="1" w:styleId="548FF6959EBC4DD0B24FD5B9E269C9DD">
    <w:name w:val="548FF6959EBC4DD0B24FD5B9E269C9DD"/>
    <w:rsid w:val="005114E7"/>
  </w:style>
  <w:style w:type="paragraph" w:customStyle="1" w:styleId="48CB579E508440C3AABCE240003F5335">
    <w:name w:val="48CB579E508440C3AABCE240003F5335"/>
    <w:rsid w:val="005114E7"/>
  </w:style>
  <w:style w:type="paragraph" w:customStyle="1" w:styleId="E0F19FCD66694F5CA44E1FD564A6A487">
    <w:name w:val="E0F19FCD66694F5CA44E1FD564A6A487"/>
    <w:rsid w:val="005114E7"/>
  </w:style>
  <w:style w:type="paragraph" w:customStyle="1" w:styleId="8BB0363368D4492383313F1A758EC6AC">
    <w:name w:val="8BB0363368D4492383313F1A758EC6AC"/>
    <w:rsid w:val="005114E7"/>
  </w:style>
  <w:style w:type="paragraph" w:customStyle="1" w:styleId="CF3632DC073F4BFD8B945429607E5B3B">
    <w:name w:val="CF3632DC073F4BFD8B945429607E5B3B"/>
    <w:rsid w:val="005114E7"/>
  </w:style>
  <w:style w:type="paragraph" w:customStyle="1" w:styleId="D949386EF69A409A9177459FC0BDBD62">
    <w:name w:val="D949386EF69A409A9177459FC0BDBD62"/>
    <w:rsid w:val="005114E7"/>
  </w:style>
  <w:style w:type="paragraph" w:customStyle="1" w:styleId="516CF9B1C2B8442B9F932523F40B417D">
    <w:name w:val="516CF9B1C2B8442B9F932523F40B417D"/>
    <w:rsid w:val="005114E7"/>
  </w:style>
  <w:style w:type="paragraph" w:customStyle="1" w:styleId="FFA1CA4600A94C87B197AE1EE576DB73">
    <w:name w:val="FFA1CA4600A94C87B197AE1EE576DB73"/>
    <w:rsid w:val="005114E7"/>
  </w:style>
  <w:style w:type="paragraph" w:customStyle="1" w:styleId="FA114440372145CEA7B3BBB10D8446CF">
    <w:name w:val="FA114440372145CEA7B3BBB10D8446CF"/>
    <w:rsid w:val="005114E7"/>
  </w:style>
  <w:style w:type="paragraph" w:customStyle="1" w:styleId="8B8EEF04B43C43518AFF0361CBE5A15D">
    <w:name w:val="8B8EEF04B43C43518AFF0361CBE5A15D"/>
    <w:rsid w:val="005114E7"/>
  </w:style>
  <w:style w:type="paragraph" w:customStyle="1" w:styleId="758E92083B6048ECA173DBC780841116">
    <w:name w:val="758E92083B6048ECA173DBC780841116"/>
    <w:rsid w:val="005114E7"/>
  </w:style>
  <w:style w:type="paragraph" w:customStyle="1" w:styleId="30BBBC1C01A3431CACC8977F487665A2">
    <w:name w:val="30BBBC1C01A3431CACC8977F487665A2"/>
    <w:rsid w:val="005114E7"/>
  </w:style>
  <w:style w:type="paragraph" w:customStyle="1" w:styleId="3BAA9B232594426C87B678E1F3FD48C6">
    <w:name w:val="3BAA9B232594426C87B678E1F3FD48C6"/>
    <w:rsid w:val="005114E7"/>
  </w:style>
  <w:style w:type="paragraph" w:customStyle="1" w:styleId="30C1855F963B48FC9D73060DBEF04E1E">
    <w:name w:val="30C1855F963B48FC9D73060DBEF04E1E"/>
    <w:rsid w:val="005114E7"/>
  </w:style>
  <w:style w:type="paragraph" w:customStyle="1" w:styleId="4D809AAB1F91482188816735FE38B11F">
    <w:name w:val="4D809AAB1F91482188816735FE38B11F"/>
    <w:rsid w:val="005114E7"/>
  </w:style>
  <w:style w:type="paragraph" w:customStyle="1" w:styleId="57EB793C753446B597C7D74727946B2B">
    <w:name w:val="57EB793C753446B597C7D74727946B2B"/>
    <w:rsid w:val="005114E7"/>
  </w:style>
  <w:style w:type="paragraph" w:customStyle="1" w:styleId="D0B9D98B69B74C2E937ACABC8A90D9B7">
    <w:name w:val="D0B9D98B69B74C2E937ACABC8A90D9B7"/>
    <w:rsid w:val="005114E7"/>
  </w:style>
  <w:style w:type="paragraph" w:customStyle="1" w:styleId="3249795D2E5D497FAFE57992AE2F02A9">
    <w:name w:val="3249795D2E5D497FAFE57992AE2F02A9"/>
    <w:rsid w:val="005114E7"/>
  </w:style>
  <w:style w:type="paragraph" w:customStyle="1" w:styleId="2A4D63070D6646F39864FCE770D0498C">
    <w:name w:val="2A4D63070D6646F39864FCE770D0498C"/>
    <w:rsid w:val="005114E7"/>
  </w:style>
  <w:style w:type="paragraph" w:customStyle="1" w:styleId="B09F826132CB4B12B65CE7C781626FB2">
    <w:name w:val="B09F826132CB4B12B65CE7C781626FB2"/>
    <w:rsid w:val="005114E7"/>
  </w:style>
  <w:style w:type="paragraph" w:customStyle="1" w:styleId="D667E7A1EF45478398A75B2D9270A209">
    <w:name w:val="D667E7A1EF45478398A75B2D9270A209"/>
    <w:rsid w:val="005114E7"/>
  </w:style>
  <w:style w:type="paragraph" w:customStyle="1" w:styleId="2A39951115EA4833A3068E36B4FD32C4">
    <w:name w:val="2A39951115EA4833A3068E36B4FD32C4"/>
    <w:rsid w:val="005114E7"/>
  </w:style>
  <w:style w:type="paragraph" w:customStyle="1" w:styleId="1114D23D5C6A4EB18EAA3D6E1F944337">
    <w:name w:val="1114D23D5C6A4EB18EAA3D6E1F944337"/>
    <w:rsid w:val="005114E7"/>
  </w:style>
  <w:style w:type="paragraph" w:customStyle="1" w:styleId="F54E3EAF7D6C4FD9B51B28B096E77D7E">
    <w:name w:val="F54E3EAF7D6C4FD9B51B28B096E77D7E"/>
    <w:rsid w:val="005114E7"/>
  </w:style>
  <w:style w:type="paragraph" w:customStyle="1" w:styleId="660844D92C354022BED713294EB851B1">
    <w:name w:val="660844D92C354022BED713294EB851B1"/>
    <w:rsid w:val="005114E7"/>
  </w:style>
  <w:style w:type="paragraph" w:customStyle="1" w:styleId="3FAD6642F9444B3A9BF0599E7ED20E7B5">
    <w:name w:val="3FAD6642F9444B3A9BF0599E7ED20E7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5">
    <w:name w:val="31ED2DF8B8C949A288B1CEDB999146F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5">
    <w:name w:val="9A65C694E83F45BCB7AE5A6CEC667E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5">
    <w:name w:val="EA90761EAFC745CA9890A8ECA890508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5">
    <w:name w:val="FF23942C7BDB4F62919CEDB36E0A6A7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5">
    <w:name w:val="9D273D970C964820B5EDBC66BB9DC9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5">
    <w:name w:val="4F66E12554F6406ABD20D5C8D1301A1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5">
    <w:name w:val="1CA2B9D316194E21B2DAD268A6FFB6F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5">
    <w:name w:val="0942CE1F08AB40DDA61482C19D3FAF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5">
    <w:name w:val="02F8C5427D7247B3B463AB809B41957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5">
    <w:name w:val="E8C806F2E8684955B675287CEA73A8F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5">
    <w:name w:val="85A67A95D18A4C7EAB63C780C905906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5">
    <w:name w:val="94A6C9F607BE4472AB8697D2107B795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5">
    <w:name w:val="7C578F4CFAB142B285ABDA81C28B015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5">
    <w:name w:val="DEBE978763514D20B97CC8AF88B5BB1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5">
    <w:name w:val="CDB60C0481A94DF8AE5B7F588B9FE37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5">
    <w:name w:val="B23621D2B8D24A3CB3EBB83F63C6BC4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4">
    <w:name w:val="C030F4879176446DA7021599C37229F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3">
    <w:name w:val="4DF94C3F59CD4AE081B3BF6933B63CD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">
    <w:name w:val="FB964DDE2FFB49A38A30272F079B686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">
    <w:name w:val="E5E14CCE2B3A4E0EAF0DB847FF015E6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">
    <w:name w:val="EBA50D0F397B4F218797D9F3C367307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">
    <w:name w:val="A88488E6C3404076A015C9A6875033C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">
    <w:name w:val="BA354D71DCD94D848B25AE22A1F36CD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">
    <w:name w:val="16C41CE66B7047D296FFA3B99A6B0A9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">
    <w:name w:val="80D9F52B660D498EA1253D328185E9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">
    <w:name w:val="CCA9A0A3ACDF44E591A6149DFA194AA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">
    <w:name w:val="A60B21AC8A1841CA9B247CE6DA626EA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">
    <w:name w:val="B5C6B83E9A654B25AEAA0847CFB7DC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">
    <w:name w:val="5C5A282A067F44029CC2C2E03A0F543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">
    <w:name w:val="D0CECE82DB4B4BD5B18529781B754C7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">
    <w:name w:val="8DBE884F2A6245F09662D45550B9E87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">
    <w:name w:val="972E4063E6924521AB18310A9EFC251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">
    <w:name w:val="8FC3EF9FE8FA4A5493D355925926918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">
    <w:name w:val="FEB739181D994AC289E514E89085100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2">
    <w:name w:val="27B3C583CAD64D78BFADC0800452DA3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2">
    <w:name w:val="4683E5D922134224B890AB906E0A4A8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2">
    <w:name w:val="3B0DD675C7B14B41806756B27D7B8C5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2">
    <w:name w:val="74C4F0E59114499DAE153501BDA7D52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2">
    <w:name w:val="977F1AD03AF94836A932165E37C5B82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2">
    <w:name w:val="F2BE42C6E3BB42CF9F1FC7F2FBBAAB6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2">
    <w:name w:val="ED277AF307E14245AC98C007083A1C1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2">
    <w:name w:val="C70845F679554336BEC6CEF9E4383D5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2">
    <w:name w:val="A0CD4BAC468A4C28A0AA37E917D0E3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2">
    <w:name w:val="A10553A658454E1C926D2E6E7BC3664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2">
    <w:name w:val="F3D338567E0F41F2BE2B0CF40FD42CB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2">
    <w:name w:val="98D1F38FE0C84AED88F2A69381DA65A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17730472ADD4EE78F323F98E1DFF4201">
    <w:name w:val="E17730472ADD4EE78F323F98E1DFF42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EAB26CA8074EBB982460A4210C32621">
    <w:name w:val="1CEAB26CA8074EBB982460A4210C32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B2F1613251F4EFE8ED33203480B71431">
    <w:name w:val="1B2F1613251F4EFE8ED33203480B714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88559305DB4295BFC3E72043984A9C1">
    <w:name w:val="D988559305DB4295BFC3E72043984A9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6CCD5A472B4E3697363100E39BDBD71">
    <w:name w:val="6B6CCD5A472B4E3697363100E39BDBD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B515C8B08F42F8B5EF8B9B5F574F431">
    <w:name w:val="A5B515C8B08F42F8B5EF8B9B5F574F4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1DC429B3474CA8824062361B7186CF1">
    <w:name w:val="CE1DC429B3474CA8824062361B7186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8894DA1AE142988EAF2536916311991">
    <w:name w:val="768894DA1AE142988EAF25369163119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19376B3CCA49C3AB89BE065A6A93701">
    <w:name w:val="A719376B3CCA49C3AB89BE065A6A937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528F1CC9894AFAA38C2DF0358003A81">
    <w:name w:val="56528F1CC9894AFAA38C2DF0358003A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12B3FB60534C6EA865EE57F258411D1">
    <w:name w:val="0B12B3FB60534C6EA865EE57F258411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E278D687B42C2A91F6B9AC8ACB7C61">
    <w:name w:val="159E278D687B42C2A91F6B9AC8ACB7C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296F4463BC4BB7A95B4C9F4A16FFE21">
    <w:name w:val="01296F4463BC4BB7A95B4C9F4A16FFE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5E0A1B738340739392305ADCF86D751">
    <w:name w:val="9B5E0A1B738340739392305ADCF86D7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50A24D54A04CF9B470D6BC37924D391">
    <w:name w:val="8750A24D54A04CF9B470D6BC37924D3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9D06F13B9F349B0836711C09BA2F8F51">
    <w:name w:val="39D06F13B9F349B0836711C09BA2F8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7F7CE7400646E589D79492A4B111251">
    <w:name w:val="057F7CE7400646E589D79492A4B1112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8FF6959EBC4DD0B24FD5B9E269C9DD1">
    <w:name w:val="548FF6959EBC4DD0B24FD5B9E269C9D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8CB579E508440C3AABCE240003F53351">
    <w:name w:val="48CB579E508440C3AABCE240003F533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F19FCD66694F5CA44E1FD564A6A4871">
    <w:name w:val="E0F19FCD66694F5CA44E1FD564A6A48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0363368D4492383313F1A758EC6AC1">
    <w:name w:val="8BB0363368D4492383313F1A758EC6A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3632DC073F4BFD8B945429607E5B3B1">
    <w:name w:val="CF3632DC073F4BFD8B945429607E5B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49386EF69A409A9177459FC0BDBD621">
    <w:name w:val="D949386EF69A409A9177459FC0BDBD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6CF9B1C2B8442B9F932523F40B417D1">
    <w:name w:val="516CF9B1C2B8442B9F932523F40B417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A1CA4600A94C87B197AE1EE576DB731">
    <w:name w:val="FFA1CA4600A94C87B197AE1EE576DB7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114440372145CEA7B3BBB10D8446CF1">
    <w:name w:val="FA114440372145CEA7B3BBB10D8446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8E92083B6048ECA173DBC7808411161">
    <w:name w:val="758E92083B6048ECA173DBC78084111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BBBC1C01A3431CACC8977F487665A21">
    <w:name w:val="30BBBC1C01A3431CACC8977F487665A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AA9B232594426C87B678E1F3FD48C61">
    <w:name w:val="3BAA9B232594426C87B678E1F3FD48C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C1855F963B48FC9D73060DBEF04E1E1">
    <w:name w:val="30C1855F963B48FC9D73060DBEF04E1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809AAB1F91482188816735FE38B11F1">
    <w:name w:val="4D809AAB1F91482188816735FE38B11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EB793C753446B597C7D74727946B2B1">
    <w:name w:val="57EB793C753446B597C7D74727946B2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9D98B69B74C2E937ACABC8A90D9B71">
    <w:name w:val="D0B9D98B69B74C2E937ACABC8A90D9B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249795D2E5D497FAFE57992AE2F02A91">
    <w:name w:val="3249795D2E5D497FAFE57992AE2F02A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4D63070D6646F39864FCE770D0498C1">
    <w:name w:val="2A4D63070D6646F39864FCE770D0498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09F826132CB4B12B65CE7C781626FB21">
    <w:name w:val="B09F826132CB4B12B65CE7C781626F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1DE35F0C1447E184417FABF28CBE97">
    <w:name w:val="E41DE35F0C1447E184417FABF28CBE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7E7A1EF45478398A75B2D9270A2091">
    <w:name w:val="D667E7A1EF45478398A75B2D9270A20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39951115EA4833A3068E36B4FD32C41">
    <w:name w:val="2A39951115EA4833A3068E36B4FD32C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14D23D5C6A4EB18EAA3D6E1F9443371">
    <w:name w:val="1114D23D5C6A4EB18EAA3D6E1F94433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4E3EAF7D6C4FD9B51B28B096E77D7E1">
    <w:name w:val="F54E3EAF7D6C4FD9B51B28B096E77D7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60844D92C354022BED713294EB851B11">
    <w:name w:val="660844D92C354022BED713294EB85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0740F3871C4A2F9D4C2B5C1D9B30F9">
    <w:name w:val="130740F3871C4A2F9D4C2B5C1D9B30F9"/>
    <w:rsid w:val="005114E7"/>
  </w:style>
  <w:style w:type="paragraph" w:customStyle="1" w:styleId="79B29141EC554920A9267458F47FD353">
    <w:name w:val="79B29141EC554920A9267458F47FD353"/>
    <w:rsid w:val="005114E7"/>
  </w:style>
  <w:style w:type="paragraph" w:customStyle="1" w:styleId="3C36B9E073C74F8981227BE10DDCB79C">
    <w:name w:val="3C36B9E073C74F8981227BE10DDCB79C"/>
    <w:rsid w:val="005114E7"/>
  </w:style>
  <w:style w:type="paragraph" w:customStyle="1" w:styleId="62AA08758FAF4D52AC261A0C57A8772E">
    <w:name w:val="62AA08758FAF4D52AC261A0C57A8772E"/>
    <w:rsid w:val="005114E7"/>
  </w:style>
  <w:style w:type="paragraph" w:customStyle="1" w:styleId="D88DD46910A14EBFBD34ACBF7EA102C8">
    <w:name w:val="D88DD46910A14EBFBD34ACBF7EA102C8"/>
    <w:rsid w:val="005114E7"/>
  </w:style>
  <w:style w:type="paragraph" w:customStyle="1" w:styleId="2AE6FECD2BC24BDD87AB131E7A964A61">
    <w:name w:val="2AE6FECD2BC24BDD87AB131E7A964A61"/>
    <w:rsid w:val="005114E7"/>
  </w:style>
  <w:style w:type="paragraph" w:customStyle="1" w:styleId="24E23F9C58F94EE7B3C67E2DDC4165BD">
    <w:name w:val="24E23F9C58F94EE7B3C67E2DDC4165BD"/>
    <w:rsid w:val="005114E7"/>
  </w:style>
  <w:style w:type="paragraph" w:customStyle="1" w:styleId="751A7EBF271B4A79B6FD2441A2FDA54D">
    <w:name w:val="751A7EBF271B4A79B6FD2441A2FDA54D"/>
    <w:rsid w:val="005114E7"/>
  </w:style>
  <w:style w:type="paragraph" w:customStyle="1" w:styleId="3FAD6642F9444B3A9BF0599E7ED20E7B6">
    <w:name w:val="3FAD6642F9444B3A9BF0599E7ED20E7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6">
    <w:name w:val="31ED2DF8B8C949A288B1CEDB999146F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6">
    <w:name w:val="9A65C694E83F45BCB7AE5A6CEC667EE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6">
    <w:name w:val="EA90761EAFC745CA9890A8ECA890508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6">
    <w:name w:val="FF23942C7BDB4F62919CEDB36E0A6A7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6">
    <w:name w:val="9D273D970C964820B5EDBC66BB9DC9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6">
    <w:name w:val="4F66E12554F6406ABD20D5C8D1301A1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6">
    <w:name w:val="1CA2B9D316194E21B2DAD268A6FFB6F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6">
    <w:name w:val="0942CE1F08AB40DDA61482C19D3FAFE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6">
    <w:name w:val="02F8C5427D7247B3B463AB809B41957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6">
    <w:name w:val="E8C806F2E8684955B675287CEA73A8F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6">
    <w:name w:val="85A67A95D18A4C7EAB63C780C905906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6">
    <w:name w:val="94A6C9F607BE4472AB8697D2107B795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6">
    <w:name w:val="7C578F4CFAB142B285ABDA81C28B015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6">
    <w:name w:val="DEBE978763514D20B97CC8AF88B5BB1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6">
    <w:name w:val="CDB60C0481A94DF8AE5B7F588B9FE37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6">
    <w:name w:val="B23621D2B8D24A3CB3EBB83F63C6BC4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5">
    <w:name w:val="C030F4879176446DA7021599C37229F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4">
    <w:name w:val="4DF94C3F59CD4AE081B3BF6933B63CD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3">
    <w:name w:val="FB964DDE2FFB49A38A30272F079B686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3">
    <w:name w:val="E5E14CCE2B3A4E0EAF0DB847FF015E6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3">
    <w:name w:val="EBA50D0F397B4F218797D9F3C367307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3">
    <w:name w:val="A88488E6C3404076A015C9A6875033C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3">
    <w:name w:val="BA354D71DCD94D848B25AE22A1F36CD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3">
    <w:name w:val="16C41CE66B7047D296FFA3B99A6B0A9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3">
    <w:name w:val="80D9F52B660D498EA1253D328185E9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3">
    <w:name w:val="CCA9A0A3ACDF44E591A6149DFA194AA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3">
    <w:name w:val="A60B21AC8A1841CA9B247CE6DA626EA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3">
    <w:name w:val="B5C6B83E9A654B25AEAA0847CFB7DC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3">
    <w:name w:val="5C5A282A067F44029CC2C2E03A0F543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3">
    <w:name w:val="D0CECE82DB4B4BD5B18529781B754C7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3">
    <w:name w:val="8DBE884F2A6245F09662D45550B9E87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3">
    <w:name w:val="972E4063E6924521AB18310A9EFC251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3">
    <w:name w:val="8FC3EF9FE8FA4A5493D355925926918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3">
    <w:name w:val="FEB739181D994AC289E514E89085100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3">
    <w:name w:val="27B3C583CAD64D78BFADC0800452DA3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3">
    <w:name w:val="4683E5D922134224B890AB906E0A4A8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3">
    <w:name w:val="3B0DD675C7B14B41806756B27D7B8C5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3">
    <w:name w:val="74C4F0E59114499DAE153501BDA7D52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3">
    <w:name w:val="977F1AD03AF94836A932165E37C5B82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3">
    <w:name w:val="F2BE42C6E3BB42CF9F1FC7F2FBBAAB6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3">
    <w:name w:val="ED277AF307E14245AC98C007083A1C1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3">
    <w:name w:val="C70845F679554336BEC6CEF9E4383D5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3">
    <w:name w:val="A0CD4BAC468A4C28A0AA37E917D0E3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3">
    <w:name w:val="A10553A658454E1C926D2E6E7BC3664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3">
    <w:name w:val="F3D338567E0F41F2BE2B0CF40FD42CB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3">
    <w:name w:val="98D1F38FE0C84AED88F2A69381DA65A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17730472ADD4EE78F323F98E1DFF4202">
    <w:name w:val="E17730472ADD4EE78F323F98E1DFF42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EAB26CA8074EBB982460A4210C32622">
    <w:name w:val="1CEAB26CA8074EBB982460A4210C32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B2F1613251F4EFE8ED33203480B71432">
    <w:name w:val="1B2F1613251F4EFE8ED33203480B714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88559305DB4295BFC3E72043984A9C2">
    <w:name w:val="D988559305DB4295BFC3E72043984A9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6CCD5A472B4E3697363100E39BDBD72">
    <w:name w:val="6B6CCD5A472B4E3697363100E39BDBD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B515C8B08F42F8B5EF8B9B5F574F432">
    <w:name w:val="A5B515C8B08F42F8B5EF8B9B5F574F4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1DC429B3474CA8824062361B7186CF2">
    <w:name w:val="CE1DC429B3474CA8824062361B7186C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8894DA1AE142988EAF2536916311992">
    <w:name w:val="768894DA1AE142988EAF25369163119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19376B3CCA49C3AB89BE065A6A93702">
    <w:name w:val="A719376B3CCA49C3AB89BE065A6A937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528F1CC9894AFAA38C2DF0358003A82">
    <w:name w:val="56528F1CC9894AFAA38C2DF0358003A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12B3FB60534C6EA865EE57F258411D2">
    <w:name w:val="0B12B3FB60534C6EA865EE57F258411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E278D687B42C2A91F6B9AC8ACB7C62">
    <w:name w:val="159E278D687B42C2A91F6B9AC8ACB7C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296F4463BC4BB7A95B4C9F4A16FFE22">
    <w:name w:val="01296F4463BC4BB7A95B4C9F4A16FFE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5E0A1B738340739392305ADCF86D752">
    <w:name w:val="9B5E0A1B738340739392305ADCF86D7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50A24D54A04CF9B470D6BC37924D392">
    <w:name w:val="8750A24D54A04CF9B470D6BC37924D3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9D06F13B9F349B0836711C09BA2F8F52">
    <w:name w:val="39D06F13B9F349B0836711C09BA2F8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7F7CE7400646E589D79492A4B111252">
    <w:name w:val="057F7CE7400646E589D79492A4B1112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8FF6959EBC4DD0B24FD5B9E269C9DD2">
    <w:name w:val="548FF6959EBC4DD0B24FD5B9E269C9D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8CB579E508440C3AABCE240003F53352">
    <w:name w:val="48CB579E508440C3AABCE240003F533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F19FCD66694F5CA44E1FD564A6A4872">
    <w:name w:val="E0F19FCD66694F5CA44E1FD564A6A48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0363368D4492383313F1A758EC6AC2">
    <w:name w:val="8BB0363368D4492383313F1A758EC6A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3632DC073F4BFD8B945429607E5B3B2">
    <w:name w:val="CF3632DC073F4BFD8B945429607E5B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49386EF69A409A9177459FC0BDBD622">
    <w:name w:val="D949386EF69A409A9177459FC0BDBD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6CF9B1C2B8442B9F932523F40B417D2">
    <w:name w:val="516CF9B1C2B8442B9F932523F40B417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A1CA4600A94C87B197AE1EE576DB732">
    <w:name w:val="FFA1CA4600A94C87B197AE1EE576DB7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114440372145CEA7B3BBB10D8446CF2">
    <w:name w:val="FA114440372145CEA7B3BBB10D8446C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8E92083B6048ECA173DBC7808411162">
    <w:name w:val="758E92083B6048ECA173DBC78084111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BBBC1C01A3431CACC8977F487665A22">
    <w:name w:val="30BBBC1C01A3431CACC8977F487665A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AA9B232594426C87B678E1F3FD48C62">
    <w:name w:val="3BAA9B232594426C87B678E1F3FD48C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C1855F963B48FC9D73060DBEF04E1E2">
    <w:name w:val="30C1855F963B48FC9D73060DBEF04E1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809AAB1F91482188816735FE38B11F2">
    <w:name w:val="4D809AAB1F91482188816735FE38B11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EB793C753446B597C7D74727946B2B2">
    <w:name w:val="57EB793C753446B597C7D74727946B2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9D98B69B74C2E937ACABC8A90D9B72">
    <w:name w:val="D0B9D98B69B74C2E937ACABC8A90D9B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249795D2E5D497FAFE57992AE2F02A92">
    <w:name w:val="3249795D2E5D497FAFE57992AE2F02A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4D63070D6646F39864FCE770D0498C2">
    <w:name w:val="2A4D63070D6646F39864FCE770D0498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09F826132CB4B12B65CE7C781626FB22">
    <w:name w:val="B09F826132CB4B12B65CE7C781626F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1DE35F0C1447E184417FABF28CBE971">
    <w:name w:val="E41DE35F0C1447E184417FABF28CBE9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7E7A1EF45478398A75B2D9270A2092">
    <w:name w:val="D667E7A1EF45478398A75B2D9270A20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0740F3871C4A2F9D4C2B5C1D9B30F91">
    <w:name w:val="130740F3871C4A2F9D4C2B5C1D9B30F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B29141EC554920A9267458F47FD3531">
    <w:name w:val="79B29141EC554920A9267458F47FD35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36B9E073C74F8981227BE10DDCB79C1">
    <w:name w:val="3C36B9E073C74F8981227BE10DDCB79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AA08758FAF4D52AC261A0C57A8772E1">
    <w:name w:val="62AA08758FAF4D52AC261A0C57A8772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88DD46910A14EBFBD34ACBF7EA102C81">
    <w:name w:val="D88DD46910A14EBFBD34ACBF7EA102C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E6FECD2BC24BDD87AB131E7A964A611">
    <w:name w:val="2AE6FECD2BC24BDD87AB131E7A964A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4E23F9C58F94EE7B3C67E2DDC4165BD1">
    <w:name w:val="24E23F9C58F94EE7B3C67E2DDC4165B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1A7EBF271B4A79B6FD2441A2FDA54D1">
    <w:name w:val="751A7EBF271B4A79B6FD2441A2FDA54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7">
    <w:name w:val="3FAD6642F9444B3A9BF0599E7ED20E7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7">
    <w:name w:val="31ED2DF8B8C949A288B1CEDB999146F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7">
    <w:name w:val="9A65C694E83F45BCB7AE5A6CEC667EE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7">
    <w:name w:val="EA90761EAFC745CA9890A8ECA890508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7">
    <w:name w:val="FF23942C7BDB4F62919CEDB36E0A6A7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7">
    <w:name w:val="9D273D970C964820B5EDBC66BB9DC9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7">
    <w:name w:val="4F66E12554F6406ABD20D5C8D1301A1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7">
    <w:name w:val="1CA2B9D316194E21B2DAD268A6FFB6F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7">
    <w:name w:val="0942CE1F08AB40DDA61482C19D3FAFE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7">
    <w:name w:val="02F8C5427D7247B3B463AB809B41957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7">
    <w:name w:val="E8C806F2E8684955B675287CEA73A8F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7">
    <w:name w:val="85A67A95D18A4C7EAB63C780C905906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7">
    <w:name w:val="94A6C9F607BE4472AB8697D2107B795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7">
    <w:name w:val="7C578F4CFAB142B285ABDA81C28B015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7">
    <w:name w:val="DEBE978763514D20B97CC8AF88B5BB1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7">
    <w:name w:val="CDB60C0481A94DF8AE5B7F588B9FE37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7">
    <w:name w:val="B23621D2B8D24A3CB3EBB83F63C6BC4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6">
    <w:name w:val="C030F4879176446DA7021599C37229F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5">
    <w:name w:val="4DF94C3F59CD4AE081B3BF6933B63CD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4">
    <w:name w:val="FB964DDE2FFB49A38A30272F079B686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4">
    <w:name w:val="E5E14CCE2B3A4E0EAF0DB847FF015E6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4">
    <w:name w:val="EBA50D0F397B4F218797D9F3C367307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4">
    <w:name w:val="A88488E6C3404076A015C9A6875033C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4">
    <w:name w:val="BA354D71DCD94D848B25AE22A1F36CD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4">
    <w:name w:val="16C41CE66B7047D296FFA3B99A6B0A9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4">
    <w:name w:val="80D9F52B660D498EA1253D328185E9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4">
    <w:name w:val="CCA9A0A3ACDF44E591A6149DFA194AA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4">
    <w:name w:val="A60B21AC8A1841CA9B247CE6DA626EA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4">
    <w:name w:val="B5C6B83E9A654B25AEAA0847CFB7DC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4">
    <w:name w:val="5C5A282A067F44029CC2C2E03A0F543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4">
    <w:name w:val="D0CECE82DB4B4BD5B18529781B754C7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4">
    <w:name w:val="8DBE884F2A6245F09662D45550B9E87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4">
    <w:name w:val="972E4063E6924521AB18310A9EFC251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4">
    <w:name w:val="8FC3EF9FE8FA4A5493D355925926918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4">
    <w:name w:val="FEB739181D994AC289E514E89085100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">
    <w:name w:val="AA35BB47EB7F4373AF30BE69F67CA2C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4">
    <w:name w:val="27B3C583CAD64D78BFADC0800452DA3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4">
    <w:name w:val="4683E5D922134224B890AB906E0A4A8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4">
    <w:name w:val="3B0DD675C7B14B41806756B27D7B8C5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4">
    <w:name w:val="74C4F0E59114499DAE153501BDA7D52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4">
    <w:name w:val="977F1AD03AF94836A932165E37C5B82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4">
    <w:name w:val="F2BE42C6E3BB42CF9F1FC7F2FBBAAB6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4">
    <w:name w:val="ED277AF307E14245AC98C007083A1C1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4">
    <w:name w:val="C70845F679554336BEC6CEF9E4383D5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4">
    <w:name w:val="A0CD4BAC468A4C28A0AA37E917D0E3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4">
    <w:name w:val="A10553A658454E1C926D2E6E7BC3664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4">
    <w:name w:val="F3D338567E0F41F2BE2B0CF40FD42CB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4">
    <w:name w:val="98D1F38FE0C84AED88F2A69381DA65A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17730472ADD4EE78F323F98E1DFF4203">
    <w:name w:val="E17730472ADD4EE78F323F98E1DFF42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EAB26CA8074EBB982460A4210C32623">
    <w:name w:val="1CEAB26CA8074EBB982460A4210C32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B2F1613251F4EFE8ED33203480B71433">
    <w:name w:val="1B2F1613251F4EFE8ED33203480B714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88559305DB4295BFC3E72043984A9C3">
    <w:name w:val="D988559305DB4295BFC3E72043984A9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6CCD5A472B4E3697363100E39BDBD73">
    <w:name w:val="6B6CCD5A472B4E3697363100E39BDBD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B515C8B08F42F8B5EF8B9B5F574F433">
    <w:name w:val="A5B515C8B08F42F8B5EF8B9B5F574F4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1DC429B3474CA8824062361B7186CF3">
    <w:name w:val="CE1DC429B3474CA8824062361B7186C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8894DA1AE142988EAF2536916311993">
    <w:name w:val="768894DA1AE142988EAF25369163119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19376B3CCA49C3AB89BE065A6A93703">
    <w:name w:val="A719376B3CCA49C3AB89BE065A6A937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528F1CC9894AFAA38C2DF0358003A83">
    <w:name w:val="56528F1CC9894AFAA38C2DF0358003A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12B3FB60534C6EA865EE57F258411D3">
    <w:name w:val="0B12B3FB60534C6EA865EE57F258411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E278D687B42C2A91F6B9AC8ACB7C63">
    <w:name w:val="159E278D687B42C2A91F6B9AC8ACB7C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296F4463BC4BB7A95B4C9F4A16FFE23">
    <w:name w:val="01296F4463BC4BB7A95B4C9F4A16FFE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5E0A1B738340739392305ADCF86D753">
    <w:name w:val="9B5E0A1B738340739392305ADCF86D7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50A24D54A04CF9B470D6BC37924D393">
    <w:name w:val="8750A24D54A04CF9B470D6BC37924D3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9D06F13B9F349B0836711C09BA2F8F53">
    <w:name w:val="39D06F13B9F349B0836711C09BA2F8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7F7CE7400646E589D79492A4B111253">
    <w:name w:val="057F7CE7400646E589D79492A4B1112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8FF6959EBC4DD0B24FD5B9E269C9DD3">
    <w:name w:val="548FF6959EBC4DD0B24FD5B9E269C9D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8CB579E508440C3AABCE240003F53353">
    <w:name w:val="48CB579E508440C3AABCE240003F533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F19FCD66694F5CA44E1FD564A6A4873">
    <w:name w:val="E0F19FCD66694F5CA44E1FD564A6A48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0363368D4492383313F1A758EC6AC3">
    <w:name w:val="8BB0363368D4492383313F1A758EC6A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3632DC073F4BFD8B945429607E5B3B3">
    <w:name w:val="CF3632DC073F4BFD8B945429607E5B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49386EF69A409A9177459FC0BDBD623">
    <w:name w:val="D949386EF69A409A9177459FC0BDBD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6CF9B1C2B8442B9F932523F40B417D3">
    <w:name w:val="516CF9B1C2B8442B9F932523F40B417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A1CA4600A94C87B197AE1EE576DB733">
    <w:name w:val="FFA1CA4600A94C87B197AE1EE576DB7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114440372145CEA7B3BBB10D8446CF3">
    <w:name w:val="FA114440372145CEA7B3BBB10D8446C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8E92083B6048ECA173DBC7808411163">
    <w:name w:val="758E92083B6048ECA173DBC78084111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BBBC1C01A3431CACC8977F487665A23">
    <w:name w:val="30BBBC1C01A3431CACC8977F487665A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AA9B232594426C87B678E1F3FD48C63">
    <w:name w:val="3BAA9B232594426C87B678E1F3FD48C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C1855F963B48FC9D73060DBEF04E1E3">
    <w:name w:val="30C1855F963B48FC9D73060DBEF04E1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809AAB1F91482188816735FE38B11F3">
    <w:name w:val="4D809AAB1F91482188816735FE38B11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EB793C753446B597C7D74727946B2B3">
    <w:name w:val="57EB793C753446B597C7D74727946B2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9D98B69B74C2E937ACABC8A90D9B73">
    <w:name w:val="D0B9D98B69B74C2E937ACABC8A90D9B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249795D2E5D497FAFE57992AE2F02A93">
    <w:name w:val="3249795D2E5D497FAFE57992AE2F02A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4D63070D6646F39864FCE770D0498C3">
    <w:name w:val="2A4D63070D6646F39864FCE770D0498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09F826132CB4B12B65CE7C781626FB23">
    <w:name w:val="B09F826132CB4B12B65CE7C781626F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1DE35F0C1447E184417FABF28CBE972">
    <w:name w:val="E41DE35F0C1447E184417FABF28CBE9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7E7A1EF45478398A75B2D9270A2093">
    <w:name w:val="D667E7A1EF45478398A75B2D9270A20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0740F3871C4A2F9D4C2B5C1D9B30F92">
    <w:name w:val="130740F3871C4A2F9D4C2B5C1D9B30F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B29141EC554920A9267458F47FD3532">
    <w:name w:val="79B29141EC554920A9267458F47FD35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36B9E073C74F8981227BE10DDCB79C2">
    <w:name w:val="3C36B9E073C74F8981227BE10DDCB79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AA08758FAF4D52AC261A0C57A8772E2">
    <w:name w:val="62AA08758FAF4D52AC261A0C57A8772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88DD46910A14EBFBD34ACBF7EA102C82">
    <w:name w:val="D88DD46910A14EBFBD34ACBF7EA102C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E6FECD2BC24BDD87AB131E7A964A612">
    <w:name w:val="2AE6FECD2BC24BDD87AB131E7A964A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4E23F9C58F94EE7B3C67E2DDC4165BD2">
    <w:name w:val="24E23F9C58F94EE7B3C67E2DDC4165B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1A7EBF271B4A79B6FD2441A2FDA54D2">
    <w:name w:val="751A7EBF271B4A79B6FD2441A2FDA54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">
    <w:name w:val="A50E7C1B4257474A93E47339C9CBE13F"/>
    <w:rsid w:val="005114E7"/>
  </w:style>
  <w:style w:type="paragraph" w:customStyle="1" w:styleId="37AE3A37623246E2B231BD602C8CC117">
    <w:name w:val="37AE3A37623246E2B231BD602C8CC117"/>
    <w:rsid w:val="005114E7"/>
  </w:style>
  <w:style w:type="paragraph" w:customStyle="1" w:styleId="DFA5BDB700C44D89AB07C4D1C5AF5D9D">
    <w:name w:val="DFA5BDB700C44D89AB07C4D1C5AF5D9D"/>
    <w:rsid w:val="005114E7"/>
  </w:style>
  <w:style w:type="paragraph" w:customStyle="1" w:styleId="75EADE10AFC6471991C2A586973E49E4">
    <w:name w:val="75EADE10AFC6471991C2A586973E49E4"/>
    <w:rsid w:val="005114E7"/>
  </w:style>
  <w:style w:type="paragraph" w:customStyle="1" w:styleId="08264E2A5EA14022A87A1FFC2B334763">
    <w:name w:val="08264E2A5EA14022A87A1FFC2B334763"/>
    <w:rsid w:val="005114E7"/>
  </w:style>
  <w:style w:type="paragraph" w:customStyle="1" w:styleId="FA4DB90411FA42CEA031D25CC610B880">
    <w:name w:val="FA4DB90411FA42CEA031D25CC610B880"/>
    <w:rsid w:val="005114E7"/>
  </w:style>
  <w:style w:type="paragraph" w:customStyle="1" w:styleId="C15B369DE2E94A73A1EC7965AA2E676C">
    <w:name w:val="C15B369DE2E94A73A1EC7965AA2E676C"/>
    <w:rsid w:val="005114E7"/>
  </w:style>
  <w:style w:type="paragraph" w:customStyle="1" w:styleId="071F069BA55F4B31ADE01A92EC72B2F5">
    <w:name w:val="071F069BA55F4B31ADE01A92EC72B2F5"/>
    <w:rsid w:val="005114E7"/>
  </w:style>
  <w:style w:type="paragraph" w:customStyle="1" w:styleId="4062BEA8A61C4A76A53CED614E45290B">
    <w:name w:val="4062BEA8A61C4A76A53CED614E45290B"/>
    <w:rsid w:val="005114E7"/>
  </w:style>
  <w:style w:type="paragraph" w:customStyle="1" w:styleId="6E2DC88307484475933320A802755A3B">
    <w:name w:val="6E2DC88307484475933320A802755A3B"/>
    <w:rsid w:val="005114E7"/>
  </w:style>
  <w:style w:type="paragraph" w:customStyle="1" w:styleId="4CF1E239A7A84462B367CA431EB4BFB8">
    <w:name w:val="4CF1E239A7A84462B367CA431EB4BFB8"/>
    <w:rsid w:val="005114E7"/>
  </w:style>
  <w:style w:type="paragraph" w:customStyle="1" w:styleId="0FD9B2F2601B44B199B253002EAB7D55">
    <w:name w:val="0FD9B2F2601B44B199B253002EAB7D55"/>
    <w:rsid w:val="005114E7"/>
  </w:style>
  <w:style w:type="paragraph" w:customStyle="1" w:styleId="46D2FE86DA1542D3AFB7830BDB4728DA">
    <w:name w:val="46D2FE86DA1542D3AFB7830BDB4728DA"/>
    <w:rsid w:val="005114E7"/>
  </w:style>
  <w:style w:type="paragraph" w:customStyle="1" w:styleId="A214D803475747D3955325C6C3DD4860">
    <w:name w:val="A214D803475747D3955325C6C3DD4860"/>
    <w:rsid w:val="005114E7"/>
  </w:style>
  <w:style w:type="paragraph" w:customStyle="1" w:styleId="008441FF4BF1430A81902F24172810F8">
    <w:name w:val="008441FF4BF1430A81902F24172810F8"/>
    <w:rsid w:val="005114E7"/>
  </w:style>
  <w:style w:type="paragraph" w:customStyle="1" w:styleId="D6B4530CCDA646A2874BD35F9118E2BC">
    <w:name w:val="D6B4530CCDA646A2874BD35F9118E2BC"/>
    <w:rsid w:val="005114E7"/>
  </w:style>
  <w:style w:type="paragraph" w:customStyle="1" w:styleId="3BEDCA94F38F44EC91859C08ED1AFD4A">
    <w:name w:val="3BEDCA94F38F44EC91859C08ED1AFD4A"/>
    <w:rsid w:val="005114E7"/>
  </w:style>
  <w:style w:type="paragraph" w:customStyle="1" w:styleId="976D270E01C047729EF9305F830E61CF">
    <w:name w:val="976D270E01C047729EF9305F830E61CF"/>
    <w:rsid w:val="005114E7"/>
  </w:style>
  <w:style w:type="paragraph" w:customStyle="1" w:styleId="693228D3DCEE47D5BE74CF4E7926098B">
    <w:name w:val="693228D3DCEE47D5BE74CF4E7926098B"/>
    <w:rsid w:val="005114E7"/>
  </w:style>
  <w:style w:type="paragraph" w:customStyle="1" w:styleId="754B2FD61FF045A2B5D14D7998177849">
    <w:name w:val="754B2FD61FF045A2B5D14D7998177849"/>
    <w:rsid w:val="005114E7"/>
  </w:style>
  <w:style w:type="paragraph" w:customStyle="1" w:styleId="8ED8CCDDD0044731A44B9F4385185C61">
    <w:name w:val="8ED8CCDDD0044731A44B9F4385185C61"/>
    <w:rsid w:val="005114E7"/>
  </w:style>
  <w:style w:type="paragraph" w:customStyle="1" w:styleId="AFD74FB4761847E39352AD2E6402800D">
    <w:name w:val="AFD74FB4761847E39352AD2E6402800D"/>
    <w:rsid w:val="005114E7"/>
  </w:style>
  <w:style w:type="paragraph" w:customStyle="1" w:styleId="3CE01D7A0E774D4AB14077C6B5122E8B">
    <w:name w:val="3CE01D7A0E774D4AB14077C6B5122E8B"/>
    <w:rsid w:val="005114E7"/>
  </w:style>
  <w:style w:type="paragraph" w:customStyle="1" w:styleId="841A1AFA1BFC45D9AA89E9611AFBFF29">
    <w:name w:val="841A1AFA1BFC45D9AA89E9611AFBFF29"/>
    <w:rsid w:val="005114E7"/>
  </w:style>
  <w:style w:type="paragraph" w:customStyle="1" w:styleId="DEC9B62AEECE46FE87FA4A6FA8FD297B">
    <w:name w:val="DEC9B62AEECE46FE87FA4A6FA8FD297B"/>
    <w:rsid w:val="005114E7"/>
  </w:style>
  <w:style w:type="paragraph" w:customStyle="1" w:styleId="291BDEBBA3014CB99DE22D0001B459DE">
    <w:name w:val="291BDEBBA3014CB99DE22D0001B459DE"/>
    <w:rsid w:val="005114E7"/>
  </w:style>
  <w:style w:type="paragraph" w:customStyle="1" w:styleId="883D02401A4B4D4C90FE6F30EC5C720E">
    <w:name w:val="883D02401A4B4D4C90FE6F30EC5C720E"/>
    <w:rsid w:val="005114E7"/>
  </w:style>
  <w:style w:type="paragraph" w:customStyle="1" w:styleId="143818192A6D4B5FB7DCCB49AACECB0D">
    <w:name w:val="143818192A6D4B5FB7DCCB49AACECB0D"/>
    <w:rsid w:val="005114E7"/>
  </w:style>
  <w:style w:type="paragraph" w:customStyle="1" w:styleId="A2FD18E5157840749B74131922542260">
    <w:name w:val="A2FD18E5157840749B74131922542260"/>
    <w:rsid w:val="005114E7"/>
  </w:style>
  <w:style w:type="paragraph" w:customStyle="1" w:styleId="CB0CCC3D168C44148A66E66BC6AC992E">
    <w:name w:val="CB0CCC3D168C44148A66E66BC6AC992E"/>
    <w:rsid w:val="005114E7"/>
  </w:style>
  <w:style w:type="paragraph" w:customStyle="1" w:styleId="EC6F9C37DB6942E8A69B06F5977C9B41">
    <w:name w:val="EC6F9C37DB6942E8A69B06F5977C9B41"/>
    <w:rsid w:val="005114E7"/>
  </w:style>
  <w:style w:type="paragraph" w:customStyle="1" w:styleId="B98B8D2BFAEC47C7BEA92ADB52143DB3">
    <w:name w:val="B98B8D2BFAEC47C7BEA92ADB52143DB3"/>
    <w:rsid w:val="005114E7"/>
  </w:style>
  <w:style w:type="paragraph" w:customStyle="1" w:styleId="7AE50B61B87D4AEC94361B2646D73269">
    <w:name w:val="7AE50B61B87D4AEC94361B2646D73269"/>
    <w:rsid w:val="005114E7"/>
  </w:style>
  <w:style w:type="paragraph" w:customStyle="1" w:styleId="379B7B4AFEE1436491C3D07991C7CC39">
    <w:name w:val="379B7B4AFEE1436491C3D07991C7CC39"/>
    <w:rsid w:val="005114E7"/>
  </w:style>
  <w:style w:type="paragraph" w:customStyle="1" w:styleId="F68302398220420DB5B1EAE6FFA3ADB7">
    <w:name w:val="F68302398220420DB5B1EAE6FFA3ADB7"/>
    <w:rsid w:val="005114E7"/>
  </w:style>
  <w:style w:type="paragraph" w:customStyle="1" w:styleId="561E4FE6E5D441FDAD09E820D4606695">
    <w:name w:val="561E4FE6E5D441FDAD09E820D4606695"/>
    <w:rsid w:val="005114E7"/>
  </w:style>
  <w:style w:type="paragraph" w:customStyle="1" w:styleId="6984E937724D4D2F96D56ED8D0C0CDEC">
    <w:name w:val="6984E937724D4D2F96D56ED8D0C0CDEC"/>
    <w:rsid w:val="005114E7"/>
  </w:style>
  <w:style w:type="paragraph" w:customStyle="1" w:styleId="3AD1E7F40CD24AC991C9D62231C78F3F">
    <w:name w:val="3AD1E7F40CD24AC991C9D62231C78F3F"/>
    <w:rsid w:val="005114E7"/>
  </w:style>
  <w:style w:type="paragraph" w:customStyle="1" w:styleId="83C0BED6873B4BB6BF02ADE30802BB91">
    <w:name w:val="83C0BED6873B4BB6BF02ADE30802BB91"/>
    <w:rsid w:val="005114E7"/>
  </w:style>
  <w:style w:type="paragraph" w:customStyle="1" w:styleId="06E1064457D040909AF1E2E517853813">
    <w:name w:val="06E1064457D040909AF1E2E517853813"/>
    <w:rsid w:val="005114E7"/>
  </w:style>
  <w:style w:type="paragraph" w:customStyle="1" w:styleId="BCC59909015440D3A3CC65EDFC26F555">
    <w:name w:val="BCC59909015440D3A3CC65EDFC26F555"/>
    <w:rsid w:val="005114E7"/>
  </w:style>
  <w:style w:type="paragraph" w:customStyle="1" w:styleId="6014A46FD678480894C7950025DBE0F0">
    <w:name w:val="6014A46FD678480894C7950025DBE0F0"/>
    <w:rsid w:val="005114E7"/>
  </w:style>
  <w:style w:type="paragraph" w:customStyle="1" w:styleId="68B09EDE902140B1BCE349838343BD2A">
    <w:name w:val="68B09EDE902140B1BCE349838343BD2A"/>
    <w:rsid w:val="005114E7"/>
  </w:style>
  <w:style w:type="paragraph" w:customStyle="1" w:styleId="53459329B49148F7895BDFDC22DB3F2E">
    <w:name w:val="53459329B49148F7895BDFDC22DB3F2E"/>
    <w:rsid w:val="005114E7"/>
  </w:style>
  <w:style w:type="paragraph" w:customStyle="1" w:styleId="4F78A13F728F48B6923E1D22AE76026D">
    <w:name w:val="4F78A13F728F48B6923E1D22AE76026D"/>
    <w:rsid w:val="005114E7"/>
  </w:style>
  <w:style w:type="paragraph" w:customStyle="1" w:styleId="F006C069E9EE4CC19BB415EE1A5ED870">
    <w:name w:val="F006C069E9EE4CC19BB415EE1A5ED870"/>
    <w:rsid w:val="005114E7"/>
  </w:style>
  <w:style w:type="paragraph" w:customStyle="1" w:styleId="495038C747854E1DBDCAAF07D8E078EA">
    <w:name w:val="495038C747854E1DBDCAAF07D8E078EA"/>
    <w:rsid w:val="005114E7"/>
  </w:style>
  <w:style w:type="paragraph" w:customStyle="1" w:styleId="0F6F5833F9CF485AA3AF592760699F45">
    <w:name w:val="0F6F5833F9CF485AA3AF592760699F45"/>
    <w:rsid w:val="005114E7"/>
  </w:style>
  <w:style w:type="paragraph" w:customStyle="1" w:styleId="EB948B0E1A274753A8369F8A4453D229">
    <w:name w:val="EB948B0E1A274753A8369F8A4453D229"/>
    <w:rsid w:val="005114E7"/>
  </w:style>
  <w:style w:type="paragraph" w:customStyle="1" w:styleId="52E0C93166FD457BB0331E084E92B7B4">
    <w:name w:val="52E0C93166FD457BB0331E084E92B7B4"/>
    <w:rsid w:val="005114E7"/>
  </w:style>
  <w:style w:type="paragraph" w:customStyle="1" w:styleId="09B5A74589E14A7CB793AEB5527B2950">
    <w:name w:val="09B5A74589E14A7CB793AEB5527B2950"/>
    <w:rsid w:val="005114E7"/>
  </w:style>
  <w:style w:type="paragraph" w:customStyle="1" w:styleId="A0BA3C529DB347F6AB58CD797753A0A5">
    <w:name w:val="A0BA3C529DB347F6AB58CD797753A0A5"/>
    <w:rsid w:val="005114E7"/>
  </w:style>
  <w:style w:type="paragraph" w:customStyle="1" w:styleId="EF2453CAA672412EAFA86AC4F6EFE3F1">
    <w:name w:val="EF2453CAA672412EAFA86AC4F6EFE3F1"/>
    <w:rsid w:val="005114E7"/>
  </w:style>
  <w:style w:type="paragraph" w:customStyle="1" w:styleId="BCC5E57185CC4DC095F3C092C87411F4">
    <w:name w:val="BCC5E57185CC4DC095F3C092C87411F4"/>
    <w:rsid w:val="005114E7"/>
  </w:style>
  <w:style w:type="paragraph" w:customStyle="1" w:styleId="DD82A748C8A0471AA74A3C11850AF74E">
    <w:name w:val="DD82A748C8A0471AA74A3C11850AF74E"/>
    <w:rsid w:val="005114E7"/>
  </w:style>
  <w:style w:type="paragraph" w:customStyle="1" w:styleId="B13DC4581D654EDC871CA5E17060569A">
    <w:name w:val="B13DC4581D654EDC871CA5E17060569A"/>
    <w:rsid w:val="005114E7"/>
  </w:style>
  <w:style w:type="paragraph" w:customStyle="1" w:styleId="337058A95944417FB9AF6DBA355EEC47">
    <w:name w:val="337058A95944417FB9AF6DBA355EEC47"/>
    <w:rsid w:val="005114E7"/>
  </w:style>
  <w:style w:type="paragraph" w:customStyle="1" w:styleId="5F6195E81D88423CBA4133439A7BA5D4">
    <w:name w:val="5F6195E81D88423CBA4133439A7BA5D4"/>
    <w:rsid w:val="005114E7"/>
  </w:style>
  <w:style w:type="paragraph" w:customStyle="1" w:styleId="E8AF8C97DB814464B3C98456A3ACE472">
    <w:name w:val="E8AF8C97DB814464B3C98456A3ACE472"/>
    <w:rsid w:val="005114E7"/>
  </w:style>
  <w:style w:type="paragraph" w:customStyle="1" w:styleId="3EEE12413EC54B88AB1DEF11E0CDF055">
    <w:name w:val="3EEE12413EC54B88AB1DEF11E0CDF055"/>
    <w:rsid w:val="005114E7"/>
  </w:style>
  <w:style w:type="paragraph" w:customStyle="1" w:styleId="6C5838BC075A4E4C88AB67F820B7C916">
    <w:name w:val="6C5838BC075A4E4C88AB67F820B7C916"/>
    <w:rsid w:val="005114E7"/>
  </w:style>
  <w:style w:type="paragraph" w:customStyle="1" w:styleId="B2B3B1D42FD544C591018B0699489EF9">
    <w:name w:val="B2B3B1D42FD544C591018B0699489EF9"/>
    <w:rsid w:val="005114E7"/>
  </w:style>
  <w:style w:type="paragraph" w:customStyle="1" w:styleId="1D6FA68B8A9E4CB5922DFA9E192FEDAC">
    <w:name w:val="1D6FA68B8A9E4CB5922DFA9E192FEDAC"/>
    <w:rsid w:val="005114E7"/>
  </w:style>
  <w:style w:type="paragraph" w:customStyle="1" w:styleId="C04BE938EAE2401DA8E1F4C21A0665C2">
    <w:name w:val="C04BE938EAE2401DA8E1F4C21A0665C2"/>
    <w:rsid w:val="005114E7"/>
  </w:style>
  <w:style w:type="paragraph" w:customStyle="1" w:styleId="E7B177241DFD4D5B9DDF7ED0392CE802">
    <w:name w:val="E7B177241DFD4D5B9DDF7ED0392CE802"/>
    <w:rsid w:val="005114E7"/>
  </w:style>
  <w:style w:type="paragraph" w:customStyle="1" w:styleId="BEE7325DC96748DDB290A63A78C40831">
    <w:name w:val="BEE7325DC96748DDB290A63A78C40831"/>
    <w:rsid w:val="005114E7"/>
  </w:style>
  <w:style w:type="paragraph" w:customStyle="1" w:styleId="11750188964044DD9A0E50C201124204">
    <w:name w:val="11750188964044DD9A0E50C201124204"/>
    <w:rsid w:val="005114E7"/>
  </w:style>
  <w:style w:type="paragraph" w:customStyle="1" w:styleId="D4B85DB28DE84526AD442F787308143A">
    <w:name w:val="D4B85DB28DE84526AD442F787308143A"/>
    <w:rsid w:val="005114E7"/>
  </w:style>
  <w:style w:type="paragraph" w:customStyle="1" w:styleId="6F60CB643A404C6ABAC68C6339A28C16">
    <w:name w:val="6F60CB643A404C6ABAC68C6339A28C16"/>
    <w:rsid w:val="005114E7"/>
  </w:style>
  <w:style w:type="paragraph" w:customStyle="1" w:styleId="1A3E784E18534DE6B2A3E68FAA5483C9">
    <w:name w:val="1A3E784E18534DE6B2A3E68FAA5483C9"/>
    <w:rsid w:val="005114E7"/>
  </w:style>
  <w:style w:type="paragraph" w:customStyle="1" w:styleId="CE28E0619A334A66AFF9E1C81CF911B1">
    <w:name w:val="CE28E0619A334A66AFF9E1C81CF911B1"/>
    <w:rsid w:val="005114E7"/>
  </w:style>
  <w:style w:type="paragraph" w:customStyle="1" w:styleId="4CFF5A49AA7442C98FA700AC0D95C3E3">
    <w:name w:val="4CFF5A49AA7442C98FA700AC0D95C3E3"/>
    <w:rsid w:val="005114E7"/>
  </w:style>
  <w:style w:type="paragraph" w:customStyle="1" w:styleId="01BCDBAE7B5F482D9003E627B08B44FF">
    <w:name w:val="01BCDBAE7B5F482D9003E627B08B44FF"/>
    <w:rsid w:val="005114E7"/>
  </w:style>
  <w:style w:type="paragraph" w:customStyle="1" w:styleId="E7DDA6171C4A493598CDCBD6B832A7F3">
    <w:name w:val="E7DDA6171C4A493598CDCBD6B832A7F3"/>
    <w:rsid w:val="005114E7"/>
  </w:style>
  <w:style w:type="paragraph" w:customStyle="1" w:styleId="415C1DBC5FDE46018B43B39672CEEDB4">
    <w:name w:val="415C1DBC5FDE46018B43B39672CEEDB4"/>
    <w:rsid w:val="005114E7"/>
  </w:style>
  <w:style w:type="paragraph" w:customStyle="1" w:styleId="4DE1CAA162394FE5BACB99A42D0BAE8A">
    <w:name w:val="4DE1CAA162394FE5BACB99A42D0BAE8A"/>
    <w:rsid w:val="005114E7"/>
  </w:style>
  <w:style w:type="paragraph" w:customStyle="1" w:styleId="31639F85B75B429CAD600DC34E61FE13">
    <w:name w:val="31639F85B75B429CAD600DC34E61FE13"/>
    <w:rsid w:val="005114E7"/>
  </w:style>
  <w:style w:type="paragraph" w:customStyle="1" w:styleId="7EDC4DFC0F17476297789ADFC3EE04F0">
    <w:name w:val="7EDC4DFC0F17476297789ADFC3EE04F0"/>
    <w:rsid w:val="005114E7"/>
  </w:style>
  <w:style w:type="paragraph" w:customStyle="1" w:styleId="847B61603E134FAEAF71A48E58AED525">
    <w:name w:val="847B61603E134FAEAF71A48E58AED525"/>
    <w:rsid w:val="005114E7"/>
  </w:style>
  <w:style w:type="paragraph" w:customStyle="1" w:styleId="B6664D119DF549C4BDDEF987D35FEF5F">
    <w:name w:val="B6664D119DF549C4BDDEF987D35FEF5F"/>
    <w:rsid w:val="005114E7"/>
  </w:style>
  <w:style w:type="paragraph" w:customStyle="1" w:styleId="8CDA82F8275B4AA1A18F7427FCA36F28">
    <w:name w:val="8CDA82F8275B4AA1A18F7427FCA36F28"/>
    <w:rsid w:val="005114E7"/>
  </w:style>
  <w:style w:type="paragraph" w:customStyle="1" w:styleId="09B3FFD7AB7A4A88A1775DF7D35C3A2D">
    <w:name w:val="09B3FFD7AB7A4A88A1775DF7D35C3A2D"/>
    <w:rsid w:val="005114E7"/>
  </w:style>
  <w:style w:type="paragraph" w:customStyle="1" w:styleId="5E4F77001F184AF59F8BCC35D914AD1B">
    <w:name w:val="5E4F77001F184AF59F8BCC35D914AD1B"/>
    <w:rsid w:val="005114E7"/>
  </w:style>
  <w:style w:type="paragraph" w:customStyle="1" w:styleId="E6D1DE67D59D44D792EB3AC6DA3911E6">
    <w:name w:val="E6D1DE67D59D44D792EB3AC6DA3911E6"/>
    <w:rsid w:val="005114E7"/>
  </w:style>
  <w:style w:type="paragraph" w:customStyle="1" w:styleId="11C403544F3F4E60BA566BB0802E8D63">
    <w:name w:val="11C403544F3F4E60BA566BB0802E8D63"/>
    <w:rsid w:val="005114E7"/>
  </w:style>
  <w:style w:type="paragraph" w:customStyle="1" w:styleId="00558CA504754F37A3B4AF7E7A8D61BE">
    <w:name w:val="00558CA504754F37A3B4AF7E7A8D61BE"/>
    <w:rsid w:val="005114E7"/>
  </w:style>
  <w:style w:type="paragraph" w:customStyle="1" w:styleId="686A945B45A2402F82141B7CAC2FD8BD">
    <w:name w:val="686A945B45A2402F82141B7CAC2FD8BD"/>
    <w:rsid w:val="005114E7"/>
  </w:style>
  <w:style w:type="paragraph" w:customStyle="1" w:styleId="07DB45A872064D9F80FE61A2F9F63312">
    <w:name w:val="07DB45A872064D9F80FE61A2F9F63312"/>
    <w:rsid w:val="005114E7"/>
  </w:style>
  <w:style w:type="paragraph" w:customStyle="1" w:styleId="441D0CDFCD644A9B8C6BE863685A5F3D">
    <w:name w:val="441D0CDFCD644A9B8C6BE863685A5F3D"/>
    <w:rsid w:val="005114E7"/>
  </w:style>
  <w:style w:type="paragraph" w:customStyle="1" w:styleId="E508488EC9A547FFA83C2D5CA9704689">
    <w:name w:val="E508488EC9A547FFA83C2D5CA9704689"/>
    <w:rsid w:val="005114E7"/>
  </w:style>
  <w:style w:type="paragraph" w:customStyle="1" w:styleId="34EC95B971224D2E83F5EC2A49E60E3D">
    <w:name w:val="34EC95B971224D2E83F5EC2A49E60E3D"/>
    <w:rsid w:val="005114E7"/>
  </w:style>
  <w:style w:type="paragraph" w:customStyle="1" w:styleId="DCD4697AFA634C7BB08C2198EFDF6A3B">
    <w:name w:val="DCD4697AFA634C7BB08C2198EFDF6A3B"/>
    <w:rsid w:val="005114E7"/>
  </w:style>
  <w:style w:type="paragraph" w:customStyle="1" w:styleId="C8C712CDD82E4E53AFD5AF19AD4A1631">
    <w:name w:val="C8C712CDD82E4E53AFD5AF19AD4A1631"/>
    <w:rsid w:val="005114E7"/>
  </w:style>
  <w:style w:type="paragraph" w:customStyle="1" w:styleId="5A55050D31054ECCB7ED31776F4F0AAD">
    <w:name w:val="5A55050D31054ECCB7ED31776F4F0AAD"/>
    <w:rsid w:val="005114E7"/>
  </w:style>
  <w:style w:type="paragraph" w:customStyle="1" w:styleId="27F96457ECD0408FAB0E58E68F13230F">
    <w:name w:val="27F96457ECD0408FAB0E58E68F13230F"/>
    <w:rsid w:val="005114E7"/>
  </w:style>
  <w:style w:type="paragraph" w:customStyle="1" w:styleId="ACBB2B94EB8F413D99C397FFA3213BEC">
    <w:name w:val="ACBB2B94EB8F413D99C397FFA3213BEC"/>
    <w:rsid w:val="005114E7"/>
  </w:style>
  <w:style w:type="paragraph" w:customStyle="1" w:styleId="F78EFC85787D4AC2AD90114A52819AB5">
    <w:name w:val="F78EFC85787D4AC2AD90114A52819AB5"/>
    <w:rsid w:val="005114E7"/>
  </w:style>
  <w:style w:type="paragraph" w:customStyle="1" w:styleId="42701B55AD5F4FA9AEBE0EE14DB211AC">
    <w:name w:val="42701B55AD5F4FA9AEBE0EE14DB211AC"/>
    <w:rsid w:val="005114E7"/>
  </w:style>
  <w:style w:type="paragraph" w:customStyle="1" w:styleId="8199AA299ED542F58DB810A6E57D085D">
    <w:name w:val="8199AA299ED542F58DB810A6E57D085D"/>
    <w:rsid w:val="005114E7"/>
  </w:style>
  <w:style w:type="paragraph" w:customStyle="1" w:styleId="88D9DA5E4DBA4AAF8879F9CC5B370E9F">
    <w:name w:val="88D9DA5E4DBA4AAF8879F9CC5B370E9F"/>
    <w:rsid w:val="005114E7"/>
  </w:style>
  <w:style w:type="paragraph" w:customStyle="1" w:styleId="C2F1A5B7FA6E45DF9D11B3965CC4A0F4">
    <w:name w:val="C2F1A5B7FA6E45DF9D11B3965CC4A0F4"/>
    <w:rsid w:val="005114E7"/>
  </w:style>
  <w:style w:type="paragraph" w:customStyle="1" w:styleId="8575BFA4E641476497BF794CD47947E4">
    <w:name w:val="8575BFA4E641476497BF794CD47947E4"/>
    <w:rsid w:val="005114E7"/>
  </w:style>
  <w:style w:type="paragraph" w:customStyle="1" w:styleId="D9F69C9F10A24862A311B9F35DFBF151">
    <w:name w:val="D9F69C9F10A24862A311B9F35DFBF151"/>
    <w:rsid w:val="005114E7"/>
  </w:style>
  <w:style w:type="paragraph" w:customStyle="1" w:styleId="27E36DE58C4441E5BCAE4D3AF66CB36C">
    <w:name w:val="27E36DE58C4441E5BCAE4D3AF66CB36C"/>
    <w:rsid w:val="005114E7"/>
  </w:style>
  <w:style w:type="paragraph" w:customStyle="1" w:styleId="BA5AC9362B0F4BD8AA9E627E093916F4">
    <w:name w:val="BA5AC9362B0F4BD8AA9E627E093916F4"/>
    <w:rsid w:val="005114E7"/>
  </w:style>
  <w:style w:type="paragraph" w:customStyle="1" w:styleId="F1B136F533EE488F8916C2E9EEBF6A21">
    <w:name w:val="F1B136F533EE488F8916C2E9EEBF6A21"/>
    <w:rsid w:val="005114E7"/>
  </w:style>
  <w:style w:type="paragraph" w:customStyle="1" w:styleId="C0447794B56746E697EB20D25AD66F07">
    <w:name w:val="C0447794B56746E697EB20D25AD66F07"/>
    <w:rsid w:val="005114E7"/>
  </w:style>
  <w:style w:type="paragraph" w:customStyle="1" w:styleId="8E790E687C554E54AC312093300CC9AE">
    <w:name w:val="8E790E687C554E54AC312093300CC9AE"/>
    <w:rsid w:val="005114E7"/>
  </w:style>
  <w:style w:type="paragraph" w:customStyle="1" w:styleId="898E2B8171B54210AE6C359B8A54DC4E">
    <w:name w:val="898E2B8171B54210AE6C359B8A54DC4E"/>
    <w:rsid w:val="005114E7"/>
  </w:style>
  <w:style w:type="paragraph" w:customStyle="1" w:styleId="634AC2E1FC8244F09ED038C2D8F3E054">
    <w:name w:val="634AC2E1FC8244F09ED038C2D8F3E054"/>
    <w:rsid w:val="005114E7"/>
  </w:style>
  <w:style w:type="paragraph" w:customStyle="1" w:styleId="5CD9FA1CAD0B49F1BD1CA6A6F29149A1">
    <w:name w:val="5CD9FA1CAD0B49F1BD1CA6A6F29149A1"/>
    <w:rsid w:val="005114E7"/>
  </w:style>
  <w:style w:type="paragraph" w:customStyle="1" w:styleId="C09BBC010CCC4FA8B7D403E5CF572BD2">
    <w:name w:val="C09BBC010CCC4FA8B7D403E5CF572BD2"/>
    <w:rsid w:val="005114E7"/>
  </w:style>
  <w:style w:type="paragraph" w:customStyle="1" w:styleId="3734CA19F1C94C878018FA9E5043699F">
    <w:name w:val="3734CA19F1C94C878018FA9E5043699F"/>
    <w:rsid w:val="005114E7"/>
  </w:style>
  <w:style w:type="paragraph" w:customStyle="1" w:styleId="5B0FF4E4CC534E93AEB1ECE5A2A9775F">
    <w:name w:val="5B0FF4E4CC534E93AEB1ECE5A2A9775F"/>
    <w:rsid w:val="005114E7"/>
  </w:style>
  <w:style w:type="paragraph" w:customStyle="1" w:styleId="7F3E01C6C92C41F99B68E5BC9AF8A1B5">
    <w:name w:val="7F3E01C6C92C41F99B68E5BC9AF8A1B5"/>
    <w:rsid w:val="005114E7"/>
  </w:style>
  <w:style w:type="paragraph" w:customStyle="1" w:styleId="227E09F506224A76A9815C6D09AC6884">
    <w:name w:val="227E09F506224A76A9815C6D09AC6884"/>
    <w:rsid w:val="005114E7"/>
  </w:style>
  <w:style w:type="paragraph" w:customStyle="1" w:styleId="CB065D0479D943FCB2B88EE0818CE55A">
    <w:name w:val="CB065D0479D943FCB2B88EE0818CE55A"/>
    <w:rsid w:val="005114E7"/>
  </w:style>
  <w:style w:type="paragraph" w:customStyle="1" w:styleId="C14188697C5F4DE88FA96B1B025C4C54">
    <w:name w:val="C14188697C5F4DE88FA96B1B025C4C54"/>
    <w:rsid w:val="005114E7"/>
  </w:style>
  <w:style w:type="paragraph" w:customStyle="1" w:styleId="6EEC73428BB54B0097A9BF633D40564C">
    <w:name w:val="6EEC73428BB54B0097A9BF633D40564C"/>
    <w:rsid w:val="005114E7"/>
  </w:style>
  <w:style w:type="paragraph" w:customStyle="1" w:styleId="4D3C7BA34A864AF3981ED66A93635635">
    <w:name w:val="4D3C7BA34A864AF3981ED66A93635635"/>
    <w:rsid w:val="005114E7"/>
  </w:style>
  <w:style w:type="paragraph" w:customStyle="1" w:styleId="6579041ECABB40F6B300237CD87CB750">
    <w:name w:val="6579041ECABB40F6B300237CD87CB750"/>
    <w:rsid w:val="005114E7"/>
  </w:style>
  <w:style w:type="paragraph" w:customStyle="1" w:styleId="E695DA0176DB4070A6351A7EF55B934F">
    <w:name w:val="E695DA0176DB4070A6351A7EF55B934F"/>
    <w:rsid w:val="005114E7"/>
  </w:style>
  <w:style w:type="paragraph" w:customStyle="1" w:styleId="748F9D70F19B4635B4BFCC75BB850327">
    <w:name w:val="748F9D70F19B4635B4BFCC75BB850327"/>
    <w:rsid w:val="005114E7"/>
  </w:style>
  <w:style w:type="paragraph" w:customStyle="1" w:styleId="2292F8A4E4CC44EFACF3A8C37B42B82B">
    <w:name w:val="2292F8A4E4CC44EFACF3A8C37B42B82B"/>
    <w:rsid w:val="005114E7"/>
  </w:style>
  <w:style w:type="paragraph" w:customStyle="1" w:styleId="549F00C1170840228AA07EC73A93B42E">
    <w:name w:val="549F00C1170840228AA07EC73A93B42E"/>
    <w:rsid w:val="005114E7"/>
  </w:style>
  <w:style w:type="paragraph" w:customStyle="1" w:styleId="1C32D8CFB5164B0AB134102BFCAA41B3">
    <w:name w:val="1C32D8CFB5164B0AB134102BFCAA41B3"/>
    <w:rsid w:val="005114E7"/>
  </w:style>
  <w:style w:type="paragraph" w:customStyle="1" w:styleId="1D7F61CD4266491F8C41FB896B285A54">
    <w:name w:val="1D7F61CD4266491F8C41FB896B285A54"/>
    <w:rsid w:val="005114E7"/>
  </w:style>
  <w:style w:type="paragraph" w:customStyle="1" w:styleId="4C46D86C470644D79B44E789C47CF493">
    <w:name w:val="4C46D86C470644D79B44E789C47CF493"/>
    <w:rsid w:val="005114E7"/>
  </w:style>
  <w:style w:type="paragraph" w:customStyle="1" w:styleId="361E385FFE9C41C4A3FBDCAD6004F881">
    <w:name w:val="361E385FFE9C41C4A3FBDCAD6004F881"/>
    <w:rsid w:val="005114E7"/>
  </w:style>
  <w:style w:type="paragraph" w:customStyle="1" w:styleId="9C207B56076545CFB0FFC0424E3FE8CB">
    <w:name w:val="9C207B56076545CFB0FFC0424E3FE8CB"/>
    <w:rsid w:val="005114E7"/>
  </w:style>
  <w:style w:type="paragraph" w:customStyle="1" w:styleId="2AAEB2312C3E43F7B7393131A84CFA07">
    <w:name w:val="2AAEB2312C3E43F7B7393131A84CFA07"/>
    <w:rsid w:val="005114E7"/>
  </w:style>
  <w:style w:type="paragraph" w:customStyle="1" w:styleId="EB4BBFB945F245EDB4B8A226E8F6174D">
    <w:name w:val="EB4BBFB945F245EDB4B8A226E8F6174D"/>
    <w:rsid w:val="005114E7"/>
  </w:style>
  <w:style w:type="paragraph" w:customStyle="1" w:styleId="77A87B6BA92B4F0E92B758146E454EAB">
    <w:name w:val="77A87B6BA92B4F0E92B758146E454EAB"/>
    <w:rsid w:val="005114E7"/>
  </w:style>
  <w:style w:type="paragraph" w:customStyle="1" w:styleId="3FAD6642F9444B3A9BF0599E7ED20E7B8">
    <w:name w:val="3FAD6642F9444B3A9BF0599E7ED20E7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8">
    <w:name w:val="31ED2DF8B8C949A288B1CEDB999146F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8">
    <w:name w:val="9A65C694E83F45BCB7AE5A6CEC667EE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8">
    <w:name w:val="EA90761EAFC745CA9890A8ECA890508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8">
    <w:name w:val="FF23942C7BDB4F62919CEDB36E0A6A7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8">
    <w:name w:val="9D273D970C964820B5EDBC66BB9DC9F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8">
    <w:name w:val="4F66E12554F6406ABD20D5C8D1301A1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8">
    <w:name w:val="1CA2B9D316194E21B2DAD268A6FFB6F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8">
    <w:name w:val="0942CE1F08AB40DDA61482C19D3FAFE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8">
    <w:name w:val="02F8C5427D7247B3B463AB809B41957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8">
    <w:name w:val="E8C806F2E8684955B675287CEA73A8F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8">
    <w:name w:val="85A67A95D18A4C7EAB63C780C905906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8">
    <w:name w:val="94A6C9F607BE4472AB8697D2107B795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8">
    <w:name w:val="7C578F4CFAB142B285ABDA81C28B015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8">
    <w:name w:val="DEBE978763514D20B97CC8AF88B5BB1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8">
    <w:name w:val="CDB60C0481A94DF8AE5B7F588B9FE37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8">
    <w:name w:val="B23621D2B8D24A3CB3EBB83F63C6BC4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7">
    <w:name w:val="C030F4879176446DA7021599C37229F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6">
    <w:name w:val="4DF94C3F59CD4AE081B3BF6933B63CD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5">
    <w:name w:val="FB964DDE2FFB49A38A30272F079B686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5">
    <w:name w:val="E5E14CCE2B3A4E0EAF0DB847FF015E6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5">
    <w:name w:val="EBA50D0F397B4F218797D9F3C367307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5">
    <w:name w:val="A88488E6C3404076A015C9A6875033C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5">
    <w:name w:val="BA354D71DCD94D848B25AE22A1F36CD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5">
    <w:name w:val="16C41CE66B7047D296FFA3B99A6B0A9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5">
    <w:name w:val="80D9F52B660D498EA1253D328185E9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5">
    <w:name w:val="CCA9A0A3ACDF44E591A6149DFA194AA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5">
    <w:name w:val="A60B21AC8A1841CA9B247CE6DA626EA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5">
    <w:name w:val="B5C6B83E9A654B25AEAA0847CFB7DC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5">
    <w:name w:val="5C5A282A067F44029CC2C2E03A0F543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5">
    <w:name w:val="D0CECE82DB4B4BD5B18529781B754C7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5">
    <w:name w:val="8DBE884F2A6245F09662D45550B9E87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5">
    <w:name w:val="972E4063E6924521AB18310A9EFC251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5">
    <w:name w:val="8FC3EF9FE8FA4A5493D355925926918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5">
    <w:name w:val="FEB739181D994AC289E514E89085100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">
    <w:name w:val="AA35BB47EB7F4373AF30BE69F67CA2C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">
    <w:name w:val="A50E7C1B4257474A93E47339C9CBE13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">
    <w:name w:val="37AE3A37623246E2B231BD602C8CC11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">
    <w:name w:val="DFA5BDB700C44D89AB07C4D1C5AF5D9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">
    <w:name w:val="75EADE10AFC6471991C2A586973E49E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">
    <w:name w:val="08264E2A5EA14022A87A1FFC2B33476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">
    <w:name w:val="FA4DB90411FA42CEA031D25CC610B88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">
    <w:name w:val="C15B369DE2E94A73A1EC7965AA2E676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">
    <w:name w:val="071F069BA55F4B31ADE01A92EC72B2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">
    <w:name w:val="4062BEA8A61C4A76A53CED614E45290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">
    <w:name w:val="6E2DC88307484475933320A802755A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">
    <w:name w:val="4CF1E239A7A84462B367CA431EB4BFB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">
    <w:name w:val="0FD9B2F2601B44B199B253002EAB7D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">
    <w:name w:val="46D2FE86DA1542D3AFB7830BDB4728D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">
    <w:name w:val="A214D803475747D3955325C6C3DD486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">
    <w:name w:val="008441FF4BF1430A81902F24172810F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">
    <w:name w:val="D6B4530CCDA646A2874BD35F9118E2B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">
    <w:name w:val="3BEDCA94F38F44EC91859C08ED1AFD4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">
    <w:name w:val="976D270E01C047729EF9305F830E61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">
    <w:name w:val="693228D3DCEE47D5BE74CF4E792609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">
    <w:name w:val="754B2FD61FF045A2B5D14D799817784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">
    <w:name w:val="8ED8CCDDD0044731A44B9F4385185C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">
    <w:name w:val="AFD74FB4761847E39352AD2E640280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">
    <w:name w:val="3CE01D7A0E774D4AB14077C6B5122E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">
    <w:name w:val="841A1AFA1BFC45D9AA89E9611AFBFF2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">
    <w:name w:val="DEC9B62AEECE46FE87FA4A6FA8FD297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">
    <w:name w:val="291BDEBBA3014CB99DE22D0001B459D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">
    <w:name w:val="883D02401A4B4D4C90FE6F30EC5C720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">
    <w:name w:val="143818192A6D4B5FB7DCCB49AACECB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">
    <w:name w:val="A2FD18E5157840749B7413192254226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">
    <w:name w:val="CB0CCC3D168C44148A66E66BC6AC992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">
    <w:name w:val="EC6F9C37DB6942E8A69B06F5977C9B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">
    <w:name w:val="B98B8D2BFAEC47C7BEA92ADB52143DB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">
    <w:name w:val="7AE50B61B87D4AEC94361B2646D7326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">
    <w:name w:val="379B7B4AFEE1436491C3D07991C7CC3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">
    <w:name w:val="F68302398220420DB5B1EAE6FFA3ADB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">
    <w:name w:val="561E4FE6E5D441FDAD09E820D460669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">
    <w:name w:val="6984E937724D4D2F96D56ED8D0C0CDE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">
    <w:name w:val="3AD1E7F40CD24AC991C9D62231C78F3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">
    <w:name w:val="83C0BED6873B4BB6BF02ADE30802BB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">
    <w:name w:val="06E1064457D040909AF1E2E51785381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">
    <w:name w:val="BCC59909015440D3A3CC65EDFC26F5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">
    <w:name w:val="6014A46FD678480894C7950025DBE0F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">
    <w:name w:val="68B09EDE902140B1BCE349838343BD2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">
    <w:name w:val="53459329B49148F7895BDFDC22DB3F2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">
    <w:name w:val="4F78A13F728F48B6923E1D22AE76026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">
    <w:name w:val="F006C069E9EE4CC19BB415EE1A5ED87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">
    <w:name w:val="495038C747854E1DBDCAAF07D8E078E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">
    <w:name w:val="0F6F5833F9CF485AA3AF592760699F4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">
    <w:name w:val="EB948B0E1A274753A8369F8A4453D22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">
    <w:name w:val="52E0C93166FD457BB0331E084E92B7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">
    <w:name w:val="09B5A74589E14A7CB793AEB5527B295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">
    <w:name w:val="A0BA3C529DB347F6AB58CD797753A0A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">
    <w:name w:val="EF2453CAA672412EAFA86AC4F6EFE3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">
    <w:name w:val="BCC5E57185CC4DC095F3C092C87411F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">
    <w:name w:val="DD82A748C8A0471AA74A3C11850AF74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">
    <w:name w:val="B13DC4581D654EDC871CA5E17060569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">
    <w:name w:val="337058A95944417FB9AF6DBA355EEC4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">
    <w:name w:val="5F6195E81D88423CBA4133439A7BA5D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">
    <w:name w:val="E8AF8C97DB814464B3C98456A3ACE4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">
    <w:name w:val="3EEE12413EC54B88AB1DEF11E0CDF0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">
    <w:name w:val="6C5838BC075A4E4C88AB67F820B7C91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">
    <w:name w:val="B2B3B1D42FD544C591018B0699489EF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">
    <w:name w:val="1D6FA68B8A9E4CB5922DFA9E192FEDA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">
    <w:name w:val="C04BE938EAE2401DA8E1F4C21A0665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">
    <w:name w:val="E7B177241DFD4D5B9DDF7ED0392CE80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">
    <w:name w:val="BEE7325DC96748DDB290A63A78C408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">
    <w:name w:val="11750188964044DD9A0E50C20112420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">
    <w:name w:val="D4B85DB28DE84526AD442F787308143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">
    <w:name w:val="6F60CB643A404C6ABAC68C6339A28C1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">
    <w:name w:val="1A3E784E18534DE6B2A3E68FAA5483C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">
    <w:name w:val="CE28E0619A334A66AFF9E1C81CF91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">
    <w:name w:val="4CFF5A49AA7442C98FA700AC0D95C3E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">
    <w:name w:val="01BCDBAE7B5F482D9003E627B08B44F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">
    <w:name w:val="E7DDA6171C4A493598CDCBD6B832A7F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">
    <w:name w:val="415C1DBC5FDE46018B43B39672CEED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">
    <w:name w:val="4DE1CAA162394FE5BACB99A42D0BAE8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">
    <w:name w:val="31639F85B75B429CAD600DC34E61FE1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">
    <w:name w:val="7EDC4DFC0F17476297789ADFC3EE04F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">
    <w:name w:val="847B61603E134FAEAF71A48E58AED52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">
    <w:name w:val="B6664D119DF549C4BDDEF987D35FEF5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">
    <w:name w:val="8CDA82F8275B4AA1A18F7427FCA36F2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">
    <w:name w:val="09B3FFD7AB7A4A88A1775DF7D35C3A2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">
    <w:name w:val="5E4F77001F184AF59F8BCC35D914AD1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">
    <w:name w:val="E6D1DE67D59D44D792EB3AC6DA3911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">
    <w:name w:val="11C403544F3F4E60BA566BB0802E8D6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">
    <w:name w:val="00558CA504754F37A3B4AF7E7A8D61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">
    <w:name w:val="686A945B45A2402F82141B7CAC2FD8B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">
    <w:name w:val="07DB45A872064D9F80FE61A2F9F6331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">
    <w:name w:val="441D0CDFCD644A9B8C6BE863685A5F3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">
    <w:name w:val="E508488EC9A547FFA83C2D5CA970468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">
    <w:name w:val="34EC95B971224D2E83F5EC2A49E60E3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">
    <w:name w:val="DCD4697AFA634C7BB08C2198EFDF6A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">
    <w:name w:val="C8C712CDD82E4E53AFD5AF19AD4A16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">
    <w:name w:val="5A55050D31054ECCB7ED31776F4F0AA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">
    <w:name w:val="27F96457ECD0408FAB0E58E68F13230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">
    <w:name w:val="ACBB2B94EB8F413D99C397FFA3213BE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">
    <w:name w:val="F78EFC85787D4AC2AD90114A52819AB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">
    <w:name w:val="42701B55AD5F4FA9AEBE0EE14DB211A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">
    <w:name w:val="8199AA299ED542F58DB810A6E57D08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">
    <w:name w:val="88D9DA5E4DBA4AAF8879F9CC5B370E9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">
    <w:name w:val="C2F1A5B7FA6E45DF9D11B3965CC4A0F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">
    <w:name w:val="8575BFA4E641476497BF794CD47947E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">
    <w:name w:val="D9F69C9F10A24862A311B9F35DFBF1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">
    <w:name w:val="27E36DE58C4441E5BCAE4D3AF66CB36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">
    <w:name w:val="BA5AC9362B0F4BD8AA9E627E093916F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">
    <w:name w:val="F1B136F533EE488F8916C2E9EEBF6A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">
    <w:name w:val="C0447794B56746E697EB20D25AD66F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">
    <w:name w:val="8E790E687C554E54AC312093300CC9A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">
    <w:name w:val="898E2B8171B54210AE6C359B8A54DC4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">
    <w:name w:val="634AC2E1FC8244F09ED038C2D8F3E05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">
    <w:name w:val="5CD9FA1CAD0B49F1BD1CA6A6F29149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">
    <w:name w:val="1D7F61CD4266491F8C41FB896B285A5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">
    <w:name w:val="4C46D86C470644D79B44E789C47CF49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">
    <w:name w:val="361E385FFE9C41C4A3FBDCAD6004F8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">
    <w:name w:val="9C207B56076545CFB0FFC0424E3FE8C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">
    <w:name w:val="2AAEB2312C3E43F7B7393131A84CFA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">
    <w:name w:val="EB4BBFB945F245EDB4B8A226E8F6174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">
    <w:name w:val="77A87B6BA92B4F0E92B758146E454EA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">
    <w:name w:val="52AA0A1E2BF54AB8B225D5EFF744FC2A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">
    <w:name w:val="BC8C80C7B971460EA7628B73E1EB04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">
    <w:name w:val="5497E4A7EDD845E4AC591635A2111C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">
    <w:name w:val="305B4133DAB14D20B5F95B0E18D51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119B489BC540B8A5D8CA572E8D9F79">
    <w:name w:val="37119B489BC540B8A5D8CA572E8D9F79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898E1316804648862FA3B41FB3024C">
    <w:name w:val="CC898E1316804648862FA3B41FB3024C"/>
    <w:rsid w:val="005114E7"/>
  </w:style>
  <w:style w:type="paragraph" w:customStyle="1" w:styleId="A2DD58DC5A604149A4C434F86F25CCAB">
    <w:name w:val="A2DD58DC5A604149A4C434F86F25CCAB"/>
    <w:rsid w:val="005114E7"/>
  </w:style>
  <w:style w:type="paragraph" w:customStyle="1" w:styleId="6BC4066104764A06AE1EFCFAF4B5E787">
    <w:name w:val="6BC4066104764A06AE1EFCFAF4B5E787"/>
    <w:rsid w:val="005114E7"/>
  </w:style>
  <w:style w:type="paragraph" w:customStyle="1" w:styleId="452A157665A947A3BB1F5989910B5B8E">
    <w:name w:val="452A157665A947A3BB1F5989910B5B8E"/>
    <w:rsid w:val="005114E7"/>
  </w:style>
  <w:style w:type="paragraph" w:customStyle="1" w:styleId="DF4874ED19284BAF852068EA36539E73">
    <w:name w:val="DF4874ED19284BAF852068EA36539E73"/>
    <w:rsid w:val="005114E7"/>
  </w:style>
  <w:style w:type="paragraph" w:customStyle="1" w:styleId="FC73D39624814992B50C9067F49EEC8B">
    <w:name w:val="FC73D39624814992B50C9067F49EEC8B"/>
    <w:rsid w:val="005114E7"/>
  </w:style>
  <w:style w:type="paragraph" w:customStyle="1" w:styleId="4DE20E3ACCFF4990BABEB361A5C18F69">
    <w:name w:val="4DE20E3ACCFF4990BABEB361A5C18F69"/>
    <w:rsid w:val="005114E7"/>
  </w:style>
  <w:style w:type="paragraph" w:customStyle="1" w:styleId="2FBDCEB5EC15441B8D59B099DF70B337">
    <w:name w:val="2FBDCEB5EC15441B8D59B099DF70B337"/>
    <w:rsid w:val="005114E7"/>
  </w:style>
  <w:style w:type="paragraph" w:customStyle="1" w:styleId="076E655F94B74CBE8090D8A2214C2088">
    <w:name w:val="076E655F94B74CBE8090D8A2214C2088"/>
    <w:rsid w:val="005114E7"/>
  </w:style>
  <w:style w:type="paragraph" w:customStyle="1" w:styleId="93B969EDF06043D094DC3F207E0FA238">
    <w:name w:val="93B969EDF06043D094DC3F207E0FA238"/>
    <w:rsid w:val="005114E7"/>
  </w:style>
  <w:style w:type="paragraph" w:customStyle="1" w:styleId="CA99EEC976F94F3BAF81039D41198B3F">
    <w:name w:val="CA99EEC976F94F3BAF81039D41198B3F"/>
    <w:rsid w:val="005114E7"/>
  </w:style>
  <w:style w:type="paragraph" w:customStyle="1" w:styleId="3FAD6642F9444B3A9BF0599E7ED20E7B9">
    <w:name w:val="3FAD6642F9444B3A9BF0599E7ED20E7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9">
    <w:name w:val="31ED2DF8B8C949A288B1CEDB999146F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9">
    <w:name w:val="9A65C694E83F45BCB7AE5A6CEC667EE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9">
    <w:name w:val="EA90761EAFC745CA9890A8ECA890508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9">
    <w:name w:val="FF23942C7BDB4F62919CEDB36E0A6A7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9">
    <w:name w:val="9D273D970C964820B5EDBC66BB9DC9F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9">
    <w:name w:val="4F66E12554F6406ABD20D5C8D1301A1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9">
    <w:name w:val="1CA2B9D316194E21B2DAD268A6FFB6F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9">
    <w:name w:val="0942CE1F08AB40DDA61482C19D3FAFE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9">
    <w:name w:val="02F8C5427D7247B3B463AB809B41957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9">
    <w:name w:val="E8C806F2E8684955B675287CEA73A8F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9">
    <w:name w:val="85A67A95D18A4C7EAB63C780C905906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9">
    <w:name w:val="94A6C9F607BE4472AB8697D2107B795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9">
    <w:name w:val="7C578F4CFAB142B285ABDA81C28B015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9">
    <w:name w:val="DEBE978763514D20B97CC8AF88B5BB1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9">
    <w:name w:val="CDB60C0481A94DF8AE5B7F588B9FE37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9">
    <w:name w:val="B23621D2B8D24A3CB3EBB83F63C6BC4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8">
    <w:name w:val="C030F4879176446DA7021599C37229F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7">
    <w:name w:val="4DF94C3F59CD4AE081B3BF6933B63CD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6">
    <w:name w:val="FB964DDE2FFB49A38A30272F079B686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6">
    <w:name w:val="E5E14CCE2B3A4E0EAF0DB847FF015E6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6">
    <w:name w:val="EBA50D0F397B4F218797D9F3C367307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6">
    <w:name w:val="A88488E6C3404076A015C9A6875033C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6">
    <w:name w:val="BA354D71DCD94D848B25AE22A1F36CD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6">
    <w:name w:val="16C41CE66B7047D296FFA3B99A6B0A9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6">
    <w:name w:val="80D9F52B660D498EA1253D328185E90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6">
    <w:name w:val="CCA9A0A3ACDF44E591A6149DFA194AA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6">
    <w:name w:val="A60B21AC8A1841CA9B247CE6DA626EA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6">
    <w:name w:val="B5C6B83E9A654B25AEAA0847CFB7DC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6">
    <w:name w:val="5C5A282A067F44029CC2C2E03A0F543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6">
    <w:name w:val="D0CECE82DB4B4BD5B18529781B754C7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6">
    <w:name w:val="8DBE884F2A6245F09662D45550B9E87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6">
    <w:name w:val="972E4063E6924521AB18310A9EFC251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6">
    <w:name w:val="8FC3EF9FE8FA4A5493D355925926918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6">
    <w:name w:val="FEB739181D994AC289E514E89085100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2">
    <w:name w:val="AA35BB47EB7F4373AF30BE69F67CA2C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2">
    <w:name w:val="A50E7C1B4257474A93E47339C9CBE13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2">
    <w:name w:val="37AE3A37623246E2B231BD602C8CC11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2">
    <w:name w:val="DFA5BDB700C44D89AB07C4D1C5AF5D9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2">
    <w:name w:val="75EADE10AFC6471991C2A586973E49E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2">
    <w:name w:val="08264E2A5EA14022A87A1FFC2B33476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2">
    <w:name w:val="FA4DB90411FA42CEA031D25CC610B88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2">
    <w:name w:val="C15B369DE2E94A73A1EC7965AA2E676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2">
    <w:name w:val="071F069BA55F4B31ADE01A92EC72B2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2">
    <w:name w:val="4062BEA8A61C4A76A53CED614E45290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2">
    <w:name w:val="6E2DC88307484475933320A802755A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2">
    <w:name w:val="4CF1E239A7A84462B367CA431EB4BFB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2">
    <w:name w:val="0FD9B2F2601B44B199B253002EAB7D5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2">
    <w:name w:val="46D2FE86DA1542D3AFB7830BDB4728D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2">
    <w:name w:val="A214D803475747D3955325C6C3DD486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2">
    <w:name w:val="008441FF4BF1430A81902F24172810F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2">
    <w:name w:val="D6B4530CCDA646A2874BD35F9118E2B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2">
    <w:name w:val="3BEDCA94F38F44EC91859C08ED1AFD4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2">
    <w:name w:val="976D270E01C047729EF9305F830E61C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2">
    <w:name w:val="693228D3DCEE47D5BE74CF4E792609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2">
    <w:name w:val="754B2FD61FF045A2B5D14D799817784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2">
    <w:name w:val="8ED8CCDDD0044731A44B9F4385185C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2">
    <w:name w:val="AFD74FB4761847E39352AD2E640280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2">
    <w:name w:val="3CE01D7A0E774D4AB14077C6B5122E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2">
    <w:name w:val="841A1AFA1BFC45D9AA89E9611AFBFF2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2">
    <w:name w:val="DEC9B62AEECE46FE87FA4A6FA8FD297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2">
    <w:name w:val="291BDEBBA3014CB99DE22D0001B459D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2">
    <w:name w:val="883D02401A4B4D4C90FE6F30EC5C720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2">
    <w:name w:val="143818192A6D4B5FB7DCCB49AACECB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2">
    <w:name w:val="A2FD18E5157840749B7413192254226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2">
    <w:name w:val="CB0CCC3D168C44148A66E66BC6AC992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2">
    <w:name w:val="EC6F9C37DB6942E8A69B06F5977C9B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2">
    <w:name w:val="B98B8D2BFAEC47C7BEA92ADB52143DB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2">
    <w:name w:val="7AE50B61B87D4AEC94361B2646D7326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2">
    <w:name w:val="379B7B4AFEE1436491C3D07991C7CC3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2">
    <w:name w:val="F68302398220420DB5B1EAE6FFA3ADB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2">
    <w:name w:val="561E4FE6E5D441FDAD09E820D460669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2">
    <w:name w:val="6984E937724D4D2F96D56ED8D0C0CDE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2">
    <w:name w:val="3AD1E7F40CD24AC991C9D62231C78F3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2">
    <w:name w:val="83C0BED6873B4BB6BF02ADE30802BB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2">
    <w:name w:val="06E1064457D040909AF1E2E51785381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2">
    <w:name w:val="BCC59909015440D3A3CC65EDFC26F55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2">
    <w:name w:val="6014A46FD678480894C7950025DBE0F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2">
    <w:name w:val="68B09EDE902140B1BCE349838343BD2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2">
    <w:name w:val="53459329B49148F7895BDFDC22DB3F2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2">
    <w:name w:val="4F78A13F728F48B6923E1D22AE76026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2">
    <w:name w:val="F006C069E9EE4CC19BB415EE1A5ED87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2">
    <w:name w:val="495038C747854E1DBDCAAF07D8E078E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2">
    <w:name w:val="0F6F5833F9CF485AA3AF592760699F4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2">
    <w:name w:val="EB948B0E1A274753A8369F8A4453D22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2">
    <w:name w:val="52E0C93166FD457BB0331E084E92B7B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2">
    <w:name w:val="09B5A74589E14A7CB793AEB5527B295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2">
    <w:name w:val="A0BA3C529DB347F6AB58CD797753A0A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2">
    <w:name w:val="EF2453CAA672412EAFA86AC4F6EFE3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2">
    <w:name w:val="BCC5E57185CC4DC095F3C092C87411F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2">
    <w:name w:val="DD82A748C8A0471AA74A3C11850AF74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2">
    <w:name w:val="B13DC4581D654EDC871CA5E17060569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2">
    <w:name w:val="337058A95944417FB9AF6DBA355EEC4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2">
    <w:name w:val="5F6195E81D88423CBA4133439A7BA5D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2">
    <w:name w:val="E8AF8C97DB814464B3C98456A3ACE4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2">
    <w:name w:val="3EEE12413EC54B88AB1DEF11E0CDF05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2">
    <w:name w:val="6C5838BC075A4E4C88AB67F820B7C91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2">
    <w:name w:val="B2B3B1D42FD544C591018B0699489EF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2">
    <w:name w:val="1D6FA68B8A9E4CB5922DFA9E192FEDA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2">
    <w:name w:val="C04BE938EAE2401DA8E1F4C21A0665C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2">
    <w:name w:val="E7B177241DFD4D5B9DDF7ED0392CE80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2">
    <w:name w:val="BEE7325DC96748DDB290A63A78C408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2">
    <w:name w:val="11750188964044DD9A0E50C20112420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2">
    <w:name w:val="D4B85DB28DE84526AD442F787308143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2">
    <w:name w:val="6F60CB643A404C6ABAC68C6339A28C1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2">
    <w:name w:val="1A3E784E18534DE6B2A3E68FAA5483C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2">
    <w:name w:val="CE28E0619A334A66AFF9E1C81CF91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2">
    <w:name w:val="4CFF5A49AA7442C98FA700AC0D95C3E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2">
    <w:name w:val="01BCDBAE7B5F482D9003E627B08B44F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2">
    <w:name w:val="E7DDA6171C4A493598CDCBD6B832A7F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2">
    <w:name w:val="415C1DBC5FDE46018B43B39672CEEDB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2">
    <w:name w:val="4DE1CAA162394FE5BACB99A42D0BAE8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2">
    <w:name w:val="31639F85B75B429CAD600DC34E61FE1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2">
    <w:name w:val="7EDC4DFC0F17476297789ADFC3EE04F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2">
    <w:name w:val="847B61603E134FAEAF71A48E58AED52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2">
    <w:name w:val="B6664D119DF549C4BDDEF987D35FEF5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2">
    <w:name w:val="8CDA82F8275B4AA1A18F7427FCA36F2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2">
    <w:name w:val="09B3FFD7AB7A4A88A1775DF7D35C3A2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2">
    <w:name w:val="5E4F77001F184AF59F8BCC35D914AD1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2">
    <w:name w:val="E6D1DE67D59D44D792EB3AC6DA3911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2">
    <w:name w:val="11C403544F3F4E60BA566BB0802E8D6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2">
    <w:name w:val="00558CA504754F37A3B4AF7E7A8D61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2">
    <w:name w:val="686A945B45A2402F82141B7CAC2FD8B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2">
    <w:name w:val="07DB45A872064D9F80FE61A2F9F6331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2">
    <w:name w:val="441D0CDFCD644A9B8C6BE863685A5F3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2">
    <w:name w:val="E508488EC9A547FFA83C2D5CA970468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2">
    <w:name w:val="34EC95B971224D2E83F5EC2A49E60E3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2">
    <w:name w:val="DCD4697AFA634C7BB08C2198EFDF6A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2">
    <w:name w:val="C8C712CDD82E4E53AFD5AF19AD4A16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2">
    <w:name w:val="5A55050D31054ECCB7ED31776F4F0AA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2">
    <w:name w:val="27F96457ECD0408FAB0E58E68F13230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2">
    <w:name w:val="ACBB2B94EB8F413D99C397FFA3213BE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2">
    <w:name w:val="F78EFC85787D4AC2AD90114A52819AB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2">
    <w:name w:val="42701B55AD5F4FA9AEBE0EE14DB211A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2">
    <w:name w:val="8199AA299ED542F58DB810A6E57D085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2">
    <w:name w:val="88D9DA5E4DBA4AAF8879F9CC5B370E9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2">
    <w:name w:val="C2F1A5B7FA6E45DF9D11B3965CC4A0F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2">
    <w:name w:val="8575BFA4E641476497BF794CD47947E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2">
    <w:name w:val="D9F69C9F10A24862A311B9F35DFBF1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2">
    <w:name w:val="27E36DE58C4441E5BCAE4D3AF66CB36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2">
    <w:name w:val="BA5AC9362B0F4BD8AA9E627E093916F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2">
    <w:name w:val="F1B136F533EE488F8916C2E9EEBF6A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2">
    <w:name w:val="C0447794B56746E697EB20D25AD66F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2">
    <w:name w:val="8E790E687C554E54AC312093300CC9A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2">
    <w:name w:val="898E2B8171B54210AE6C359B8A54DC4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2">
    <w:name w:val="634AC2E1FC8244F09ED038C2D8F3E05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2">
    <w:name w:val="5CD9FA1CAD0B49F1BD1CA6A6F29149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2">
    <w:name w:val="1D7F61CD4266491F8C41FB896B285A5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2">
    <w:name w:val="4C46D86C470644D79B44E789C47CF49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2">
    <w:name w:val="361E385FFE9C41C4A3FBDCAD6004F8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2">
    <w:name w:val="9C207B56076545CFB0FFC0424E3FE8C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2">
    <w:name w:val="2AAEB2312C3E43F7B7393131A84CFA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2">
    <w:name w:val="EB4BBFB945F245EDB4B8A226E8F6174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2">
    <w:name w:val="77A87B6BA92B4F0E92B758146E454EA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">
    <w:name w:val="52AA0A1E2BF54AB8B225D5EFF744FC2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">
    <w:name w:val="BC8C80C7B971460EA7628B73E1EB04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">
    <w:name w:val="5497E4A7EDD845E4AC591635A2111C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">
    <w:name w:val="305B4133DAB14D20B5F95B0E18D51F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119B489BC540B8A5D8CA572E8D9F791">
    <w:name w:val="37119B489BC540B8A5D8CA572E8D9F79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DBB6B82A3174A43B1B9AB8A95D7BE4C">
    <w:name w:val="2DBB6B82A3174A43B1B9AB8A95D7BE4C"/>
    <w:rsid w:val="005114E7"/>
  </w:style>
  <w:style w:type="paragraph" w:customStyle="1" w:styleId="204672EEFDF94430A83E20CE5C9CC886">
    <w:name w:val="204672EEFDF94430A83E20CE5C9CC886"/>
    <w:rsid w:val="005114E7"/>
  </w:style>
  <w:style w:type="paragraph" w:customStyle="1" w:styleId="9A2B04DF286947648860FE057D92ACB6">
    <w:name w:val="9A2B04DF286947648860FE057D92ACB6"/>
    <w:rsid w:val="005114E7"/>
  </w:style>
  <w:style w:type="paragraph" w:customStyle="1" w:styleId="C787357D4BC54275818B7A7C83952519">
    <w:name w:val="C787357D4BC54275818B7A7C83952519"/>
    <w:rsid w:val="005114E7"/>
  </w:style>
  <w:style w:type="paragraph" w:customStyle="1" w:styleId="4A833E6B99A24F31BA2E18F2E43DE738">
    <w:name w:val="4A833E6B99A24F31BA2E18F2E43DE738"/>
    <w:rsid w:val="005114E7"/>
  </w:style>
  <w:style w:type="paragraph" w:customStyle="1" w:styleId="102092BC92AE42B2B27F3E606BEF9241">
    <w:name w:val="102092BC92AE42B2B27F3E606BEF9241"/>
    <w:rsid w:val="005114E7"/>
  </w:style>
  <w:style w:type="paragraph" w:customStyle="1" w:styleId="1357710418E64E868DF1B3970ECA75FD">
    <w:name w:val="1357710418E64E868DF1B3970ECA75FD"/>
    <w:rsid w:val="005114E7"/>
  </w:style>
  <w:style w:type="paragraph" w:customStyle="1" w:styleId="534A80A91AE84E1894FF961A980901E2">
    <w:name w:val="534A80A91AE84E1894FF961A980901E2"/>
    <w:rsid w:val="005114E7"/>
  </w:style>
  <w:style w:type="paragraph" w:customStyle="1" w:styleId="423A23831F1A4B07B32DDC0AAE21CBAF">
    <w:name w:val="423A23831F1A4B07B32DDC0AAE21CBAF"/>
    <w:rsid w:val="005114E7"/>
  </w:style>
  <w:style w:type="paragraph" w:customStyle="1" w:styleId="4772B6B4179F4D3E92A5CCD63FF9D373">
    <w:name w:val="4772B6B4179F4D3E92A5CCD63FF9D373"/>
    <w:rsid w:val="005114E7"/>
  </w:style>
  <w:style w:type="paragraph" w:customStyle="1" w:styleId="7DCC53D0E95241EF933B97359179FFD4">
    <w:name w:val="7DCC53D0E95241EF933B97359179FFD4"/>
    <w:rsid w:val="005114E7"/>
  </w:style>
  <w:style w:type="paragraph" w:customStyle="1" w:styleId="A1F3682B6D374713B44A4345F7DFBF9C">
    <w:name w:val="A1F3682B6D374713B44A4345F7DFBF9C"/>
    <w:rsid w:val="005114E7"/>
  </w:style>
  <w:style w:type="paragraph" w:customStyle="1" w:styleId="77AF881DAF2942B19D3BF69703599DDF">
    <w:name w:val="77AF881DAF2942B19D3BF69703599DDF"/>
    <w:rsid w:val="005114E7"/>
  </w:style>
  <w:style w:type="paragraph" w:customStyle="1" w:styleId="7571431B1CB9477E91FEAD96D377D011">
    <w:name w:val="7571431B1CB9477E91FEAD96D377D011"/>
    <w:rsid w:val="005114E7"/>
  </w:style>
  <w:style w:type="paragraph" w:customStyle="1" w:styleId="47870F95407E450FB3F2F87091879E72">
    <w:name w:val="47870F95407E450FB3F2F87091879E72"/>
    <w:rsid w:val="005114E7"/>
  </w:style>
  <w:style w:type="paragraph" w:customStyle="1" w:styleId="930D70C2434F4F6BBB157A62B430F50E">
    <w:name w:val="930D70C2434F4F6BBB157A62B430F50E"/>
    <w:rsid w:val="005114E7"/>
  </w:style>
  <w:style w:type="paragraph" w:customStyle="1" w:styleId="24A6943044A54BAE823A65351390D5A4">
    <w:name w:val="24A6943044A54BAE823A65351390D5A4"/>
    <w:rsid w:val="005114E7"/>
  </w:style>
  <w:style w:type="paragraph" w:customStyle="1" w:styleId="9D066816AFF045AE99AAE0CA713C12B5">
    <w:name w:val="9D066816AFF045AE99AAE0CA713C12B5"/>
    <w:rsid w:val="005114E7"/>
  </w:style>
  <w:style w:type="paragraph" w:customStyle="1" w:styleId="B2FDFFFCA9AB4DDA83F48C5C7C17C3F4">
    <w:name w:val="B2FDFFFCA9AB4DDA83F48C5C7C17C3F4"/>
    <w:rsid w:val="005114E7"/>
  </w:style>
  <w:style w:type="paragraph" w:customStyle="1" w:styleId="31F2AC1E696C4301904EB527ADA3DD3A">
    <w:name w:val="31F2AC1E696C4301904EB527ADA3DD3A"/>
    <w:rsid w:val="005114E7"/>
  </w:style>
  <w:style w:type="paragraph" w:customStyle="1" w:styleId="27B3FCCC2C3C4EC395F74F1C2D75BE26">
    <w:name w:val="27B3FCCC2C3C4EC395F74F1C2D75BE26"/>
    <w:rsid w:val="005114E7"/>
  </w:style>
  <w:style w:type="paragraph" w:customStyle="1" w:styleId="00A935CB3E6A4FC7A800F85B41A29FFF">
    <w:name w:val="00A935CB3E6A4FC7A800F85B41A29FFF"/>
    <w:rsid w:val="005114E7"/>
  </w:style>
  <w:style w:type="paragraph" w:customStyle="1" w:styleId="28876FC4A31740A9B51E2403BAF0DC9D">
    <w:name w:val="28876FC4A31740A9B51E2403BAF0DC9D"/>
    <w:rsid w:val="005114E7"/>
  </w:style>
  <w:style w:type="paragraph" w:customStyle="1" w:styleId="A3B468B79A6C45F39E702764C0712AEF">
    <w:name w:val="A3B468B79A6C45F39E702764C0712AEF"/>
    <w:rsid w:val="005114E7"/>
  </w:style>
  <w:style w:type="paragraph" w:customStyle="1" w:styleId="4C2C5FDF40E74C9E80BC9777C8938B81">
    <w:name w:val="4C2C5FDF40E74C9E80BC9777C8938B81"/>
    <w:rsid w:val="005114E7"/>
  </w:style>
  <w:style w:type="paragraph" w:customStyle="1" w:styleId="9316C75F90324341AE49908B8CF7D935">
    <w:name w:val="9316C75F90324341AE49908B8CF7D935"/>
    <w:rsid w:val="005114E7"/>
  </w:style>
  <w:style w:type="paragraph" w:customStyle="1" w:styleId="8CF93622434B4BA1A59EEB1D18CE4C64">
    <w:name w:val="8CF93622434B4BA1A59EEB1D18CE4C64"/>
    <w:rsid w:val="005114E7"/>
  </w:style>
  <w:style w:type="paragraph" w:customStyle="1" w:styleId="8B7BDE29B7E544569600401439CF2661">
    <w:name w:val="8B7BDE29B7E544569600401439CF2661"/>
    <w:rsid w:val="005114E7"/>
  </w:style>
  <w:style w:type="paragraph" w:customStyle="1" w:styleId="F0AF8E921BD24D3BA10B4744A25A8073">
    <w:name w:val="F0AF8E921BD24D3BA10B4744A25A8073"/>
    <w:rsid w:val="005114E7"/>
  </w:style>
  <w:style w:type="paragraph" w:customStyle="1" w:styleId="15E2471850DA4AE79BF1AAF7DC8BD3C7">
    <w:name w:val="15E2471850DA4AE79BF1AAF7DC8BD3C7"/>
    <w:rsid w:val="005114E7"/>
  </w:style>
  <w:style w:type="paragraph" w:customStyle="1" w:styleId="6C09DAE728F04D8DBAB55581E7F80B8F">
    <w:name w:val="6C09DAE728F04D8DBAB55581E7F80B8F"/>
    <w:rsid w:val="005114E7"/>
  </w:style>
  <w:style w:type="paragraph" w:customStyle="1" w:styleId="2BE7B682D1FF45E7B3433207C176F920">
    <w:name w:val="2BE7B682D1FF45E7B3433207C176F920"/>
    <w:rsid w:val="005114E7"/>
  </w:style>
  <w:style w:type="paragraph" w:customStyle="1" w:styleId="376818659DDB4D39B8DE6B905F090C72">
    <w:name w:val="376818659DDB4D39B8DE6B905F090C72"/>
    <w:rsid w:val="005114E7"/>
  </w:style>
  <w:style w:type="paragraph" w:customStyle="1" w:styleId="E71C017F88B64AAFAF1AAF252017044E">
    <w:name w:val="E71C017F88B64AAFAF1AAF252017044E"/>
    <w:rsid w:val="005114E7"/>
  </w:style>
  <w:style w:type="paragraph" w:customStyle="1" w:styleId="4E8CB4D61D4041D8B51D8EEAAA2E318D">
    <w:name w:val="4E8CB4D61D4041D8B51D8EEAAA2E318D"/>
    <w:rsid w:val="005114E7"/>
  </w:style>
  <w:style w:type="paragraph" w:customStyle="1" w:styleId="3FAD6642F9444B3A9BF0599E7ED20E7B10">
    <w:name w:val="3FAD6642F9444B3A9BF0599E7ED20E7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0">
    <w:name w:val="31ED2DF8B8C949A288B1CEDB999146F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0">
    <w:name w:val="9A65C694E83F45BCB7AE5A6CEC667EE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0">
    <w:name w:val="EA90761EAFC745CA9890A8ECA890508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0">
    <w:name w:val="FF23942C7BDB4F62919CEDB36E0A6A7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0">
    <w:name w:val="9D273D970C964820B5EDBC66BB9DC9F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0">
    <w:name w:val="4F66E12554F6406ABD20D5C8D1301A1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0">
    <w:name w:val="1CA2B9D316194E21B2DAD268A6FFB6F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0">
    <w:name w:val="0942CE1F08AB40DDA61482C19D3FAFE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0">
    <w:name w:val="02F8C5427D7247B3B463AB809B41957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0">
    <w:name w:val="E8C806F2E8684955B675287CEA73A8F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0">
    <w:name w:val="85A67A95D18A4C7EAB63C780C905906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0">
    <w:name w:val="94A6C9F607BE4472AB8697D2107B795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0">
    <w:name w:val="7C578F4CFAB142B285ABDA81C28B015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0">
    <w:name w:val="DEBE978763514D20B97CC8AF88B5BB1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0">
    <w:name w:val="CDB60C0481A94DF8AE5B7F588B9FE37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0">
    <w:name w:val="B23621D2B8D24A3CB3EBB83F63C6BC4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9">
    <w:name w:val="C030F4879176446DA7021599C37229F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8">
    <w:name w:val="4DF94C3F59CD4AE081B3BF6933B63CD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7">
    <w:name w:val="FB964DDE2FFB49A38A30272F079B686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7">
    <w:name w:val="E5E14CCE2B3A4E0EAF0DB847FF015E6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7">
    <w:name w:val="EBA50D0F397B4F218797D9F3C367307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7">
    <w:name w:val="A88488E6C3404076A015C9A6875033C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7">
    <w:name w:val="BA354D71DCD94D848B25AE22A1F36CD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7">
    <w:name w:val="16C41CE66B7047D296FFA3B99A6B0A9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7">
    <w:name w:val="80D9F52B660D498EA1253D328185E90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7">
    <w:name w:val="CCA9A0A3ACDF44E591A6149DFA194AA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7">
    <w:name w:val="A60B21AC8A1841CA9B247CE6DA626EA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7">
    <w:name w:val="B5C6B83E9A654B25AEAA0847CFB7DC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7">
    <w:name w:val="5C5A282A067F44029CC2C2E03A0F543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7">
    <w:name w:val="D0CECE82DB4B4BD5B18529781B754C7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7">
    <w:name w:val="8DBE884F2A6245F09662D45550B9E87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7">
    <w:name w:val="972E4063E6924521AB18310A9EFC251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7">
    <w:name w:val="8FC3EF9FE8FA4A5493D355925926918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7">
    <w:name w:val="FEB739181D994AC289E514E89085100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3">
    <w:name w:val="AA35BB47EB7F4373AF30BE69F67CA2C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3">
    <w:name w:val="A50E7C1B4257474A93E47339C9CBE13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3">
    <w:name w:val="37AE3A37623246E2B231BD602C8CC11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3">
    <w:name w:val="DFA5BDB700C44D89AB07C4D1C5AF5D9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3">
    <w:name w:val="75EADE10AFC6471991C2A586973E49E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3">
    <w:name w:val="08264E2A5EA14022A87A1FFC2B33476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3">
    <w:name w:val="FA4DB90411FA42CEA031D25CC610B88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3">
    <w:name w:val="C15B369DE2E94A73A1EC7965AA2E676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3">
    <w:name w:val="071F069BA55F4B31ADE01A92EC72B2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3">
    <w:name w:val="4062BEA8A61C4A76A53CED614E45290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3">
    <w:name w:val="6E2DC88307484475933320A802755A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3">
    <w:name w:val="4CF1E239A7A84462B367CA431EB4BFB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3">
    <w:name w:val="0FD9B2F2601B44B199B253002EAB7D5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3">
    <w:name w:val="46D2FE86DA1542D3AFB7830BDB4728D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3">
    <w:name w:val="A214D803475747D3955325C6C3DD486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3">
    <w:name w:val="008441FF4BF1430A81902F24172810F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3">
    <w:name w:val="D6B4530CCDA646A2874BD35F9118E2B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3">
    <w:name w:val="3BEDCA94F38F44EC91859C08ED1AFD4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3">
    <w:name w:val="976D270E01C047729EF9305F830E61C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3">
    <w:name w:val="693228D3DCEE47D5BE74CF4E792609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3">
    <w:name w:val="754B2FD61FF045A2B5D14D799817784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3">
    <w:name w:val="8ED8CCDDD0044731A44B9F4385185C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3">
    <w:name w:val="AFD74FB4761847E39352AD2E640280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3">
    <w:name w:val="3CE01D7A0E774D4AB14077C6B5122E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3">
    <w:name w:val="841A1AFA1BFC45D9AA89E9611AFBFF2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3">
    <w:name w:val="DEC9B62AEECE46FE87FA4A6FA8FD297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3">
    <w:name w:val="291BDEBBA3014CB99DE22D0001B459D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3">
    <w:name w:val="883D02401A4B4D4C90FE6F30EC5C720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3">
    <w:name w:val="143818192A6D4B5FB7DCCB49AACECB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3">
    <w:name w:val="A2FD18E5157840749B7413192254226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3">
    <w:name w:val="CB0CCC3D168C44148A66E66BC6AC992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3">
    <w:name w:val="EC6F9C37DB6942E8A69B06F5977C9B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3">
    <w:name w:val="B98B8D2BFAEC47C7BEA92ADB52143DB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3">
    <w:name w:val="7AE50B61B87D4AEC94361B2646D7326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3">
    <w:name w:val="379B7B4AFEE1436491C3D07991C7CC3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3">
    <w:name w:val="F68302398220420DB5B1EAE6FFA3ADB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3">
    <w:name w:val="561E4FE6E5D441FDAD09E820D460669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3">
    <w:name w:val="6984E937724D4D2F96D56ED8D0C0CDE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3">
    <w:name w:val="3AD1E7F40CD24AC991C9D62231C78F3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3">
    <w:name w:val="83C0BED6873B4BB6BF02ADE30802BB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3">
    <w:name w:val="06E1064457D040909AF1E2E51785381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3">
    <w:name w:val="BCC59909015440D3A3CC65EDFC26F55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3">
    <w:name w:val="6014A46FD678480894C7950025DBE0F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3">
    <w:name w:val="68B09EDE902140B1BCE349838343BD2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3">
    <w:name w:val="53459329B49148F7895BDFDC22DB3F2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3">
    <w:name w:val="4F78A13F728F48B6923E1D22AE76026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3">
    <w:name w:val="F006C069E9EE4CC19BB415EE1A5ED87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3">
    <w:name w:val="495038C747854E1DBDCAAF07D8E078E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3">
    <w:name w:val="0F6F5833F9CF485AA3AF592760699F4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3">
    <w:name w:val="EB948B0E1A274753A8369F8A4453D22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3">
    <w:name w:val="52E0C93166FD457BB0331E084E92B7B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3">
    <w:name w:val="09B5A74589E14A7CB793AEB5527B295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3">
    <w:name w:val="A0BA3C529DB347F6AB58CD797753A0A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3">
    <w:name w:val="EF2453CAA672412EAFA86AC4F6EFE3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3">
    <w:name w:val="BCC5E57185CC4DC095F3C092C87411F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3">
    <w:name w:val="DD82A748C8A0471AA74A3C11850AF74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3">
    <w:name w:val="B13DC4581D654EDC871CA5E17060569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3">
    <w:name w:val="337058A95944417FB9AF6DBA355EEC4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3">
    <w:name w:val="5F6195E81D88423CBA4133439A7BA5D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3">
    <w:name w:val="E8AF8C97DB814464B3C98456A3ACE47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3">
    <w:name w:val="3EEE12413EC54B88AB1DEF11E0CDF05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3">
    <w:name w:val="6C5838BC075A4E4C88AB67F820B7C91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3">
    <w:name w:val="B2B3B1D42FD544C591018B0699489EF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3">
    <w:name w:val="1D6FA68B8A9E4CB5922DFA9E192FEDA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3">
    <w:name w:val="C04BE938EAE2401DA8E1F4C21A0665C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3">
    <w:name w:val="E7B177241DFD4D5B9DDF7ED0392CE80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3">
    <w:name w:val="BEE7325DC96748DDB290A63A78C408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3">
    <w:name w:val="11750188964044DD9A0E50C20112420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3">
    <w:name w:val="D4B85DB28DE84526AD442F787308143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3">
    <w:name w:val="6F60CB643A404C6ABAC68C6339A28C1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3">
    <w:name w:val="1A3E784E18534DE6B2A3E68FAA5483C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3">
    <w:name w:val="CE28E0619A334A66AFF9E1C81CF91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3">
    <w:name w:val="4CFF5A49AA7442C98FA700AC0D95C3E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3">
    <w:name w:val="01BCDBAE7B5F482D9003E627B08B44F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3">
    <w:name w:val="E7DDA6171C4A493598CDCBD6B832A7F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3">
    <w:name w:val="415C1DBC5FDE46018B43B39672CEEDB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3">
    <w:name w:val="4DE1CAA162394FE5BACB99A42D0BAE8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3">
    <w:name w:val="31639F85B75B429CAD600DC34E61FE1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3">
    <w:name w:val="7EDC4DFC0F17476297789ADFC3EE04F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3">
    <w:name w:val="847B61603E134FAEAF71A48E58AED52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3">
    <w:name w:val="B6664D119DF549C4BDDEF987D35FEF5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3">
    <w:name w:val="8CDA82F8275B4AA1A18F7427FCA36F2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3">
    <w:name w:val="09B3FFD7AB7A4A88A1775DF7D35C3A2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3">
    <w:name w:val="5E4F77001F184AF59F8BCC35D914AD1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3">
    <w:name w:val="E6D1DE67D59D44D792EB3AC6DA3911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3">
    <w:name w:val="11C403544F3F4E60BA566BB0802E8D6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3">
    <w:name w:val="00558CA504754F37A3B4AF7E7A8D61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3">
    <w:name w:val="686A945B45A2402F82141B7CAC2FD8B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3">
    <w:name w:val="07DB45A872064D9F80FE61A2F9F6331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3">
    <w:name w:val="441D0CDFCD644A9B8C6BE863685A5F3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3">
    <w:name w:val="E508488EC9A547FFA83C2D5CA970468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3">
    <w:name w:val="34EC95B971224D2E83F5EC2A49E60E3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3">
    <w:name w:val="DCD4697AFA634C7BB08C2198EFDF6A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3">
    <w:name w:val="C8C712CDD82E4E53AFD5AF19AD4A16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3">
    <w:name w:val="5A55050D31054ECCB7ED31776F4F0AA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3">
    <w:name w:val="27F96457ECD0408FAB0E58E68F13230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3">
    <w:name w:val="ACBB2B94EB8F413D99C397FFA3213BE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3">
    <w:name w:val="F78EFC85787D4AC2AD90114A52819AB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3">
    <w:name w:val="42701B55AD5F4FA9AEBE0EE14DB211A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3">
    <w:name w:val="8199AA299ED542F58DB810A6E57D085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3">
    <w:name w:val="88D9DA5E4DBA4AAF8879F9CC5B370E9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3">
    <w:name w:val="C2F1A5B7FA6E45DF9D11B3965CC4A0F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3">
    <w:name w:val="8575BFA4E641476497BF794CD47947E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3">
    <w:name w:val="D9F69C9F10A24862A311B9F35DFBF1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3">
    <w:name w:val="27E36DE58C4441E5BCAE4D3AF66CB36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3">
    <w:name w:val="BA5AC9362B0F4BD8AA9E627E093916F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3">
    <w:name w:val="F1B136F533EE488F8916C2E9EEBF6A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3">
    <w:name w:val="C0447794B56746E697EB20D25AD66F0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3">
    <w:name w:val="8E790E687C554E54AC312093300CC9A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3">
    <w:name w:val="898E2B8171B54210AE6C359B8A54DC4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3">
    <w:name w:val="634AC2E1FC8244F09ED038C2D8F3E05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3">
    <w:name w:val="5CD9FA1CAD0B49F1BD1CA6A6F29149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3">
    <w:name w:val="1D7F61CD4266491F8C41FB896B285A5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3">
    <w:name w:val="4C46D86C470644D79B44E789C47CF49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3">
    <w:name w:val="361E385FFE9C41C4A3FBDCAD6004F8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3">
    <w:name w:val="9C207B56076545CFB0FFC0424E3FE8C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3">
    <w:name w:val="2AAEB2312C3E43F7B7393131A84CFA0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3">
    <w:name w:val="EB4BBFB945F245EDB4B8A226E8F6174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3">
    <w:name w:val="77A87B6BA92B4F0E92B758146E454EA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2">
    <w:name w:val="52AA0A1E2BF54AB8B225D5EFF744FC2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2">
    <w:name w:val="BC8C80C7B971460EA7628B73E1EB04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2">
    <w:name w:val="5497E4A7EDD845E4AC591635A2111C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2">
    <w:name w:val="305B4133DAB14D20B5F95B0E18D51F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1">
    <w:name w:val="A1F3682B6D374713B44A4345F7DFBF9C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1">
    <w:name w:val="3FAD6642F9444B3A9BF0599E7ED20E7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1">
    <w:name w:val="31ED2DF8B8C949A288B1CEDB999146F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1">
    <w:name w:val="9A65C694E83F45BCB7AE5A6CEC667EE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1">
    <w:name w:val="EA90761EAFC745CA9890A8ECA890508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1">
    <w:name w:val="FF23942C7BDB4F62919CEDB36E0A6A7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1">
    <w:name w:val="9D273D970C964820B5EDBC66BB9DC9F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1">
    <w:name w:val="4F66E12554F6406ABD20D5C8D1301A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1">
    <w:name w:val="1CA2B9D316194E21B2DAD268A6FFB6F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1">
    <w:name w:val="0942CE1F08AB40DDA61482C19D3FAFE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1">
    <w:name w:val="02F8C5427D7247B3B463AB809B41957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1">
    <w:name w:val="E8C806F2E8684955B675287CEA73A8F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1">
    <w:name w:val="85A67A95D18A4C7EAB63C780C905906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1">
    <w:name w:val="94A6C9F607BE4472AB8697D2107B795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1">
    <w:name w:val="7C578F4CFAB142B285ABDA81C28B015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1">
    <w:name w:val="DEBE978763514D20B97CC8AF88B5BB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1">
    <w:name w:val="CDB60C0481A94DF8AE5B7F588B9FE37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1">
    <w:name w:val="B23621D2B8D24A3CB3EBB83F63C6BC4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0">
    <w:name w:val="C030F4879176446DA7021599C37229F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9">
    <w:name w:val="4DF94C3F59CD4AE081B3BF6933B63CD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8">
    <w:name w:val="FB964DDE2FFB49A38A30272F079B686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8">
    <w:name w:val="E5E14CCE2B3A4E0EAF0DB847FF015E6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8">
    <w:name w:val="EBA50D0F397B4F218797D9F3C367307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8">
    <w:name w:val="A88488E6C3404076A015C9A6875033C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8">
    <w:name w:val="BA354D71DCD94D848B25AE22A1F36CD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8">
    <w:name w:val="16C41CE66B7047D296FFA3B99A6B0A9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8">
    <w:name w:val="80D9F52B660D498EA1253D328185E90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8">
    <w:name w:val="CCA9A0A3ACDF44E591A6149DFA194AA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8">
    <w:name w:val="A60B21AC8A1841CA9B247CE6DA626EA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8">
    <w:name w:val="B5C6B83E9A654B25AEAA0847CFB7DCA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8">
    <w:name w:val="5C5A282A067F44029CC2C2E03A0F543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8">
    <w:name w:val="D0CECE82DB4B4BD5B18529781B754C7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8">
    <w:name w:val="8DBE884F2A6245F09662D45550B9E87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8">
    <w:name w:val="972E4063E6924521AB18310A9EFC251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8">
    <w:name w:val="8FC3EF9FE8FA4A5493D355925926918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8">
    <w:name w:val="FEB739181D994AC289E514E89085100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4">
    <w:name w:val="AA35BB47EB7F4373AF30BE69F67CA2C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4">
    <w:name w:val="A50E7C1B4257474A93E47339C9CBE13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4">
    <w:name w:val="37AE3A37623246E2B231BD602C8CC11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4">
    <w:name w:val="DFA5BDB700C44D89AB07C4D1C5AF5D9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4">
    <w:name w:val="75EADE10AFC6471991C2A586973E49E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4">
    <w:name w:val="08264E2A5EA14022A87A1FFC2B33476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4">
    <w:name w:val="FA4DB90411FA42CEA031D25CC610B88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4">
    <w:name w:val="C15B369DE2E94A73A1EC7965AA2E676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4">
    <w:name w:val="071F069BA55F4B31ADE01A92EC72B2F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4">
    <w:name w:val="4062BEA8A61C4A76A53CED614E45290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4">
    <w:name w:val="6E2DC88307484475933320A802755A3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4">
    <w:name w:val="4CF1E239A7A84462B367CA431EB4BFB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4">
    <w:name w:val="0FD9B2F2601B44B199B253002EAB7D5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4">
    <w:name w:val="46D2FE86DA1542D3AFB7830BDB4728D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4">
    <w:name w:val="A214D803475747D3955325C6C3DD486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4">
    <w:name w:val="008441FF4BF1430A81902F24172810F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4">
    <w:name w:val="D6B4530CCDA646A2874BD35F9118E2B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4">
    <w:name w:val="3BEDCA94F38F44EC91859C08ED1AFD4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4">
    <w:name w:val="976D270E01C047729EF9305F830E61C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4">
    <w:name w:val="693228D3DCEE47D5BE74CF4E7926098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4">
    <w:name w:val="754B2FD61FF045A2B5D14D799817784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4">
    <w:name w:val="8ED8CCDDD0044731A44B9F4385185C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4">
    <w:name w:val="AFD74FB4761847E39352AD2E640280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4">
    <w:name w:val="3CE01D7A0E774D4AB14077C6B5122E8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4">
    <w:name w:val="841A1AFA1BFC45D9AA89E9611AFBFF2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4">
    <w:name w:val="DEC9B62AEECE46FE87FA4A6FA8FD297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4">
    <w:name w:val="291BDEBBA3014CB99DE22D0001B459D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4">
    <w:name w:val="883D02401A4B4D4C90FE6F30EC5C720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4">
    <w:name w:val="143818192A6D4B5FB7DCCB49AACECB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4">
    <w:name w:val="A2FD18E5157840749B7413192254226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4">
    <w:name w:val="CB0CCC3D168C44148A66E66BC6AC992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4">
    <w:name w:val="EC6F9C37DB6942E8A69B06F5977C9B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4">
    <w:name w:val="B98B8D2BFAEC47C7BEA92ADB52143DB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4">
    <w:name w:val="7AE50B61B87D4AEC94361B2646D7326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4">
    <w:name w:val="379B7B4AFEE1436491C3D07991C7CC3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4">
    <w:name w:val="F68302398220420DB5B1EAE6FFA3ADB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4">
    <w:name w:val="561E4FE6E5D441FDAD09E820D460669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4">
    <w:name w:val="6984E937724D4D2F96D56ED8D0C0CDE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4">
    <w:name w:val="3AD1E7F40CD24AC991C9D62231C78F3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4">
    <w:name w:val="83C0BED6873B4BB6BF02ADE30802BB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4">
    <w:name w:val="06E1064457D040909AF1E2E51785381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4">
    <w:name w:val="BCC59909015440D3A3CC65EDFC26F55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4">
    <w:name w:val="6014A46FD678480894C7950025DBE0F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4">
    <w:name w:val="68B09EDE902140B1BCE349838343BD2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4">
    <w:name w:val="53459329B49148F7895BDFDC22DB3F2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4">
    <w:name w:val="4F78A13F728F48B6923E1D22AE76026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4">
    <w:name w:val="F006C069E9EE4CC19BB415EE1A5ED87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4">
    <w:name w:val="495038C747854E1DBDCAAF07D8E078E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4">
    <w:name w:val="0F6F5833F9CF485AA3AF592760699F4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4">
    <w:name w:val="EB948B0E1A274753A8369F8A4453D22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4">
    <w:name w:val="52E0C93166FD457BB0331E084E92B7B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4">
    <w:name w:val="09B5A74589E14A7CB793AEB5527B295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4">
    <w:name w:val="A0BA3C529DB347F6AB58CD797753A0A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4">
    <w:name w:val="EF2453CAA672412EAFA86AC4F6EFE3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4">
    <w:name w:val="BCC5E57185CC4DC095F3C092C87411F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4">
    <w:name w:val="DD82A748C8A0471AA74A3C11850AF74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4">
    <w:name w:val="B13DC4581D654EDC871CA5E17060569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4">
    <w:name w:val="337058A95944417FB9AF6DBA355EEC4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4">
    <w:name w:val="5F6195E81D88423CBA4133439A7BA5D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4">
    <w:name w:val="E8AF8C97DB814464B3C98456A3ACE47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4">
    <w:name w:val="3EEE12413EC54B88AB1DEF11E0CDF05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4">
    <w:name w:val="6C5838BC075A4E4C88AB67F820B7C91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4">
    <w:name w:val="B2B3B1D42FD544C591018B0699489EF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4">
    <w:name w:val="1D6FA68B8A9E4CB5922DFA9E192FEDA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4">
    <w:name w:val="C04BE938EAE2401DA8E1F4C21A0665C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4">
    <w:name w:val="E7B177241DFD4D5B9DDF7ED0392CE80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4">
    <w:name w:val="BEE7325DC96748DDB290A63A78C408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4">
    <w:name w:val="11750188964044DD9A0E50C20112420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4">
    <w:name w:val="D4B85DB28DE84526AD442F787308143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4">
    <w:name w:val="6F60CB643A404C6ABAC68C6339A28C1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4">
    <w:name w:val="1A3E784E18534DE6B2A3E68FAA5483C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4">
    <w:name w:val="CE28E0619A334A66AFF9E1C81CF91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4">
    <w:name w:val="4CFF5A49AA7442C98FA700AC0D95C3E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4">
    <w:name w:val="01BCDBAE7B5F482D9003E627B08B44F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4">
    <w:name w:val="E7DDA6171C4A493598CDCBD6B832A7F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4">
    <w:name w:val="415C1DBC5FDE46018B43B39672CEEDB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4">
    <w:name w:val="4DE1CAA162394FE5BACB99A42D0BAE8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4">
    <w:name w:val="31639F85B75B429CAD600DC34E61FE1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4">
    <w:name w:val="7EDC4DFC0F17476297789ADFC3EE04F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4">
    <w:name w:val="847B61603E134FAEAF71A48E58AED52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4">
    <w:name w:val="B6664D119DF549C4BDDEF987D35FEF5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4">
    <w:name w:val="8CDA82F8275B4AA1A18F7427FCA36F2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4">
    <w:name w:val="09B3FFD7AB7A4A88A1775DF7D35C3A2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4">
    <w:name w:val="5E4F77001F184AF59F8BCC35D914AD1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4">
    <w:name w:val="E6D1DE67D59D44D792EB3AC6DA3911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4">
    <w:name w:val="11C403544F3F4E60BA566BB0802E8D6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4">
    <w:name w:val="00558CA504754F37A3B4AF7E7A8D61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4">
    <w:name w:val="686A945B45A2402F82141B7CAC2FD8B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4">
    <w:name w:val="07DB45A872064D9F80FE61A2F9F6331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4">
    <w:name w:val="441D0CDFCD644A9B8C6BE863685A5F3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4">
    <w:name w:val="E508488EC9A547FFA83C2D5CA970468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4">
    <w:name w:val="34EC95B971224D2E83F5EC2A49E60E3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4">
    <w:name w:val="DCD4697AFA634C7BB08C2198EFDF6A3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4">
    <w:name w:val="C8C712CDD82E4E53AFD5AF19AD4A16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4">
    <w:name w:val="5A55050D31054ECCB7ED31776F4F0AA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4">
    <w:name w:val="27F96457ECD0408FAB0E58E68F13230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4">
    <w:name w:val="ACBB2B94EB8F413D99C397FFA3213BE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4">
    <w:name w:val="F78EFC85787D4AC2AD90114A52819AB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4">
    <w:name w:val="42701B55AD5F4FA9AEBE0EE14DB211A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4">
    <w:name w:val="8199AA299ED542F58DB810A6E57D085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4">
    <w:name w:val="88D9DA5E4DBA4AAF8879F9CC5B370E9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4">
    <w:name w:val="C2F1A5B7FA6E45DF9D11B3965CC4A0F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4">
    <w:name w:val="8575BFA4E641476497BF794CD47947E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4">
    <w:name w:val="D9F69C9F10A24862A311B9F35DFBF1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4">
    <w:name w:val="27E36DE58C4441E5BCAE4D3AF66CB36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4">
    <w:name w:val="BA5AC9362B0F4BD8AA9E627E093916F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4">
    <w:name w:val="F1B136F533EE488F8916C2E9EEBF6A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4">
    <w:name w:val="C0447794B56746E697EB20D25AD66F0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4">
    <w:name w:val="8E790E687C554E54AC312093300CC9A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4">
    <w:name w:val="898E2B8171B54210AE6C359B8A54DC4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4">
    <w:name w:val="634AC2E1FC8244F09ED038C2D8F3E05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4">
    <w:name w:val="5CD9FA1CAD0B49F1BD1CA6A6F29149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4">
    <w:name w:val="1D7F61CD4266491F8C41FB896B285A5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4">
    <w:name w:val="4C46D86C470644D79B44E789C47CF49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4">
    <w:name w:val="361E385FFE9C41C4A3FBDCAD6004F8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4">
    <w:name w:val="9C207B56076545CFB0FFC0424E3FE8C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4">
    <w:name w:val="2AAEB2312C3E43F7B7393131A84CFA0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4">
    <w:name w:val="EB4BBFB945F245EDB4B8A226E8F6174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4">
    <w:name w:val="77A87B6BA92B4F0E92B758146E454EA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3">
    <w:name w:val="52AA0A1E2BF54AB8B225D5EFF744FC2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3">
    <w:name w:val="BC8C80C7B971460EA7628B73E1EB040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3">
    <w:name w:val="5497E4A7EDD845E4AC591635A2111C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3">
    <w:name w:val="305B4133DAB14D20B5F95B0E18D51F5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2">
    <w:name w:val="A1F3682B6D374713B44A4345F7DFBF9C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2">
    <w:name w:val="3FAD6642F9444B3A9BF0599E7ED20E7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2">
    <w:name w:val="31ED2DF8B8C949A288B1CEDB999146F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2">
    <w:name w:val="9A65C694E83F45BCB7AE5A6CEC667EE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2">
    <w:name w:val="EA90761EAFC745CA9890A8ECA890508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2">
    <w:name w:val="FF23942C7BDB4F62919CEDB36E0A6A7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2">
    <w:name w:val="9D273D970C964820B5EDBC66BB9DC9F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2">
    <w:name w:val="4F66E12554F6406ABD20D5C8D1301A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2">
    <w:name w:val="1CA2B9D316194E21B2DAD268A6FFB6F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2">
    <w:name w:val="0942CE1F08AB40DDA61482C19D3FAFE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2">
    <w:name w:val="02F8C5427D7247B3B463AB809B41957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2">
    <w:name w:val="E8C806F2E8684955B675287CEA73A8F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2">
    <w:name w:val="85A67A95D18A4C7EAB63C780C905906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2">
    <w:name w:val="94A6C9F607BE4472AB8697D2107B795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2">
    <w:name w:val="7C578F4CFAB142B285ABDA81C28B015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2">
    <w:name w:val="DEBE978763514D20B97CC8AF88B5BB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2">
    <w:name w:val="CDB60C0481A94DF8AE5B7F588B9FE37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2">
    <w:name w:val="B23621D2B8D24A3CB3EBB83F63C6BC4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1">
    <w:name w:val="C030F4879176446DA7021599C37229F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0">
    <w:name w:val="4DF94C3F59CD4AE081B3BF6933B63CD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9">
    <w:name w:val="FB964DDE2FFB49A38A30272F079B686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9">
    <w:name w:val="E5E14CCE2B3A4E0EAF0DB847FF015E6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9">
    <w:name w:val="EBA50D0F397B4F218797D9F3C367307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9">
    <w:name w:val="A88488E6C3404076A015C9A6875033C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9">
    <w:name w:val="BA354D71DCD94D848B25AE22A1F36CD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9">
    <w:name w:val="16C41CE66B7047D296FFA3B99A6B0A9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9">
    <w:name w:val="80D9F52B660D498EA1253D328185E90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9">
    <w:name w:val="CCA9A0A3ACDF44E591A6149DFA194AA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9">
    <w:name w:val="A60B21AC8A1841CA9B247CE6DA626EA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9">
    <w:name w:val="B5C6B83E9A654B25AEAA0847CFB7DCA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9">
    <w:name w:val="5C5A282A067F44029CC2C2E03A0F543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9">
    <w:name w:val="D0CECE82DB4B4BD5B18529781B754C7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9">
    <w:name w:val="8DBE884F2A6245F09662D45550B9E87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9">
    <w:name w:val="972E4063E6924521AB18310A9EFC251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9">
    <w:name w:val="8FC3EF9FE8FA4A5493D355925926918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9">
    <w:name w:val="FEB739181D994AC289E514E89085100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5">
    <w:name w:val="AA35BB47EB7F4373AF30BE69F67CA2C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5">
    <w:name w:val="A50E7C1B4257474A93E47339C9CBE13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5">
    <w:name w:val="37AE3A37623246E2B231BD602C8CC11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5">
    <w:name w:val="DFA5BDB700C44D89AB07C4D1C5AF5D9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5">
    <w:name w:val="75EADE10AFC6471991C2A586973E49E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5">
    <w:name w:val="08264E2A5EA14022A87A1FFC2B33476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5">
    <w:name w:val="FA4DB90411FA42CEA031D25CC610B88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5">
    <w:name w:val="C15B369DE2E94A73A1EC7965AA2E676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5">
    <w:name w:val="071F069BA55F4B31ADE01A92EC72B2F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5">
    <w:name w:val="4062BEA8A61C4A76A53CED614E45290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5">
    <w:name w:val="6E2DC88307484475933320A802755A3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5">
    <w:name w:val="4CF1E239A7A84462B367CA431EB4BFB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5">
    <w:name w:val="0FD9B2F2601B44B199B253002EAB7D5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5">
    <w:name w:val="46D2FE86DA1542D3AFB7830BDB4728D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5">
    <w:name w:val="A214D803475747D3955325C6C3DD486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5">
    <w:name w:val="008441FF4BF1430A81902F24172810F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5">
    <w:name w:val="D6B4530CCDA646A2874BD35F9118E2B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5">
    <w:name w:val="3BEDCA94F38F44EC91859C08ED1AFD4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5">
    <w:name w:val="976D270E01C047729EF9305F830E61C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5">
    <w:name w:val="693228D3DCEE47D5BE74CF4E7926098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5">
    <w:name w:val="754B2FD61FF045A2B5D14D799817784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5">
    <w:name w:val="8ED8CCDDD0044731A44B9F4385185C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5">
    <w:name w:val="AFD74FB4761847E39352AD2E640280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5">
    <w:name w:val="3CE01D7A0E774D4AB14077C6B5122E8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5">
    <w:name w:val="841A1AFA1BFC45D9AA89E9611AFBFF2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5">
    <w:name w:val="DEC9B62AEECE46FE87FA4A6FA8FD297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5">
    <w:name w:val="291BDEBBA3014CB99DE22D0001B459D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5">
    <w:name w:val="883D02401A4B4D4C90FE6F30EC5C720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5">
    <w:name w:val="143818192A6D4B5FB7DCCB49AACECB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5">
    <w:name w:val="A2FD18E5157840749B7413192254226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5">
    <w:name w:val="CB0CCC3D168C44148A66E66BC6AC992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5">
    <w:name w:val="EC6F9C37DB6942E8A69B06F5977C9B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5">
    <w:name w:val="B98B8D2BFAEC47C7BEA92ADB52143DB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5">
    <w:name w:val="7AE50B61B87D4AEC94361B2646D7326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5">
    <w:name w:val="379B7B4AFEE1436491C3D07991C7CC3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5">
    <w:name w:val="F68302398220420DB5B1EAE6FFA3ADB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5">
    <w:name w:val="561E4FE6E5D441FDAD09E820D460669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5">
    <w:name w:val="6984E937724D4D2F96D56ED8D0C0CDE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5">
    <w:name w:val="3AD1E7F40CD24AC991C9D62231C78F3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5">
    <w:name w:val="83C0BED6873B4BB6BF02ADE30802BB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5">
    <w:name w:val="06E1064457D040909AF1E2E51785381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5">
    <w:name w:val="BCC59909015440D3A3CC65EDFC26F55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5">
    <w:name w:val="6014A46FD678480894C7950025DBE0F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5">
    <w:name w:val="68B09EDE902140B1BCE349838343BD2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5">
    <w:name w:val="53459329B49148F7895BDFDC22DB3F2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5">
    <w:name w:val="4F78A13F728F48B6923E1D22AE76026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5">
    <w:name w:val="F006C069E9EE4CC19BB415EE1A5ED87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5">
    <w:name w:val="495038C747854E1DBDCAAF07D8E078E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5">
    <w:name w:val="0F6F5833F9CF485AA3AF592760699F4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5">
    <w:name w:val="EB948B0E1A274753A8369F8A4453D22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5">
    <w:name w:val="52E0C93166FD457BB0331E084E92B7B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5">
    <w:name w:val="09B5A74589E14A7CB793AEB5527B295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5">
    <w:name w:val="A0BA3C529DB347F6AB58CD797753A0A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5">
    <w:name w:val="EF2453CAA672412EAFA86AC4F6EFE3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5">
    <w:name w:val="BCC5E57185CC4DC095F3C092C87411F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5">
    <w:name w:val="DD82A748C8A0471AA74A3C11850AF74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5">
    <w:name w:val="B13DC4581D654EDC871CA5E17060569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5">
    <w:name w:val="337058A95944417FB9AF6DBA355EEC4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5">
    <w:name w:val="5F6195E81D88423CBA4133439A7BA5D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5">
    <w:name w:val="E8AF8C97DB814464B3C98456A3ACE47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5">
    <w:name w:val="3EEE12413EC54B88AB1DEF11E0CDF05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5">
    <w:name w:val="6C5838BC075A4E4C88AB67F820B7C91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5">
    <w:name w:val="B2B3B1D42FD544C591018B0699489EF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5">
    <w:name w:val="1D6FA68B8A9E4CB5922DFA9E192FEDA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5">
    <w:name w:val="C04BE938EAE2401DA8E1F4C21A0665C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5">
    <w:name w:val="E7B177241DFD4D5B9DDF7ED0392CE80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5">
    <w:name w:val="BEE7325DC96748DDB290A63A78C408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5">
    <w:name w:val="11750188964044DD9A0E50C20112420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5">
    <w:name w:val="D4B85DB28DE84526AD442F787308143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5">
    <w:name w:val="6F60CB643A404C6ABAC68C6339A28C1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5">
    <w:name w:val="1A3E784E18534DE6B2A3E68FAA5483C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5">
    <w:name w:val="CE28E0619A334A66AFF9E1C81CF91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5">
    <w:name w:val="4CFF5A49AA7442C98FA700AC0D95C3E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5">
    <w:name w:val="01BCDBAE7B5F482D9003E627B08B44F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5">
    <w:name w:val="E7DDA6171C4A493598CDCBD6B832A7F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5">
    <w:name w:val="415C1DBC5FDE46018B43B39672CEEDB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5">
    <w:name w:val="4DE1CAA162394FE5BACB99A42D0BAE8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5">
    <w:name w:val="31639F85B75B429CAD600DC34E61FE1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5">
    <w:name w:val="7EDC4DFC0F17476297789ADFC3EE04F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5">
    <w:name w:val="847B61603E134FAEAF71A48E58AED52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5">
    <w:name w:val="B6664D119DF549C4BDDEF987D35FEF5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5">
    <w:name w:val="8CDA82F8275B4AA1A18F7427FCA36F2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5">
    <w:name w:val="09B3FFD7AB7A4A88A1775DF7D35C3A2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5">
    <w:name w:val="5E4F77001F184AF59F8BCC35D914AD1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5">
    <w:name w:val="E6D1DE67D59D44D792EB3AC6DA3911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5">
    <w:name w:val="11C403544F3F4E60BA566BB0802E8D6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5">
    <w:name w:val="00558CA504754F37A3B4AF7E7A8D61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5">
    <w:name w:val="686A945B45A2402F82141B7CAC2FD8B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5">
    <w:name w:val="07DB45A872064D9F80FE61A2F9F6331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5">
    <w:name w:val="441D0CDFCD644A9B8C6BE863685A5F3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5">
    <w:name w:val="E508488EC9A547FFA83C2D5CA970468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5">
    <w:name w:val="34EC95B971224D2E83F5EC2A49E60E3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5">
    <w:name w:val="DCD4697AFA634C7BB08C2198EFDF6A3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5">
    <w:name w:val="C8C712CDD82E4E53AFD5AF19AD4A16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5">
    <w:name w:val="5A55050D31054ECCB7ED31776F4F0AA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5">
    <w:name w:val="27F96457ECD0408FAB0E58E68F13230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5">
    <w:name w:val="ACBB2B94EB8F413D99C397FFA3213BE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5">
    <w:name w:val="F78EFC85787D4AC2AD90114A52819AB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5">
    <w:name w:val="42701B55AD5F4FA9AEBE0EE14DB211A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5">
    <w:name w:val="8199AA299ED542F58DB810A6E57D085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5">
    <w:name w:val="88D9DA5E4DBA4AAF8879F9CC5B370E9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5">
    <w:name w:val="C2F1A5B7FA6E45DF9D11B3965CC4A0F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5">
    <w:name w:val="8575BFA4E641476497BF794CD47947E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5">
    <w:name w:val="D9F69C9F10A24862A311B9F35DFBF1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5">
    <w:name w:val="27E36DE58C4441E5BCAE4D3AF66CB36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5">
    <w:name w:val="BA5AC9362B0F4BD8AA9E627E093916F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5">
    <w:name w:val="F1B136F533EE488F8916C2E9EEBF6A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5">
    <w:name w:val="C0447794B56746E697EB20D25AD66F0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5">
    <w:name w:val="8E790E687C554E54AC312093300CC9A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5">
    <w:name w:val="898E2B8171B54210AE6C359B8A54DC4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5">
    <w:name w:val="634AC2E1FC8244F09ED038C2D8F3E05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5">
    <w:name w:val="5CD9FA1CAD0B49F1BD1CA6A6F29149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5">
    <w:name w:val="1D7F61CD4266491F8C41FB896B285A5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5">
    <w:name w:val="4C46D86C470644D79B44E789C47CF49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5">
    <w:name w:val="361E385FFE9C41C4A3FBDCAD6004F8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5">
    <w:name w:val="9C207B56076545CFB0FFC0424E3FE8C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5">
    <w:name w:val="2AAEB2312C3E43F7B7393131A84CFA0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5">
    <w:name w:val="EB4BBFB945F245EDB4B8A226E8F6174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5">
    <w:name w:val="77A87B6BA92B4F0E92B758146E454EA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4">
    <w:name w:val="52AA0A1E2BF54AB8B225D5EFF744FC2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4">
    <w:name w:val="BC8C80C7B971460EA7628B73E1EB040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4">
    <w:name w:val="5497E4A7EDD845E4AC591635A2111C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4">
    <w:name w:val="305B4133DAB14D20B5F95B0E18D51F5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3">
    <w:name w:val="A1F3682B6D374713B44A4345F7DFBF9C3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3">
    <w:name w:val="3FAD6642F9444B3A9BF0599E7ED20E7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3">
    <w:name w:val="31ED2DF8B8C949A288B1CEDB999146F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3">
    <w:name w:val="9A65C694E83F45BCB7AE5A6CEC667EE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3">
    <w:name w:val="EA90761EAFC745CA9890A8ECA890508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3">
    <w:name w:val="FF23942C7BDB4F62919CEDB36E0A6A7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3">
    <w:name w:val="9D273D970C964820B5EDBC66BB9DC9F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3">
    <w:name w:val="4F66E12554F6406ABD20D5C8D1301A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3">
    <w:name w:val="1CA2B9D316194E21B2DAD268A6FFB6F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3">
    <w:name w:val="0942CE1F08AB40DDA61482C19D3FAFE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3">
    <w:name w:val="02F8C5427D7247B3B463AB809B41957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3">
    <w:name w:val="E8C806F2E8684955B675287CEA73A8F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3">
    <w:name w:val="85A67A95D18A4C7EAB63C780C905906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3">
    <w:name w:val="94A6C9F607BE4472AB8697D2107B795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3">
    <w:name w:val="7C578F4CFAB142B285ABDA81C28B015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3">
    <w:name w:val="DEBE978763514D20B97CC8AF88B5BB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3">
    <w:name w:val="CDB60C0481A94DF8AE5B7F588B9FE37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3">
    <w:name w:val="B23621D2B8D24A3CB3EBB83F63C6BC4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2">
    <w:name w:val="C030F4879176446DA7021599C37229F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1">
    <w:name w:val="4DF94C3F59CD4AE081B3BF6933B63CD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0">
    <w:name w:val="FB964DDE2FFB49A38A30272F079B686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0">
    <w:name w:val="E5E14CCE2B3A4E0EAF0DB847FF015E6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0">
    <w:name w:val="EBA50D0F397B4F218797D9F3C367307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0">
    <w:name w:val="A88488E6C3404076A015C9A6875033C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0">
    <w:name w:val="BA354D71DCD94D848B25AE22A1F36CD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0">
    <w:name w:val="16C41CE66B7047D296FFA3B99A6B0A9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0">
    <w:name w:val="80D9F52B660D498EA1253D328185E90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0">
    <w:name w:val="CCA9A0A3ACDF44E591A6149DFA194AA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0">
    <w:name w:val="A60B21AC8A1841CA9B247CE6DA626EA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0">
    <w:name w:val="B5C6B83E9A654B25AEAA0847CFB7DCA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0">
    <w:name w:val="5C5A282A067F44029CC2C2E03A0F543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0">
    <w:name w:val="D0CECE82DB4B4BD5B18529781B754C7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0">
    <w:name w:val="8DBE884F2A6245F09662D45550B9E87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0">
    <w:name w:val="972E4063E6924521AB18310A9EFC251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0">
    <w:name w:val="8FC3EF9FE8FA4A5493D355925926918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0">
    <w:name w:val="FEB739181D994AC289E514E89085100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6">
    <w:name w:val="AA35BB47EB7F4373AF30BE69F67CA2C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6">
    <w:name w:val="A50E7C1B4257474A93E47339C9CBE13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6">
    <w:name w:val="37AE3A37623246E2B231BD602C8CC11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6">
    <w:name w:val="DFA5BDB700C44D89AB07C4D1C5AF5D9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6">
    <w:name w:val="75EADE10AFC6471991C2A586973E49E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6">
    <w:name w:val="08264E2A5EA14022A87A1FFC2B33476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6">
    <w:name w:val="FA4DB90411FA42CEA031D25CC610B88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6">
    <w:name w:val="C15B369DE2E94A73A1EC7965AA2E676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6">
    <w:name w:val="071F069BA55F4B31ADE01A92EC72B2F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6">
    <w:name w:val="4062BEA8A61C4A76A53CED614E45290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6">
    <w:name w:val="6E2DC88307484475933320A802755A3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6">
    <w:name w:val="4CF1E239A7A84462B367CA431EB4BFB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6">
    <w:name w:val="0FD9B2F2601B44B199B253002EAB7D5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6">
    <w:name w:val="46D2FE86DA1542D3AFB7830BDB4728D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6">
    <w:name w:val="A214D803475747D3955325C6C3DD486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6">
    <w:name w:val="008441FF4BF1430A81902F24172810F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6">
    <w:name w:val="D6B4530CCDA646A2874BD35F9118E2B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6">
    <w:name w:val="3BEDCA94F38F44EC91859C08ED1AFD4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6">
    <w:name w:val="976D270E01C047729EF9305F830E61C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6">
    <w:name w:val="693228D3DCEE47D5BE74CF4E7926098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6">
    <w:name w:val="754B2FD61FF045A2B5D14D799817784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6">
    <w:name w:val="8ED8CCDDD0044731A44B9F4385185C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6">
    <w:name w:val="AFD74FB4761847E39352AD2E6402800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6">
    <w:name w:val="3CE01D7A0E774D4AB14077C6B5122E8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6">
    <w:name w:val="841A1AFA1BFC45D9AA89E9611AFBFF2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6">
    <w:name w:val="DEC9B62AEECE46FE87FA4A6FA8FD297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6">
    <w:name w:val="291BDEBBA3014CB99DE22D0001B459D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6">
    <w:name w:val="883D02401A4B4D4C90FE6F30EC5C720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6">
    <w:name w:val="143818192A6D4B5FB7DCCB49AACECB0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6">
    <w:name w:val="A2FD18E5157840749B7413192254226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6">
    <w:name w:val="CB0CCC3D168C44148A66E66BC6AC992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6">
    <w:name w:val="EC6F9C37DB6942E8A69B06F5977C9B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6">
    <w:name w:val="B98B8D2BFAEC47C7BEA92ADB52143DB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6">
    <w:name w:val="7AE50B61B87D4AEC94361B2646D7326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6">
    <w:name w:val="379B7B4AFEE1436491C3D07991C7CC3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6">
    <w:name w:val="F68302398220420DB5B1EAE6FFA3ADB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6">
    <w:name w:val="561E4FE6E5D441FDAD09E820D460669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6">
    <w:name w:val="6984E937724D4D2F96D56ED8D0C0CDE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6">
    <w:name w:val="3AD1E7F40CD24AC991C9D62231C78F3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6">
    <w:name w:val="83C0BED6873B4BB6BF02ADE30802BB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6">
    <w:name w:val="06E1064457D040909AF1E2E51785381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6">
    <w:name w:val="BCC59909015440D3A3CC65EDFC26F55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6">
    <w:name w:val="6014A46FD678480894C7950025DBE0F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6">
    <w:name w:val="68B09EDE902140B1BCE349838343BD2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6">
    <w:name w:val="53459329B49148F7895BDFDC22DB3F2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6">
    <w:name w:val="4F78A13F728F48B6923E1D22AE76026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6">
    <w:name w:val="F006C069E9EE4CC19BB415EE1A5ED87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6">
    <w:name w:val="495038C747854E1DBDCAAF07D8E078E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6">
    <w:name w:val="0F6F5833F9CF485AA3AF592760699F4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6">
    <w:name w:val="EB948B0E1A274753A8369F8A4453D22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6">
    <w:name w:val="52E0C93166FD457BB0331E084E92B7B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6">
    <w:name w:val="09B5A74589E14A7CB793AEB5527B295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6">
    <w:name w:val="A0BA3C529DB347F6AB58CD797753A0A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6">
    <w:name w:val="EF2453CAA672412EAFA86AC4F6EFE3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6">
    <w:name w:val="BCC5E57185CC4DC095F3C092C87411F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6">
    <w:name w:val="DD82A748C8A0471AA74A3C11850AF74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6">
    <w:name w:val="B13DC4581D654EDC871CA5E17060569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6">
    <w:name w:val="337058A95944417FB9AF6DBA355EEC4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6">
    <w:name w:val="5F6195E81D88423CBA4133439A7BA5D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6">
    <w:name w:val="E8AF8C97DB814464B3C98456A3ACE47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6">
    <w:name w:val="3EEE12413EC54B88AB1DEF11E0CDF05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6">
    <w:name w:val="6C5838BC075A4E4C88AB67F820B7C91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6">
    <w:name w:val="B2B3B1D42FD544C591018B0699489EF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6">
    <w:name w:val="1D6FA68B8A9E4CB5922DFA9E192FEDA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6">
    <w:name w:val="C04BE938EAE2401DA8E1F4C21A0665C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6">
    <w:name w:val="E7B177241DFD4D5B9DDF7ED0392CE80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6">
    <w:name w:val="BEE7325DC96748DDB290A63A78C408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6">
    <w:name w:val="11750188964044DD9A0E50C20112420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6">
    <w:name w:val="D4B85DB28DE84526AD442F787308143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6">
    <w:name w:val="6F60CB643A404C6ABAC68C6339A28C1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6">
    <w:name w:val="1A3E784E18534DE6B2A3E68FAA5483C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6">
    <w:name w:val="CE28E0619A334A66AFF9E1C81CF91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6">
    <w:name w:val="4CFF5A49AA7442C98FA700AC0D95C3E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6">
    <w:name w:val="01BCDBAE7B5F482D9003E627B08B44F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6">
    <w:name w:val="E7DDA6171C4A493598CDCBD6B832A7F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6">
    <w:name w:val="415C1DBC5FDE46018B43B39672CEEDB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6">
    <w:name w:val="4DE1CAA162394FE5BACB99A42D0BAE8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6">
    <w:name w:val="31639F85B75B429CAD600DC34E61FE1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6">
    <w:name w:val="7EDC4DFC0F17476297789ADFC3EE04F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6">
    <w:name w:val="847B61603E134FAEAF71A48E58AED52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6">
    <w:name w:val="B6664D119DF549C4BDDEF987D35FEF5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6">
    <w:name w:val="8CDA82F8275B4AA1A18F7427FCA36F2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6">
    <w:name w:val="09B3FFD7AB7A4A88A1775DF7D35C3A2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6">
    <w:name w:val="5E4F77001F184AF59F8BCC35D914AD1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6">
    <w:name w:val="E6D1DE67D59D44D792EB3AC6DA3911E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6">
    <w:name w:val="11C403544F3F4E60BA566BB0802E8D6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6">
    <w:name w:val="00558CA504754F37A3B4AF7E7A8D61B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6">
    <w:name w:val="686A945B45A2402F82141B7CAC2FD8B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6">
    <w:name w:val="07DB45A872064D9F80FE61A2F9F6331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6">
    <w:name w:val="441D0CDFCD644A9B8C6BE863685A5F3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6">
    <w:name w:val="E508488EC9A547FFA83C2D5CA970468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6">
    <w:name w:val="34EC95B971224D2E83F5EC2A49E60E3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6">
    <w:name w:val="DCD4697AFA634C7BB08C2198EFDF6A3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6">
    <w:name w:val="C8C712CDD82E4E53AFD5AF19AD4A16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6">
    <w:name w:val="5A55050D31054ECCB7ED31776F4F0AA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6">
    <w:name w:val="27F96457ECD0408FAB0E58E68F13230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6">
    <w:name w:val="ACBB2B94EB8F413D99C397FFA3213BE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6">
    <w:name w:val="F78EFC85787D4AC2AD90114A52819AB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6">
    <w:name w:val="42701B55AD5F4FA9AEBE0EE14DB211A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6">
    <w:name w:val="8199AA299ED542F58DB810A6E57D085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6">
    <w:name w:val="88D9DA5E4DBA4AAF8879F9CC5B370E9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6">
    <w:name w:val="C2F1A5B7FA6E45DF9D11B3965CC4A0F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6">
    <w:name w:val="8575BFA4E641476497BF794CD47947E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6">
    <w:name w:val="D9F69C9F10A24862A311B9F35DFBF1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6">
    <w:name w:val="27E36DE58C4441E5BCAE4D3AF66CB36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6">
    <w:name w:val="BA5AC9362B0F4BD8AA9E627E093916F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6">
    <w:name w:val="F1B136F533EE488F8916C2E9EEBF6A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6">
    <w:name w:val="C0447794B56746E697EB20D25AD66F0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6">
    <w:name w:val="8E790E687C554E54AC312093300CC9A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6">
    <w:name w:val="898E2B8171B54210AE6C359B8A54DC4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6">
    <w:name w:val="634AC2E1FC8244F09ED038C2D8F3E05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6">
    <w:name w:val="5CD9FA1CAD0B49F1BD1CA6A6F29149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6">
    <w:name w:val="1D7F61CD4266491F8C41FB896B285A5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6">
    <w:name w:val="4C46D86C470644D79B44E789C47CF49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6">
    <w:name w:val="361E385FFE9C41C4A3FBDCAD6004F8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6">
    <w:name w:val="9C207B56076545CFB0FFC0424E3FE8C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6">
    <w:name w:val="2AAEB2312C3E43F7B7393131A84CFA0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6">
    <w:name w:val="EB4BBFB945F245EDB4B8A226E8F6174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6">
    <w:name w:val="77A87B6BA92B4F0E92B758146E454EA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5">
    <w:name w:val="52AA0A1E2BF54AB8B225D5EFF744FC2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5">
    <w:name w:val="BC8C80C7B971460EA7628B73E1EB040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5">
    <w:name w:val="5497E4A7EDD845E4AC591635A2111C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5">
    <w:name w:val="305B4133DAB14D20B5F95B0E18D51F5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4">
    <w:name w:val="A1F3682B6D374713B44A4345F7DFBF9C4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4">
    <w:name w:val="3FAD6642F9444B3A9BF0599E7ED20E7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4">
    <w:name w:val="31ED2DF8B8C949A288B1CEDB999146F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4">
    <w:name w:val="9A65C694E83F45BCB7AE5A6CEC667EE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4">
    <w:name w:val="EA90761EAFC745CA9890A8ECA890508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4">
    <w:name w:val="FF23942C7BDB4F62919CEDB36E0A6A7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4">
    <w:name w:val="9D273D970C964820B5EDBC66BB9DC9F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4">
    <w:name w:val="4F66E12554F6406ABD20D5C8D1301A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4">
    <w:name w:val="1CA2B9D316194E21B2DAD268A6FFB6F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4">
    <w:name w:val="0942CE1F08AB40DDA61482C19D3FAFE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4">
    <w:name w:val="02F8C5427D7247B3B463AB809B41957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4">
    <w:name w:val="E8C806F2E8684955B675287CEA73A8F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4">
    <w:name w:val="85A67A95D18A4C7EAB63C780C905906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4">
    <w:name w:val="94A6C9F607BE4472AB8697D2107B795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4">
    <w:name w:val="7C578F4CFAB142B285ABDA81C28B015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4">
    <w:name w:val="DEBE978763514D20B97CC8AF88B5BB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4">
    <w:name w:val="CDB60C0481A94DF8AE5B7F588B9FE37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4">
    <w:name w:val="B23621D2B8D24A3CB3EBB83F63C6BC4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3">
    <w:name w:val="C030F4879176446DA7021599C37229F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2">
    <w:name w:val="4DF94C3F59CD4AE081B3BF6933B63CD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1">
    <w:name w:val="FB964DDE2FFB49A38A30272F079B686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1">
    <w:name w:val="E5E14CCE2B3A4E0EAF0DB847FF015E6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1">
    <w:name w:val="EBA50D0F397B4F218797D9F3C367307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1">
    <w:name w:val="A88488E6C3404076A015C9A6875033C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1">
    <w:name w:val="BA354D71DCD94D848B25AE22A1F36CD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1">
    <w:name w:val="16C41CE66B7047D296FFA3B99A6B0A9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1">
    <w:name w:val="80D9F52B660D498EA1253D328185E90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1">
    <w:name w:val="CCA9A0A3ACDF44E591A6149DFA194AA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1">
    <w:name w:val="A60B21AC8A1841CA9B247CE6DA626EA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1">
    <w:name w:val="B5C6B83E9A654B25AEAA0847CFB7DCA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1">
    <w:name w:val="5C5A282A067F44029CC2C2E03A0F543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1">
    <w:name w:val="D0CECE82DB4B4BD5B18529781B754C7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1">
    <w:name w:val="8DBE884F2A6245F09662D45550B9E87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1">
    <w:name w:val="972E4063E6924521AB18310A9EFC251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1">
    <w:name w:val="8FC3EF9FE8FA4A5493D355925926918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1">
    <w:name w:val="FEB739181D994AC289E514E89085100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7">
    <w:name w:val="AA35BB47EB7F4373AF30BE69F67CA2C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7">
    <w:name w:val="A50E7C1B4257474A93E47339C9CBE13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7">
    <w:name w:val="37AE3A37623246E2B231BD602C8CC11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7">
    <w:name w:val="DFA5BDB700C44D89AB07C4D1C5AF5D9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7">
    <w:name w:val="75EADE10AFC6471991C2A586973E49E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7">
    <w:name w:val="08264E2A5EA14022A87A1FFC2B33476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7">
    <w:name w:val="FA4DB90411FA42CEA031D25CC610B88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7">
    <w:name w:val="C15B369DE2E94A73A1EC7965AA2E676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7">
    <w:name w:val="071F069BA55F4B31ADE01A92EC72B2F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7">
    <w:name w:val="4062BEA8A61C4A76A53CED614E45290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7">
    <w:name w:val="6E2DC88307484475933320A802755A3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7">
    <w:name w:val="4CF1E239A7A84462B367CA431EB4BFB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7">
    <w:name w:val="0FD9B2F2601B44B199B253002EAB7D5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7">
    <w:name w:val="46D2FE86DA1542D3AFB7830BDB4728D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7">
    <w:name w:val="A214D803475747D3955325C6C3DD486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7">
    <w:name w:val="008441FF4BF1430A81902F24172810F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7">
    <w:name w:val="D6B4530CCDA646A2874BD35F9118E2B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7">
    <w:name w:val="3BEDCA94F38F44EC91859C08ED1AFD4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7">
    <w:name w:val="976D270E01C047729EF9305F830E61C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7">
    <w:name w:val="693228D3DCEE47D5BE74CF4E7926098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7">
    <w:name w:val="754B2FD61FF045A2B5D14D799817784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7">
    <w:name w:val="8ED8CCDDD0044731A44B9F4385185C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7">
    <w:name w:val="AFD74FB4761847E39352AD2E6402800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7">
    <w:name w:val="3CE01D7A0E774D4AB14077C6B5122E8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7">
    <w:name w:val="841A1AFA1BFC45D9AA89E9611AFBFF2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7">
    <w:name w:val="DEC9B62AEECE46FE87FA4A6FA8FD297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7">
    <w:name w:val="291BDEBBA3014CB99DE22D0001B459D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7">
    <w:name w:val="883D02401A4B4D4C90FE6F30EC5C720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7">
    <w:name w:val="143818192A6D4B5FB7DCCB49AACECB0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7">
    <w:name w:val="A2FD18E5157840749B7413192254226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7">
    <w:name w:val="CB0CCC3D168C44148A66E66BC6AC992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7">
    <w:name w:val="EC6F9C37DB6942E8A69B06F5977C9B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7">
    <w:name w:val="B98B8D2BFAEC47C7BEA92ADB52143DB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7">
    <w:name w:val="7AE50B61B87D4AEC94361B2646D7326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7">
    <w:name w:val="379B7B4AFEE1436491C3D07991C7CC3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7">
    <w:name w:val="F68302398220420DB5B1EAE6FFA3ADB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7">
    <w:name w:val="561E4FE6E5D441FDAD09E820D460669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7">
    <w:name w:val="6984E937724D4D2F96D56ED8D0C0CDE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7">
    <w:name w:val="3AD1E7F40CD24AC991C9D62231C78F3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7">
    <w:name w:val="83C0BED6873B4BB6BF02ADE30802BB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7">
    <w:name w:val="06E1064457D040909AF1E2E51785381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7">
    <w:name w:val="BCC59909015440D3A3CC65EDFC26F55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7">
    <w:name w:val="6014A46FD678480894C7950025DBE0F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7">
    <w:name w:val="68B09EDE902140B1BCE349838343BD2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7">
    <w:name w:val="53459329B49148F7895BDFDC22DB3F2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7">
    <w:name w:val="4F78A13F728F48B6923E1D22AE76026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7">
    <w:name w:val="F006C069E9EE4CC19BB415EE1A5ED87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7">
    <w:name w:val="495038C747854E1DBDCAAF07D8E078E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7">
    <w:name w:val="0F6F5833F9CF485AA3AF592760699F4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7">
    <w:name w:val="EB948B0E1A274753A8369F8A4453D22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7">
    <w:name w:val="52E0C93166FD457BB0331E084E92B7B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7">
    <w:name w:val="09B5A74589E14A7CB793AEB5527B295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7">
    <w:name w:val="A0BA3C529DB347F6AB58CD797753A0A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7">
    <w:name w:val="EF2453CAA672412EAFA86AC4F6EFE3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7">
    <w:name w:val="BCC5E57185CC4DC095F3C092C87411F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7">
    <w:name w:val="DD82A748C8A0471AA74A3C11850AF74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7">
    <w:name w:val="B13DC4581D654EDC871CA5E17060569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7">
    <w:name w:val="337058A95944417FB9AF6DBA355EEC4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7">
    <w:name w:val="5F6195E81D88423CBA4133439A7BA5D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7">
    <w:name w:val="E8AF8C97DB814464B3C98456A3ACE47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7">
    <w:name w:val="3EEE12413EC54B88AB1DEF11E0CDF05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7">
    <w:name w:val="6C5838BC075A4E4C88AB67F820B7C91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7">
    <w:name w:val="B2B3B1D42FD544C591018B0699489EF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7">
    <w:name w:val="1D6FA68B8A9E4CB5922DFA9E192FEDA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7">
    <w:name w:val="C04BE938EAE2401DA8E1F4C21A0665C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7">
    <w:name w:val="E7B177241DFD4D5B9DDF7ED0392CE80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7">
    <w:name w:val="BEE7325DC96748DDB290A63A78C408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7">
    <w:name w:val="11750188964044DD9A0E50C20112420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7">
    <w:name w:val="D4B85DB28DE84526AD442F787308143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7">
    <w:name w:val="6F60CB643A404C6ABAC68C6339A28C1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7">
    <w:name w:val="1A3E784E18534DE6B2A3E68FAA5483C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7">
    <w:name w:val="CE28E0619A334A66AFF9E1C81CF91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7">
    <w:name w:val="4CFF5A49AA7442C98FA700AC0D95C3E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7">
    <w:name w:val="01BCDBAE7B5F482D9003E627B08B44F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7">
    <w:name w:val="E7DDA6171C4A493598CDCBD6B832A7F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7">
    <w:name w:val="415C1DBC5FDE46018B43B39672CEEDB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7">
    <w:name w:val="4DE1CAA162394FE5BACB99A42D0BAE8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7">
    <w:name w:val="31639F85B75B429CAD600DC34E61FE1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7">
    <w:name w:val="7EDC4DFC0F17476297789ADFC3EE04F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7">
    <w:name w:val="847B61603E134FAEAF71A48E58AED52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7">
    <w:name w:val="B6664D119DF549C4BDDEF987D35FEF5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7">
    <w:name w:val="8CDA82F8275B4AA1A18F7427FCA36F2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7">
    <w:name w:val="09B3FFD7AB7A4A88A1775DF7D35C3A2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7">
    <w:name w:val="5E4F77001F184AF59F8BCC35D914AD1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7">
    <w:name w:val="E6D1DE67D59D44D792EB3AC6DA3911E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7">
    <w:name w:val="11C403544F3F4E60BA566BB0802E8D6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7">
    <w:name w:val="00558CA504754F37A3B4AF7E7A8D61B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7">
    <w:name w:val="686A945B45A2402F82141B7CAC2FD8B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7">
    <w:name w:val="07DB45A872064D9F80FE61A2F9F6331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7">
    <w:name w:val="441D0CDFCD644A9B8C6BE863685A5F3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7">
    <w:name w:val="E508488EC9A547FFA83C2D5CA970468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7">
    <w:name w:val="34EC95B971224D2E83F5EC2A49E60E3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7">
    <w:name w:val="DCD4697AFA634C7BB08C2198EFDF6A3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7">
    <w:name w:val="C8C712CDD82E4E53AFD5AF19AD4A16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7">
    <w:name w:val="5A55050D31054ECCB7ED31776F4F0AA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7">
    <w:name w:val="27F96457ECD0408FAB0E58E68F13230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7">
    <w:name w:val="ACBB2B94EB8F413D99C397FFA3213BE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7">
    <w:name w:val="F78EFC85787D4AC2AD90114A52819AB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7">
    <w:name w:val="42701B55AD5F4FA9AEBE0EE14DB211A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7">
    <w:name w:val="8199AA299ED542F58DB810A6E57D085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7">
    <w:name w:val="88D9DA5E4DBA4AAF8879F9CC5B370E9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7">
    <w:name w:val="C2F1A5B7FA6E45DF9D11B3965CC4A0F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7">
    <w:name w:val="8575BFA4E641476497BF794CD47947E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7">
    <w:name w:val="D9F69C9F10A24862A311B9F35DFBF1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7">
    <w:name w:val="27E36DE58C4441E5BCAE4D3AF66CB36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7">
    <w:name w:val="BA5AC9362B0F4BD8AA9E627E093916F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7">
    <w:name w:val="F1B136F533EE488F8916C2E9EEBF6A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7">
    <w:name w:val="C0447794B56746E697EB20D25AD66F0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7">
    <w:name w:val="8E790E687C554E54AC312093300CC9A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7">
    <w:name w:val="898E2B8171B54210AE6C359B8A54DC4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7">
    <w:name w:val="634AC2E1FC8244F09ED038C2D8F3E05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7">
    <w:name w:val="5CD9FA1CAD0B49F1BD1CA6A6F29149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7">
    <w:name w:val="1D7F61CD4266491F8C41FB896B285A5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7">
    <w:name w:val="4C46D86C470644D79B44E789C47CF49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7">
    <w:name w:val="361E385FFE9C41C4A3FBDCAD6004F8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7">
    <w:name w:val="9C207B56076545CFB0FFC0424E3FE8C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7">
    <w:name w:val="2AAEB2312C3E43F7B7393131A84CFA0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7">
    <w:name w:val="EB4BBFB945F245EDB4B8A226E8F6174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7">
    <w:name w:val="77A87B6BA92B4F0E92B758146E454EA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6">
    <w:name w:val="52AA0A1E2BF54AB8B225D5EFF744FC2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6">
    <w:name w:val="BC8C80C7B971460EA7628B73E1EB040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6">
    <w:name w:val="5497E4A7EDD845E4AC591635A2111C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6">
    <w:name w:val="305B4133DAB14D20B5F95B0E18D51F5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5">
    <w:name w:val="A1F3682B6D374713B44A4345F7DFBF9C5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ACC7D11CF7495DB5206193DD579BCD">
    <w:name w:val="44ACC7D11CF7495DB5206193DD579BCD"/>
    <w:rsid w:val="005114E7"/>
  </w:style>
  <w:style w:type="paragraph" w:customStyle="1" w:styleId="6FF9551DAC1843E1BDE16C0CD5A3EAFB">
    <w:name w:val="6FF9551DAC1843E1BDE16C0CD5A3EAFB"/>
    <w:rsid w:val="005114E7"/>
  </w:style>
  <w:style w:type="paragraph" w:customStyle="1" w:styleId="89A73F499AC44E0BA5F5EC66ACCCD3DC">
    <w:name w:val="89A73F499AC44E0BA5F5EC66ACCCD3DC"/>
    <w:rsid w:val="005114E7"/>
  </w:style>
  <w:style w:type="paragraph" w:customStyle="1" w:styleId="A44BFEC37B804892B508ECB64A750A96">
    <w:name w:val="A44BFEC37B804892B508ECB64A750A96"/>
    <w:rsid w:val="005114E7"/>
  </w:style>
  <w:style w:type="paragraph" w:customStyle="1" w:styleId="8C7B7173D4764E7AAC827DE950ADCE8F">
    <w:name w:val="8C7B7173D4764E7AAC827DE950ADCE8F"/>
    <w:rsid w:val="005114E7"/>
  </w:style>
  <w:style w:type="paragraph" w:customStyle="1" w:styleId="BD0D36C10302436A9F9B20674F9DE3B8">
    <w:name w:val="BD0D36C10302436A9F9B20674F9DE3B8"/>
    <w:rsid w:val="005114E7"/>
  </w:style>
  <w:style w:type="paragraph" w:customStyle="1" w:styleId="F82949BB06144BE1BDF4D78F6B945D4C">
    <w:name w:val="F82949BB06144BE1BDF4D78F6B945D4C"/>
    <w:rsid w:val="005114E7"/>
  </w:style>
  <w:style w:type="paragraph" w:customStyle="1" w:styleId="74DA5ABF866741AE9DE02FCE1BED85B3">
    <w:name w:val="74DA5ABF866741AE9DE02FCE1BED85B3"/>
    <w:rsid w:val="005114E7"/>
  </w:style>
  <w:style w:type="paragraph" w:customStyle="1" w:styleId="37B44D0F3F0849FFADBAABE5081BA17D">
    <w:name w:val="37B44D0F3F0849FFADBAABE5081BA17D"/>
    <w:rsid w:val="005114E7"/>
  </w:style>
  <w:style w:type="paragraph" w:customStyle="1" w:styleId="C386F52EAA7D4AD5ADAC92F0C25006CA">
    <w:name w:val="C386F52EAA7D4AD5ADAC92F0C25006CA"/>
    <w:rsid w:val="005114E7"/>
  </w:style>
  <w:style w:type="paragraph" w:customStyle="1" w:styleId="9B70841C6E52483DB116EB778DF23938">
    <w:name w:val="9B70841C6E52483DB116EB778DF23938"/>
    <w:rsid w:val="005114E7"/>
  </w:style>
  <w:style w:type="paragraph" w:customStyle="1" w:styleId="B68C95A8282D43029E80B2AF5750CBA5">
    <w:name w:val="B68C95A8282D43029E80B2AF5750CBA5"/>
    <w:rsid w:val="005114E7"/>
  </w:style>
  <w:style w:type="paragraph" w:customStyle="1" w:styleId="6B0626BC251E4173AE29A0EEDE4FEE7B">
    <w:name w:val="6B0626BC251E4173AE29A0EEDE4FEE7B"/>
    <w:rsid w:val="005114E7"/>
  </w:style>
  <w:style w:type="paragraph" w:customStyle="1" w:styleId="8CB262EF232647B08603769D3A570C55">
    <w:name w:val="8CB262EF232647B08603769D3A570C55"/>
    <w:rsid w:val="005114E7"/>
  </w:style>
  <w:style w:type="paragraph" w:customStyle="1" w:styleId="21CE0F1E32B548F9BA531827BA92CCF2">
    <w:name w:val="21CE0F1E32B548F9BA531827BA92CCF2"/>
    <w:rsid w:val="005114E7"/>
  </w:style>
  <w:style w:type="paragraph" w:customStyle="1" w:styleId="3FAD6642F9444B3A9BF0599E7ED20E7B15">
    <w:name w:val="3FAD6642F9444B3A9BF0599E7ED20E7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5">
    <w:name w:val="31ED2DF8B8C949A288B1CEDB999146F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5">
    <w:name w:val="9A65C694E83F45BCB7AE5A6CEC667EE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5">
    <w:name w:val="EA90761EAFC745CA9890A8ECA890508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5">
    <w:name w:val="FF23942C7BDB4F62919CEDB36E0A6A7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5">
    <w:name w:val="9D273D970C964820B5EDBC66BB9DC9F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5">
    <w:name w:val="4F66E12554F6406ABD20D5C8D1301A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5">
    <w:name w:val="1CA2B9D316194E21B2DAD268A6FFB6F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5">
    <w:name w:val="0942CE1F08AB40DDA61482C19D3FAFE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5">
    <w:name w:val="02F8C5427D7247B3B463AB809B41957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5">
    <w:name w:val="E8C806F2E8684955B675287CEA73A8F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5">
    <w:name w:val="85A67A95D18A4C7EAB63C780C905906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5">
    <w:name w:val="94A6C9F607BE4472AB8697D2107B795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5">
    <w:name w:val="7C578F4CFAB142B285ABDA81C28B015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5">
    <w:name w:val="DEBE978763514D20B97CC8AF88B5BB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5">
    <w:name w:val="CDB60C0481A94DF8AE5B7F588B9FE37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5">
    <w:name w:val="B23621D2B8D24A3CB3EBB83F63C6BC4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4">
    <w:name w:val="C030F4879176446DA7021599C37229F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3">
    <w:name w:val="4DF94C3F59CD4AE081B3BF6933B63CD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2">
    <w:name w:val="FB964DDE2FFB49A38A30272F079B686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2">
    <w:name w:val="E5E14CCE2B3A4E0EAF0DB847FF015E6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2">
    <w:name w:val="EBA50D0F397B4F218797D9F3C367307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2">
    <w:name w:val="A88488E6C3404076A015C9A6875033C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2">
    <w:name w:val="BA354D71DCD94D848B25AE22A1F36CD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2">
    <w:name w:val="16C41CE66B7047D296FFA3B99A6B0A9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2">
    <w:name w:val="80D9F52B660D498EA1253D328185E90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2">
    <w:name w:val="CCA9A0A3ACDF44E591A6149DFA194AA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2">
    <w:name w:val="A60B21AC8A1841CA9B247CE6DA626EA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2">
    <w:name w:val="B5C6B83E9A654B25AEAA0847CFB7DCA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2">
    <w:name w:val="5C5A282A067F44029CC2C2E03A0F543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2">
    <w:name w:val="D0CECE82DB4B4BD5B18529781B754C7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2">
    <w:name w:val="8DBE884F2A6245F09662D45550B9E87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2">
    <w:name w:val="972E4063E6924521AB18310A9EFC251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2">
    <w:name w:val="8FC3EF9FE8FA4A5493D355925926918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2">
    <w:name w:val="FEB739181D994AC289E514E89085100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8">
    <w:name w:val="AA35BB47EB7F4373AF30BE69F67CA2C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8">
    <w:name w:val="A50E7C1B4257474A93E47339C9CBE13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8">
    <w:name w:val="37AE3A37623246E2B231BD602C8CC11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8">
    <w:name w:val="DFA5BDB700C44D89AB07C4D1C5AF5D9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8">
    <w:name w:val="75EADE10AFC6471991C2A586973E49E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8">
    <w:name w:val="08264E2A5EA14022A87A1FFC2B33476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8">
    <w:name w:val="FA4DB90411FA42CEA031D25CC610B88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8">
    <w:name w:val="C15B369DE2E94A73A1EC7965AA2E676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8">
    <w:name w:val="071F069BA55F4B31ADE01A92EC72B2F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8">
    <w:name w:val="4062BEA8A61C4A76A53CED614E45290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8">
    <w:name w:val="6E2DC88307484475933320A802755A3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8">
    <w:name w:val="4CF1E239A7A84462B367CA431EB4BFB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8">
    <w:name w:val="0FD9B2F2601B44B199B253002EAB7D5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8">
    <w:name w:val="46D2FE86DA1542D3AFB7830BDB4728D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8">
    <w:name w:val="A214D803475747D3955325C6C3DD486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8">
    <w:name w:val="008441FF4BF1430A81902F24172810F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8">
    <w:name w:val="D6B4530CCDA646A2874BD35F9118E2B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8">
    <w:name w:val="3BEDCA94F38F44EC91859C08ED1AFD4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8">
    <w:name w:val="976D270E01C047729EF9305F830E61C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8">
    <w:name w:val="693228D3DCEE47D5BE74CF4E7926098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8">
    <w:name w:val="754B2FD61FF045A2B5D14D799817784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8">
    <w:name w:val="8ED8CCDDD0044731A44B9F4385185C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8">
    <w:name w:val="AFD74FB4761847E39352AD2E6402800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8">
    <w:name w:val="3CE01D7A0E774D4AB14077C6B5122E8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8">
    <w:name w:val="841A1AFA1BFC45D9AA89E9611AFBFF2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8">
    <w:name w:val="DEC9B62AEECE46FE87FA4A6FA8FD297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8">
    <w:name w:val="291BDEBBA3014CB99DE22D0001B459D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8">
    <w:name w:val="883D02401A4B4D4C90FE6F30EC5C720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8">
    <w:name w:val="143818192A6D4B5FB7DCCB49AACECB0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8">
    <w:name w:val="A2FD18E5157840749B7413192254226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8">
    <w:name w:val="CB0CCC3D168C44148A66E66BC6AC992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8">
    <w:name w:val="EC6F9C37DB6942E8A69B06F5977C9B4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8">
    <w:name w:val="B98B8D2BFAEC47C7BEA92ADB52143DB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8">
    <w:name w:val="7AE50B61B87D4AEC94361B2646D7326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8">
    <w:name w:val="379B7B4AFEE1436491C3D07991C7CC3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8">
    <w:name w:val="F68302398220420DB5B1EAE6FFA3ADB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8">
    <w:name w:val="561E4FE6E5D441FDAD09E820D460669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8">
    <w:name w:val="6984E937724D4D2F96D56ED8D0C0CDE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8">
    <w:name w:val="3AD1E7F40CD24AC991C9D62231C78F3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8">
    <w:name w:val="83C0BED6873B4BB6BF02ADE30802BB9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8">
    <w:name w:val="06E1064457D040909AF1E2E51785381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8">
    <w:name w:val="BCC59909015440D3A3CC65EDFC26F55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8">
    <w:name w:val="6014A46FD678480894C7950025DBE0F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8">
    <w:name w:val="68B09EDE902140B1BCE349838343BD2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8">
    <w:name w:val="53459329B49148F7895BDFDC22DB3F2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8">
    <w:name w:val="4F78A13F728F48B6923E1D22AE76026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8">
    <w:name w:val="F006C069E9EE4CC19BB415EE1A5ED87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8">
    <w:name w:val="495038C747854E1DBDCAAF07D8E078E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8">
    <w:name w:val="0F6F5833F9CF485AA3AF592760699F4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8">
    <w:name w:val="EB948B0E1A274753A8369F8A4453D22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8">
    <w:name w:val="52E0C93166FD457BB0331E084E92B7B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8">
    <w:name w:val="09B5A74589E14A7CB793AEB5527B295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8">
    <w:name w:val="A0BA3C529DB347F6AB58CD797753A0A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8">
    <w:name w:val="EF2453CAA672412EAFA86AC4F6EFE3F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8">
    <w:name w:val="BCC5E57185CC4DC095F3C092C87411F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8">
    <w:name w:val="DD82A748C8A0471AA74A3C11850AF74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8">
    <w:name w:val="B13DC4581D654EDC871CA5E17060569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8">
    <w:name w:val="337058A95944417FB9AF6DBA355EEC4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8">
    <w:name w:val="5F6195E81D88423CBA4133439A7BA5D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8">
    <w:name w:val="E8AF8C97DB814464B3C98456A3ACE47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8">
    <w:name w:val="3EEE12413EC54B88AB1DEF11E0CDF05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8">
    <w:name w:val="6C5838BC075A4E4C88AB67F820B7C91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8">
    <w:name w:val="B2B3B1D42FD544C591018B0699489EF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8">
    <w:name w:val="1D6FA68B8A9E4CB5922DFA9E192FEDA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8">
    <w:name w:val="C04BE938EAE2401DA8E1F4C21A0665C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8">
    <w:name w:val="E7B177241DFD4D5B9DDF7ED0392CE80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8">
    <w:name w:val="BEE7325DC96748DDB290A63A78C4083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8">
    <w:name w:val="11750188964044DD9A0E50C20112420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8">
    <w:name w:val="D4B85DB28DE84526AD442F787308143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8">
    <w:name w:val="6F60CB643A404C6ABAC68C6339A28C1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8">
    <w:name w:val="1A3E784E18534DE6B2A3E68FAA5483C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8">
    <w:name w:val="CE28E0619A334A66AFF9E1C81CF911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8">
    <w:name w:val="4CFF5A49AA7442C98FA700AC0D95C3E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8">
    <w:name w:val="01BCDBAE7B5F482D9003E627B08B44F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8">
    <w:name w:val="E7DDA6171C4A493598CDCBD6B832A7F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8">
    <w:name w:val="415C1DBC5FDE46018B43B39672CEEDB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8">
    <w:name w:val="4DE1CAA162394FE5BACB99A42D0BAE8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8">
    <w:name w:val="31639F85B75B429CAD600DC34E61FE1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8">
    <w:name w:val="7EDC4DFC0F17476297789ADFC3EE04F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8">
    <w:name w:val="847B61603E134FAEAF71A48E58AED52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8">
    <w:name w:val="B6664D119DF549C4BDDEF987D35FEF5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8">
    <w:name w:val="8CDA82F8275B4AA1A18F7427FCA36F2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8">
    <w:name w:val="09B3FFD7AB7A4A88A1775DF7D35C3A2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8">
    <w:name w:val="5E4F77001F184AF59F8BCC35D914AD1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8">
    <w:name w:val="E6D1DE67D59D44D792EB3AC6DA3911E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8">
    <w:name w:val="11C403544F3F4E60BA566BB0802E8D6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8">
    <w:name w:val="00558CA504754F37A3B4AF7E7A8D61B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8">
    <w:name w:val="686A945B45A2402F82141B7CAC2FD8B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8">
    <w:name w:val="07DB45A872064D9F80FE61A2F9F6331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8">
    <w:name w:val="441D0CDFCD644A9B8C6BE863685A5F3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8">
    <w:name w:val="E508488EC9A547FFA83C2D5CA970468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8">
    <w:name w:val="34EC95B971224D2E83F5EC2A49E60E3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8">
    <w:name w:val="DCD4697AFA634C7BB08C2198EFDF6A3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8">
    <w:name w:val="C8C712CDD82E4E53AFD5AF19AD4A163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8">
    <w:name w:val="5A55050D31054ECCB7ED31776F4F0AA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8">
    <w:name w:val="27F96457ECD0408FAB0E58E68F13230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8">
    <w:name w:val="ACBB2B94EB8F413D99C397FFA3213BE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8">
    <w:name w:val="F78EFC85787D4AC2AD90114A52819AB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8">
    <w:name w:val="42701B55AD5F4FA9AEBE0EE14DB211A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8">
    <w:name w:val="8199AA299ED542F58DB810A6E57D085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8">
    <w:name w:val="88D9DA5E4DBA4AAF8879F9CC5B370E9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8">
    <w:name w:val="C2F1A5B7FA6E45DF9D11B3965CC4A0F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8">
    <w:name w:val="8575BFA4E641476497BF794CD47947E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8">
    <w:name w:val="D9F69C9F10A24862A311B9F35DFBF1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8">
    <w:name w:val="27E36DE58C4441E5BCAE4D3AF66CB36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8">
    <w:name w:val="BA5AC9362B0F4BD8AA9E627E093916F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8">
    <w:name w:val="F1B136F533EE488F8916C2E9EEBF6A2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8">
    <w:name w:val="C0447794B56746E697EB20D25AD66F0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8">
    <w:name w:val="8E790E687C554E54AC312093300CC9A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8">
    <w:name w:val="898E2B8171B54210AE6C359B8A54DC4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8">
    <w:name w:val="634AC2E1FC8244F09ED038C2D8F3E05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8">
    <w:name w:val="5CD9FA1CAD0B49F1BD1CA6A6F29149A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8">
    <w:name w:val="1D7F61CD4266491F8C41FB896B285A5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8">
    <w:name w:val="4C46D86C470644D79B44E789C47CF49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8">
    <w:name w:val="361E385FFE9C41C4A3FBDCAD6004F88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8">
    <w:name w:val="9C207B56076545CFB0FFC0424E3FE8C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8">
    <w:name w:val="2AAEB2312C3E43F7B7393131A84CFA0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8">
    <w:name w:val="EB4BBFB945F245EDB4B8A226E8F6174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8">
    <w:name w:val="77A87B6BA92B4F0E92B758146E454EA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7">
    <w:name w:val="52AA0A1E2BF54AB8B225D5EFF744FC2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7">
    <w:name w:val="BC8C80C7B971460EA7628B73E1EB040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7">
    <w:name w:val="5497E4A7EDD845E4AC591635A2111C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7">
    <w:name w:val="305B4133DAB14D20B5F95B0E18D51F5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6">
    <w:name w:val="A1F3682B6D374713B44A4345F7DFBF9C6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6">
    <w:name w:val="3FAD6642F9444B3A9BF0599E7ED20E7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6">
    <w:name w:val="31ED2DF8B8C949A288B1CEDB999146F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6">
    <w:name w:val="9A65C694E83F45BCB7AE5A6CEC667EE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6">
    <w:name w:val="EA90761EAFC745CA9890A8ECA890508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6">
    <w:name w:val="FF23942C7BDB4F62919CEDB36E0A6A7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6">
    <w:name w:val="9D273D970C964820B5EDBC66BB9DC9F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6">
    <w:name w:val="4F66E12554F6406ABD20D5C8D1301A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6">
    <w:name w:val="1CA2B9D316194E21B2DAD268A6FFB6F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6">
    <w:name w:val="0942CE1F08AB40DDA61482C19D3FAFE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6">
    <w:name w:val="02F8C5427D7247B3B463AB809B41957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6">
    <w:name w:val="E8C806F2E8684955B675287CEA73A8F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6">
    <w:name w:val="85A67A95D18A4C7EAB63C780C905906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6">
    <w:name w:val="94A6C9F607BE4472AB8697D2107B795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6">
    <w:name w:val="7C578F4CFAB142B285ABDA81C28B015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6">
    <w:name w:val="DEBE978763514D20B97CC8AF88B5BB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6">
    <w:name w:val="CDB60C0481A94DF8AE5B7F588B9FE37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6">
    <w:name w:val="B23621D2B8D24A3CB3EBB83F63C6BC4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5">
    <w:name w:val="C030F4879176446DA7021599C37229F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4">
    <w:name w:val="4DF94C3F59CD4AE081B3BF6933B63CD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3">
    <w:name w:val="FB964DDE2FFB49A38A30272F079B686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3">
    <w:name w:val="E5E14CCE2B3A4E0EAF0DB847FF015E6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3">
    <w:name w:val="EBA50D0F397B4F218797D9F3C367307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3">
    <w:name w:val="A88488E6C3404076A015C9A6875033C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3">
    <w:name w:val="BA354D71DCD94D848B25AE22A1F36CD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3">
    <w:name w:val="16C41CE66B7047D296FFA3B99A6B0A9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3">
    <w:name w:val="80D9F52B660D498EA1253D328185E90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3">
    <w:name w:val="CCA9A0A3ACDF44E591A6149DFA194AA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3">
    <w:name w:val="A60B21AC8A1841CA9B247CE6DA626EA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3">
    <w:name w:val="B5C6B83E9A654B25AEAA0847CFB7DCA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3">
    <w:name w:val="5C5A282A067F44029CC2C2E03A0F543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3">
    <w:name w:val="D0CECE82DB4B4BD5B18529781B754C7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3">
    <w:name w:val="8DBE884F2A6245F09662D45550B9E87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3">
    <w:name w:val="972E4063E6924521AB18310A9EFC251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3">
    <w:name w:val="8FC3EF9FE8FA4A5493D355925926918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3">
    <w:name w:val="FEB739181D994AC289E514E89085100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9">
    <w:name w:val="AA35BB47EB7F4373AF30BE69F67CA2C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9">
    <w:name w:val="A50E7C1B4257474A93E47339C9CBE13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9">
    <w:name w:val="37AE3A37623246E2B231BD602C8CC11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9">
    <w:name w:val="DFA5BDB700C44D89AB07C4D1C5AF5D9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9">
    <w:name w:val="75EADE10AFC6471991C2A586973E49E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9">
    <w:name w:val="08264E2A5EA14022A87A1FFC2B33476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9">
    <w:name w:val="FA4DB90411FA42CEA031D25CC610B88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9">
    <w:name w:val="C15B369DE2E94A73A1EC7965AA2E676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9">
    <w:name w:val="071F069BA55F4B31ADE01A92EC72B2F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9">
    <w:name w:val="4062BEA8A61C4A76A53CED614E45290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9">
    <w:name w:val="6E2DC88307484475933320A802755A3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9">
    <w:name w:val="4CF1E239A7A84462B367CA431EB4BFB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9">
    <w:name w:val="0FD9B2F2601B44B199B253002EAB7D5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9">
    <w:name w:val="46D2FE86DA1542D3AFB7830BDB4728D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9">
    <w:name w:val="A214D803475747D3955325C6C3DD486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9">
    <w:name w:val="008441FF4BF1430A81902F24172810F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9">
    <w:name w:val="D6B4530CCDA646A2874BD35F9118E2B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9">
    <w:name w:val="3BEDCA94F38F44EC91859C08ED1AFD4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9">
    <w:name w:val="976D270E01C047729EF9305F830E61C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9">
    <w:name w:val="693228D3DCEE47D5BE74CF4E7926098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9">
    <w:name w:val="754B2FD61FF045A2B5D14D799817784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9">
    <w:name w:val="8ED8CCDDD0044731A44B9F4385185C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9">
    <w:name w:val="AFD74FB4761847E39352AD2E6402800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9">
    <w:name w:val="3CE01D7A0E774D4AB14077C6B5122E8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9">
    <w:name w:val="841A1AFA1BFC45D9AA89E9611AFBFF2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9">
    <w:name w:val="DEC9B62AEECE46FE87FA4A6FA8FD297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9">
    <w:name w:val="291BDEBBA3014CB99DE22D0001B459D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9">
    <w:name w:val="883D02401A4B4D4C90FE6F30EC5C720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9">
    <w:name w:val="143818192A6D4B5FB7DCCB49AACECB0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9">
    <w:name w:val="A2FD18E5157840749B7413192254226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9">
    <w:name w:val="CB0CCC3D168C44148A66E66BC6AC992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9">
    <w:name w:val="EC6F9C37DB6942E8A69B06F5977C9B4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9">
    <w:name w:val="B98B8D2BFAEC47C7BEA92ADB52143DB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9">
    <w:name w:val="7AE50B61B87D4AEC94361B2646D7326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9">
    <w:name w:val="379B7B4AFEE1436491C3D07991C7CC3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9">
    <w:name w:val="F68302398220420DB5B1EAE6FFA3ADB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9">
    <w:name w:val="561E4FE6E5D441FDAD09E820D460669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9">
    <w:name w:val="6984E937724D4D2F96D56ED8D0C0CDE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9">
    <w:name w:val="3AD1E7F40CD24AC991C9D62231C78F3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9">
    <w:name w:val="83C0BED6873B4BB6BF02ADE30802BB9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9">
    <w:name w:val="06E1064457D040909AF1E2E51785381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9">
    <w:name w:val="BCC59909015440D3A3CC65EDFC26F55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9">
    <w:name w:val="6014A46FD678480894C7950025DBE0F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9">
    <w:name w:val="68B09EDE902140B1BCE349838343BD2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9">
    <w:name w:val="53459329B49148F7895BDFDC22DB3F2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9">
    <w:name w:val="4F78A13F728F48B6923E1D22AE76026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9">
    <w:name w:val="F006C069E9EE4CC19BB415EE1A5ED87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9">
    <w:name w:val="495038C747854E1DBDCAAF07D8E078E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9">
    <w:name w:val="0F6F5833F9CF485AA3AF592760699F4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9">
    <w:name w:val="EB948B0E1A274753A8369F8A4453D22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9">
    <w:name w:val="52E0C93166FD457BB0331E084E92B7B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9">
    <w:name w:val="09B5A74589E14A7CB793AEB5527B295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9">
    <w:name w:val="A0BA3C529DB347F6AB58CD797753A0A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9">
    <w:name w:val="EF2453CAA672412EAFA86AC4F6EFE3F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9">
    <w:name w:val="BCC5E57185CC4DC095F3C092C87411F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9">
    <w:name w:val="DD82A748C8A0471AA74A3C11850AF74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9">
    <w:name w:val="B13DC4581D654EDC871CA5E17060569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9">
    <w:name w:val="337058A95944417FB9AF6DBA355EEC4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9">
    <w:name w:val="5F6195E81D88423CBA4133439A7BA5D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9">
    <w:name w:val="E8AF8C97DB814464B3C98456A3ACE47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9">
    <w:name w:val="3EEE12413EC54B88AB1DEF11E0CDF05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9">
    <w:name w:val="6C5838BC075A4E4C88AB67F820B7C91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9">
    <w:name w:val="B2B3B1D42FD544C591018B0699489EF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9">
    <w:name w:val="1D6FA68B8A9E4CB5922DFA9E192FEDA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9">
    <w:name w:val="C04BE938EAE2401DA8E1F4C21A0665C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9">
    <w:name w:val="E7B177241DFD4D5B9DDF7ED0392CE80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9">
    <w:name w:val="BEE7325DC96748DDB290A63A78C4083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9">
    <w:name w:val="11750188964044DD9A0E50C20112420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9">
    <w:name w:val="D4B85DB28DE84526AD442F787308143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9">
    <w:name w:val="6F60CB643A404C6ABAC68C6339A28C1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9">
    <w:name w:val="1A3E784E18534DE6B2A3E68FAA5483C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9">
    <w:name w:val="CE28E0619A334A66AFF9E1C81CF911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9">
    <w:name w:val="4CFF5A49AA7442C98FA700AC0D95C3E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9">
    <w:name w:val="01BCDBAE7B5F482D9003E627B08B44F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9">
    <w:name w:val="E7DDA6171C4A493598CDCBD6B832A7F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9">
    <w:name w:val="415C1DBC5FDE46018B43B39672CEEDB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9">
    <w:name w:val="4DE1CAA162394FE5BACB99A42D0BAE8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9">
    <w:name w:val="31639F85B75B429CAD600DC34E61FE1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9">
    <w:name w:val="7EDC4DFC0F17476297789ADFC3EE04F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9">
    <w:name w:val="847B61603E134FAEAF71A48E58AED52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9">
    <w:name w:val="B6664D119DF549C4BDDEF987D35FEF5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9">
    <w:name w:val="8CDA82F8275B4AA1A18F7427FCA36F2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9">
    <w:name w:val="09B3FFD7AB7A4A88A1775DF7D35C3A2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9">
    <w:name w:val="5E4F77001F184AF59F8BCC35D914AD1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9">
    <w:name w:val="E6D1DE67D59D44D792EB3AC6DA3911E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9">
    <w:name w:val="11C403544F3F4E60BA566BB0802E8D6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9">
    <w:name w:val="00558CA504754F37A3B4AF7E7A8D61B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9">
    <w:name w:val="686A945B45A2402F82141B7CAC2FD8B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9">
    <w:name w:val="07DB45A872064D9F80FE61A2F9F6331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9">
    <w:name w:val="441D0CDFCD644A9B8C6BE863685A5F3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9">
    <w:name w:val="E508488EC9A547FFA83C2D5CA970468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9">
    <w:name w:val="34EC95B971224D2E83F5EC2A49E60E3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9">
    <w:name w:val="DCD4697AFA634C7BB08C2198EFDF6A3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9">
    <w:name w:val="C8C712CDD82E4E53AFD5AF19AD4A163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9">
    <w:name w:val="5A55050D31054ECCB7ED31776F4F0AA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9">
    <w:name w:val="27F96457ECD0408FAB0E58E68F13230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9">
    <w:name w:val="ACBB2B94EB8F413D99C397FFA3213BE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9">
    <w:name w:val="F78EFC85787D4AC2AD90114A52819AB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9">
    <w:name w:val="42701B55AD5F4FA9AEBE0EE14DB211A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9">
    <w:name w:val="8199AA299ED542F58DB810A6E57D085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9">
    <w:name w:val="88D9DA5E4DBA4AAF8879F9CC5B370E9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9">
    <w:name w:val="C2F1A5B7FA6E45DF9D11B3965CC4A0F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9">
    <w:name w:val="8575BFA4E641476497BF794CD47947E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9">
    <w:name w:val="D9F69C9F10A24862A311B9F35DFBF1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9">
    <w:name w:val="27E36DE58C4441E5BCAE4D3AF66CB36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9">
    <w:name w:val="BA5AC9362B0F4BD8AA9E627E093916F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9">
    <w:name w:val="F1B136F533EE488F8916C2E9EEBF6A2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9">
    <w:name w:val="C0447794B56746E697EB20D25AD66F0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9">
    <w:name w:val="8E790E687C554E54AC312093300CC9A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9">
    <w:name w:val="898E2B8171B54210AE6C359B8A54DC4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9">
    <w:name w:val="634AC2E1FC8244F09ED038C2D8F3E05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9">
    <w:name w:val="5CD9FA1CAD0B49F1BD1CA6A6F29149A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9">
    <w:name w:val="1D7F61CD4266491F8C41FB896B285A5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9">
    <w:name w:val="4C46D86C470644D79B44E789C47CF49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9">
    <w:name w:val="361E385FFE9C41C4A3FBDCAD6004F88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9">
    <w:name w:val="9C207B56076545CFB0FFC0424E3FE8C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9">
    <w:name w:val="2AAEB2312C3E43F7B7393131A84CFA0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9">
    <w:name w:val="EB4BBFB945F245EDB4B8A226E8F6174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9">
    <w:name w:val="77A87B6BA92B4F0E92B758146E454EA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8">
    <w:name w:val="52AA0A1E2BF54AB8B225D5EFF744FC2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8">
    <w:name w:val="BC8C80C7B971460EA7628B73E1EB040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8">
    <w:name w:val="5497E4A7EDD845E4AC591635A2111C4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8">
    <w:name w:val="305B4133DAB14D20B5F95B0E18D51F5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7">
    <w:name w:val="A1F3682B6D374713B44A4345F7DFBF9C7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F881DAF2942B19D3BF69703599DDF1">
    <w:name w:val="77AF881DAF2942B19D3BF69703599DD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ACC7D11CF7495DB5206193DD579BCD1">
    <w:name w:val="44ACC7D11CF7495DB5206193DD579BC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F9551DAC1843E1BDE16C0CD5A3EAFB1">
    <w:name w:val="6FF9551DAC1843E1BDE16C0CD5A3EAF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A73F499AC44E0BA5F5EC66ACCCD3DC1">
    <w:name w:val="89A73F499AC44E0BA5F5EC66ACCCD3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44BFEC37B804892B508ECB64A750A961">
    <w:name w:val="A44BFEC37B804892B508ECB64A750A9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7B7173D4764E7AAC827DE950ADCE8F1">
    <w:name w:val="8C7B7173D4764E7AAC827DE950ADCE8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D0D36C10302436A9F9B20674F9DE3B81">
    <w:name w:val="BD0D36C10302436A9F9B20674F9DE3B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2949BB06144BE1BDF4D78F6B945D4C1">
    <w:name w:val="F82949BB06144BE1BDF4D78F6B945D4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DA5ABF866741AE9DE02FCE1BED85B31">
    <w:name w:val="74DA5ABF866741AE9DE02FCE1BED85B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B44D0F3F0849FFADBAABE5081BA17D1">
    <w:name w:val="37B44D0F3F0849FFADBAABE5081BA17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386F52EAA7D4AD5ADAC92F0C25006CA1">
    <w:name w:val="C386F52EAA7D4AD5ADAC92F0C25006C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70841C6E52483DB116EB778DF239381">
    <w:name w:val="9B70841C6E52483DB116EB778DF2393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8C95A8282D43029E80B2AF5750CBA51">
    <w:name w:val="B68C95A8282D43029E80B2AF5750CBA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0626BC251E4173AE29A0EEDE4FEE7B1">
    <w:name w:val="6B0626BC251E4173AE29A0EEDE4FEE7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B262EF232647B08603769D3A570C551">
    <w:name w:val="8CB262EF232647B08603769D3A570C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CE0F1E32B548F9BA531827BA92CCF21">
    <w:name w:val="21CE0F1E32B548F9BA531827BA92CCF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B468B79A6C45F39E702764C0712AEF1">
    <w:name w:val="A3B468B79A6C45F39E702764C0712AE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2C5FDF40E74C9E80BC9777C8938B811">
    <w:name w:val="4C2C5FDF40E74C9E80BC9777C8938B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316C75F90324341AE49908B8CF7D9351">
    <w:name w:val="9316C75F90324341AE49908B8CF7D93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F93622434B4BA1A59EEB1D18CE4C641">
    <w:name w:val="8CF93622434B4BA1A59EEB1D18CE4C6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7BDE29B7E544569600401439CF26611">
    <w:name w:val="8B7BDE29B7E544569600401439CF26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AF8E921BD24D3BA10B4744A25A80731">
    <w:name w:val="F0AF8E921BD24D3BA10B4744A25A807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E2471850DA4AE79BF1AAF7DC8BD3C71">
    <w:name w:val="15E2471850DA4AE79BF1AAF7DC8BD3C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09DAE728F04D8DBAB55581E7F80B8F1">
    <w:name w:val="6C09DAE728F04D8DBAB55581E7F80B8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E7B682D1FF45E7B3433207C176F9201">
    <w:name w:val="2BE7B682D1FF45E7B3433207C176F92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6818659DDB4D39B8DE6B905F090C721">
    <w:name w:val="376818659DDB4D39B8DE6B905F090C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1C017F88B64AAFAF1AAF252017044E1">
    <w:name w:val="E71C017F88B64AAFAF1AAF252017044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E8CB4D61D4041D8B51D8EEAAA2E318D1">
    <w:name w:val="4E8CB4D61D4041D8B51D8EEAAA2E318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7">
    <w:name w:val="3FAD6642F9444B3A9BF0599E7ED20E7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7">
    <w:name w:val="31ED2DF8B8C949A288B1CEDB999146F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7">
    <w:name w:val="9A65C694E83F45BCB7AE5A6CEC667EE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7">
    <w:name w:val="EA90761EAFC745CA9890A8ECA890508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7">
    <w:name w:val="FF23942C7BDB4F62919CEDB36E0A6A7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7">
    <w:name w:val="9D273D970C964820B5EDBC66BB9DC9F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7">
    <w:name w:val="4F66E12554F6406ABD20D5C8D1301A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7">
    <w:name w:val="1CA2B9D316194E21B2DAD268A6FFB6F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7">
    <w:name w:val="0942CE1F08AB40DDA61482C19D3FAFE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7">
    <w:name w:val="02F8C5427D7247B3B463AB809B41957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7">
    <w:name w:val="E8C806F2E8684955B675287CEA73A8F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7">
    <w:name w:val="85A67A95D18A4C7EAB63C780C905906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7">
    <w:name w:val="94A6C9F607BE4472AB8697D2107B795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7">
    <w:name w:val="7C578F4CFAB142B285ABDA81C28B015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7">
    <w:name w:val="DEBE978763514D20B97CC8AF88B5BB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7">
    <w:name w:val="CDB60C0481A94DF8AE5B7F588B9FE37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7">
    <w:name w:val="B23621D2B8D24A3CB3EBB83F63C6BC4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6">
    <w:name w:val="C030F4879176446DA7021599C37229F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5">
    <w:name w:val="4DF94C3F59CD4AE081B3BF6933B63CD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4">
    <w:name w:val="FB964DDE2FFB49A38A30272F079B686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4">
    <w:name w:val="E5E14CCE2B3A4E0EAF0DB847FF015E6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4">
    <w:name w:val="EBA50D0F397B4F218797D9F3C367307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4">
    <w:name w:val="A88488E6C3404076A015C9A6875033C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4">
    <w:name w:val="BA354D71DCD94D848B25AE22A1F36CD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4">
    <w:name w:val="16C41CE66B7047D296FFA3B99A6B0A9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4">
    <w:name w:val="80D9F52B660D498EA1253D328185E90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4">
    <w:name w:val="CCA9A0A3ACDF44E591A6149DFA194AA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4">
    <w:name w:val="A60B21AC8A1841CA9B247CE6DA626EA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4">
    <w:name w:val="B5C6B83E9A654B25AEAA0847CFB7DCA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4">
    <w:name w:val="5C5A282A067F44029CC2C2E03A0F543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4">
    <w:name w:val="D0CECE82DB4B4BD5B18529781B754C7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4">
    <w:name w:val="8DBE884F2A6245F09662D45550B9E87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4">
    <w:name w:val="972E4063E6924521AB18310A9EFC251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4">
    <w:name w:val="8FC3EF9FE8FA4A5493D355925926918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4">
    <w:name w:val="FEB739181D994AC289E514E89085100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0">
    <w:name w:val="AA35BB47EB7F4373AF30BE69F67CA2C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0">
    <w:name w:val="A50E7C1B4257474A93E47339C9CBE13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0">
    <w:name w:val="37AE3A37623246E2B231BD602C8CC11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0">
    <w:name w:val="DFA5BDB700C44D89AB07C4D1C5AF5D9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0">
    <w:name w:val="75EADE10AFC6471991C2A586973E49E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0">
    <w:name w:val="08264E2A5EA14022A87A1FFC2B33476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0">
    <w:name w:val="FA4DB90411FA42CEA031D25CC610B88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0">
    <w:name w:val="C15B369DE2E94A73A1EC7965AA2E676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0">
    <w:name w:val="071F069BA55F4B31ADE01A92EC72B2F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0">
    <w:name w:val="4062BEA8A61C4A76A53CED614E45290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0">
    <w:name w:val="6E2DC88307484475933320A802755A3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0">
    <w:name w:val="4CF1E239A7A84462B367CA431EB4BFB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0">
    <w:name w:val="0FD9B2F2601B44B199B253002EAB7D5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0">
    <w:name w:val="46D2FE86DA1542D3AFB7830BDB4728D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0">
    <w:name w:val="A214D803475747D3955325C6C3DD486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0">
    <w:name w:val="008441FF4BF1430A81902F24172810F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0">
    <w:name w:val="D6B4530CCDA646A2874BD35F9118E2B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0">
    <w:name w:val="3BEDCA94F38F44EC91859C08ED1AFD4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0">
    <w:name w:val="976D270E01C047729EF9305F830E61C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0">
    <w:name w:val="693228D3DCEE47D5BE74CF4E7926098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0">
    <w:name w:val="754B2FD61FF045A2B5D14D799817784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0">
    <w:name w:val="8ED8CCDDD0044731A44B9F4385185C6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0">
    <w:name w:val="AFD74FB4761847E39352AD2E6402800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0">
    <w:name w:val="3CE01D7A0E774D4AB14077C6B5122E8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0">
    <w:name w:val="841A1AFA1BFC45D9AA89E9611AFBFF2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0">
    <w:name w:val="DEC9B62AEECE46FE87FA4A6FA8FD297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0">
    <w:name w:val="291BDEBBA3014CB99DE22D0001B459D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0">
    <w:name w:val="883D02401A4B4D4C90FE6F30EC5C720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0">
    <w:name w:val="143818192A6D4B5FB7DCCB49AACECB0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0">
    <w:name w:val="A2FD18E5157840749B7413192254226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0">
    <w:name w:val="CB0CCC3D168C44148A66E66BC6AC992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0">
    <w:name w:val="EC6F9C37DB6942E8A69B06F5977C9B4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0">
    <w:name w:val="B98B8D2BFAEC47C7BEA92ADB52143DB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0">
    <w:name w:val="7AE50B61B87D4AEC94361B2646D7326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0">
    <w:name w:val="379B7B4AFEE1436491C3D07991C7CC3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0">
    <w:name w:val="F68302398220420DB5B1EAE6FFA3ADB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0">
    <w:name w:val="561E4FE6E5D441FDAD09E820D460669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0">
    <w:name w:val="6984E937724D4D2F96D56ED8D0C0CDE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0">
    <w:name w:val="3AD1E7F40CD24AC991C9D62231C78F3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0">
    <w:name w:val="83C0BED6873B4BB6BF02ADE30802BB9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0">
    <w:name w:val="06E1064457D040909AF1E2E51785381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0">
    <w:name w:val="BCC59909015440D3A3CC65EDFC26F55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0">
    <w:name w:val="6014A46FD678480894C7950025DBE0F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0">
    <w:name w:val="68B09EDE902140B1BCE349838343BD2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0">
    <w:name w:val="53459329B49148F7895BDFDC22DB3F2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0">
    <w:name w:val="4F78A13F728F48B6923E1D22AE76026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0">
    <w:name w:val="F006C069E9EE4CC19BB415EE1A5ED87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0">
    <w:name w:val="495038C747854E1DBDCAAF07D8E078E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0">
    <w:name w:val="0F6F5833F9CF485AA3AF592760699F4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0">
    <w:name w:val="EB948B0E1A274753A8369F8A4453D22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0">
    <w:name w:val="52E0C93166FD457BB0331E084E92B7B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0">
    <w:name w:val="09B5A74589E14A7CB793AEB5527B295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0">
    <w:name w:val="A0BA3C529DB347F6AB58CD797753A0A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0">
    <w:name w:val="EF2453CAA672412EAFA86AC4F6EFE3F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0">
    <w:name w:val="BCC5E57185CC4DC095F3C092C87411F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0">
    <w:name w:val="DD82A748C8A0471AA74A3C11850AF74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0">
    <w:name w:val="B13DC4581D654EDC871CA5E17060569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0">
    <w:name w:val="337058A95944417FB9AF6DBA355EEC4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0">
    <w:name w:val="5F6195E81D88423CBA4133439A7BA5D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0">
    <w:name w:val="E8AF8C97DB814464B3C98456A3ACE47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0">
    <w:name w:val="3EEE12413EC54B88AB1DEF11E0CDF05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0">
    <w:name w:val="6C5838BC075A4E4C88AB67F820B7C91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0">
    <w:name w:val="B2B3B1D42FD544C591018B0699489EF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0">
    <w:name w:val="1D6FA68B8A9E4CB5922DFA9E192FEDA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0">
    <w:name w:val="C04BE938EAE2401DA8E1F4C21A0665C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0">
    <w:name w:val="E7B177241DFD4D5B9DDF7ED0392CE80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0">
    <w:name w:val="BEE7325DC96748DDB290A63A78C4083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0">
    <w:name w:val="11750188964044DD9A0E50C20112420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0">
    <w:name w:val="D4B85DB28DE84526AD442F787308143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0">
    <w:name w:val="6F60CB643A404C6ABAC68C6339A28C1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0">
    <w:name w:val="1A3E784E18534DE6B2A3E68FAA5483C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0">
    <w:name w:val="CE28E0619A334A66AFF9E1C81CF911B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0">
    <w:name w:val="4CFF5A49AA7442C98FA700AC0D95C3E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0">
    <w:name w:val="01BCDBAE7B5F482D9003E627B08B44F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0">
    <w:name w:val="E7DDA6171C4A493598CDCBD6B832A7F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0">
    <w:name w:val="415C1DBC5FDE46018B43B39672CEEDB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0">
    <w:name w:val="4DE1CAA162394FE5BACB99A42D0BAE8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0">
    <w:name w:val="31639F85B75B429CAD600DC34E61FE1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0">
    <w:name w:val="7EDC4DFC0F17476297789ADFC3EE04F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0">
    <w:name w:val="847B61603E134FAEAF71A48E58AED52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0">
    <w:name w:val="B6664D119DF549C4BDDEF987D35FEF5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0">
    <w:name w:val="8CDA82F8275B4AA1A18F7427FCA36F2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0">
    <w:name w:val="09B3FFD7AB7A4A88A1775DF7D35C3A2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0">
    <w:name w:val="5E4F77001F184AF59F8BCC35D914AD1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0">
    <w:name w:val="E6D1DE67D59D44D792EB3AC6DA3911E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0">
    <w:name w:val="11C403544F3F4E60BA566BB0802E8D6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0">
    <w:name w:val="00558CA504754F37A3B4AF7E7A8D61B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0">
    <w:name w:val="686A945B45A2402F82141B7CAC2FD8B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0">
    <w:name w:val="07DB45A872064D9F80FE61A2F9F6331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0">
    <w:name w:val="441D0CDFCD644A9B8C6BE863685A5F3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0">
    <w:name w:val="E508488EC9A547FFA83C2D5CA970468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0">
    <w:name w:val="34EC95B971224D2E83F5EC2A49E60E3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0">
    <w:name w:val="DCD4697AFA634C7BB08C2198EFDF6A3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0">
    <w:name w:val="C8C712CDD82E4E53AFD5AF19AD4A163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0">
    <w:name w:val="5A55050D31054ECCB7ED31776F4F0AA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0">
    <w:name w:val="27F96457ECD0408FAB0E58E68F13230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0">
    <w:name w:val="ACBB2B94EB8F413D99C397FFA3213BE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0">
    <w:name w:val="F78EFC85787D4AC2AD90114A52819AB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0">
    <w:name w:val="42701B55AD5F4FA9AEBE0EE14DB211A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0">
    <w:name w:val="8199AA299ED542F58DB810A6E57D085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0">
    <w:name w:val="88D9DA5E4DBA4AAF8879F9CC5B370E9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0">
    <w:name w:val="C2F1A5B7FA6E45DF9D11B3965CC4A0F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0">
    <w:name w:val="8575BFA4E641476497BF794CD47947E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0">
    <w:name w:val="D9F69C9F10A24862A311B9F35DFBF15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0">
    <w:name w:val="27E36DE58C4441E5BCAE4D3AF66CB36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0">
    <w:name w:val="BA5AC9362B0F4BD8AA9E627E093916F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0">
    <w:name w:val="F1B136F533EE488F8916C2E9EEBF6A2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0">
    <w:name w:val="C0447794B56746E697EB20D25AD66F0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0">
    <w:name w:val="8E790E687C554E54AC312093300CC9A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0">
    <w:name w:val="898E2B8171B54210AE6C359B8A54DC4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0">
    <w:name w:val="634AC2E1FC8244F09ED038C2D8F3E05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0">
    <w:name w:val="5CD9FA1CAD0B49F1BD1CA6A6F29149A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0">
    <w:name w:val="1D7F61CD4266491F8C41FB896B285A5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0">
    <w:name w:val="4C46D86C470644D79B44E789C47CF49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0">
    <w:name w:val="361E385FFE9C41C4A3FBDCAD6004F88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0">
    <w:name w:val="9C207B56076545CFB0FFC0424E3FE8C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0">
    <w:name w:val="2AAEB2312C3E43F7B7393131A84CFA0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0">
    <w:name w:val="EB4BBFB945F245EDB4B8A226E8F6174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0">
    <w:name w:val="77A87B6BA92B4F0E92B758146E454EA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9">
    <w:name w:val="52AA0A1E2BF54AB8B225D5EFF744FC2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9">
    <w:name w:val="BC8C80C7B971460EA7628B73E1EB040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9">
    <w:name w:val="5497E4A7EDD845E4AC591635A2111C4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9">
    <w:name w:val="305B4133DAB14D20B5F95B0E18D51F5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8">
    <w:name w:val="A1F3682B6D374713B44A4345F7DFBF9C8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8">
    <w:name w:val="3FAD6642F9444B3A9BF0599E7ED20E7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8">
    <w:name w:val="31ED2DF8B8C949A288B1CEDB999146FE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8">
    <w:name w:val="9A65C694E83F45BCB7AE5A6CEC667EE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8">
    <w:name w:val="EA90761EAFC745CA9890A8ECA890508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8">
    <w:name w:val="FF23942C7BDB4F62919CEDB36E0A6A7F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8">
    <w:name w:val="9D273D970C964820B5EDBC66BB9DC9F1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8">
    <w:name w:val="4F66E12554F6406ABD20D5C8D1301A1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8">
    <w:name w:val="1CA2B9D316194E21B2DAD268A6FFB6F0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8">
    <w:name w:val="0942CE1F08AB40DDA61482C19D3FAFE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8">
    <w:name w:val="02F8C5427D7247B3B463AB809B419572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8">
    <w:name w:val="E8C806F2E8684955B675287CEA73A8F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8">
    <w:name w:val="85A67A95D18A4C7EAB63C780C905906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8">
    <w:name w:val="94A6C9F607BE4472AB8697D2107B795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8">
    <w:name w:val="7C578F4CFAB142B285ABDA81C28B015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8">
    <w:name w:val="DEBE978763514D20B97CC8AF88B5BB1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8">
    <w:name w:val="CDB60C0481A94DF8AE5B7F588B9FE378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8">
    <w:name w:val="B23621D2B8D24A3CB3EBB83F63C6BC47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7">
    <w:name w:val="C030F4879176446DA7021599C37229F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6">
    <w:name w:val="4DF94C3F59CD4AE081B3BF6933B63CD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5">
    <w:name w:val="FB964DDE2FFB49A38A30272F079B686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5">
    <w:name w:val="E5E14CCE2B3A4E0EAF0DB847FF015E6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5">
    <w:name w:val="EBA50D0F397B4F218797D9F3C367307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5">
    <w:name w:val="A88488E6C3404076A015C9A6875033C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5">
    <w:name w:val="BA354D71DCD94D848B25AE22A1F36CD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5">
    <w:name w:val="16C41CE66B7047D296FFA3B99A6B0A9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5">
    <w:name w:val="80D9F52B660D498EA1253D328185E90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5">
    <w:name w:val="CCA9A0A3ACDF44E591A6149DFA194AA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5">
    <w:name w:val="A60B21AC8A1841CA9B247CE6DA626EA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5">
    <w:name w:val="B5C6B83E9A654B25AEAA0847CFB7DCA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5">
    <w:name w:val="5C5A282A067F44029CC2C2E03A0F543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5">
    <w:name w:val="D0CECE82DB4B4BD5B18529781B754C7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5">
    <w:name w:val="8DBE884F2A6245F09662D45550B9E87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5">
    <w:name w:val="972E4063E6924521AB18310A9EFC251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5">
    <w:name w:val="8FC3EF9FE8FA4A5493D355925926918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5">
    <w:name w:val="FEB739181D994AC289E514E89085100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1">
    <w:name w:val="AA35BB47EB7F4373AF30BE69F67CA2C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1">
    <w:name w:val="A50E7C1B4257474A93E47339C9CBE13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1">
    <w:name w:val="37AE3A37623246E2B231BD602C8CC11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1">
    <w:name w:val="DFA5BDB700C44D89AB07C4D1C5AF5D9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1">
    <w:name w:val="75EADE10AFC6471991C2A586973E49E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1">
    <w:name w:val="08264E2A5EA14022A87A1FFC2B33476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1">
    <w:name w:val="FA4DB90411FA42CEA031D25CC610B88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1">
    <w:name w:val="C15B369DE2E94A73A1EC7965AA2E676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1">
    <w:name w:val="071F069BA55F4B31ADE01A92EC72B2F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1">
    <w:name w:val="4062BEA8A61C4A76A53CED614E45290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1">
    <w:name w:val="6E2DC88307484475933320A802755A3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1">
    <w:name w:val="4CF1E239A7A84462B367CA431EB4BFB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1">
    <w:name w:val="0FD9B2F2601B44B199B253002EAB7D5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1">
    <w:name w:val="46D2FE86DA1542D3AFB7830BDB4728D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1">
    <w:name w:val="A214D803475747D3955325C6C3DD486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1">
    <w:name w:val="008441FF4BF1430A81902F24172810F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1">
    <w:name w:val="D6B4530CCDA646A2874BD35F9118E2B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1">
    <w:name w:val="3BEDCA94F38F44EC91859C08ED1AFD4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1">
    <w:name w:val="976D270E01C047729EF9305F830E61C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1">
    <w:name w:val="693228D3DCEE47D5BE74CF4E7926098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1">
    <w:name w:val="754B2FD61FF045A2B5D14D799817784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1">
    <w:name w:val="8ED8CCDDD0044731A44B9F4385185C6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1">
    <w:name w:val="AFD74FB4761847E39352AD2E6402800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1">
    <w:name w:val="3CE01D7A0E774D4AB14077C6B5122E8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1">
    <w:name w:val="841A1AFA1BFC45D9AA89E9611AFBFF2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1">
    <w:name w:val="DEC9B62AEECE46FE87FA4A6FA8FD297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1">
    <w:name w:val="291BDEBBA3014CB99DE22D0001B459D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1">
    <w:name w:val="883D02401A4B4D4C90FE6F30EC5C720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1">
    <w:name w:val="143818192A6D4B5FB7DCCB49AACECB0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1">
    <w:name w:val="A2FD18E5157840749B7413192254226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1">
    <w:name w:val="CB0CCC3D168C44148A66E66BC6AC992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1">
    <w:name w:val="EC6F9C37DB6942E8A69B06F5977C9B4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1">
    <w:name w:val="B98B8D2BFAEC47C7BEA92ADB52143DB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1">
    <w:name w:val="7AE50B61B87D4AEC94361B2646D7326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1">
    <w:name w:val="379B7B4AFEE1436491C3D07991C7CC3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1">
    <w:name w:val="F68302398220420DB5B1EAE6FFA3ADB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1">
    <w:name w:val="561E4FE6E5D441FDAD09E820D460669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1">
    <w:name w:val="6984E937724D4D2F96D56ED8D0C0CDE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1">
    <w:name w:val="3AD1E7F40CD24AC991C9D62231C78F3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1">
    <w:name w:val="83C0BED6873B4BB6BF02ADE30802BB9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1">
    <w:name w:val="06E1064457D040909AF1E2E51785381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1">
    <w:name w:val="BCC59909015440D3A3CC65EDFC26F55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1">
    <w:name w:val="6014A46FD678480894C7950025DBE0F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1">
    <w:name w:val="68B09EDE902140B1BCE349838343BD2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1">
    <w:name w:val="53459329B49148F7895BDFDC22DB3F2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1">
    <w:name w:val="4F78A13F728F48B6923E1D22AE76026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1">
    <w:name w:val="F006C069E9EE4CC19BB415EE1A5ED87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1">
    <w:name w:val="495038C747854E1DBDCAAF07D8E078E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1">
    <w:name w:val="0F6F5833F9CF485AA3AF592760699F4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1">
    <w:name w:val="EB948B0E1A274753A8369F8A4453D22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1">
    <w:name w:val="52E0C93166FD457BB0331E084E92B7B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1">
    <w:name w:val="09B5A74589E14A7CB793AEB5527B295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1">
    <w:name w:val="A0BA3C529DB347F6AB58CD797753A0A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1">
    <w:name w:val="EF2453CAA672412EAFA86AC4F6EFE3F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1">
    <w:name w:val="BCC5E57185CC4DC095F3C092C87411F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1">
    <w:name w:val="DD82A748C8A0471AA74A3C11850AF74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1">
    <w:name w:val="B13DC4581D654EDC871CA5E17060569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1">
    <w:name w:val="337058A95944417FB9AF6DBA355EEC4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1">
    <w:name w:val="5F6195E81D88423CBA4133439A7BA5D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1">
    <w:name w:val="E8AF8C97DB814464B3C98456A3ACE47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1">
    <w:name w:val="3EEE12413EC54B88AB1DEF11E0CDF05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1">
    <w:name w:val="6C5838BC075A4E4C88AB67F820B7C91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1">
    <w:name w:val="B2B3B1D42FD544C591018B0699489EF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1">
    <w:name w:val="1D6FA68B8A9E4CB5922DFA9E192FEDA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1">
    <w:name w:val="C04BE938EAE2401DA8E1F4C21A0665C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1">
    <w:name w:val="E7B177241DFD4D5B9DDF7ED0392CE80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1">
    <w:name w:val="BEE7325DC96748DDB290A63A78C4083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1">
    <w:name w:val="11750188964044DD9A0E50C20112420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1">
    <w:name w:val="D4B85DB28DE84526AD442F787308143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1">
    <w:name w:val="6F60CB643A404C6ABAC68C6339A28C1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1">
    <w:name w:val="1A3E784E18534DE6B2A3E68FAA5483C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1">
    <w:name w:val="CE28E0619A334A66AFF9E1C81CF911B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1">
    <w:name w:val="4CFF5A49AA7442C98FA700AC0D95C3E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1">
    <w:name w:val="01BCDBAE7B5F482D9003E627B08B44F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1">
    <w:name w:val="E7DDA6171C4A493598CDCBD6B832A7F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1">
    <w:name w:val="415C1DBC5FDE46018B43B39672CEEDB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1">
    <w:name w:val="4DE1CAA162394FE5BACB99A42D0BAE8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1">
    <w:name w:val="31639F85B75B429CAD600DC34E61FE1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1">
    <w:name w:val="7EDC4DFC0F17476297789ADFC3EE04F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1">
    <w:name w:val="847B61603E134FAEAF71A48E58AED52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1">
    <w:name w:val="B6664D119DF549C4BDDEF987D35FEF5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1">
    <w:name w:val="8CDA82F8275B4AA1A18F7427FCA36F2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1">
    <w:name w:val="09B3FFD7AB7A4A88A1775DF7D35C3A2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1">
    <w:name w:val="5E4F77001F184AF59F8BCC35D914AD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1">
    <w:name w:val="E6D1DE67D59D44D792EB3AC6DA3911E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1">
    <w:name w:val="11C403544F3F4E60BA566BB0802E8D6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1">
    <w:name w:val="00558CA504754F37A3B4AF7E7A8D61B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1">
    <w:name w:val="686A945B45A2402F82141B7CAC2FD8B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1">
    <w:name w:val="07DB45A872064D9F80FE61A2F9F6331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1">
    <w:name w:val="441D0CDFCD644A9B8C6BE863685A5F3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1">
    <w:name w:val="E508488EC9A547FFA83C2D5CA970468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1">
    <w:name w:val="34EC95B971224D2E83F5EC2A49E60E3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1">
    <w:name w:val="DCD4697AFA634C7BB08C2198EFDF6A3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1">
    <w:name w:val="C8C712CDD82E4E53AFD5AF19AD4A163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1">
    <w:name w:val="5A55050D31054ECCB7ED31776F4F0AA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1">
    <w:name w:val="27F96457ECD0408FAB0E58E68F13230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1">
    <w:name w:val="ACBB2B94EB8F413D99C397FFA3213BE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1">
    <w:name w:val="F78EFC85787D4AC2AD90114A52819AB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1">
    <w:name w:val="42701B55AD5F4FA9AEBE0EE14DB211A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1">
    <w:name w:val="8199AA299ED542F58DB810A6E57D085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1">
    <w:name w:val="88D9DA5E4DBA4AAF8879F9CC5B370E9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1">
    <w:name w:val="C2F1A5B7FA6E45DF9D11B3965CC4A0F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1">
    <w:name w:val="8575BFA4E641476497BF794CD47947E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1">
    <w:name w:val="D9F69C9F10A24862A311B9F35DFBF15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1">
    <w:name w:val="27E36DE58C4441E5BCAE4D3AF66CB36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1">
    <w:name w:val="BA5AC9362B0F4BD8AA9E627E093916F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1">
    <w:name w:val="F1B136F533EE488F8916C2E9EEBF6A2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1">
    <w:name w:val="C0447794B56746E697EB20D25AD66F0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1">
    <w:name w:val="8E790E687C554E54AC312093300CC9A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1">
    <w:name w:val="898E2B8171B54210AE6C359B8A54DC4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1">
    <w:name w:val="634AC2E1FC8244F09ED038C2D8F3E05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1">
    <w:name w:val="5CD9FA1CAD0B49F1BD1CA6A6F29149A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1">
    <w:name w:val="1D7F61CD4266491F8C41FB896B285A5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1">
    <w:name w:val="4C46D86C470644D79B44E789C47CF49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1">
    <w:name w:val="361E385FFE9C41C4A3FBDCAD6004F88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1">
    <w:name w:val="9C207B56076545CFB0FFC0424E3FE8C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1">
    <w:name w:val="2AAEB2312C3E43F7B7393131A84CFA0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1">
    <w:name w:val="EB4BBFB945F245EDB4B8A226E8F6174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1">
    <w:name w:val="77A87B6BA92B4F0E92B758146E454EA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0">
    <w:name w:val="52AA0A1E2BF54AB8B225D5EFF744FC2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0">
    <w:name w:val="BC8C80C7B971460EA7628B73E1EB040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0">
    <w:name w:val="5497E4A7EDD845E4AC591635A2111C4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0">
    <w:name w:val="305B4133DAB14D20B5F95B0E18D51F5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9">
    <w:name w:val="A1F3682B6D374713B44A4345F7DFBF9C9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405C96F3924175B963E117D78DD002">
    <w:name w:val="7C405C96F3924175B963E117D78DD00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F881DAF2942B19D3BF69703599DDF2">
    <w:name w:val="77AF881DAF2942B19D3BF69703599DD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ACC7D11CF7495DB5206193DD579BCD2">
    <w:name w:val="44ACC7D11CF7495DB5206193DD579BC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A73F499AC44E0BA5F5EC66ACCCD3DC2">
    <w:name w:val="89A73F499AC44E0BA5F5EC66ACCCD3D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44BFEC37B804892B508ECB64A750A962">
    <w:name w:val="A44BFEC37B804892B508ECB64A750A9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D0D36C10302436A9F9B20674F9DE3B82">
    <w:name w:val="BD0D36C10302436A9F9B20674F9DE3B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2949BB06144BE1BDF4D78F6B945D4C2">
    <w:name w:val="F82949BB06144BE1BDF4D78F6B945D4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B44D0F3F0849FFADBAABE5081BA17D2">
    <w:name w:val="37B44D0F3F0849FFADBAABE5081BA17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386F52EAA7D4AD5ADAC92F0C25006CA2">
    <w:name w:val="C386F52EAA7D4AD5ADAC92F0C25006C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8C95A8282D43029E80B2AF5750CBA52">
    <w:name w:val="B68C95A8282D43029E80B2AF5750CBA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0626BC251E4173AE29A0EEDE4FEE7B2">
    <w:name w:val="6B0626BC251E4173AE29A0EEDE4FEE7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CE0F1E32B548F9BA531827BA92CCF22">
    <w:name w:val="21CE0F1E32B548F9BA531827BA92CCF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B468B79A6C45F39E702764C0712AEF2">
    <w:name w:val="A3B468B79A6C45F39E702764C0712AE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2C5FDF40E74C9E80BC9777C8938B812">
    <w:name w:val="4C2C5FDF40E74C9E80BC9777C8938B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316C75F90324341AE49908B8CF7D9352">
    <w:name w:val="9316C75F90324341AE49908B8CF7D93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F93622434B4BA1A59EEB1D18CE4C642">
    <w:name w:val="8CF93622434B4BA1A59EEB1D18CE4C6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7BDE29B7E544569600401439CF26612">
    <w:name w:val="8B7BDE29B7E544569600401439CF26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AF8E921BD24D3BA10B4744A25A80732">
    <w:name w:val="F0AF8E921BD24D3BA10B4744A25A807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E2471850DA4AE79BF1AAF7DC8BD3C72">
    <w:name w:val="15E2471850DA4AE79BF1AAF7DC8BD3C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09DAE728F04D8DBAB55581E7F80B8F2">
    <w:name w:val="6C09DAE728F04D8DBAB55581E7F80B8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E7B682D1FF45E7B3433207C176F9202">
    <w:name w:val="2BE7B682D1FF45E7B3433207C176F92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6818659DDB4D39B8DE6B905F090C722">
    <w:name w:val="376818659DDB4D39B8DE6B905F090C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1C017F88B64AAFAF1AAF252017044E2">
    <w:name w:val="E71C017F88B64AAFAF1AAF252017044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E8CB4D61D4041D8B51D8EEAAA2E318D2">
    <w:name w:val="4E8CB4D61D4041D8B51D8EEAAA2E318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C1EBFFC9E8402980222406E4D2CA36">
    <w:name w:val="2BC1EBFFC9E8402980222406E4D2CA36"/>
    <w:rsid w:val="005114E7"/>
  </w:style>
  <w:style w:type="paragraph" w:customStyle="1" w:styleId="079F7CE5C9694710AC465639000462C7">
    <w:name w:val="079F7CE5C9694710AC465639000462C7"/>
    <w:rsid w:val="005114E7"/>
  </w:style>
  <w:style w:type="paragraph" w:customStyle="1" w:styleId="0EF7184408524C2A900589720EAD8AA3">
    <w:name w:val="0EF7184408524C2A900589720EAD8AA3"/>
    <w:rsid w:val="005114E7"/>
  </w:style>
  <w:style w:type="paragraph" w:customStyle="1" w:styleId="D322D493B1054B278B0521279D34EEB4">
    <w:name w:val="D322D493B1054B278B0521279D34EEB4"/>
    <w:rsid w:val="005114E7"/>
  </w:style>
  <w:style w:type="paragraph" w:customStyle="1" w:styleId="B4E4F1957714433FB2B9ECEB82BCA008">
    <w:name w:val="B4E4F1957714433FB2B9ECEB82BCA008"/>
    <w:rsid w:val="005114E7"/>
  </w:style>
  <w:style w:type="paragraph" w:customStyle="1" w:styleId="1421034AF08B4D31865D684E97026BAA">
    <w:name w:val="1421034AF08B4D31865D684E97026BAA"/>
    <w:rsid w:val="005114E7"/>
  </w:style>
  <w:style w:type="paragraph" w:customStyle="1" w:styleId="39AC1D4D493742E995ADDBDD0E63F4DA">
    <w:name w:val="39AC1D4D493742E995ADDBDD0E63F4DA"/>
    <w:rsid w:val="005114E7"/>
  </w:style>
  <w:style w:type="paragraph" w:customStyle="1" w:styleId="59A9A56F0D184DA3AE132956C8D3FC01">
    <w:name w:val="59A9A56F0D184DA3AE132956C8D3FC01"/>
    <w:rsid w:val="005114E7"/>
  </w:style>
  <w:style w:type="paragraph" w:customStyle="1" w:styleId="F8098C6AA04446858C4F78BD34532549">
    <w:name w:val="F8098C6AA04446858C4F78BD34532549"/>
    <w:rsid w:val="005114E7"/>
  </w:style>
  <w:style w:type="paragraph" w:customStyle="1" w:styleId="7273BB3D4C1F4B5D8A424134D14C1563">
    <w:name w:val="7273BB3D4C1F4B5D8A424134D14C1563"/>
    <w:rsid w:val="005114E7"/>
  </w:style>
  <w:style w:type="paragraph" w:customStyle="1" w:styleId="6D0702DF305E48DA9AB71B486DCC12E0">
    <w:name w:val="6D0702DF305E48DA9AB71B486DCC12E0"/>
    <w:rsid w:val="005114E7"/>
  </w:style>
  <w:style w:type="paragraph" w:customStyle="1" w:styleId="4AFD777F624048E1B323A9C2B829750E">
    <w:name w:val="4AFD777F624048E1B323A9C2B829750E"/>
    <w:rsid w:val="005114E7"/>
  </w:style>
  <w:style w:type="paragraph" w:customStyle="1" w:styleId="C6C3080E42994AB1ABBE81F860E0A615">
    <w:name w:val="C6C3080E42994AB1ABBE81F860E0A615"/>
    <w:rsid w:val="005114E7"/>
  </w:style>
  <w:style w:type="paragraph" w:customStyle="1" w:styleId="0BCBB1984D094A32A619E9AA8FC35869">
    <w:name w:val="0BCBB1984D094A32A619E9AA8FC35869"/>
    <w:rsid w:val="005114E7"/>
  </w:style>
  <w:style w:type="paragraph" w:customStyle="1" w:styleId="0B934A43FE9A4DAB901EC923F6C1FC1F">
    <w:name w:val="0B934A43FE9A4DAB901EC923F6C1FC1F"/>
    <w:rsid w:val="005114E7"/>
  </w:style>
  <w:style w:type="paragraph" w:customStyle="1" w:styleId="EBCB7CAF90024ECA8BD0FBB417E25ABE">
    <w:name w:val="EBCB7CAF90024ECA8BD0FBB417E25ABE"/>
    <w:rsid w:val="005114E7"/>
  </w:style>
  <w:style w:type="paragraph" w:customStyle="1" w:styleId="1A9EC0DDCB1F42E7924D3E8FEAADBFE0">
    <w:name w:val="1A9EC0DDCB1F42E7924D3E8FEAADBFE0"/>
    <w:rsid w:val="005114E7"/>
  </w:style>
  <w:style w:type="paragraph" w:customStyle="1" w:styleId="B2EE661DDF304E0DB30AA0D8C90C891F">
    <w:name w:val="B2EE661DDF304E0DB30AA0D8C90C891F"/>
    <w:rsid w:val="005114E7"/>
  </w:style>
  <w:style w:type="paragraph" w:customStyle="1" w:styleId="8E9C7CD904744DAA9BE0AA74642EFE1D">
    <w:name w:val="8E9C7CD904744DAA9BE0AA74642EFE1D"/>
    <w:rsid w:val="005114E7"/>
  </w:style>
  <w:style w:type="paragraph" w:customStyle="1" w:styleId="9DC9B2030C1B4A618D5C299509517161">
    <w:name w:val="9DC9B2030C1B4A618D5C299509517161"/>
    <w:rsid w:val="005114E7"/>
  </w:style>
  <w:style w:type="paragraph" w:customStyle="1" w:styleId="19B42116D1A34DF7A12615791242EDFD">
    <w:name w:val="19B42116D1A34DF7A12615791242EDFD"/>
    <w:rsid w:val="005114E7"/>
  </w:style>
  <w:style w:type="paragraph" w:customStyle="1" w:styleId="346F659C1AEE4BD0AA0BA913A24D21AC">
    <w:name w:val="346F659C1AEE4BD0AA0BA913A24D21AC"/>
    <w:rsid w:val="005114E7"/>
  </w:style>
  <w:style w:type="paragraph" w:customStyle="1" w:styleId="229B572DC1D846D390678EC248920961">
    <w:name w:val="229B572DC1D846D390678EC248920961"/>
    <w:rsid w:val="005114E7"/>
  </w:style>
  <w:style w:type="paragraph" w:customStyle="1" w:styleId="86B32893A753445F9C30815104B38909">
    <w:name w:val="86B32893A753445F9C30815104B38909"/>
    <w:rsid w:val="005114E7"/>
  </w:style>
  <w:style w:type="paragraph" w:customStyle="1" w:styleId="876FE8911564477E86A66867FC9E734A">
    <w:name w:val="876FE8911564477E86A66867FC9E734A"/>
    <w:rsid w:val="005114E7"/>
  </w:style>
  <w:style w:type="paragraph" w:customStyle="1" w:styleId="408DB3B435B54C7DBE9162F7F0F81F96">
    <w:name w:val="408DB3B435B54C7DBE9162F7F0F81F96"/>
    <w:rsid w:val="005114E7"/>
  </w:style>
  <w:style w:type="paragraph" w:customStyle="1" w:styleId="5F056A0D96CC4029A56D00543C297CFD">
    <w:name w:val="5F056A0D96CC4029A56D00543C297CFD"/>
    <w:rsid w:val="005114E7"/>
  </w:style>
  <w:style w:type="paragraph" w:customStyle="1" w:styleId="61F9094319534379AA5C88477E4EDAE4">
    <w:name w:val="61F9094319534379AA5C88477E4EDAE4"/>
    <w:rsid w:val="005114E7"/>
  </w:style>
  <w:style w:type="paragraph" w:customStyle="1" w:styleId="8D2F867D632848B59A6774F73C5BBB8F">
    <w:name w:val="8D2F867D632848B59A6774F73C5BBB8F"/>
    <w:rsid w:val="005114E7"/>
  </w:style>
  <w:style w:type="paragraph" w:customStyle="1" w:styleId="518944CA83BE4BBDA299F43184C4F164">
    <w:name w:val="518944CA83BE4BBDA299F43184C4F164"/>
    <w:rsid w:val="005114E7"/>
  </w:style>
  <w:style w:type="paragraph" w:customStyle="1" w:styleId="8AC4E0BEA11748E7AFF441B59B8988F3">
    <w:name w:val="8AC4E0BEA11748E7AFF441B59B8988F3"/>
    <w:rsid w:val="005114E7"/>
  </w:style>
  <w:style w:type="paragraph" w:customStyle="1" w:styleId="D2F79CE3E6194CDB9A0E77D9DDF20DF2">
    <w:name w:val="D2F79CE3E6194CDB9A0E77D9DDF20DF2"/>
    <w:rsid w:val="005114E7"/>
  </w:style>
  <w:style w:type="paragraph" w:customStyle="1" w:styleId="0DB01C5300AF4207BA0215B79AB82081">
    <w:name w:val="0DB01C5300AF4207BA0215B79AB82081"/>
    <w:rsid w:val="005114E7"/>
  </w:style>
  <w:style w:type="paragraph" w:customStyle="1" w:styleId="22A1A5F19E8C4CE09DB731A0A729B820">
    <w:name w:val="22A1A5F19E8C4CE09DB731A0A729B820"/>
    <w:rsid w:val="005114E7"/>
  </w:style>
  <w:style w:type="paragraph" w:customStyle="1" w:styleId="815E77ABFE524B9AB65B49FCE5EA8A8A">
    <w:name w:val="815E77ABFE524B9AB65B49FCE5EA8A8A"/>
    <w:rsid w:val="005114E7"/>
  </w:style>
  <w:style w:type="paragraph" w:customStyle="1" w:styleId="E07A61269236425D897806F798AD5D70">
    <w:name w:val="E07A61269236425D897806F798AD5D70"/>
    <w:rsid w:val="005114E7"/>
  </w:style>
  <w:style w:type="paragraph" w:customStyle="1" w:styleId="E92C9098B7E747E3A1BD0DA83B20BEAE">
    <w:name w:val="E92C9098B7E747E3A1BD0DA83B20BEAE"/>
    <w:rsid w:val="005114E7"/>
  </w:style>
  <w:style w:type="paragraph" w:customStyle="1" w:styleId="97B0C0EB2C4842369F230029F7ECE477">
    <w:name w:val="97B0C0EB2C4842369F230029F7ECE477"/>
    <w:rsid w:val="005114E7"/>
  </w:style>
  <w:style w:type="paragraph" w:customStyle="1" w:styleId="9980B4E2198C4FC58D94691CA343AD1D">
    <w:name w:val="9980B4E2198C4FC58D94691CA343AD1D"/>
    <w:rsid w:val="005114E7"/>
  </w:style>
  <w:style w:type="paragraph" w:customStyle="1" w:styleId="D0B776E500914F488C8FE5D979F96687">
    <w:name w:val="D0B776E500914F488C8FE5D979F96687"/>
    <w:rsid w:val="005114E7"/>
  </w:style>
  <w:style w:type="paragraph" w:customStyle="1" w:styleId="59E15E138BFF4D59B377B400F36A7DBE">
    <w:name w:val="59E15E138BFF4D59B377B400F36A7DBE"/>
    <w:rsid w:val="005114E7"/>
  </w:style>
  <w:style w:type="paragraph" w:customStyle="1" w:styleId="CF82DFFC6DFB4FE19EAB58BABF4D181A">
    <w:name w:val="CF82DFFC6DFB4FE19EAB58BABF4D181A"/>
    <w:rsid w:val="005114E7"/>
  </w:style>
  <w:style w:type="paragraph" w:customStyle="1" w:styleId="0A8C78E56A4940E6BBAF864800EDB10D">
    <w:name w:val="0A8C78E56A4940E6BBAF864800EDB10D"/>
    <w:rsid w:val="005114E7"/>
  </w:style>
  <w:style w:type="paragraph" w:customStyle="1" w:styleId="8D2ECE69387A4AD88720AF1BBAF94733">
    <w:name w:val="8D2ECE69387A4AD88720AF1BBAF94733"/>
    <w:rsid w:val="005114E7"/>
  </w:style>
  <w:style w:type="paragraph" w:customStyle="1" w:styleId="BC11404309EA46C4A803C74675AFF23B">
    <w:name w:val="BC11404309EA46C4A803C74675AFF23B"/>
    <w:rsid w:val="005114E7"/>
  </w:style>
  <w:style w:type="paragraph" w:customStyle="1" w:styleId="945DFF24F924440786F1350412F4D50D">
    <w:name w:val="945DFF24F924440786F1350412F4D50D"/>
    <w:rsid w:val="005114E7"/>
  </w:style>
  <w:style w:type="paragraph" w:customStyle="1" w:styleId="3A0C6DE7973D4C7BA7D89F5D1D89CE4B">
    <w:name w:val="3A0C6DE7973D4C7BA7D89F5D1D89CE4B"/>
    <w:rsid w:val="005114E7"/>
  </w:style>
  <w:style w:type="paragraph" w:customStyle="1" w:styleId="71ADBDBEBDA545A8B2F428BAD694FD03">
    <w:name w:val="71ADBDBEBDA545A8B2F428BAD694FD03"/>
    <w:rsid w:val="005114E7"/>
  </w:style>
  <w:style w:type="paragraph" w:customStyle="1" w:styleId="A70B4A21EF934977AE964BF6C9A714D3">
    <w:name w:val="A70B4A21EF934977AE964BF6C9A714D3"/>
    <w:rsid w:val="005114E7"/>
  </w:style>
  <w:style w:type="paragraph" w:customStyle="1" w:styleId="CD239A474B634458A04A64F38E85371C">
    <w:name w:val="CD239A474B634458A04A64F38E85371C"/>
    <w:rsid w:val="005114E7"/>
  </w:style>
  <w:style w:type="paragraph" w:customStyle="1" w:styleId="87CC3C7287DC41599A0373DB83345C24">
    <w:name w:val="87CC3C7287DC41599A0373DB83345C24"/>
    <w:rsid w:val="005114E7"/>
  </w:style>
  <w:style w:type="paragraph" w:customStyle="1" w:styleId="6BA9604BC20E4E3098697C25FBE6A95E">
    <w:name w:val="6BA9604BC20E4E3098697C25FBE6A95E"/>
    <w:rsid w:val="005114E7"/>
  </w:style>
  <w:style w:type="paragraph" w:customStyle="1" w:styleId="44DFCA4E9F8A403593FC77D0141ECB0E">
    <w:name w:val="44DFCA4E9F8A403593FC77D0141ECB0E"/>
    <w:rsid w:val="005114E7"/>
  </w:style>
  <w:style w:type="paragraph" w:customStyle="1" w:styleId="6E06B05E6D184376A4B804471627BE45">
    <w:name w:val="6E06B05E6D184376A4B804471627BE45"/>
    <w:rsid w:val="005114E7"/>
  </w:style>
  <w:style w:type="paragraph" w:customStyle="1" w:styleId="5F5ADB68D2E04DAEA859F9450A3B696A">
    <w:name w:val="5F5ADB68D2E04DAEA859F9450A3B696A"/>
    <w:rsid w:val="005114E7"/>
  </w:style>
  <w:style w:type="paragraph" w:customStyle="1" w:styleId="421D0C411361419AB349B517A490F6A9">
    <w:name w:val="421D0C411361419AB349B517A490F6A9"/>
    <w:rsid w:val="005114E7"/>
  </w:style>
  <w:style w:type="paragraph" w:customStyle="1" w:styleId="BAE8B8DE0AA943309E3CA91F4E42B0E5">
    <w:name w:val="BAE8B8DE0AA943309E3CA91F4E42B0E5"/>
    <w:rsid w:val="005114E7"/>
  </w:style>
  <w:style w:type="paragraph" w:customStyle="1" w:styleId="F3ABBB08EF504C1C82A6218E8CF7D686">
    <w:name w:val="F3ABBB08EF504C1C82A6218E8CF7D686"/>
    <w:rsid w:val="005114E7"/>
  </w:style>
  <w:style w:type="paragraph" w:customStyle="1" w:styleId="F2B5E461D1BB4EEB8BB1198C179BD1BE">
    <w:name w:val="F2B5E461D1BB4EEB8BB1198C179BD1BE"/>
    <w:rsid w:val="005114E7"/>
  </w:style>
  <w:style w:type="paragraph" w:customStyle="1" w:styleId="C5901EC307EF491EA27B4B6448BE3733">
    <w:name w:val="C5901EC307EF491EA27B4B6448BE3733"/>
    <w:rsid w:val="005114E7"/>
  </w:style>
  <w:style w:type="paragraph" w:customStyle="1" w:styleId="94A9986E4F9E432080743D920EA3E5ED">
    <w:name w:val="94A9986E4F9E432080743D920EA3E5ED"/>
    <w:rsid w:val="005114E7"/>
  </w:style>
  <w:style w:type="paragraph" w:customStyle="1" w:styleId="E80597C355FF45748C7701801E3B36F1">
    <w:name w:val="E80597C355FF45748C7701801E3B36F1"/>
    <w:rsid w:val="005114E7"/>
  </w:style>
  <w:style w:type="paragraph" w:customStyle="1" w:styleId="F5FCE83EECAE4DD6864B559B262AF17E">
    <w:name w:val="F5FCE83EECAE4DD6864B559B262AF17E"/>
    <w:rsid w:val="005114E7"/>
  </w:style>
  <w:style w:type="paragraph" w:customStyle="1" w:styleId="F027B747FA864C10894A8525F69C161F">
    <w:name w:val="F027B747FA864C10894A8525F69C161F"/>
    <w:rsid w:val="005114E7"/>
  </w:style>
  <w:style w:type="paragraph" w:customStyle="1" w:styleId="D3369563730543AE9C24EB58ADB89D9E">
    <w:name w:val="D3369563730543AE9C24EB58ADB89D9E"/>
    <w:rsid w:val="005114E7"/>
  </w:style>
  <w:style w:type="paragraph" w:customStyle="1" w:styleId="C4F5DFB764C84CC799DFBA6D3C933787">
    <w:name w:val="C4F5DFB764C84CC799DFBA6D3C933787"/>
    <w:rsid w:val="005114E7"/>
  </w:style>
  <w:style w:type="paragraph" w:customStyle="1" w:styleId="16B88BB53CF144EE87ADE43D16D6B761">
    <w:name w:val="16B88BB53CF144EE87ADE43D16D6B761"/>
    <w:rsid w:val="005114E7"/>
  </w:style>
  <w:style w:type="paragraph" w:customStyle="1" w:styleId="58F240D5AA24461C84252D4B42F176DA">
    <w:name w:val="58F240D5AA24461C84252D4B42F176DA"/>
    <w:rsid w:val="005114E7"/>
  </w:style>
  <w:style w:type="paragraph" w:customStyle="1" w:styleId="698EE3F9487043BEA0186E7555453820">
    <w:name w:val="698EE3F9487043BEA0186E7555453820"/>
    <w:rsid w:val="005114E7"/>
  </w:style>
  <w:style w:type="paragraph" w:customStyle="1" w:styleId="3D906E424C5945BF888963FB83F19AC4">
    <w:name w:val="3D906E424C5945BF888963FB83F19AC4"/>
    <w:rsid w:val="005114E7"/>
  </w:style>
  <w:style w:type="paragraph" w:customStyle="1" w:styleId="EB9C2D0309B24C43BB8C5A972BCA3F23">
    <w:name w:val="EB9C2D0309B24C43BB8C5A972BCA3F23"/>
    <w:rsid w:val="005114E7"/>
  </w:style>
  <w:style w:type="paragraph" w:customStyle="1" w:styleId="29880375AEE9456893914DCF218EA948">
    <w:name w:val="29880375AEE9456893914DCF218EA948"/>
    <w:rsid w:val="005114E7"/>
  </w:style>
  <w:style w:type="paragraph" w:customStyle="1" w:styleId="F745E39EAA8F4C94B502B863835A3441">
    <w:name w:val="F745E39EAA8F4C94B502B863835A3441"/>
    <w:rsid w:val="005114E7"/>
  </w:style>
  <w:style w:type="paragraph" w:customStyle="1" w:styleId="9F5B2CACFD84410AABA07CFE13717FE6">
    <w:name w:val="9F5B2CACFD84410AABA07CFE13717FE6"/>
    <w:rsid w:val="005114E7"/>
  </w:style>
  <w:style w:type="paragraph" w:customStyle="1" w:styleId="1FD3312BFB2B44B6A423951B3B8C98F3">
    <w:name w:val="1FD3312BFB2B44B6A423951B3B8C98F3"/>
    <w:rsid w:val="005114E7"/>
  </w:style>
  <w:style w:type="paragraph" w:customStyle="1" w:styleId="7A0D778516894FDABA7976E2690E3C0E">
    <w:name w:val="7A0D778516894FDABA7976E2690E3C0E"/>
    <w:rsid w:val="005114E7"/>
  </w:style>
  <w:style w:type="paragraph" w:customStyle="1" w:styleId="D6DB918C59684E3FB4BA10EDDDF116BE">
    <w:name w:val="D6DB918C59684E3FB4BA10EDDDF116BE"/>
    <w:rsid w:val="005114E7"/>
  </w:style>
  <w:style w:type="paragraph" w:customStyle="1" w:styleId="8FF5FB719A1C4BB092FB9EAA9CB72D67">
    <w:name w:val="8FF5FB719A1C4BB092FB9EAA9CB72D67"/>
    <w:rsid w:val="005114E7"/>
  </w:style>
  <w:style w:type="paragraph" w:customStyle="1" w:styleId="2F7E4FF249DD4E51A0B8FD694185BDFC">
    <w:name w:val="2F7E4FF249DD4E51A0B8FD694185BDFC"/>
    <w:rsid w:val="005114E7"/>
  </w:style>
  <w:style w:type="paragraph" w:customStyle="1" w:styleId="27D36317A8874346BD750B5A269BA277">
    <w:name w:val="27D36317A8874346BD750B5A269BA277"/>
    <w:rsid w:val="005114E7"/>
  </w:style>
  <w:style w:type="paragraph" w:customStyle="1" w:styleId="5D8320D53D0B4ABEA1CCDD83CE3CE7FE">
    <w:name w:val="5D8320D53D0B4ABEA1CCDD83CE3CE7FE"/>
    <w:rsid w:val="005114E7"/>
  </w:style>
  <w:style w:type="paragraph" w:customStyle="1" w:styleId="3FAD6642F9444B3A9BF0599E7ED20E7B19">
    <w:name w:val="3FAD6642F9444B3A9BF0599E7ED20E7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9">
    <w:name w:val="31ED2DF8B8C949A288B1CEDB999146FE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9">
    <w:name w:val="9A65C694E83F45BCB7AE5A6CEC667EE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9">
    <w:name w:val="EA90761EAFC745CA9890A8ECA890508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9">
    <w:name w:val="FF23942C7BDB4F62919CEDB36E0A6A7F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9">
    <w:name w:val="9D273D970C964820B5EDBC66BB9DC9F1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9">
    <w:name w:val="4F66E12554F6406ABD20D5C8D1301A1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9">
    <w:name w:val="1CA2B9D316194E21B2DAD268A6FFB6F0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9">
    <w:name w:val="0942CE1F08AB40DDA61482C19D3FAFE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9">
    <w:name w:val="02F8C5427D7247B3B463AB809B419572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9">
    <w:name w:val="E8C806F2E8684955B675287CEA73A8F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9">
    <w:name w:val="85A67A95D18A4C7EAB63C780C905906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9">
    <w:name w:val="94A6C9F607BE4472AB8697D2107B795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9">
    <w:name w:val="7C578F4CFAB142B285ABDA81C28B015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9">
    <w:name w:val="DEBE978763514D20B97CC8AF88B5BB1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9">
    <w:name w:val="CDB60C0481A94DF8AE5B7F588B9FE378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9">
    <w:name w:val="B23621D2B8D24A3CB3EBB83F63C6BC47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8">
    <w:name w:val="C030F4879176446DA7021599C37229F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7">
    <w:name w:val="4DF94C3F59CD4AE081B3BF6933B63CD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6">
    <w:name w:val="FB964DDE2FFB49A38A30272F079B686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6">
    <w:name w:val="E5E14CCE2B3A4E0EAF0DB847FF015E6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6">
    <w:name w:val="EBA50D0F397B4F218797D9F3C367307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6">
    <w:name w:val="A88488E6C3404076A015C9A6875033C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6">
    <w:name w:val="BA354D71DCD94D848B25AE22A1F36CD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6">
    <w:name w:val="16C41CE66B7047D296FFA3B99A6B0A9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6">
    <w:name w:val="80D9F52B660D498EA1253D328185E90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6">
    <w:name w:val="CCA9A0A3ACDF44E591A6149DFA194AA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6">
    <w:name w:val="A60B21AC8A1841CA9B247CE6DA626EA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6">
    <w:name w:val="B5C6B83E9A654B25AEAA0847CFB7DCA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6">
    <w:name w:val="5C5A282A067F44029CC2C2E03A0F543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6">
    <w:name w:val="D0CECE82DB4B4BD5B18529781B754C7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6">
    <w:name w:val="8DBE884F2A6245F09662D45550B9E87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6">
    <w:name w:val="972E4063E6924521AB18310A9EFC251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6">
    <w:name w:val="8FC3EF9FE8FA4A5493D355925926918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6">
    <w:name w:val="FEB739181D994AC289E514E89085100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2">
    <w:name w:val="AA35BB47EB7F4373AF30BE69F67CA2C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2">
    <w:name w:val="A50E7C1B4257474A93E47339C9CBE13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2">
    <w:name w:val="37AE3A37623246E2B231BD602C8CC11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2">
    <w:name w:val="DFA5BDB700C44D89AB07C4D1C5AF5D9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2">
    <w:name w:val="75EADE10AFC6471991C2A586973E49E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2">
    <w:name w:val="08264E2A5EA14022A87A1FFC2B33476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2">
    <w:name w:val="FA4DB90411FA42CEA031D25CC610B88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2">
    <w:name w:val="C15B369DE2E94A73A1EC7965AA2E676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2">
    <w:name w:val="071F069BA55F4B31ADE01A92EC72B2F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2">
    <w:name w:val="4062BEA8A61C4A76A53CED614E45290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2">
    <w:name w:val="6E2DC88307484475933320A802755A3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2">
    <w:name w:val="4CF1E239A7A84462B367CA431EB4BFB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2">
    <w:name w:val="0FD9B2F2601B44B199B253002EAB7D5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2">
    <w:name w:val="46D2FE86DA1542D3AFB7830BDB4728D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2">
    <w:name w:val="A214D803475747D3955325C6C3DD486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2">
    <w:name w:val="008441FF4BF1430A81902F24172810F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2">
    <w:name w:val="D6B4530CCDA646A2874BD35F9118E2B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2">
    <w:name w:val="3BEDCA94F38F44EC91859C08ED1AFD4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2">
    <w:name w:val="976D270E01C047729EF9305F830E61C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2">
    <w:name w:val="693228D3DCEE47D5BE74CF4E7926098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2">
    <w:name w:val="754B2FD61FF045A2B5D14D799817784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2">
    <w:name w:val="8ED8CCDDD0044731A44B9F4385185C6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2">
    <w:name w:val="AFD74FB4761847E39352AD2E6402800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2">
    <w:name w:val="3CE01D7A0E774D4AB14077C6B5122E8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2">
    <w:name w:val="841A1AFA1BFC45D9AA89E9611AFBFF2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2">
    <w:name w:val="DEC9B62AEECE46FE87FA4A6FA8FD297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2">
    <w:name w:val="291BDEBBA3014CB99DE22D0001B459D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2">
    <w:name w:val="883D02401A4B4D4C90FE6F30EC5C720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2">
    <w:name w:val="143818192A6D4B5FB7DCCB49AACECB0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2">
    <w:name w:val="A2FD18E5157840749B7413192254226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2">
    <w:name w:val="CB0CCC3D168C44148A66E66BC6AC992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2">
    <w:name w:val="EC6F9C37DB6942E8A69B06F5977C9B4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2">
    <w:name w:val="B98B8D2BFAEC47C7BEA92ADB52143DB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2">
    <w:name w:val="7AE50B61B87D4AEC94361B2646D7326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2">
    <w:name w:val="379B7B4AFEE1436491C3D07991C7CC3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2">
    <w:name w:val="F68302398220420DB5B1EAE6FFA3ADB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2">
    <w:name w:val="561E4FE6E5D441FDAD09E820D460669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2">
    <w:name w:val="6984E937724D4D2F96D56ED8D0C0CDE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2">
    <w:name w:val="3AD1E7F40CD24AC991C9D62231C78F3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2">
    <w:name w:val="83C0BED6873B4BB6BF02ADE30802BB9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2">
    <w:name w:val="06E1064457D040909AF1E2E51785381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2">
    <w:name w:val="BCC59909015440D3A3CC65EDFC26F55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2">
    <w:name w:val="6014A46FD678480894C7950025DBE0F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2">
    <w:name w:val="68B09EDE902140B1BCE349838343BD2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2">
    <w:name w:val="53459329B49148F7895BDFDC22DB3F2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2">
    <w:name w:val="4F78A13F728F48B6923E1D22AE76026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2">
    <w:name w:val="F006C069E9EE4CC19BB415EE1A5ED87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2">
    <w:name w:val="495038C747854E1DBDCAAF07D8E078E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2">
    <w:name w:val="0F6F5833F9CF485AA3AF592760699F4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2">
    <w:name w:val="EB948B0E1A274753A8369F8A4453D22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2">
    <w:name w:val="52E0C93166FD457BB0331E084E92B7B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2">
    <w:name w:val="09B5A74589E14A7CB793AEB5527B295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2">
    <w:name w:val="A0BA3C529DB347F6AB58CD797753A0A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2">
    <w:name w:val="EF2453CAA672412EAFA86AC4F6EFE3F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2">
    <w:name w:val="BCC5E57185CC4DC095F3C092C87411F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2">
    <w:name w:val="DD82A748C8A0471AA74A3C11850AF74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2">
    <w:name w:val="B13DC4581D654EDC871CA5E17060569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2">
    <w:name w:val="337058A95944417FB9AF6DBA355EEC4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2">
    <w:name w:val="5F6195E81D88423CBA4133439A7BA5D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2">
    <w:name w:val="E8AF8C97DB814464B3C98456A3ACE47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2">
    <w:name w:val="3EEE12413EC54B88AB1DEF11E0CDF05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2">
    <w:name w:val="6C5838BC075A4E4C88AB67F820B7C91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2">
    <w:name w:val="B2B3B1D42FD544C591018B0699489EF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2">
    <w:name w:val="1D6FA68B8A9E4CB5922DFA9E192FEDA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2">
    <w:name w:val="C04BE938EAE2401DA8E1F4C21A0665C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2">
    <w:name w:val="E7B177241DFD4D5B9DDF7ED0392CE80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2">
    <w:name w:val="BEE7325DC96748DDB290A63A78C4083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2">
    <w:name w:val="11750188964044DD9A0E50C20112420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2">
    <w:name w:val="D4B85DB28DE84526AD442F787308143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2">
    <w:name w:val="6F60CB643A404C6ABAC68C6339A28C1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2">
    <w:name w:val="1A3E784E18534DE6B2A3E68FAA5483C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2">
    <w:name w:val="CE28E0619A334A66AFF9E1C81CF911B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2">
    <w:name w:val="4CFF5A49AA7442C98FA700AC0D95C3E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2">
    <w:name w:val="01BCDBAE7B5F482D9003E627B08B44F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2">
    <w:name w:val="E7DDA6171C4A493598CDCBD6B832A7F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2">
    <w:name w:val="415C1DBC5FDE46018B43B39672CEEDB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2">
    <w:name w:val="4DE1CAA162394FE5BACB99A42D0BAE8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2">
    <w:name w:val="31639F85B75B429CAD600DC34E61FE1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2">
    <w:name w:val="7EDC4DFC0F17476297789ADFC3EE04F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2">
    <w:name w:val="847B61603E134FAEAF71A48E58AED52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2">
    <w:name w:val="B6664D119DF549C4BDDEF987D35FEF5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2">
    <w:name w:val="8CDA82F8275B4AA1A18F7427FCA36F2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2">
    <w:name w:val="09B3FFD7AB7A4A88A1775DF7D35C3A2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2">
    <w:name w:val="5E4F77001F184AF59F8BCC35D914AD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2">
    <w:name w:val="E6D1DE67D59D44D792EB3AC6DA3911E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2">
    <w:name w:val="11C403544F3F4E60BA566BB0802E8D6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2">
    <w:name w:val="00558CA504754F37A3B4AF7E7A8D61B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2">
    <w:name w:val="686A945B45A2402F82141B7CAC2FD8B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2">
    <w:name w:val="07DB45A872064D9F80FE61A2F9F6331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2">
    <w:name w:val="441D0CDFCD644A9B8C6BE863685A5F3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2">
    <w:name w:val="E508488EC9A547FFA83C2D5CA970468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2">
    <w:name w:val="34EC95B971224D2E83F5EC2A49E60E3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2">
    <w:name w:val="DCD4697AFA634C7BB08C2198EFDF6A3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2">
    <w:name w:val="C8C712CDD82E4E53AFD5AF19AD4A163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2">
    <w:name w:val="5A55050D31054ECCB7ED31776F4F0AA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2">
    <w:name w:val="27F96457ECD0408FAB0E58E68F13230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2">
    <w:name w:val="ACBB2B94EB8F413D99C397FFA3213BE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2">
    <w:name w:val="F78EFC85787D4AC2AD90114A52819AB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2">
    <w:name w:val="42701B55AD5F4FA9AEBE0EE14DB211A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2">
    <w:name w:val="8199AA299ED542F58DB810A6E57D085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2">
    <w:name w:val="88D9DA5E4DBA4AAF8879F9CC5B370E9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2">
    <w:name w:val="C2F1A5B7FA6E45DF9D11B3965CC4A0F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2">
    <w:name w:val="8575BFA4E641476497BF794CD47947E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2">
    <w:name w:val="D9F69C9F10A24862A311B9F35DFBF15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2">
    <w:name w:val="27E36DE58C4441E5BCAE4D3AF66CB36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2">
    <w:name w:val="BA5AC9362B0F4BD8AA9E627E093916F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2">
    <w:name w:val="F1B136F533EE488F8916C2E9EEBF6A2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2">
    <w:name w:val="C0447794B56746E697EB20D25AD66F0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2">
    <w:name w:val="8E790E687C554E54AC312093300CC9A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2">
    <w:name w:val="898E2B8171B54210AE6C359B8A54DC4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2">
    <w:name w:val="634AC2E1FC8244F09ED038C2D8F3E05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2">
    <w:name w:val="5CD9FA1CAD0B49F1BD1CA6A6F29149A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2">
    <w:name w:val="1D7F61CD4266491F8C41FB896B285A5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2">
    <w:name w:val="4C46D86C470644D79B44E789C47CF49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2">
    <w:name w:val="361E385FFE9C41C4A3FBDCAD6004F88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2">
    <w:name w:val="9C207B56076545CFB0FFC0424E3FE8C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2">
    <w:name w:val="2AAEB2312C3E43F7B7393131A84CFA0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2">
    <w:name w:val="EB4BBFB945F245EDB4B8A226E8F6174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2">
    <w:name w:val="77A87B6BA92B4F0E92B758146E454EA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1">
    <w:name w:val="52AA0A1E2BF54AB8B225D5EFF744FC2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1">
    <w:name w:val="BC8C80C7B971460EA7628B73E1EB040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1">
    <w:name w:val="5497E4A7EDD845E4AC591635A2111C4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1">
    <w:name w:val="305B4133DAB14D20B5F95B0E18D51F5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1">
    <w:name w:val="22A1A5F19E8C4CE09DB731A0A729B820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1">
    <w:name w:val="815E77ABFE524B9AB65B49FCE5EA8A8A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1">
    <w:name w:val="E07A61269236425D897806F798AD5D7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1">
    <w:name w:val="E92C9098B7E747E3A1BD0DA83B20BEA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1">
    <w:name w:val="97B0C0EB2C4842369F230029F7ECE47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1">
    <w:name w:val="9980B4E2198C4FC58D94691CA343AD1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1">
    <w:name w:val="D0B776E500914F488C8FE5D979F9668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1">
    <w:name w:val="59E15E138BFF4D59B377B400F36A7D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1">
    <w:name w:val="CF82DFFC6DFB4FE19EAB58BABF4D181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1">
    <w:name w:val="0A8C78E56A4940E6BBAF864800EDB1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1">
    <w:name w:val="8D2ECE69387A4AD88720AF1BBAF9473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1">
    <w:name w:val="BC11404309EA46C4A803C74675AFF2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1">
    <w:name w:val="945DFF24F924440786F1350412F4D5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1">
    <w:name w:val="3A0C6DE7973D4C7BA7D89F5D1D89CE4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1">
    <w:name w:val="71ADBDBEBDA545A8B2F428BAD694FD0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1">
    <w:name w:val="A70B4A21EF934977AE964BF6C9A714D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1">
    <w:name w:val="CD239A474B634458A04A64F38E85371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1">
    <w:name w:val="87CC3C7287DC41599A0373DB83345C2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1">
    <w:name w:val="6BA9604BC20E4E3098697C25FBE6A95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1">
    <w:name w:val="44DFCA4E9F8A403593FC77D0141ECB0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1">
    <w:name w:val="6E06B05E6D184376A4B804471627BE4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1">
    <w:name w:val="5F5ADB68D2E04DAEA859F9450A3B696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1">
    <w:name w:val="421D0C411361419AB349B517A490F6A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1">
    <w:name w:val="BAE8B8DE0AA943309E3CA91F4E42B0E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1">
    <w:name w:val="F3ABBB08EF504C1C82A6218E8CF7D68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1">
    <w:name w:val="F2B5E461D1BB4EEB8BB1198C179BD1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1">
    <w:name w:val="C5901EC307EF491EA27B4B6448BE373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1">
    <w:name w:val="94A9986E4F9E432080743D920EA3E5E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1">
    <w:name w:val="E80597C355FF45748C7701801E3B36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1">
    <w:name w:val="F5FCE83EECAE4DD6864B559B262AF17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1">
    <w:name w:val="F027B747FA864C10894A8525F69C161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1">
    <w:name w:val="D3369563730543AE9C24EB58ADB89D9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1">
    <w:name w:val="C4F5DFB764C84CC799DFBA6D3C93378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1">
    <w:name w:val="16B88BB53CF144EE87ADE43D16D6B7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1">
    <w:name w:val="58F240D5AA24461C84252D4B42F176D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1">
    <w:name w:val="698EE3F9487043BEA0186E755545382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1">
    <w:name w:val="3D906E424C5945BF888963FB83F19AC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1">
    <w:name w:val="EB9C2D0309B24C43BB8C5A972BCA3F2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1">
    <w:name w:val="29880375AEE9456893914DCF218EA94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1">
    <w:name w:val="F745E39EAA8F4C94B502B863835A34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1">
    <w:name w:val="9F5B2CACFD84410AABA07CFE13717F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1">
    <w:name w:val="1FD3312BFB2B44B6A423951B3B8C98F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1">
    <w:name w:val="7A0D778516894FDABA7976E2690E3C0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1">
    <w:name w:val="D6DB918C59684E3FB4BA10EDDDF116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1">
    <w:name w:val="8FF5FB719A1C4BB092FB9EAA9CB72D6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1">
    <w:name w:val="2F7E4FF249DD4E51A0B8FD694185BDF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1">
    <w:name w:val="27D36317A8874346BD750B5A269BA27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1">
    <w:name w:val="5D8320D53D0B4ABEA1CCDD83CE3CE7F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4C2CC5D428746408F149AEC6A486679">
    <w:name w:val="04C2CC5D428746408F149AEC6A486679"/>
    <w:rsid w:val="005114E7"/>
  </w:style>
  <w:style w:type="paragraph" w:customStyle="1" w:styleId="3F3C4D8CC73741BC9AA0AA9C1DE30A55">
    <w:name w:val="3F3C4D8CC73741BC9AA0AA9C1DE30A55"/>
    <w:rsid w:val="005114E7"/>
  </w:style>
  <w:style w:type="paragraph" w:customStyle="1" w:styleId="74315F09E5CA4741BF732A5C0087DBDC">
    <w:name w:val="74315F09E5CA4741BF732A5C0087DBDC"/>
    <w:rsid w:val="005114E7"/>
  </w:style>
  <w:style w:type="paragraph" w:customStyle="1" w:styleId="7202FAF489F347A191B4CA1DA8C526CF">
    <w:name w:val="7202FAF489F347A191B4CA1DA8C526CF"/>
    <w:rsid w:val="005114E7"/>
  </w:style>
  <w:style w:type="paragraph" w:customStyle="1" w:styleId="C82EDB1D6A4540E5A8200DEAA941AB57">
    <w:name w:val="C82EDB1D6A4540E5A8200DEAA941AB57"/>
    <w:rsid w:val="005114E7"/>
  </w:style>
  <w:style w:type="paragraph" w:customStyle="1" w:styleId="8657F97674484F0A920862C009584659">
    <w:name w:val="8657F97674484F0A920862C009584659"/>
    <w:rsid w:val="005114E7"/>
  </w:style>
  <w:style w:type="paragraph" w:customStyle="1" w:styleId="B13410DFF42143CFA2E794E51E4C15DC">
    <w:name w:val="B13410DFF42143CFA2E794E51E4C15DC"/>
    <w:rsid w:val="005114E7"/>
  </w:style>
  <w:style w:type="paragraph" w:customStyle="1" w:styleId="2F6F6980F8E743D185D456E642C9E750">
    <w:name w:val="2F6F6980F8E743D185D456E642C9E750"/>
    <w:rsid w:val="005114E7"/>
  </w:style>
  <w:style w:type="paragraph" w:customStyle="1" w:styleId="8D4ADDFA92E241C98EBB9E2A4789292B">
    <w:name w:val="8D4ADDFA92E241C98EBB9E2A4789292B"/>
    <w:rsid w:val="005114E7"/>
  </w:style>
  <w:style w:type="paragraph" w:customStyle="1" w:styleId="3FAD6642F9444B3A9BF0599E7ED20E7B20">
    <w:name w:val="3FAD6642F9444B3A9BF0599E7ED20E7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0">
    <w:name w:val="31ED2DF8B8C949A288B1CEDB999146FE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0">
    <w:name w:val="9A65C694E83F45BCB7AE5A6CEC667EE6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0">
    <w:name w:val="EA90761EAFC745CA9890A8ECA890508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0">
    <w:name w:val="FF23942C7BDB4F62919CEDB36E0A6A7F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0">
    <w:name w:val="9D273D970C964820B5EDBC66BB9DC9F1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0">
    <w:name w:val="4F66E12554F6406ABD20D5C8D1301A1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0">
    <w:name w:val="1CA2B9D316194E21B2DAD268A6FFB6F0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0">
    <w:name w:val="0942CE1F08AB40DDA61482C19D3FAFE6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0">
    <w:name w:val="02F8C5427D7247B3B463AB809B419572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0">
    <w:name w:val="E8C806F2E8684955B675287CEA73A8F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0">
    <w:name w:val="85A67A95D18A4C7EAB63C780C905906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0">
    <w:name w:val="94A6C9F607BE4472AB8697D2107B795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0">
    <w:name w:val="7C578F4CFAB142B285ABDA81C28B015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0">
    <w:name w:val="DEBE978763514D20B97CC8AF88B5BB1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0">
    <w:name w:val="CDB60C0481A94DF8AE5B7F588B9FE378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0">
    <w:name w:val="B23621D2B8D24A3CB3EBB83F63C6BC47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9">
    <w:name w:val="C030F4879176446DA7021599C37229F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8">
    <w:name w:val="4DF94C3F59CD4AE081B3BF6933B63CDC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7">
    <w:name w:val="FB964DDE2FFB49A38A30272F079B686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7">
    <w:name w:val="E5E14CCE2B3A4E0EAF0DB847FF015E6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7">
    <w:name w:val="EBA50D0F397B4F218797D9F3C367307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7">
    <w:name w:val="A88488E6C3404076A015C9A6875033C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7">
    <w:name w:val="BA354D71DCD94D848B25AE22A1F36CD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7">
    <w:name w:val="16C41CE66B7047D296FFA3B99A6B0A9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7">
    <w:name w:val="80D9F52B660D498EA1253D328185E90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7">
    <w:name w:val="CCA9A0A3ACDF44E591A6149DFA194AA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7">
    <w:name w:val="A60B21AC8A1841CA9B247CE6DA626EA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7">
    <w:name w:val="B5C6B83E9A654B25AEAA0847CFB7DCA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7">
    <w:name w:val="5C5A282A067F44029CC2C2E03A0F543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7">
    <w:name w:val="D0CECE82DB4B4BD5B18529781B754C7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7">
    <w:name w:val="8DBE884F2A6245F09662D45550B9E87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7">
    <w:name w:val="972E4063E6924521AB18310A9EFC251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7">
    <w:name w:val="8FC3EF9FE8FA4A5493D355925926918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7">
    <w:name w:val="FEB739181D994AC289E514E89085100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3">
    <w:name w:val="AA35BB47EB7F4373AF30BE69F67CA2C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3">
    <w:name w:val="A50E7C1B4257474A93E47339C9CBE13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3">
    <w:name w:val="37AE3A37623246E2B231BD602C8CC11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3">
    <w:name w:val="DFA5BDB700C44D89AB07C4D1C5AF5D9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3">
    <w:name w:val="75EADE10AFC6471991C2A586973E49E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3">
    <w:name w:val="08264E2A5EA14022A87A1FFC2B33476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3">
    <w:name w:val="FA4DB90411FA42CEA031D25CC610B88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3">
    <w:name w:val="C15B369DE2E94A73A1EC7965AA2E676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3">
    <w:name w:val="071F069BA55F4B31ADE01A92EC72B2F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3">
    <w:name w:val="4062BEA8A61C4A76A53CED614E45290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3">
    <w:name w:val="6E2DC88307484475933320A802755A3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3">
    <w:name w:val="4CF1E239A7A84462B367CA431EB4BFB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3">
    <w:name w:val="0FD9B2F2601B44B199B253002EAB7D5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3">
    <w:name w:val="46D2FE86DA1542D3AFB7830BDB4728D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3">
    <w:name w:val="A214D803475747D3955325C6C3DD486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3">
    <w:name w:val="008441FF4BF1430A81902F24172810F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3">
    <w:name w:val="D6B4530CCDA646A2874BD35F9118E2B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3">
    <w:name w:val="3BEDCA94F38F44EC91859C08ED1AFD4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3">
    <w:name w:val="976D270E01C047729EF9305F830E61C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3">
    <w:name w:val="693228D3DCEE47D5BE74CF4E7926098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3">
    <w:name w:val="754B2FD61FF045A2B5D14D799817784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3">
    <w:name w:val="8ED8CCDDD0044731A44B9F4385185C6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3">
    <w:name w:val="AFD74FB4761847E39352AD2E6402800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3">
    <w:name w:val="3CE01D7A0E774D4AB14077C6B5122E8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3">
    <w:name w:val="841A1AFA1BFC45D9AA89E9611AFBFF2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3">
    <w:name w:val="DEC9B62AEECE46FE87FA4A6FA8FD297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3">
    <w:name w:val="291BDEBBA3014CB99DE22D0001B459D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3">
    <w:name w:val="883D02401A4B4D4C90FE6F30EC5C720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3">
    <w:name w:val="143818192A6D4B5FB7DCCB49AACECB0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3">
    <w:name w:val="A2FD18E5157840749B7413192254226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3">
    <w:name w:val="CB0CCC3D168C44148A66E66BC6AC992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3">
    <w:name w:val="EC6F9C37DB6942E8A69B06F5977C9B4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3">
    <w:name w:val="B98B8D2BFAEC47C7BEA92ADB52143DB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3">
    <w:name w:val="7AE50B61B87D4AEC94361B2646D7326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3">
    <w:name w:val="379B7B4AFEE1436491C3D07991C7CC3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3">
    <w:name w:val="F68302398220420DB5B1EAE6FFA3ADB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3">
    <w:name w:val="561E4FE6E5D441FDAD09E820D460669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3">
    <w:name w:val="6984E937724D4D2F96D56ED8D0C0CDE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3">
    <w:name w:val="3AD1E7F40CD24AC991C9D62231C78F3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3">
    <w:name w:val="83C0BED6873B4BB6BF02ADE30802BB9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3">
    <w:name w:val="06E1064457D040909AF1E2E51785381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3">
    <w:name w:val="BCC59909015440D3A3CC65EDFC26F55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3">
    <w:name w:val="6014A46FD678480894C7950025DBE0F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3">
    <w:name w:val="68B09EDE902140B1BCE349838343BD2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3">
    <w:name w:val="53459329B49148F7895BDFDC22DB3F2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3">
    <w:name w:val="4F78A13F728F48B6923E1D22AE76026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3">
    <w:name w:val="F006C069E9EE4CC19BB415EE1A5ED87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3">
    <w:name w:val="495038C747854E1DBDCAAF07D8E078E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3">
    <w:name w:val="0F6F5833F9CF485AA3AF592760699F4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3">
    <w:name w:val="EB948B0E1A274753A8369F8A4453D22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3">
    <w:name w:val="52E0C93166FD457BB0331E084E92B7B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3">
    <w:name w:val="09B5A74589E14A7CB793AEB5527B295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3">
    <w:name w:val="A0BA3C529DB347F6AB58CD797753A0A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3">
    <w:name w:val="EF2453CAA672412EAFA86AC4F6EFE3F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3">
    <w:name w:val="BCC5E57185CC4DC095F3C092C87411F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3">
    <w:name w:val="DD82A748C8A0471AA74A3C11850AF74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3">
    <w:name w:val="B13DC4581D654EDC871CA5E17060569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3">
    <w:name w:val="337058A95944417FB9AF6DBA355EEC4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3">
    <w:name w:val="5F6195E81D88423CBA4133439A7BA5D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3">
    <w:name w:val="E8AF8C97DB814464B3C98456A3ACE47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3">
    <w:name w:val="3EEE12413EC54B88AB1DEF11E0CDF05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3">
    <w:name w:val="6C5838BC075A4E4C88AB67F820B7C91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3">
    <w:name w:val="B2B3B1D42FD544C591018B0699489EF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3">
    <w:name w:val="1D6FA68B8A9E4CB5922DFA9E192FEDA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3">
    <w:name w:val="C04BE938EAE2401DA8E1F4C21A0665C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3">
    <w:name w:val="E7B177241DFD4D5B9DDF7ED0392CE80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3">
    <w:name w:val="BEE7325DC96748DDB290A63A78C4083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3">
    <w:name w:val="11750188964044DD9A0E50C20112420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3">
    <w:name w:val="D4B85DB28DE84526AD442F787308143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3">
    <w:name w:val="6F60CB643A404C6ABAC68C6339A28C1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3">
    <w:name w:val="1A3E784E18534DE6B2A3E68FAA5483C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3">
    <w:name w:val="CE28E0619A334A66AFF9E1C81CF911B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3">
    <w:name w:val="4CFF5A49AA7442C98FA700AC0D95C3E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3">
    <w:name w:val="01BCDBAE7B5F482D9003E627B08B44F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3">
    <w:name w:val="E7DDA6171C4A493598CDCBD6B832A7F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3">
    <w:name w:val="415C1DBC5FDE46018B43B39672CEEDB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3">
    <w:name w:val="4DE1CAA162394FE5BACB99A42D0BAE8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3">
    <w:name w:val="31639F85B75B429CAD600DC34E61FE1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3">
    <w:name w:val="7EDC4DFC0F17476297789ADFC3EE04F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3">
    <w:name w:val="847B61603E134FAEAF71A48E58AED52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3">
    <w:name w:val="B6664D119DF549C4BDDEF987D35FEF5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3">
    <w:name w:val="8CDA82F8275B4AA1A18F7427FCA36F2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3">
    <w:name w:val="09B3FFD7AB7A4A88A1775DF7D35C3A2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3">
    <w:name w:val="5E4F77001F184AF59F8BCC35D914AD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3">
    <w:name w:val="E6D1DE67D59D44D792EB3AC6DA3911E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3">
    <w:name w:val="11C403544F3F4E60BA566BB0802E8D6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3">
    <w:name w:val="00558CA504754F37A3B4AF7E7A8D61B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3">
    <w:name w:val="686A945B45A2402F82141B7CAC2FD8B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3">
    <w:name w:val="07DB45A872064D9F80FE61A2F9F6331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3">
    <w:name w:val="441D0CDFCD644A9B8C6BE863685A5F3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3">
    <w:name w:val="E508488EC9A547FFA83C2D5CA970468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3">
    <w:name w:val="34EC95B971224D2E83F5EC2A49E60E3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3">
    <w:name w:val="DCD4697AFA634C7BB08C2198EFDF6A3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3">
    <w:name w:val="C8C712CDD82E4E53AFD5AF19AD4A163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3">
    <w:name w:val="5A55050D31054ECCB7ED31776F4F0AA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3">
    <w:name w:val="27F96457ECD0408FAB0E58E68F13230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3">
    <w:name w:val="ACBB2B94EB8F413D99C397FFA3213BE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3">
    <w:name w:val="F78EFC85787D4AC2AD90114A52819AB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3">
    <w:name w:val="42701B55AD5F4FA9AEBE0EE14DB211A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3">
    <w:name w:val="8199AA299ED542F58DB810A6E57D085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3">
    <w:name w:val="88D9DA5E4DBA4AAF8879F9CC5B370E9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3">
    <w:name w:val="C2F1A5B7FA6E45DF9D11B3965CC4A0F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1">
    <w:name w:val="3FAD6642F9444B3A9BF0599E7ED20E7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1">
    <w:name w:val="31ED2DF8B8C949A288B1CEDB999146FE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1">
    <w:name w:val="9A65C694E83F45BCB7AE5A6CEC667EE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1">
    <w:name w:val="EA90761EAFC745CA9890A8ECA890508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1">
    <w:name w:val="FF23942C7BDB4F62919CEDB36E0A6A7F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1">
    <w:name w:val="9D273D970C964820B5EDBC66BB9DC9F1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1">
    <w:name w:val="4F66E12554F6406ABD20D5C8D1301A1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1">
    <w:name w:val="1CA2B9D316194E21B2DAD268A6FFB6F0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1">
    <w:name w:val="0942CE1F08AB40DDA61482C19D3FAFE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1">
    <w:name w:val="02F8C5427D7247B3B463AB809B419572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1">
    <w:name w:val="E8C806F2E8684955B675287CEA73A8F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1">
    <w:name w:val="85A67A95D18A4C7EAB63C780C905906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1">
    <w:name w:val="94A6C9F607BE4472AB8697D2107B795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1">
    <w:name w:val="7C578F4CFAB142B285ABDA81C28B015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1">
    <w:name w:val="DEBE978763514D20B97CC8AF88B5BB1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1">
    <w:name w:val="CDB60C0481A94DF8AE5B7F588B9FE378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1">
    <w:name w:val="B23621D2B8D24A3CB3EBB83F63C6BC4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0">
    <w:name w:val="C030F4879176446DA7021599C37229F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9">
    <w:name w:val="4DF94C3F59CD4AE081B3BF6933B63CDC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8">
    <w:name w:val="FB964DDE2FFB49A38A30272F079B686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8">
    <w:name w:val="E5E14CCE2B3A4E0EAF0DB847FF015E6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8">
    <w:name w:val="EBA50D0F397B4F218797D9F3C367307C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8">
    <w:name w:val="A88488E6C3404076A015C9A6875033C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8">
    <w:name w:val="BA354D71DCD94D848B25AE22A1F36CD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8">
    <w:name w:val="16C41CE66B7047D296FFA3B99A6B0A93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8">
    <w:name w:val="80D9F52B660D498EA1253D328185E90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8">
    <w:name w:val="CCA9A0A3ACDF44E591A6149DFA194AA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8">
    <w:name w:val="A60B21AC8A1841CA9B247CE6DA626EA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8">
    <w:name w:val="B5C6B83E9A654B25AEAA0847CFB7DCA1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8">
    <w:name w:val="5C5A282A067F44029CC2C2E03A0F543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8">
    <w:name w:val="D0CECE82DB4B4BD5B18529781B754C79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8">
    <w:name w:val="8DBE884F2A6245F09662D45550B9E87E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8">
    <w:name w:val="972E4063E6924521AB18310A9EFC2510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8">
    <w:name w:val="8FC3EF9FE8FA4A5493D355925926918C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8">
    <w:name w:val="FEB739181D994AC289E514E890851008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4">
    <w:name w:val="AA35BB47EB7F4373AF30BE69F67CA2C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4">
    <w:name w:val="A50E7C1B4257474A93E47339C9CBE13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4">
    <w:name w:val="37AE3A37623246E2B231BD602C8CC11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4">
    <w:name w:val="DFA5BDB700C44D89AB07C4D1C5AF5D9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4">
    <w:name w:val="75EADE10AFC6471991C2A586973E49E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4">
    <w:name w:val="08264E2A5EA14022A87A1FFC2B33476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4">
    <w:name w:val="FA4DB90411FA42CEA031D25CC610B88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4">
    <w:name w:val="C15B369DE2E94A73A1EC7965AA2E676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4">
    <w:name w:val="071F069BA55F4B31ADE01A92EC72B2F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4">
    <w:name w:val="4062BEA8A61C4A76A53CED614E45290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4">
    <w:name w:val="6E2DC88307484475933320A802755A3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4">
    <w:name w:val="4CF1E239A7A84462B367CA431EB4BFB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4">
    <w:name w:val="0FD9B2F2601B44B199B253002EAB7D5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4">
    <w:name w:val="46D2FE86DA1542D3AFB7830BDB4728D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4">
    <w:name w:val="A214D803475747D3955325C6C3DD486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4">
    <w:name w:val="008441FF4BF1430A81902F24172810F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4">
    <w:name w:val="D6B4530CCDA646A2874BD35F9118E2B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4">
    <w:name w:val="3BEDCA94F38F44EC91859C08ED1AFD4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4">
    <w:name w:val="976D270E01C047729EF9305F830E61C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4">
    <w:name w:val="693228D3DCEE47D5BE74CF4E7926098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4">
    <w:name w:val="754B2FD61FF045A2B5D14D799817784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4">
    <w:name w:val="8ED8CCDDD0044731A44B9F4385185C6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4">
    <w:name w:val="AFD74FB4761847E39352AD2E6402800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4">
    <w:name w:val="3CE01D7A0E774D4AB14077C6B5122E8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4">
    <w:name w:val="841A1AFA1BFC45D9AA89E9611AFBFF2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4">
    <w:name w:val="DEC9B62AEECE46FE87FA4A6FA8FD297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4">
    <w:name w:val="291BDEBBA3014CB99DE22D0001B459D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4">
    <w:name w:val="883D02401A4B4D4C90FE6F30EC5C720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4">
    <w:name w:val="143818192A6D4B5FB7DCCB49AACECB0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4">
    <w:name w:val="A2FD18E5157840749B7413192254226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4">
    <w:name w:val="CB0CCC3D168C44148A66E66BC6AC992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4">
    <w:name w:val="EC6F9C37DB6942E8A69B06F5977C9B4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4">
    <w:name w:val="B98B8D2BFAEC47C7BEA92ADB52143DB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4">
    <w:name w:val="7AE50B61B87D4AEC94361B2646D7326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4">
    <w:name w:val="379B7B4AFEE1436491C3D07991C7CC3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4">
    <w:name w:val="F68302398220420DB5B1EAE6FFA3ADB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4">
    <w:name w:val="561E4FE6E5D441FDAD09E820D460669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4">
    <w:name w:val="6984E937724D4D2F96D56ED8D0C0CDE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4">
    <w:name w:val="3AD1E7F40CD24AC991C9D62231C78F3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4">
    <w:name w:val="83C0BED6873B4BB6BF02ADE30802BB9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4">
    <w:name w:val="06E1064457D040909AF1E2E51785381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4">
    <w:name w:val="BCC59909015440D3A3CC65EDFC26F55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4">
    <w:name w:val="6014A46FD678480894C7950025DBE0F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4">
    <w:name w:val="68B09EDE902140B1BCE349838343BD2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4">
    <w:name w:val="53459329B49148F7895BDFDC22DB3F2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4">
    <w:name w:val="4F78A13F728F48B6923E1D22AE76026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4">
    <w:name w:val="F006C069E9EE4CC19BB415EE1A5ED87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4">
    <w:name w:val="495038C747854E1DBDCAAF07D8E078E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4">
    <w:name w:val="0F6F5833F9CF485AA3AF592760699F4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4">
    <w:name w:val="EB948B0E1A274753A8369F8A4453D22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4">
    <w:name w:val="52E0C93166FD457BB0331E084E92B7B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4">
    <w:name w:val="09B5A74589E14A7CB793AEB5527B295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4">
    <w:name w:val="A0BA3C529DB347F6AB58CD797753A0A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4">
    <w:name w:val="EF2453CAA672412EAFA86AC4F6EFE3F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4">
    <w:name w:val="BCC5E57185CC4DC095F3C092C87411F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4">
    <w:name w:val="DD82A748C8A0471AA74A3C11850AF74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4">
    <w:name w:val="B13DC4581D654EDC871CA5E17060569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4">
    <w:name w:val="337058A95944417FB9AF6DBA355EEC4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4">
    <w:name w:val="5F6195E81D88423CBA4133439A7BA5D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4">
    <w:name w:val="E8AF8C97DB814464B3C98456A3ACE47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4">
    <w:name w:val="3EEE12413EC54B88AB1DEF11E0CDF05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4">
    <w:name w:val="6C5838BC075A4E4C88AB67F820B7C91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4">
    <w:name w:val="B2B3B1D42FD544C591018B0699489EF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4">
    <w:name w:val="1D6FA68B8A9E4CB5922DFA9E192FEDA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4">
    <w:name w:val="C04BE938EAE2401DA8E1F4C21A0665C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4">
    <w:name w:val="E7B177241DFD4D5B9DDF7ED0392CE80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4">
    <w:name w:val="BEE7325DC96748DDB290A63A78C4083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4">
    <w:name w:val="11750188964044DD9A0E50C20112420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4">
    <w:name w:val="D4B85DB28DE84526AD442F787308143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4">
    <w:name w:val="6F60CB643A404C6ABAC68C6339A28C1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4">
    <w:name w:val="1A3E784E18534DE6B2A3E68FAA5483C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4">
    <w:name w:val="CE28E0619A334A66AFF9E1C81CF911B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4">
    <w:name w:val="4CFF5A49AA7442C98FA700AC0D95C3E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4">
    <w:name w:val="01BCDBAE7B5F482D9003E627B08B44F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4">
    <w:name w:val="E7DDA6171C4A493598CDCBD6B832A7F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4">
    <w:name w:val="415C1DBC5FDE46018B43B39672CEEDB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4">
    <w:name w:val="4DE1CAA162394FE5BACB99A42D0BAE8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4">
    <w:name w:val="31639F85B75B429CAD600DC34E61FE1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4">
    <w:name w:val="7EDC4DFC0F17476297789ADFC3EE04F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4">
    <w:name w:val="847B61603E134FAEAF71A48E58AED52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4">
    <w:name w:val="B6664D119DF549C4BDDEF987D35FEF5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4">
    <w:name w:val="8CDA82F8275B4AA1A18F7427FCA36F2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4">
    <w:name w:val="09B3FFD7AB7A4A88A1775DF7D35C3A2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4">
    <w:name w:val="5E4F77001F184AF59F8BCC35D914AD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4">
    <w:name w:val="E6D1DE67D59D44D792EB3AC6DA3911E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4">
    <w:name w:val="11C403544F3F4E60BA566BB0802E8D6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4">
    <w:name w:val="00558CA504754F37A3B4AF7E7A8D61B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4">
    <w:name w:val="686A945B45A2402F82141B7CAC2FD8B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4">
    <w:name w:val="07DB45A872064D9F80FE61A2F9F6331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4">
    <w:name w:val="441D0CDFCD644A9B8C6BE863685A5F3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4">
    <w:name w:val="E508488EC9A547FFA83C2D5CA970468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4">
    <w:name w:val="34EC95B971224D2E83F5EC2A49E60E3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4">
    <w:name w:val="DCD4697AFA634C7BB08C2198EFDF6A3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4">
    <w:name w:val="C8C712CDD82E4E53AFD5AF19AD4A163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4">
    <w:name w:val="5A55050D31054ECCB7ED31776F4F0AA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4">
    <w:name w:val="27F96457ECD0408FAB0E58E68F13230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4">
    <w:name w:val="ACBB2B94EB8F413D99C397FFA3213BE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4">
    <w:name w:val="F78EFC85787D4AC2AD90114A52819AB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4">
    <w:name w:val="42701B55AD5F4FA9AEBE0EE14DB211A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4">
    <w:name w:val="8199AA299ED542F58DB810A6E57D085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4">
    <w:name w:val="88D9DA5E4DBA4AAF8879F9CC5B370E9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4">
    <w:name w:val="C2F1A5B7FA6E45DF9D11B3965CC4A0F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3">
    <w:name w:val="8575BFA4E641476497BF794CD47947E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4C2CC5D428746408F149AEC6A4866791">
    <w:name w:val="04C2CC5D428746408F149AEC6A48667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3C4D8CC73741BC9AA0AA9C1DE30A551">
    <w:name w:val="3F3C4D8CC73741BC9AA0AA9C1DE30A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315F09E5CA4741BF732A5C0087DBDC1">
    <w:name w:val="74315F09E5CA4741BF732A5C0087DB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202FAF489F347A191B4CA1DA8C526CF1">
    <w:name w:val="7202FAF489F347A191B4CA1DA8C526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2EDB1D6A4540E5A8200DEAA941AB571">
    <w:name w:val="C82EDB1D6A4540E5A8200DEAA941AB5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657F97674484F0A920862C0095846591">
    <w:name w:val="8657F97674484F0A920862C00958465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410DFF42143CFA2E794E51E4C15DC1">
    <w:name w:val="B13410DFF42143CFA2E794E51E4C15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6F6980F8E743D185D456E642C9E7501">
    <w:name w:val="2F6F6980F8E743D185D456E642C9E75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4ADDFA92E241C98EBB9E2A4789292B1">
    <w:name w:val="8D4ADDFA92E241C98EBB9E2A4789292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3">
    <w:name w:val="1D7F61CD4266491F8C41FB896B285A5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3">
    <w:name w:val="4C46D86C470644D79B44E789C47CF49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3">
    <w:name w:val="361E385FFE9C41C4A3FBDCAD6004F88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3">
    <w:name w:val="9C207B56076545CFB0FFC0424E3FE8C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3">
    <w:name w:val="2AAEB2312C3E43F7B7393131A84CFA0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3">
    <w:name w:val="EB4BBFB945F245EDB4B8A226E8F6174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3">
    <w:name w:val="77A87B6BA92B4F0E92B758146E454EA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2">
    <w:name w:val="52AA0A1E2BF54AB8B225D5EFF744FC2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2">
    <w:name w:val="BC8C80C7B971460EA7628B73E1EB040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2">
    <w:name w:val="5497E4A7EDD845E4AC591635A2111C4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2">
    <w:name w:val="305B4133DAB14D20B5F95B0E18D51F5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2">
    <w:name w:val="22A1A5F19E8C4CE09DB731A0A729B820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2">
    <w:name w:val="815E77ABFE524B9AB65B49FCE5EA8A8A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2">
    <w:name w:val="E07A61269236425D897806F798AD5D7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2">
    <w:name w:val="E92C9098B7E747E3A1BD0DA83B20BEA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2">
    <w:name w:val="97B0C0EB2C4842369F230029F7ECE47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2">
    <w:name w:val="9980B4E2198C4FC58D94691CA343AD1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2">
    <w:name w:val="D0B776E500914F488C8FE5D979F9668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2">
    <w:name w:val="59E15E138BFF4D59B377B400F36A7D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2">
    <w:name w:val="CF82DFFC6DFB4FE19EAB58BABF4D181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2">
    <w:name w:val="0A8C78E56A4940E6BBAF864800EDB1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2">
    <w:name w:val="8D2ECE69387A4AD88720AF1BBAF9473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2">
    <w:name w:val="BC11404309EA46C4A803C74675AFF2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2">
    <w:name w:val="945DFF24F924440786F1350412F4D5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2">
    <w:name w:val="3A0C6DE7973D4C7BA7D89F5D1D89CE4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2">
    <w:name w:val="71ADBDBEBDA545A8B2F428BAD694FD0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2">
    <w:name w:val="A70B4A21EF934977AE964BF6C9A714D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2">
    <w:name w:val="CD239A474B634458A04A64F38E85371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2">
    <w:name w:val="87CC3C7287DC41599A0373DB83345C2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2">
    <w:name w:val="6BA9604BC20E4E3098697C25FBE6A95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2">
    <w:name w:val="44DFCA4E9F8A403593FC77D0141ECB0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2">
    <w:name w:val="6E06B05E6D184376A4B804471627BE4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2">
    <w:name w:val="5F5ADB68D2E04DAEA859F9450A3B696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2">
    <w:name w:val="421D0C411361419AB349B517A490F6A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2">
    <w:name w:val="BAE8B8DE0AA943309E3CA91F4E42B0E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2">
    <w:name w:val="F3ABBB08EF504C1C82A6218E8CF7D68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2">
    <w:name w:val="F2B5E461D1BB4EEB8BB1198C179BD1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2">
    <w:name w:val="C5901EC307EF491EA27B4B6448BE373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2">
    <w:name w:val="94A9986E4F9E432080743D920EA3E5E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2">
    <w:name w:val="E80597C355FF45748C7701801E3B36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2">
    <w:name w:val="F5FCE83EECAE4DD6864B559B262AF17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2">
    <w:name w:val="F027B747FA864C10894A8525F69C161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2">
    <w:name w:val="D3369563730543AE9C24EB58ADB89D9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2">
    <w:name w:val="C4F5DFB764C84CC799DFBA6D3C93378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2">
    <w:name w:val="16B88BB53CF144EE87ADE43D16D6B7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2">
    <w:name w:val="58F240D5AA24461C84252D4B42F176D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2">
    <w:name w:val="698EE3F9487043BEA0186E755545382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2">
    <w:name w:val="3D906E424C5945BF888963FB83F19AC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2">
    <w:name w:val="EB9C2D0309B24C43BB8C5A972BCA3F2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2">
    <w:name w:val="29880375AEE9456893914DCF218EA94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2">
    <w:name w:val="F745E39EAA8F4C94B502B863835A34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2">
    <w:name w:val="9F5B2CACFD84410AABA07CFE13717F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2">
    <w:name w:val="1FD3312BFB2B44B6A423951B3B8C98F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2">
    <w:name w:val="7A0D778516894FDABA7976E2690E3C0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2">
    <w:name w:val="D6DB918C59684E3FB4BA10EDDDF116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2">
    <w:name w:val="8FF5FB719A1C4BB092FB9EAA9CB72D6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2">
    <w:name w:val="2F7E4FF249DD4E51A0B8FD694185BDF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2">
    <w:name w:val="27D36317A8874346BD750B5A269BA27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2">
    <w:name w:val="5D8320D53D0B4ABEA1CCDD83CE3CE7F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402EFABB824CB688B368AE8F30F020">
    <w:name w:val="14402EFABB824CB688B368AE8F30F020"/>
    <w:rsid w:val="005114E7"/>
  </w:style>
  <w:style w:type="paragraph" w:customStyle="1" w:styleId="8B0AA7DD71804CF2A82DC8E2704CAA12">
    <w:name w:val="8B0AA7DD71804CF2A82DC8E2704CAA12"/>
    <w:rsid w:val="005114E7"/>
  </w:style>
  <w:style w:type="paragraph" w:customStyle="1" w:styleId="68AE270B4C094F518A1083DC748223E8">
    <w:name w:val="68AE270B4C094F518A1083DC748223E8"/>
    <w:rsid w:val="005114E7"/>
  </w:style>
  <w:style w:type="paragraph" w:customStyle="1" w:styleId="87B5F3E11B884852B38704B86A4DAAEA">
    <w:name w:val="87B5F3E11B884852B38704B86A4DAAEA"/>
    <w:rsid w:val="005114E7"/>
  </w:style>
  <w:style w:type="paragraph" w:customStyle="1" w:styleId="DFBF57F0EB75443282E2EA86C4C5E527">
    <w:name w:val="DFBF57F0EB75443282E2EA86C4C5E527"/>
    <w:rsid w:val="005114E7"/>
  </w:style>
  <w:style w:type="paragraph" w:customStyle="1" w:styleId="14B451E4C1A04D218F22087278E3267F">
    <w:name w:val="14B451E4C1A04D218F22087278E3267F"/>
    <w:rsid w:val="005114E7"/>
  </w:style>
  <w:style w:type="paragraph" w:customStyle="1" w:styleId="88091EB2BF2143A4B676CCA70A1C8308">
    <w:name w:val="88091EB2BF2143A4B676CCA70A1C8308"/>
    <w:rsid w:val="005114E7"/>
  </w:style>
  <w:style w:type="paragraph" w:customStyle="1" w:styleId="70A953336EBB4906B35C74FC16824710">
    <w:name w:val="70A953336EBB4906B35C74FC16824710"/>
    <w:rsid w:val="005114E7"/>
  </w:style>
  <w:style w:type="paragraph" w:customStyle="1" w:styleId="1CA10BC84CEE40B2B3D40C7E1556C808">
    <w:name w:val="1CA10BC84CEE40B2B3D40C7E1556C808"/>
    <w:rsid w:val="005114E7"/>
  </w:style>
  <w:style w:type="paragraph" w:customStyle="1" w:styleId="1C598F9603E447D09B343B5B86CAED60">
    <w:name w:val="1C598F9603E447D09B343B5B86CAED60"/>
    <w:rsid w:val="005114E7"/>
  </w:style>
  <w:style w:type="paragraph" w:customStyle="1" w:styleId="BE119FF5620D4072BB64AE8E55C7E3E3">
    <w:name w:val="BE119FF5620D4072BB64AE8E55C7E3E3"/>
    <w:rsid w:val="005114E7"/>
  </w:style>
  <w:style w:type="paragraph" w:customStyle="1" w:styleId="D66BFAAD78234BBCA39CE9B79004370A">
    <w:name w:val="D66BFAAD78234BBCA39CE9B79004370A"/>
    <w:rsid w:val="005114E7"/>
  </w:style>
  <w:style w:type="paragraph" w:customStyle="1" w:styleId="9A1549512AB34E84B214F4F41DE54EDF">
    <w:name w:val="9A1549512AB34E84B214F4F41DE54EDF"/>
    <w:rsid w:val="005114E7"/>
  </w:style>
  <w:style w:type="paragraph" w:customStyle="1" w:styleId="00B8658806554B65BD1A8AE5802E9345">
    <w:name w:val="00B8658806554B65BD1A8AE5802E9345"/>
    <w:rsid w:val="005114E7"/>
  </w:style>
  <w:style w:type="paragraph" w:customStyle="1" w:styleId="6273B414F95B4E1A8C07DC62B859BAB4">
    <w:name w:val="6273B414F95B4E1A8C07DC62B859BAB4"/>
    <w:rsid w:val="005114E7"/>
  </w:style>
  <w:style w:type="paragraph" w:customStyle="1" w:styleId="2A76D213B0B74D61B7ECC8FC919C9619">
    <w:name w:val="2A76D213B0B74D61B7ECC8FC919C9619"/>
    <w:rsid w:val="005114E7"/>
  </w:style>
  <w:style w:type="paragraph" w:customStyle="1" w:styleId="14DF1441248E42E0837508A99E877611">
    <w:name w:val="14DF1441248E42E0837508A99E877611"/>
    <w:rsid w:val="005114E7"/>
  </w:style>
  <w:style w:type="paragraph" w:customStyle="1" w:styleId="9198DCE92DED457994854D8B47F5D28B">
    <w:name w:val="9198DCE92DED457994854D8B47F5D28B"/>
    <w:rsid w:val="005114E7"/>
  </w:style>
  <w:style w:type="paragraph" w:customStyle="1" w:styleId="4D26CD81A5BB4BF79D11F39FB8D0A808">
    <w:name w:val="4D26CD81A5BB4BF79D11F39FB8D0A808"/>
    <w:rsid w:val="005114E7"/>
  </w:style>
  <w:style w:type="paragraph" w:customStyle="1" w:styleId="3FAD6642F9444B3A9BF0599E7ED20E7B22">
    <w:name w:val="3FAD6642F9444B3A9BF0599E7ED20E7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2">
    <w:name w:val="31ED2DF8B8C949A288B1CEDB999146FE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2">
    <w:name w:val="9A65C694E83F45BCB7AE5A6CEC667EE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2">
    <w:name w:val="EA90761EAFC745CA9890A8ECA890508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2">
    <w:name w:val="FF23942C7BDB4F62919CEDB36E0A6A7F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2">
    <w:name w:val="9D273D970C964820B5EDBC66BB9DC9F1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2">
    <w:name w:val="4F66E12554F6406ABD20D5C8D1301A1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2">
    <w:name w:val="1CA2B9D316194E21B2DAD268A6FFB6F0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2">
    <w:name w:val="0942CE1F08AB40DDA61482C19D3FAFE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2">
    <w:name w:val="02F8C5427D7247B3B463AB809B419572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2">
    <w:name w:val="E8C806F2E8684955B675287CEA73A8F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2">
    <w:name w:val="85A67A95D18A4C7EAB63C780C905906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2">
    <w:name w:val="94A6C9F607BE4472AB8697D2107B795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2">
    <w:name w:val="7C578F4CFAB142B285ABDA81C28B015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2">
    <w:name w:val="DEBE978763514D20B97CC8AF88B5BB1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2">
    <w:name w:val="CDB60C0481A94DF8AE5B7F588B9FE378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2">
    <w:name w:val="B23621D2B8D24A3CB3EBB83F63C6BC4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1">
    <w:name w:val="C030F4879176446DA7021599C37229F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0">
    <w:name w:val="4DF94C3F59CD4AE081B3BF6933B63CDC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9">
    <w:name w:val="FB964DDE2FFB49A38A30272F079B686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9">
    <w:name w:val="E5E14CCE2B3A4E0EAF0DB847FF015E6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9">
    <w:name w:val="EBA50D0F397B4F218797D9F3C367307C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9">
    <w:name w:val="A88488E6C3404076A015C9A6875033C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9">
    <w:name w:val="BA354D71DCD94D848B25AE22A1F36CD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9">
    <w:name w:val="16C41CE66B7047D296FFA3B99A6B0A93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9">
    <w:name w:val="80D9F52B660D498EA1253D328185E90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9">
    <w:name w:val="CCA9A0A3ACDF44E591A6149DFA194AA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9">
    <w:name w:val="A60B21AC8A1841CA9B247CE6DA626EA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9">
    <w:name w:val="B5C6B83E9A654B25AEAA0847CFB7DCA1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9">
    <w:name w:val="5C5A282A067F44029CC2C2E03A0F543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9">
    <w:name w:val="D0CECE82DB4B4BD5B18529781B754C79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9">
    <w:name w:val="8DBE884F2A6245F09662D45550B9E87E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9">
    <w:name w:val="972E4063E6924521AB18310A9EFC2510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9">
    <w:name w:val="8FC3EF9FE8FA4A5493D355925926918C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9">
    <w:name w:val="FEB739181D994AC289E514E890851008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5">
    <w:name w:val="AA35BB47EB7F4373AF30BE69F67CA2C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5">
    <w:name w:val="A50E7C1B4257474A93E47339C9CBE13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5">
    <w:name w:val="37AE3A37623246E2B231BD602C8CC11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5">
    <w:name w:val="DFA5BDB700C44D89AB07C4D1C5AF5D9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5">
    <w:name w:val="75EADE10AFC6471991C2A586973E49E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5">
    <w:name w:val="08264E2A5EA14022A87A1FFC2B33476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5">
    <w:name w:val="FA4DB90411FA42CEA031D25CC610B88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5">
    <w:name w:val="C15B369DE2E94A73A1EC7965AA2E676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5">
    <w:name w:val="071F069BA55F4B31ADE01A92EC72B2F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5">
    <w:name w:val="4062BEA8A61C4A76A53CED614E45290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5">
    <w:name w:val="6E2DC88307484475933320A802755A3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5">
    <w:name w:val="4CF1E239A7A84462B367CA431EB4BFB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5">
    <w:name w:val="0FD9B2F2601B44B199B253002EAB7D5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5">
    <w:name w:val="46D2FE86DA1542D3AFB7830BDB4728D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5">
    <w:name w:val="A214D803475747D3955325C6C3DD486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5">
    <w:name w:val="008441FF4BF1430A81902F24172810F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5">
    <w:name w:val="D6B4530CCDA646A2874BD35F9118E2B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5">
    <w:name w:val="3BEDCA94F38F44EC91859C08ED1AFD4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5">
    <w:name w:val="976D270E01C047729EF9305F830E61C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5">
    <w:name w:val="693228D3DCEE47D5BE74CF4E7926098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5">
    <w:name w:val="754B2FD61FF045A2B5D14D799817784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5">
    <w:name w:val="8ED8CCDDD0044731A44B9F4385185C6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5">
    <w:name w:val="AFD74FB4761847E39352AD2E6402800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5">
    <w:name w:val="3CE01D7A0E774D4AB14077C6B5122E8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5">
    <w:name w:val="841A1AFA1BFC45D9AA89E9611AFBFF2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5">
    <w:name w:val="DEC9B62AEECE46FE87FA4A6FA8FD297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5">
    <w:name w:val="291BDEBBA3014CB99DE22D0001B459D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5">
    <w:name w:val="883D02401A4B4D4C90FE6F30EC5C720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5">
    <w:name w:val="143818192A6D4B5FB7DCCB49AACECB0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5">
    <w:name w:val="A2FD18E5157840749B7413192254226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5">
    <w:name w:val="CB0CCC3D168C44148A66E66BC6AC992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5">
    <w:name w:val="EC6F9C37DB6942E8A69B06F5977C9B4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5">
    <w:name w:val="B98B8D2BFAEC47C7BEA92ADB52143DB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5">
    <w:name w:val="7AE50B61B87D4AEC94361B2646D7326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5">
    <w:name w:val="379B7B4AFEE1436491C3D07991C7CC3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5">
    <w:name w:val="F68302398220420DB5B1EAE6FFA3ADB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5">
    <w:name w:val="561E4FE6E5D441FDAD09E820D460669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5">
    <w:name w:val="6984E937724D4D2F96D56ED8D0C0CDE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5">
    <w:name w:val="3AD1E7F40CD24AC991C9D62231C78F3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5">
    <w:name w:val="83C0BED6873B4BB6BF02ADE30802BB9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5">
    <w:name w:val="06E1064457D040909AF1E2E51785381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5">
    <w:name w:val="BCC59909015440D3A3CC65EDFC26F55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5">
    <w:name w:val="6014A46FD678480894C7950025DBE0F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5">
    <w:name w:val="68B09EDE902140B1BCE349838343BD2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5">
    <w:name w:val="53459329B49148F7895BDFDC22DB3F2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5">
    <w:name w:val="4F78A13F728F48B6923E1D22AE76026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5">
    <w:name w:val="F006C069E9EE4CC19BB415EE1A5ED87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5">
    <w:name w:val="495038C747854E1DBDCAAF07D8E078E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5">
    <w:name w:val="0F6F5833F9CF485AA3AF592760699F4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5">
    <w:name w:val="EB948B0E1A274753A8369F8A4453D22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5">
    <w:name w:val="52E0C93166FD457BB0331E084E92B7B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5">
    <w:name w:val="09B5A74589E14A7CB793AEB5527B295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5">
    <w:name w:val="A0BA3C529DB347F6AB58CD797753A0A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5">
    <w:name w:val="EF2453CAA672412EAFA86AC4F6EFE3F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5">
    <w:name w:val="BCC5E57185CC4DC095F3C092C87411F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5">
    <w:name w:val="DD82A748C8A0471AA74A3C11850AF74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5">
    <w:name w:val="B13DC4581D654EDC871CA5E17060569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5">
    <w:name w:val="337058A95944417FB9AF6DBA355EEC4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5">
    <w:name w:val="5F6195E81D88423CBA4133439A7BA5D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5">
    <w:name w:val="E8AF8C97DB814464B3C98456A3ACE47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5">
    <w:name w:val="3EEE12413EC54B88AB1DEF11E0CDF05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5">
    <w:name w:val="6C5838BC075A4E4C88AB67F820B7C91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5">
    <w:name w:val="B2B3B1D42FD544C591018B0699489EF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5">
    <w:name w:val="1D6FA68B8A9E4CB5922DFA9E192FEDA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5">
    <w:name w:val="C04BE938EAE2401DA8E1F4C21A0665C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5">
    <w:name w:val="E7B177241DFD4D5B9DDF7ED0392CE80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5">
    <w:name w:val="BEE7325DC96748DDB290A63A78C4083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5">
    <w:name w:val="11750188964044DD9A0E50C20112420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5">
    <w:name w:val="D4B85DB28DE84526AD442F787308143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5">
    <w:name w:val="6F60CB643A404C6ABAC68C6339A28C1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5">
    <w:name w:val="1A3E784E18534DE6B2A3E68FAA5483C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5">
    <w:name w:val="CE28E0619A334A66AFF9E1C81CF911B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5">
    <w:name w:val="4CFF5A49AA7442C98FA700AC0D95C3E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5">
    <w:name w:val="01BCDBAE7B5F482D9003E627B08B44F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5">
    <w:name w:val="E7DDA6171C4A493598CDCBD6B832A7F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5">
    <w:name w:val="415C1DBC5FDE46018B43B39672CEEDB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5">
    <w:name w:val="4DE1CAA162394FE5BACB99A42D0BAE8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5">
    <w:name w:val="31639F85B75B429CAD600DC34E61FE1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5">
    <w:name w:val="7EDC4DFC0F17476297789ADFC3EE04F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5">
    <w:name w:val="847B61603E134FAEAF71A48E58AED52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5">
    <w:name w:val="B6664D119DF549C4BDDEF987D35FEF5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5">
    <w:name w:val="8CDA82F8275B4AA1A18F7427FCA36F2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5">
    <w:name w:val="09B3FFD7AB7A4A88A1775DF7D35C3A2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5">
    <w:name w:val="5E4F77001F184AF59F8BCC35D914AD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5">
    <w:name w:val="E6D1DE67D59D44D792EB3AC6DA3911E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5">
    <w:name w:val="11C403544F3F4E60BA566BB0802E8D6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5">
    <w:name w:val="00558CA504754F37A3B4AF7E7A8D61B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5">
    <w:name w:val="686A945B45A2402F82141B7CAC2FD8B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5">
    <w:name w:val="07DB45A872064D9F80FE61A2F9F6331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5">
    <w:name w:val="441D0CDFCD644A9B8C6BE863685A5F3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5">
    <w:name w:val="E508488EC9A547FFA83C2D5CA970468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5">
    <w:name w:val="34EC95B971224D2E83F5EC2A49E60E3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5">
    <w:name w:val="DCD4697AFA634C7BB08C2198EFDF6A3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5">
    <w:name w:val="C8C712CDD82E4E53AFD5AF19AD4A163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5">
    <w:name w:val="5A55050D31054ECCB7ED31776F4F0AA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5">
    <w:name w:val="27F96457ECD0408FAB0E58E68F13230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5">
    <w:name w:val="ACBB2B94EB8F413D99C397FFA3213BE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26CD81A5BB4BF79D11F39FB8D0A8081">
    <w:name w:val="4D26CD81A5BB4BF79D11F39FB8D0A80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5">
    <w:name w:val="42701B55AD5F4FA9AEBE0EE14DB211A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5">
    <w:name w:val="8199AA299ED542F58DB810A6E57D085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5">
    <w:name w:val="88D9DA5E4DBA4AAF8879F9CC5B370E9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5">
    <w:name w:val="C2F1A5B7FA6E45DF9D11B3965CC4A0F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4">
    <w:name w:val="8575BFA4E641476497BF794CD47947E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1">
    <w:name w:val="1C598F9603E447D09B343B5B86CAED6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1">
    <w:name w:val="BE119FF5620D4072BB64AE8E55C7E3E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1">
    <w:name w:val="D66BFAAD78234BBCA39CE9B79004370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1">
    <w:name w:val="9A1549512AB34E84B214F4F41DE54ED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1">
    <w:name w:val="00B8658806554B65BD1A8AE5802E934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1">
    <w:name w:val="6273B414F95B4E1A8C07DC62B859BA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1">
    <w:name w:val="2A76D213B0B74D61B7ECC8FC919C961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1">
    <w:name w:val="14DF1441248E42E0837508A99E8776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1">
    <w:name w:val="9198DCE92DED457994854D8B47F5D2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4">
    <w:name w:val="1D7F61CD4266491F8C41FB896B285A5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4">
    <w:name w:val="4C46D86C470644D79B44E789C47CF49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4">
    <w:name w:val="361E385FFE9C41C4A3FBDCAD6004F88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4">
    <w:name w:val="9C207B56076545CFB0FFC0424E3FE8C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4">
    <w:name w:val="2AAEB2312C3E43F7B7393131A84CFA0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4">
    <w:name w:val="EB4BBFB945F245EDB4B8A226E8F6174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4">
    <w:name w:val="77A87B6BA92B4F0E92B758146E454EA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3">
    <w:name w:val="52AA0A1E2BF54AB8B225D5EFF744FC2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3">
    <w:name w:val="BC8C80C7B971460EA7628B73E1EB040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3">
    <w:name w:val="5497E4A7EDD845E4AC591635A2111C4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3">
    <w:name w:val="305B4133DAB14D20B5F95B0E18D51F5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3">
    <w:name w:val="22A1A5F19E8C4CE09DB731A0A729B8203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3">
    <w:name w:val="815E77ABFE524B9AB65B49FCE5EA8A8A3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3">
    <w:name w:val="E07A61269236425D897806F798AD5D7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3">
    <w:name w:val="E92C9098B7E747E3A1BD0DA83B20BEA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3">
    <w:name w:val="97B0C0EB2C4842369F230029F7ECE47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3">
    <w:name w:val="9980B4E2198C4FC58D94691CA343AD1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3">
    <w:name w:val="D0B776E500914F488C8FE5D979F9668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3">
    <w:name w:val="59E15E138BFF4D59B377B400F36A7D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3">
    <w:name w:val="CF82DFFC6DFB4FE19EAB58BABF4D181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3">
    <w:name w:val="0A8C78E56A4940E6BBAF864800EDB1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3">
    <w:name w:val="8D2ECE69387A4AD88720AF1BBAF9473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3">
    <w:name w:val="BC11404309EA46C4A803C74675AFF2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3">
    <w:name w:val="945DFF24F924440786F1350412F4D5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3">
    <w:name w:val="3A0C6DE7973D4C7BA7D89F5D1D89CE4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3">
    <w:name w:val="71ADBDBEBDA545A8B2F428BAD694FD0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3">
    <w:name w:val="A70B4A21EF934977AE964BF6C9A714D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3">
    <w:name w:val="CD239A474B634458A04A64F38E85371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3">
    <w:name w:val="87CC3C7287DC41599A0373DB83345C2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3">
    <w:name w:val="6BA9604BC20E4E3098697C25FBE6A95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3">
    <w:name w:val="44DFCA4E9F8A403593FC77D0141ECB0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3">
    <w:name w:val="6E06B05E6D184376A4B804471627BE4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3">
    <w:name w:val="5F5ADB68D2E04DAEA859F9450A3B696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3">
    <w:name w:val="421D0C411361419AB349B517A490F6A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3">
    <w:name w:val="BAE8B8DE0AA943309E3CA91F4E42B0E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3">
    <w:name w:val="F3ABBB08EF504C1C82A6218E8CF7D68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3">
    <w:name w:val="F2B5E461D1BB4EEB8BB1198C179BD1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3">
    <w:name w:val="C5901EC307EF491EA27B4B6448BE373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3">
    <w:name w:val="94A9986E4F9E432080743D920EA3E5E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3">
    <w:name w:val="E80597C355FF45748C7701801E3B36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3">
    <w:name w:val="F5FCE83EECAE4DD6864B559B262AF17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3">
    <w:name w:val="F027B747FA864C10894A8525F69C161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3">
    <w:name w:val="D3369563730543AE9C24EB58ADB89D9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3">
    <w:name w:val="C4F5DFB764C84CC799DFBA6D3C93378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3">
    <w:name w:val="16B88BB53CF144EE87ADE43D16D6B7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3">
    <w:name w:val="58F240D5AA24461C84252D4B42F176D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3">
    <w:name w:val="698EE3F9487043BEA0186E755545382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3">
    <w:name w:val="3D906E424C5945BF888963FB83F19AC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3">
    <w:name w:val="EB9C2D0309B24C43BB8C5A972BCA3F2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3">
    <w:name w:val="29880375AEE9456893914DCF218EA94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3">
    <w:name w:val="F745E39EAA8F4C94B502B863835A34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3">
    <w:name w:val="9F5B2CACFD84410AABA07CFE13717F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3">
    <w:name w:val="1FD3312BFB2B44B6A423951B3B8C98F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3">
    <w:name w:val="7A0D778516894FDABA7976E2690E3C0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3">
    <w:name w:val="D6DB918C59684E3FB4BA10EDDDF116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3">
    <w:name w:val="8FF5FB719A1C4BB092FB9EAA9CB72D6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3">
    <w:name w:val="2F7E4FF249DD4E51A0B8FD694185BDF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3">
    <w:name w:val="27D36317A8874346BD750B5A269BA27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3">
    <w:name w:val="5D8320D53D0B4ABEA1CCDD83CE3CE7F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3">
    <w:name w:val="3FAD6642F9444B3A9BF0599E7ED20E7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3">
    <w:name w:val="31ED2DF8B8C949A288B1CEDB999146FE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3">
    <w:name w:val="9A65C694E83F45BCB7AE5A6CEC667EE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3">
    <w:name w:val="EA90761EAFC745CA9890A8ECA890508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3">
    <w:name w:val="FF23942C7BDB4F62919CEDB36E0A6A7F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3">
    <w:name w:val="9D273D970C964820B5EDBC66BB9DC9F1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3">
    <w:name w:val="4F66E12554F6406ABD20D5C8D1301A1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3">
    <w:name w:val="1CA2B9D316194E21B2DAD268A6FFB6F0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3">
    <w:name w:val="0942CE1F08AB40DDA61482C19D3FAFE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3">
    <w:name w:val="02F8C5427D7247B3B463AB809B419572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3">
    <w:name w:val="E8C806F2E8684955B675287CEA73A8F5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3">
    <w:name w:val="85A67A95D18A4C7EAB63C780C905906D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3">
    <w:name w:val="94A6C9F607BE4472AB8697D2107B795D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3">
    <w:name w:val="7C578F4CFAB142B285ABDA81C28B015D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3">
    <w:name w:val="DEBE978763514D20B97CC8AF88B5BB1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3">
    <w:name w:val="CDB60C0481A94DF8AE5B7F588B9FE378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3">
    <w:name w:val="B23621D2B8D24A3CB3EBB83F63C6BC47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2">
    <w:name w:val="C030F4879176446DA7021599C37229F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1">
    <w:name w:val="4DF94C3F59CD4AE081B3BF6933B63CD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0">
    <w:name w:val="FB964DDE2FFB49A38A30272F079B686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0">
    <w:name w:val="E5E14CCE2B3A4E0EAF0DB847FF015E6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0">
    <w:name w:val="EBA50D0F397B4F218797D9F3C367307C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0">
    <w:name w:val="A88488E6C3404076A015C9A6875033C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0">
    <w:name w:val="BA354D71DCD94D848B25AE22A1F36CD6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0">
    <w:name w:val="16C41CE66B7047D296FFA3B99A6B0A93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0">
    <w:name w:val="80D9F52B660D498EA1253D328185E90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0">
    <w:name w:val="CCA9A0A3ACDF44E591A6149DFA194AA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0">
    <w:name w:val="A60B21AC8A1841CA9B247CE6DA626EA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0">
    <w:name w:val="B5C6B83E9A654B25AEAA0847CFB7DCA1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0">
    <w:name w:val="5C5A282A067F44029CC2C2E03A0F543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0">
    <w:name w:val="D0CECE82DB4B4BD5B18529781B754C79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0">
    <w:name w:val="8DBE884F2A6245F09662D45550B9E87E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0">
    <w:name w:val="972E4063E6924521AB18310A9EFC2510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0">
    <w:name w:val="8FC3EF9FE8FA4A5493D355925926918C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0">
    <w:name w:val="FEB739181D994AC289E514E890851008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6">
    <w:name w:val="AA35BB47EB7F4373AF30BE69F67CA2C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6">
    <w:name w:val="A50E7C1B4257474A93E47339C9CBE13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6">
    <w:name w:val="37AE3A37623246E2B231BD602C8CC11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6">
    <w:name w:val="DFA5BDB700C44D89AB07C4D1C5AF5D9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6">
    <w:name w:val="75EADE10AFC6471991C2A586973E49E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6">
    <w:name w:val="08264E2A5EA14022A87A1FFC2B33476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6">
    <w:name w:val="FA4DB90411FA42CEA031D25CC610B88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6">
    <w:name w:val="C15B369DE2E94A73A1EC7965AA2E676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6">
    <w:name w:val="071F069BA55F4B31ADE01A92EC72B2F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6">
    <w:name w:val="4062BEA8A61C4A76A53CED614E45290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6">
    <w:name w:val="6E2DC88307484475933320A802755A3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6">
    <w:name w:val="4CF1E239A7A84462B367CA431EB4BFB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6">
    <w:name w:val="0FD9B2F2601B44B199B253002EAB7D5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6">
    <w:name w:val="46D2FE86DA1542D3AFB7830BDB4728D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6">
    <w:name w:val="A214D803475747D3955325C6C3DD486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6">
    <w:name w:val="008441FF4BF1430A81902F24172810F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6">
    <w:name w:val="D6B4530CCDA646A2874BD35F9118E2B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6">
    <w:name w:val="3BEDCA94F38F44EC91859C08ED1AFD4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6">
    <w:name w:val="976D270E01C047729EF9305F830E61C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6">
    <w:name w:val="693228D3DCEE47D5BE74CF4E7926098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6">
    <w:name w:val="754B2FD61FF045A2B5D14D799817784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6">
    <w:name w:val="8ED8CCDDD0044731A44B9F4385185C6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6">
    <w:name w:val="AFD74FB4761847E39352AD2E6402800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6">
    <w:name w:val="3CE01D7A0E774D4AB14077C6B5122E8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6">
    <w:name w:val="841A1AFA1BFC45D9AA89E9611AFBFF2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6">
    <w:name w:val="DEC9B62AEECE46FE87FA4A6FA8FD297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6">
    <w:name w:val="291BDEBBA3014CB99DE22D0001B459D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6">
    <w:name w:val="883D02401A4B4D4C90FE6F30EC5C720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6">
    <w:name w:val="143818192A6D4B5FB7DCCB49AACECB0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6">
    <w:name w:val="A2FD18E5157840749B7413192254226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6">
    <w:name w:val="CB0CCC3D168C44148A66E66BC6AC992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6">
    <w:name w:val="EC6F9C37DB6942E8A69B06F5977C9B4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6">
    <w:name w:val="B98B8D2BFAEC47C7BEA92ADB52143DB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6">
    <w:name w:val="7AE50B61B87D4AEC94361B2646D7326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6">
    <w:name w:val="379B7B4AFEE1436491C3D07991C7CC3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6">
    <w:name w:val="F68302398220420DB5B1EAE6FFA3ADB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6">
    <w:name w:val="561E4FE6E5D441FDAD09E820D460669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6">
    <w:name w:val="6984E937724D4D2F96D56ED8D0C0CDE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6">
    <w:name w:val="3AD1E7F40CD24AC991C9D62231C78F3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6">
    <w:name w:val="83C0BED6873B4BB6BF02ADE30802BB9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6">
    <w:name w:val="06E1064457D040909AF1E2E51785381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6">
    <w:name w:val="BCC59909015440D3A3CC65EDFC26F55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6">
    <w:name w:val="6014A46FD678480894C7950025DBE0F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6">
    <w:name w:val="68B09EDE902140B1BCE349838343BD2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6">
    <w:name w:val="53459329B49148F7895BDFDC22DB3F2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6">
    <w:name w:val="4F78A13F728F48B6923E1D22AE76026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6">
    <w:name w:val="F006C069E9EE4CC19BB415EE1A5ED87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6">
    <w:name w:val="495038C747854E1DBDCAAF07D8E078E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6">
    <w:name w:val="0F6F5833F9CF485AA3AF592760699F4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6">
    <w:name w:val="EB948B0E1A274753A8369F8A4453D22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6">
    <w:name w:val="52E0C93166FD457BB0331E084E92B7B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6">
    <w:name w:val="09B5A74589E14A7CB793AEB5527B295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6">
    <w:name w:val="A0BA3C529DB347F6AB58CD797753A0A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6">
    <w:name w:val="EF2453CAA672412EAFA86AC4F6EFE3F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6">
    <w:name w:val="BCC5E57185CC4DC095F3C092C87411F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6">
    <w:name w:val="DD82A748C8A0471AA74A3C11850AF74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6">
    <w:name w:val="B13DC4581D654EDC871CA5E17060569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6">
    <w:name w:val="337058A95944417FB9AF6DBA355EEC4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6">
    <w:name w:val="5F6195E81D88423CBA4133439A7BA5D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6">
    <w:name w:val="E8AF8C97DB814464B3C98456A3ACE47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6">
    <w:name w:val="3EEE12413EC54B88AB1DEF11E0CDF05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6">
    <w:name w:val="6C5838BC075A4E4C88AB67F820B7C91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6">
    <w:name w:val="B2B3B1D42FD544C591018B0699489EF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6">
    <w:name w:val="1D6FA68B8A9E4CB5922DFA9E192FEDA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6">
    <w:name w:val="C04BE938EAE2401DA8E1F4C21A0665C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6">
    <w:name w:val="E7B177241DFD4D5B9DDF7ED0392CE80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6">
    <w:name w:val="BEE7325DC96748DDB290A63A78C4083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6">
    <w:name w:val="11750188964044DD9A0E50C20112420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6">
    <w:name w:val="D4B85DB28DE84526AD442F787308143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6">
    <w:name w:val="6F60CB643A404C6ABAC68C6339A28C1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6">
    <w:name w:val="1A3E784E18534DE6B2A3E68FAA5483C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6">
    <w:name w:val="CE28E0619A334A66AFF9E1C81CF911B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6">
    <w:name w:val="4CFF5A49AA7442C98FA700AC0D95C3E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6">
    <w:name w:val="01BCDBAE7B5F482D9003E627B08B44F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6">
    <w:name w:val="E7DDA6171C4A493598CDCBD6B832A7F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6">
    <w:name w:val="415C1DBC5FDE46018B43B39672CEEDB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6">
    <w:name w:val="4DE1CAA162394FE5BACB99A42D0BAE8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6">
    <w:name w:val="31639F85B75B429CAD600DC34E61FE1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6">
    <w:name w:val="7EDC4DFC0F17476297789ADFC3EE04F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6">
    <w:name w:val="847B61603E134FAEAF71A48E58AED52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6">
    <w:name w:val="B6664D119DF549C4BDDEF987D35FEF5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6">
    <w:name w:val="8CDA82F8275B4AA1A18F7427FCA36F2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6">
    <w:name w:val="09B3FFD7AB7A4A88A1775DF7D35C3A2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6">
    <w:name w:val="5E4F77001F184AF59F8BCC35D914AD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6">
    <w:name w:val="E6D1DE67D59D44D792EB3AC6DA3911E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6">
    <w:name w:val="11C403544F3F4E60BA566BB0802E8D6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6">
    <w:name w:val="00558CA504754F37A3B4AF7E7A8D61B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6">
    <w:name w:val="686A945B45A2402F82141B7CAC2FD8B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6">
    <w:name w:val="07DB45A872064D9F80FE61A2F9F6331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6">
    <w:name w:val="441D0CDFCD644A9B8C6BE863685A5F3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6">
    <w:name w:val="E508488EC9A547FFA83C2D5CA970468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6">
    <w:name w:val="34EC95B971224D2E83F5EC2A49E60E3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6">
    <w:name w:val="DCD4697AFA634C7BB08C2198EFDF6A3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6">
    <w:name w:val="C8C712CDD82E4E53AFD5AF19AD4A163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6">
    <w:name w:val="5A55050D31054ECCB7ED31776F4F0AA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6">
    <w:name w:val="27F96457ECD0408FAB0E58E68F13230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6">
    <w:name w:val="ACBB2B94EB8F413D99C397FFA3213BE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26CD81A5BB4BF79D11F39FB8D0A8082">
    <w:name w:val="4D26CD81A5BB4BF79D11F39FB8D0A80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6">
    <w:name w:val="42701B55AD5F4FA9AEBE0EE14DB211A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6">
    <w:name w:val="8199AA299ED542F58DB810A6E57D085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6">
    <w:name w:val="88D9DA5E4DBA4AAF8879F9CC5B370E9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6">
    <w:name w:val="C2F1A5B7FA6E45DF9D11B3965CC4A0F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5">
    <w:name w:val="8575BFA4E641476497BF794CD47947E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2">
    <w:name w:val="1C598F9603E447D09B343B5B86CAED6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2">
    <w:name w:val="BE119FF5620D4072BB64AE8E55C7E3E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2">
    <w:name w:val="D66BFAAD78234BBCA39CE9B79004370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2">
    <w:name w:val="9A1549512AB34E84B214F4F41DE54ED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2">
    <w:name w:val="00B8658806554B65BD1A8AE5802E934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2">
    <w:name w:val="6273B414F95B4E1A8C07DC62B859BAB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2">
    <w:name w:val="2A76D213B0B74D61B7ECC8FC919C961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2">
    <w:name w:val="14DF1441248E42E0837508A99E8776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2">
    <w:name w:val="9198DCE92DED457994854D8B47F5D2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5">
    <w:name w:val="1D7F61CD4266491F8C41FB896B285A5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5">
    <w:name w:val="4C46D86C470644D79B44E789C47CF49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5">
    <w:name w:val="361E385FFE9C41C4A3FBDCAD6004F88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5">
    <w:name w:val="9C207B56076545CFB0FFC0424E3FE8C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5">
    <w:name w:val="2AAEB2312C3E43F7B7393131A84CFA0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5">
    <w:name w:val="EB4BBFB945F245EDB4B8A226E8F6174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5">
    <w:name w:val="77A87B6BA92B4F0E92B758146E454EA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4">
    <w:name w:val="52AA0A1E2BF54AB8B225D5EFF744FC2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4">
    <w:name w:val="BC8C80C7B971460EA7628B73E1EB040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4">
    <w:name w:val="5497E4A7EDD845E4AC591635A2111C4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4">
    <w:name w:val="305B4133DAB14D20B5F95B0E18D51F5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4">
    <w:name w:val="22A1A5F19E8C4CE09DB731A0A729B8204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4">
    <w:name w:val="815E77ABFE524B9AB65B49FCE5EA8A8A4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4">
    <w:name w:val="E07A61269236425D897806F798AD5D7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4">
    <w:name w:val="E92C9098B7E747E3A1BD0DA83B20BEA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4">
    <w:name w:val="97B0C0EB2C4842369F230029F7ECE47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4">
    <w:name w:val="9980B4E2198C4FC58D94691CA343AD1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4">
    <w:name w:val="D0B776E500914F488C8FE5D979F9668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4">
    <w:name w:val="59E15E138BFF4D59B377B400F36A7D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4">
    <w:name w:val="CF82DFFC6DFB4FE19EAB58BABF4D181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4">
    <w:name w:val="0A8C78E56A4940E6BBAF864800EDB1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4">
    <w:name w:val="8D2ECE69387A4AD88720AF1BBAF9473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4">
    <w:name w:val="BC11404309EA46C4A803C74675AFF23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4">
    <w:name w:val="945DFF24F924440786F1350412F4D5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4">
    <w:name w:val="3A0C6DE7973D4C7BA7D89F5D1D89CE4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4">
    <w:name w:val="71ADBDBEBDA545A8B2F428BAD694FD0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4">
    <w:name w:val="A70B4A21EF934977AE964BF6C9A714D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4">
    <w:name w:val="CD239A474B634458A04A64F38E85371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4">
    <w:name w:val="87CC3C7287DC41599A0373DB83345C2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4">
    <w:name w:val="6BA9604BC20E4E3098697C25FBE6A95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4">
    <w:name w:val="44DFCA4E9F8A403593FC77D0141ECB0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4">
    <w:name w:val="6E06B05E6D184376A4B804471627BE4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4">
    <w:name w:val="5F5ADB68D2E04DAEA859F9450A3B696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4">
    <w:name w:val="421D0C411361419AB349B517A490F6A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4">
    <w:name w:val="BAE8B8DE0AA943309E3CA91F4E42B0E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4">
    <w:name w:val="F3ABBB08EF504C1C82A6218E8CF7D68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4">
    <w:name w:val="F2B5E461D1BB4EEB8BB1198C179BD1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4">
    <w:name w:val="C5901EC307EF491EA27B4B6448BE373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4">
    <w:name w:val="94A9986E4F9E432080743D920EA3E5E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4">
    <w:name w:val="E80597C355FF45748C7701801E3B36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4">
    <w:name w:val="F5FCE83EECAE4DD6864B559B262AF17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4">
    <w:name w:val="F027B747FA864C10894A8525F69C161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4">
    <w:name w:val="D3369563730543AE9C24EB58ADB89D9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4">
    <w:name w:val="C4F5DFB764C84CC799DFBA6D3C93378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4">
    <w:name w:val="16B88BB53CF144EE87ADE43D16D6B7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4">
    <w:name w:val="58F240D5AA24461C84252D4B42F176D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4">
    <w:name w:val="698EE3F9487043BEA0186E755545382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4">
    <w:name w:val="3D906E424C5945BF888963FB83F19AC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4">
    <w:name w:val="EB9C2D0309B24C43BB8C5A972BCA3F2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4">
    <w:name w:val="29880375AEE9456893914DCF218EA94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4">
    <w:name w:val="F745E39EAA8F4C94B502B863835A34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4">
    <w:name w:val="9F5B2CACFD84410AABA07CFE13717F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4">
    <w:name w:val="1FD3312BFB2B44B6A423951B3B8C98F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4">
    <w:name w:val="7A0D778516894FDABA7976E2690E3C0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4">
    <w:name w:val="D6DB918C59684E3FB4BA10EDDDF116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4">
    <w:name w:val="8FF5FB719A1C4BB092FB9EAA9CB72D6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4">
    <w:name w:val="2F7E4FF249DD4E51A0B8FD694185BDF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4">
    <w:name w:val="27D36317A8874346BD750B5A269BA27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4">
    <w:name w:val="5D8320D53D0B4ABEA1CCDD83CE3CE7F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4">
    <w:name w:val="3FAD6642F9444B3A9BF0599E7ED20E7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4">
    <w:name w:val="31ED2DF8B8C949A288B1CEDB999146FE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4">
    <w:name w:val="9A65C694E83F45BCB7AE5A6CEC667EE6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4">
    <w:name w:val="EA90761EAFC745CA9890A8ECA890508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4">
    <w:name w:val="FF23942C7BDB4F62919CEDB36E0A6A7F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4">
    <w:name w:val="9D273D970C964820B5EDBC66BB9DC9F1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4">
    <w:name w:val="4F66E12554F6406ABD20D5C8D1301A1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4">
    <w:name w:val="1CA2B9D316194E21B2DAD268A6FFB6F0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4">
    <w:name w:val="0942CE1F08AB40DDA61482C19D3FAFE6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4">
    <w:name w:val="02F8C5427D7247B3B463AB809B419572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4">
    <w:name w:val="E8C806F2E8684955B675287CEA73A8F5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4">
    <w:name w:val="85A67A95D18A4C7EAB63C780C905906D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4">
    <w:name w:val="94A6C9F607BE4472AB8697D2107B795D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4">
    <w:name w:val="7C578F4CFAB142B285ABDA81C28B015D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4">
    <w:name w:val="DEBE978763514D20B97CC8AF88B5BB1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4">
    <w:name w:val="CDB60C0481A94DF8AE5B7F588B9FE378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4">
    <w:name w:val="B23621D2B8D24A3CB3EBB83F63C6BC47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3">
    <w:name w:val="C030F4879176446DA7021599C37229F5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2">
    <w:name w:val="4DF94C3F59CD4AE081B3BF6933B63CDC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1">
    <w:name w:val="FB964DDE2FFB49A38A30272F079B686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1">
    <w:name w:val="E5E14CCE2B3A4E0EAF0DB847FF015E6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1">
    <w:name w:val="EBA50D0F397B4F218797D9F3C367307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1">
    <w:name w:val="A88488E6C3404076A015C9A6875033C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1">
    <w:name w:val="BA354D71DCD94D848B25AE22A1F36CD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1">
    <w:name w:val="16C41CE66B7047D296FFA3B99A6B0A93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1">
    <w:name w:val="80D9F52B660D498EA1253D328185E90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1">
    <w:name w:val="CCA9A0A3ACDF44E591A6149DFA194AA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1">
    <w:name w:val="A60B21AC8A1841CA9B247CE6DA626EA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1">
    <w:name w:val="B5C6B83E9A654B25AEAA0847CFB7DCA1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1">
    <w:name w:val="5C5A282A067F44029CC2C2E03A0F543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1">
    <w:name w:val="D0CECE82DB4B4BD5B18529781B754C79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5">
    <w:name w:val="3FAD6642F9444B3A9BF0599E7ED20E7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5">
    <w:name w:val="31ED2DF8B8C949A288B1CEDB999146FE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5">
    <w:name w:val="9A65C694E83F45BCB7AE5A6CEC667EE6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5">
    <w:name w:val="EA90761EAFC745CA9890A8ECA890508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5">
    <w:name w:val="FF23942C7BDB4F62919CEDB36E0A6A7F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5">
    <w:name w:val="9D273D970C964820B5EDBC66BB9DC9F1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5">
    <w:name w:val="4F66E12554F6406ABD20D5C8D1301A1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5">
    <w:name w:val="1CA2B9D316194E21B2DAD268A6FFB6F0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5">
    <w:name w:val="0942CE1F08AB40DDA61482C19D3FAFE6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5">
    <w:name w:val="02F8C5427D7247B3B463AB809B419572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5">
    <w:name w:val="E8C806F2E8684955B675287CEA73A8F5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5">
    <w:name w:val="85A67A95D18A4C7EAB63C780C905906D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5">
    <w:name w:val="94A6C9F607BE4472AB8697D2107B795D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5">
    <w:name w:val="7C578F4CFAB142B285ABDA81C28B015D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5">
    <w:name w:val="DEBE978763514D20B97CC8AF88B5BB1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5">
    <w:name w:val="CDB60C0481A94DF8AE5B7F588B9FE378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5">
    <w:name w:val="B23621D2B8D24A3CB3EBB83F63C6BC47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4">
    <w:name w:val="C030F4879176446DA7021599C37229F5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3">
    <w:name w:val="4DF94C3F59CD4AE081B3BF6933B63CDC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2">
    <w:name w:val="FB964DDE2FFB49A38A30272F079B686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2">
    <w:name w:val="E5E14CCE2B3A4E0EAF0DB847FF015E6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2">
    <w:name w:val="EBA50D0F397B4F218797D9F3C367307C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2">
    <w:name w:val="A88488E6C3404076A015C9A6875033C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2">
    <w:name w:val="BA354D71DCD94D848B25AE22A1F36CD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2">
    <w:name w:val="16C41CE66B7047D296FFA3B99A6B0A93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2">
    <w:name w:val="80D9F52B660D498EA1253D328185E90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2">
    <w:name w:val="CCA9A0A3ACDF44E591A6149DFA194AA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2">
    <w:name w:val="A60B21AC8A1841CA9B247CE6DA626EA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2">
    <w:name w:val="B5C6B83E9A654B25AEAA0847CFB7DCA1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2">
    <w:name w:val="5C5A282A067F44029CC2C2E03A0F543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2">
    <w:name w:val="D0CECE82DB4B4BD5B18529781B754C79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8A855570AE848869C9F86CEB7333B41">
    <w:name w:val="28A855570AE848869C9F86CEB7333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1">
    <w:name w:val="8DBE884F2A6245F09662D45550B9E87E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1">
    <w:name w:val="972E4063E6924521AB18310A9EFC2510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1">
    <w:name w:val="8FC3EF9FE8FA4A5493D355925926918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1">
    <w:name w:val="FEB739181D994AC289E514E890851008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7">
    <w:name w:val="AA35BB47EB7F4373AF30BE69F67CA2C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7">
    <w:name w:val="A50E7C1B4257474A93E47339C9CBE13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7">
    <w:name w:val="37AE3A37623246E2B231BD602C8CC11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7">
    <w:name w:val="DFA5BDB700C44D89AB07C4D1C5AF5D9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7">
    <w:name w:val="75EADE10AFC6471991C2A586973E49E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7">
    <w:name w:val="08264E2A5EA14022A87A1FFC2B33476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7">
    <w:name w:val="FA4DB90411FA42CEA031D25CC610B88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7">
    <w:name w:val="C15B369DE2E94A73A1EC7965AA2E676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7">
    <w:name w:val="071F069BA55F4B31ADE01A92EC72B2F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7">
    <w:name w:val="4062BEA8A61C4A76A53CED614E45290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7">
    <w:name w:val="6E2DC88307484475933320A802755A3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7">
    <w:name w:val="4CF1E239A7A84462B367CA431EB4BFB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7">
    <w:name w:val="0FD9B2F2601B44B199B253002EAB7D5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7">
    <w:name w:val="46D2FE86DA1542D3AFB7830BDB4728D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7">
    <w:name w:val="A214D803475747D3955325C6C3DD486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7">
    <w:name w:val="008441FF4BF1430A81902F24172810F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7">
    <w:name w:val="D6B4530CCDA646A2874BD35F9118E2B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7">
    <w:name w:val="3BEDCA94F38F44EC91859C08ED1AFD4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7">
    <w:name w:val="976D270E01C047729EF9305F830E61C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7">
    <w:name w:val="693228D3DCEE47D5BE74CF4E7926098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7">
    <w:name w:val="754B2FD61FF045A2B5D14D799817784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7">
    <w:name w:val="8ED8CCDDD0044731A44B9F4385185C6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7">
    <w:name w:val="AFD74FB4761847E39352AD2E6402800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7">
    <w:name w:val="3CE01D7A0E774D4AB14077C6B5122E8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7">
    <w:name w:val="841A1AFA1BFC45D9AA89E9611AFBFF2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7">
    <w:name w:val="DEC9B62AEECE46FE87FA4A6FA8FD297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7">
    <w:name w:val="291BDEBBA3014CB99DE22D0001B459D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7">
    <w:name w:val="883D02401A4B4D4C90FE6F30EC5C720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7">
    <w:name w:val="143818192A6D4B5FB7DCCB49AACECB0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7">
    <w:name w:val="A2FD18E5157840749B7413192254226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7">
    <w:name w:val="CB0CCC3D168C44148A66E66BC6AC992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7">
    <w:name w:val="EC6F9C37DB6942E8A69B06F5977C9B4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7">
    <w:name w:val="B98B8D2BFAEC47C7BEA92ADB52143DB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7">
    <w:name w:val="7AE50B61B87D4AEC94361B2646D7326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7">
    <w:name w:val="379B7B4AFEE1436491C3D07991C7CC3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7">
    <w:name w:val="F68302398220420DB5B1EAE6FFA3ADB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7">
    <w:name w:val="561E4FE6E5D441FDAD09E820D460669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7">
    <w:name w:val="6984E937724D4D2F96D56ED8D0C0CDE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7">
    <w:name w:val="3AD1E7F40CD24AC991C9D62231C78F3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7">
    <w:name w:val="83C0BED6873B4BB6BF02ADE30802BB9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7">
    <w:name w:val="06E1064457D040909AF1E2E51785381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7">
    <w:name w:val="BCC59909015440D3A3CC65EDFC26F55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7">
    <w:name w:val="6014A46FD678480894C7950025DBE0F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7">
    <w:name w:val="68B09EDE902140B1BCE349838343BD2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7">
    <w:name w:val="53459329B49148F7895BDFDC22DB3F2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7">
    <w:name w:val="4F78A13F728F48B6923E1D22AE76026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7">
    <w:name w:val="F006C069E9EE4CC19BB415EE1A5ED87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7">
    <w:name w:val="495038C747854E1DBDCAAF07D8E078E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7">
    <w:name w:val="0F6F5833F9CF485AA3AF592760699F4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7">
    <w:name w:val="EB948B0E1A274753A8369F8A4453D22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7">
    <w:name w:val="52E0C93166FD457BB0331E084E92B7B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7">
    <w:name w:val="09B5A74589E14A7CB793AEB5527B295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7">
    <w:name w:val="A0BA3C529DB347F6AB58CD797753A0A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7">
    <w:name w:val="EF2453CAA672412EAFA86AC4F6EFE3F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7">
    <w:name w:val="BCC5E57185CC4DC095F3C092C87411F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7">
    <w:name w:val="DD82A748C8A0471AA74A3C11850AF74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7">
    <w:name w:val="B13DC4581D654EDC871CA5E17060569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7">
    <w:name w:val="337058A95944417FB9AF6DBA355EEC4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7">
    <w:name w:val="5F6195E81D88423CBA4133439A7BA5D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7">
    <w:name w:val="E8AF8C97DB814464B3C98456A3ACE47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7">
    <w:name w:val="3EEE12413EC54B88AB1DEF11E0CDF05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7">
    <w:name w:val="6C5838BC075A4E4C88AB67F820B7C91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7">
    <w:name w:val="B2B3B1D42FD544C591018B0699489EF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7">
    <w:name w:val="1D6FA68B8A9E4CB5922DFA9E192FEDA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7">
    <w:name w:val="C04BE938EAE2401DA8E1F4C21A0665C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7">
    <w:name w:val="E7B177241DFD4D5B9DDF7ED0392CE80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7">
    <w:name w:val="BEE7325DC96748DDB290A63A78C4083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7">
    <w:name w:val="11750188964044DD9A0E50C20112420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7">
    <w:name w:val="D4B85DB28DE84526AD442F787308143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7">
    <w:name w:val="6F60CB643A404C6ABAC68C6339A28C1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7">
    <w:name w:val="1A3E784E18534DE6B2A3E68FAA5483C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7">
    <w:name w:val="CE28E0619A334A66AFF9E1C81CF911B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7">
    <w:name w:val="4CFF5A49AA7442C98FA700AC0D95C3E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7">
    <w:name w:val="01BCDBAE7B5F482D9003E627B08B44F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7">
    <w:name w:val="E7DDA6171C4A493598CDCBD6B832A7F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7">
    <w:name w:val="415C1DBC5FDE46018B43B39672CEEDB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7">
    <w:name w:val="4DE1CAA162394FE5BACB99A42D0BAE8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7">
    <w:name w:val="31639F85B75B429CAD600DC34E61FE1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7">
    <w:name w:val="7EDC4DFC0F17476297789ADFC3EE04F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7">
    <w:name w:val="847B61603E134FAEAF71A48E58AED52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7">
    <w:name w:val="B6664D119DF549C4BDDEF987D35FEF5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7">
    <w:name w:val="8CDA82F8275B4AA1A18F7427FCA36F2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7">
    <w:name w:val="09B3FFD7AB7A4A88A1775DF7D35C3A2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7">
    <w:name w:val="5E4F77001F184AF59F8BCC35D914AD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7">
    <w:name w:val="E6D1DE67D59D44D792EB3AC6DA3911E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7">
    <w:name w:val="11C403544F3F4E60BA566BB0802E8D6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7">
    <w:name w:val="00558CA504754F37A3B4AF7E7A8D61B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7">
    <w:name w:val="686A945B45A2402F82141B7CAC2FD8B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7">
    <w:name w:val="07DB45A872064D9F80FE61A2F9F6331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7">
    <w:name w:val="441D0CDFCD644A9B8C6BE863685A5F3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7">
    <w:name w:val="E508488EC9A547FFA83C2D5CA970468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7">
    <w:name w:val="34EC95B971224D2E83F5EC2A49E60E3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7">
    <w:name w:val="DCD4697AFA634C7BB08C2198EFDF6A3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7">
    <w:name w:val="C8C712CDD82E4E53AFD5AF19AD4A163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7">
    <w:name w:val="5A55050D31054ECCB7ED31776F4F0AA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7">
    <w:name w:val="27F96457ECD0408FAB0E58E68F13230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7">
    <w:name w:val="ACBB2B94EB8F413D99C397FFA3213BE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26CD81A5BB4BF79D11F39FB8D0A8083">
    <w:name w:val="4D26CD81A5BB4BF79D11F39FB8D0A80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7">
    <w:name w:val="42701B55AD5F4FA9AEBE0EE14DB211A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7">
    <w:name w:val="8199AA299ED542F58DB810A6E57D085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7">
    <w:name w:val="88D9DA5E4DBA4AAF8879F9CC5B370E9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7">
    <w:name w:val="C2F1A5B7FA6E45DF9D11B3965CC4A0F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6">
    <w:name w:val="8575BFA4E641476497BF794CD47947E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3">
    <w:name w:val="1C598F9603E447D09B343B5B86CAED6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3">
    <w:name w:val="BE119FF5620D4072BB64AE8E55C7E3E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3">
    <w:name w:val="D66BFAAD78234BBCA39CE9B79004370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3">
    <w:name w:val="9A1549512AB34E84B214F4F41DE54ED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3">
    <w:name w:val="00B8658806554B65BD1A8AE5802E934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3">
    <w:name w:val="6273B414F95B4E1A8C07DC62B859BAB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3">
    <w:name w:val="2A76D213B0B74D61B7ECC8FC919C961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3">
    <w:name w:val="14DF1441248E42E0837508A99E8776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3">
    <w:name w:val="9198DCE92DED457994854D8B47F5D2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6">
    <w:name w:val="1D7F61CD4266491F8C41FB896B285A5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6">
    <w:name w:val="4C46D86C470644D79B44E789C47CF49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6">
    <w:name w:val="361E385FFE9C41C4A3FBDCAD6004F88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6">
    <w:name w:val="9C207B56076545CFB0FFC0424E3FE8C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6">
    <w:name w:val="2AAEB2312C3E43F7B7393131A84CFA0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6">
    <w:name w:val="EB4BBFB945F245EDB4B8A226E8F6174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6">
    <w:name w:val="77A87B6BA92B4F0E92B758146E454EA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5">
    <w:name w:val="52AA0A1E2BF54AB8B225D5EFF744FC2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5">
    <w:name w:val="BC8C80C7B971460EA7628B73E1EB040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5">
    <w:name w:val="5497E4A7EDD845E4AC591635A2111C4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5">
    <w:name w:val="305B4133DAB14D20B5F95B0E18D51F5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5">
    <w:name w:val="22A1A5F19E8C4CE09DB731A0A729B8205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5">
    <w:name w:val="815E77ABFE524B9AB65B49FCE5EA8A8A5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5">
    <w:name w:val="E07A61269236425D897806F798AD5D7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5">
    <w:name w:val="E92C9098B7E747E3A1BD0DA83B20BEA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5">
    <w:name w:val="97B0C0EB2C4842369F230029F7ECE47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5">
    <w:name w:val="9980B4E2198C4FC58D94691CA343AD1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5">
    <w:name w:val="D0B776E500914F488C8FE5D979F9668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5">
    <w:name w:val="59E15E138BFF4D59B377B400F36A7D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5">
    <w:name w:val="CF82DFFC6DFB4FE19EAB58BABF4D181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5">
    <w:name w:val="0A8C78E56A4940E6BBAF864800EDB1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5">
    <w:name w:val="8D2ECE69387A4AD88720AF1BBAF9473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5">
    <w:name w:val="BC11404309EA46C4A803C74675AFF23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5">
    <w:name w:val="945DFF24F924440786F1350412F4D5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5">
    <w:name w:val="3A0C6DE7973D4C7BA7D89F5D1D89CE4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5">
    <w:name w:val="71ADBDBEBDA545A8B2F428BAD694FD0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5">
    <w:name w:val="A70B4A21EF934977AE964BF6C9A714D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5">
    <w:name w:val="CD239A474B634458A04A64F38E85371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5">
    <w:name w:val="87CC3C7287DC41599A0373DB83345C2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5">
    <w:name w:val="6BA9604BC20E4E3098697C25FBE6A95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5">
    <w:name w:val="44DFCA4E9F8A403593FC77D0141ECB0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5">
    <w:name w:val="6E06B05E6D184376A4B804471627BE4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5">
    <w:name w:val="5F5ADB68D2E04DAEA859F9450A3B696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5">
    <w:name w:val="421D0C411361419AB349B517A490F6A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5">
    <w:name w:val="BAE8B8DE0AA943309E3CA91F4E42B0E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5">
    <w:name w:val="F3ABBB08EF504C1C82A6218E8CF7D68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5">
    <w:name w:val="F2B5E461D1BB4EEB8BB1198C179BD1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5">
    <w:name w:val="C5901EC307EF491EA27B4B6448BE373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5">
    <w:name w:val="94A9986E4F9E432080743D920EA3E5E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5">
    <w:name w:val="E80597C355FF45748C7701801E3B36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5">
    <w:name w:val="F5FCE83EECAE4DD6864B559B262AF17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5">
    <w:name w:val="F027B747FA864C10894A8525F69C161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5">
    <w:name w:val="D3369563730543AE9C24EB58ADB89D9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5">
    <w:name w:val="C4F5DFB764C84CC799DFBA6D3C93378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5">
    <w:name w:val="16B88BB53CF144EE87ADE43D16D6B7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5">
    <w:name w:val="58F240D5AA24461C84252D4B42F176D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5">
    <w:name w:val="698EE3F9487043BEA0186E755545382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5">
    <w:name w:val="3D906E424C5945BF888963FB83F19AC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5">
    <w:name w:val="EB9C2D0309B24C43BB8C5A972BCA3F2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5">
    <w:name w:val="29880375AEE9456893914DCF218EA94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5">
    <w:name w:val="F745E39EAA8F4C94B502B863835A34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5">
    <w:name w:val="9F5B2CACFD84410AABA07CFE13717F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5">
    <w:name w:val="1FD3312BFB2B44B6A423951B3B8C98F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5">
    <w:name w:val="7A0D778516894FDABA7976E2690E3C0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5">
    <w:name w:val="D6DB918C59684E3FB4BA10EDDDF116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5">
    <w:name w:val="8FF5FB719A1C4BB092FB9EAA9CB72D6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5">
    <w:name w:val="2F7E4FF249DD4E51A0B8FD694185BDF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5">
    <w:name w:val="27D36317A8874346BD750B5A269BA27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5">
    <w:name w:val="5D8320D53D0B4ABEA1CCDD83CE3CE7F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45EC87C5CC477E835F79BC3FF90241">
    <w:name w:val="3345EC87C5CC477E835F79BC3FF90241"/>
    <w:rsid w:val="00DA73A5"/>
  </w:style>
  <w:style w:type="paragraph" w:customStyle="1" w:styleId="A1269A93B0884B0BA3DF38AC95A2EF8C">
    <w:name w:val="A1269A93B0884B0BA3DF38AC95A2EF8C"/>
    <w:rsid w:val="00DA73A5"/>
  </w:style>
  <w:style w:type="paragraph" w:customStyle="1" w:styleId="A33C28E5478B4FDCB47402789555BC91">
    <w:name w:val="A33C28E5478B4FDCB47402789555BC91"/>
    <w:rsid w:val="00DA73A5"/>
  </w:style>
  <w:style w:type="paragraph" w:customStyle="1" w:styleId="01D3DCA60EFB459794237854DEAF47C6">
    <w:name w:val="01D3DCA60EFB459794237854DEAF47C6"/>
    <w:rsid w:val="00DA73A5"/>
  </w:style>
  <w:style w:type="paragraph" w:customStyle="1" w:styleId="201E432747AA40739932C8A6F3593998">
    <w:name w:val="201E432747AA40739932C8A6F3593998"/>
    <w:rsid w:val="00DA73A5"/>
  </w:style>
  <w:style w:type="paragraph" w:customStyle="1" w:styleId="B905AAD803E24CAE8549A3F634D9FB84">
    <w:name w:val="B905AAD803E24CAE8549A3F634D9FB84"/>
    <w:rsid w:val="00DA73A5"/>
  </w:style>
  <w:style w:type="paragraph" w:customStyle="1" w:styleId="3215FB358E574998A1BD3A8749714AED">
    <w:name w:val="3215FB358E574998A1BD3A8749714AED"/>
    <w:rsid w:val="00DA73A5"/>
  </w:style>
  <w:style w:type="paragraph" w:customStyle="1" w:styleId="39242DB40B0843E5B05787908F92F8F6">
    <w:name w:val="39242DB40B0843E5B05787908F92F8F6"/>
    <w:rsid w:val="00DA73A5"/>
  </w:style>
  <w:style w:type="paragraph" w:customStyle="1" w:styleId="1A546FB1E1724FBEBAD69DF2E7953FE7">
    <w:name w:val="1A546FB1E1724FBEBAD69DF2E7953FE7"/>
    <w:rsid w:val="00DA73A5"/>
  </w:style>
  <w:style w:type="paragraph" w:customStyle="1" w:styleId="8500A44C8A034A5596919429BE906DD5">
    <w:name w:val="8500A44C8A034A5596919429BE906DD5"/>
    <w:rsid w:val="00DA73A5"/>
  </w:style>
  <w:style w:type="paragraph" w:customStyle="1" w:styleId="95868BD3A56442A49EB68471893DAEBB">
    <w:name w:val="95868BD3A56442A49EB68471893DAEBB"/>
    <w:rsid w:val="00DA73A5"/>
  </w:style>
  <w:style w:type="paragraph" w:customStyle="1" w:styleId="53EA4081DFED45D2ADE2E2FFA6B5D63B">
    <w:name w:val="53EA4081DFED45D2ADE2E2FFA6B5D63B"/>
    <w:rsid w:val="00DA73A5"/>
  </w:style>
  <w:style w:type="paragraph" w:customStyle="1" w:styleId="84C95958B54449039DF1DB41A48BF615">
    <w:name w:val="84C95958B54449039DF1DB41A48BF615"/>
    <w:rsid w:val="00DA73A5"/>
  </w:style>
  <w:style w:type="paragraph" w:customStyle="1" w:styleId="7FCB5E0847DE43E9A16C91193E1D770F">
    <w:name w:val="7FCB5E0847DE43E9A16C91193E1D770F"/>
    <w:rsid w:val="00DA73A5"/>
  </w:style>
  <w:style w:type="paragraph" w:customStyle="1" w:styleId="7305B903C1424602BC9C3DEA008D7EF5">
    <w:name w:val="7305B903C1424602BC9C3DEA008D7EF5"/>
    <w:rsid w:val="00DA73A5"/>
  </w:style>
  <w:style w:type="paragraph" w:customStyle="1" w:styleId="19916BCA77484587B0B7E42812C33475">
    <w:name w:val="19916BCA77484587B0B7E42812C33475"/>
    <w:rsid w:val="00DA73A5"/>
  </w:style>
  <w:style w:type="paragraph" w:customStyle="1" w:styleId="3BA014C7D7F34D9DB735CA4052C62F39">
    <w:name w:val="3BA014C7D7F34D9DB735CA4052C62F39"/>
    <w:rsid w:val="00DA73A5"/>
  </w:style>
  <w:style w:type="paragraph" w:customStyle="1" w:styleId="E78589BAB5504B3680BF8FAA059B86DA">
    <w:name w:val="E78589BAB5504B3680BF8FAA059B86DA"/>
    <w:rsid w:val="00DA73A5"/>
  </w:style>
  <w:style w:type="paragraph" w:customStyle="1" w:styleId="BCE7D4867FC74302ABCE426DB9F7FDFB">
    <w:name w:val="BCE7D4867FC74302ABCE426DB9F7FDFB"/>
    <w:rsid w:val="00DA73A5"/>
  </w:style>
  <w:style w:type="paragraph" w:customStyle="1" w:styleId="D3AD7ED4809B4C4FA120B786C7782B3E">
    <w:name w:val="D3AD7ED4809B4C4FA120B786C7782B3E"/>
    <w:rsid w:val="00DA73A5"/>
  </w:style>
  <w:style w:type="paragraph" w:customStyle="1" w:styleId="88B32609977141DF8B7A3739587BC9A5">
    <w:name w:val="88B32609977141DF8B7A3739587BC9A5"/>
    <w:rsid w:val="00DA73A5"/>
  </w:style>
  <w:style w:type="paragraph" w:customStyle="1" w:styleId="81697124B011445083E159F39538C6CE">
    <w:name w:val="81697124B011445083E159F39538C6CE"/>
    <w:rsid w:val="00DA73A5"/>
  </w:style>
  <w:style w:type="paragraph" w:customStyle="1" w:styleId="38D8038A60E94AFC9E1901FD467D0844">
    <w:name w:val="38D8038A60E94AFC9E1901FD467D0844"/>
    <w:rsid w:val="00DA73A5"/>
  </w:style>
  <w:style w:type="paragraph" w:customStyle="1" w:styleId="6C1A3E6C12FC41C7BE65F98CA315D77B">
    <w:name w:val="6C1A3E6C12FC41C7BE65F98CA315D77B"/>
    <w:rsid w:val="00DA73A5"/>
  </w:style>
  <w:style w:type="paragraph" w:customStyle="1" w:styleId="D7C764A511F84AFF859BFCBACA2337C0">
    <w:name w:val="D7C764A511F84AFF859BFCBACA2337C0"/>
    <w:rsid w:val="00DA73A5"/>
  </w:style>
  <w:style w:type="paragraph" w:customStyle="1" w:styleId="90B929138FE74AAF93C851F9266C5283">
    <w:name w:val="90B929138FE74AAF93C851F9266C5283"/>
    <w:rsid w:val="00DA73A5"/>
  </w:style>
  <w:style w:type="paragraph" w:customStyle="1" w:styleId="16F31BB5437D4DA79FADC20E78E5ECFD">
    <w:name w:val="16F31BB5437D4DA79FADC20E78E5ECFD"/>
    <w:rsid w:val="00DA73A5"/>
  </w:style>
  <w:style w:type="paragraph" w:customStyle="1" w:styleId="1DF69BDBF1E04F099F4E01BC97B2FA4F">
    <w:name w:val="1DF69BDBF1E04F099F4E01BC97B2FA4F"/>
    <w:rsid w:val="00DA73A5"/>
  </w:style>
  <w:style w:type="paragraph" w:customStyle="1" w:styleId="C4BB2F53B5F04F9298C576E93B48E1F9">
    <w:name w:val="C4BB2F53B5F04F9298C576E93B48E1F9"/>
    <w:rsid w:val="00DA73A5"/>
  </w:style>
  <w:style w:type="paragraph" w:customStyle="1" w:styleId="05CBD06F1CD24DF1B8DA36E0D6E5B426">
    <w:name w:val="05CBD06F1CD24DF1B8DA36E0D6E5B426"/>
    <w:rsid w:val="00DA73A5"/>
  </w:style>
  <w:style w:type="paragraph" w:customStyle="1" w:styleId="6FE984FA93EA462B88B139798379FB5F">
    <w:name w:val="6FE984FA93EA462B88B139798379FB5F"/>
    <w:rsid w:val="00DA73A5"/>
  </w:style>
  <w:style w:type="paragraph" w:customStyle="1" w:styleId="3988B7C76AA44F26AE977F44C77F4A52">
    <w:name w:val="3988B7C76AA44F26AE977F44C77F4A52"/>
    <w:rsid w:val="00DA73A5"/>
  </w:style>
  <w:style w:type="paragraph" w:customStyle="1" w:styleId="30F285069EE64C049DC02960E1FEF999">
    <w:name w:val="30F285069EE64C049DC02960E1FEF999"/>
    <w:rsid w:val="00DA73A5"/>
  </w:style>
  <w:style w:type="paragraph" w:customStyle="1" w:styleId="D8357D917B984CFBAD24403FAFC2F334">
    <w:name w:val="D8357D917B984CFBAD24403FAFC2F334"/>
    <w:rsid w:val="00DA73A5"/>
  </w:style>
  <w:style w:type="paragraph" w:customStyle="1" w:styleId="FF1699BEEFCA49DA9B9DF594EB55FEC2">
    <w:name w:val="FF1699BEEFCA49DA9B9DF594EB55FEC2"/>
    <w:rsid w:val="00DA73A5"/>
  </w:style>
  <w:style w:type="paragraph" w:customStyle="1" w:styleId="7E88BFB9EED84E188BA49E6D389003D2">
    <w:name w:val="7E88BFB9EED84E188BA49E6D389003D2"/>
    <w:rsid w:val="00DA73A5"/>
  </w:style>
  <w:style w:type="paragraph" w:customStyle="1" w:styleId="F5F34EE35BB84E0280730CC4CF33EDC6">
    <w:name w:val="F5F34EE35BB84E0280730CC4CF33EDC6"/>
    <w:rsid w:val="00DA73A5"/>
  </w:style>
  <w:style w:type="paragraph" w:customStyle="1" w:styleId="15BC32E86EC2480F888440A3F9467533">
    <w:name w:val="15BC32E86EC2480F888440A3F9467533"/>
    <w:rsid w:val="00DA73A5"/>
  </w:style>
  <w:style w:type="paragraph" w:customStyle="1" w:styleId="E4901C9994284FB59408CD02C92072DB">
    <w:name w:val="E4901C9994284FB59408CD02C92072DB"/>
    <w:rsid w:val="00DA73A5"/>
  </w:style>
  <w:style w:type="paragraph" w:customStyle="1" w:styleId="4F46B593D4104665BF547B277CA669C5">
    <w:name w:val="4F46B593D4104665BF547B277CA669C5"/>
    <w:rsid w:val="00DA73A5"/>
  </w:style>
  <w:style w:type="paragraph" w:customStyle="1" w:styleId="838DB777A88F4F8D8E05A6AC20CD573F">
    <w:name w:val="838DB777A88F4F8D8E05A6AC20CD573F"/>
    <w:rsid w:val="00DA73A5"/>
  </w:style>
  <w:style w:type="paragraph" w:customStyle="1" w:styleId="47ED2B3DDDF54430883F0A390745B6D2">
    <w:name w:val="47ED2B3DDDF54430883F0A390745B6D2"/>
    <w:rsid w:val="00DA73A5"/>
  </w:style>
  <w:style w:type="paragraph" w:customStyle="1" w:styleId="F5841F7270314566819F3FB40A77B7B2">
    <w:name w:val="F5841F7270314566819F3FB40A77B7B2"/>
    <w:rsid w:val="00DA73A5"/>
  </w:style>
  <w:style w:type="paragraph" w:customStyle="1" w:styleId="51FF78C758E443FA91A8D27E710FE59B">
    <w:name w:val="51FF78C758E443FA91A8D27E710FE59B"/>
    <w:rsid w:val="00DA73A5"/>
  </w:style>
  <w:style w:type="paragraph" w:customStyle="1" w:styleId="FB471C63FC4C4F4F9E625ED31E0712A9">
    <w:name w:val="FB471C63FC4C4F4F9E625ED31E0712A9"/>
    <w:rsid w:val="00DA73A5"/>
  </w:style>
  <w:style w:type="paragraph" w:customStyle="1" w:styleId="D76B28B795564AA8B93E4D13DB712525">
    <w:name w:val="D76B28B795564AA8B93E4D13DB712525"/>
    <w:rsid w:val="00DA73A5"/>
  </w:style>
  <w:style w:type="paragraph" w:customStyle="1" w:styleId="B9B6806EE99343CFBCC469135C8178B6">
    <w:name w:val="B9B6806EE99343CFBCC469135C8178B6"/>
    <w:rsid w:val="00DA73A5"/>
  </w:style>
  <w:style w:type="paragraph" w:customStyle="1" w:styleId="CA6266CE10394FA383567F8C93108FF6">
    <w:name w:val="CA6266CE10394FA383567F8C93108FF6"/>
    <w:rsid w:val="00DA73A5"/>
  </w:style>
  <w:style w:type="paragraph" w:customStyle="1" w:styleId="4A6D2CE66B1B44D080274F32CD3B1BC8">
    <w:name w:val="4A6D2CE66B1B44D080274F32CD3B1BC8"/>
    <w:rsid w:val="00DA73A5"/>
  </w:style>
  <w:style w:type="paragraph" w:customStyle="1" w:styleId="F8C827C8B1404B49A28D58C23161986B">
    <w:name w:val="F8C827C8B1404B49A28D58C23161986B"/>
    <w:rsid w:val="00DA73A5"/>
  </w:style>
  <w:style w:type="paragraph" w:customStyle="1" w:styleId="3D4CA437DD8645428EE1D1BB3314DF7D">
    <w:name w:val="3D4CA437DD8645428EE1D1BB3314DF7D"/>
    <w:rsid w:val="00DA73A5"/>
  </w:style>
  <w:style w:type="paragraph" w:customStyle="1" w:styleId="7D3D4D912FFF46E3B63974322D99D586">
    <w:name w:val="7D3D4D912FFF46E3B63974322D99D586"/>
    <w:rsid w:val="00DA73A5"/>
  </w:style>
  <w:style w:type="paragraph" w:customStyle="1" w:styleId="B975F923C28241F1BBAB84AD32CF756D">
    <w:name w:val="B975F923C28241F1BBAB84AD32CF756D"/>
    <w:rsid w:val="00DA73A5"/>
  </w:style>
  <w:style w:type="paragraph" w:customStyle="1" w:styleId="1AAB0B414ED6468988014FF6130A2594">
    <w:name w:val="1AAB0B414ED6468988014FF6130A2594"/>
    <w:rsid w:val="00DA73A5"/>
  </w:style>
  <w:style w:type="paragraph" w:customStyle="1" w:styleId="B06151E737ED478F9E3FDD276B274324">
    <w:name w:val="B06151E737ED478F9E3FDD276B274324"/>
    <w:rsid w:val="00DA73A5"/>
  </w:style>
  <w:style w:type="paragraph" w:customStyle="1" w:styleId="82AFC2462D144D1DBCC216F9B7922F0F">
    <w:name w:val="82AFC2462D144D1DBCC216F9B7922F0F"/>
    <w:rsid w:val="00DA73A5"/>
  </w:style>
  <w:style w:type="paragraph" w:customStyle="1" w:styleId="EE93DD9F47CC462FB167DBFDF580041E">
    <w:name w:val="EE93DD9F47CC462FB167DBFDF580041E"/>
    <w:rsid w:val="00DA73A5"/>
  </w:style>
  <w:style w:type="paragraph" w:customStyle="1" w:styleId="263354E2F2DC4C829EA4D2FD9CED3EB3">
    <w:name w:val="263354E2F2DC4C829EA4D2FD9CED3EB3"/>
    <w:rsid w:val="00DA73A5"/>
  </w:style>
  <w:style w:type="paragraph" w:customStyle="1" w:styleId="7BA6A5A89AF242939A83667AEF106366">
    <w:name w:val="7BA6A5A89AF242939A83667AEF106366"/>
    <w:rsid w:val="00DA73A5"/>
  </w:style>
  <w:style w:type="paragraph" w:customStyle="1" w:styleId="2C89A7038730452199A7743DFBA29BE3">
    <w:name w:val="2C89A7038730452199A7743DFBA29BE3"/>
    <w:rsid w:val="00DA73A5"/>
  </w:style>
  <w:style w:type="paragraph" w:customStyle="1" w:styleId="18447E65947D4BDD8984610995B43211">
    <w:name w:val="18447E65947D4BDD8984610995B43211"/>
    <w:rsid w:val="00DA73A5"/>
  </w:style>
  <w:style w:type="paragraph" w:customStyle="1" w:styleId="B4942B2077024D9DB0447D4A6FDA09E5">
    <w:name w:val="B4942B2077024D9DB0447D4A6FDA09E5"/>
    <w:rsid w:val="00DA73A5"/>
  </w:style>
  <w:style w:type="paragraph" w:customStyle="1" w:styleId="5C9AC55E8FFF4CEFA5C47A1E2F51ECC3">
    <w:name w:val="5C9AC55E8FFF4CEFA5C47A1E2F51ECC3"/>
    <w:rsid w:val="00DA73A5"/>
  </w:style>
  <w:style w:type="paragraph" w:customStyle="1" w:styleId="F790625CE55F444B9BB33DEAA84BB596">
    <w:name w:val="F790625CE55F444B9BB33DEAA84BB596"/>
    <w:rsid w:val="00DA73A5"/>
  </w:style>
  <w:style w:type="paragraph" w:customStyle="1" w:styleId="57C5E350E6A94D26A62CA82615C4CF9C">
    <w:name w:val="57C5E350E6A94D26A62CA82615C4CF9C"/>
    <w:rsid w:val="00DA73A5"/>
  </w:style>
  <w:style w:type="paragraph" w:customStyle="1" w:styleId="1C33DC32FB204947940CAB3EDB0C7B55">
    <w:name w:val="1C33DC32FB204947940CAB3EDB0C7B55"/>
    <w:rsid w:val="00DA73A5"/>
  </w:style>
  <w:style w:type="paragraph" w:customStyle="1" w:styleId="4967AEDFBE04486EAF7D960BB944D815">
    <w:name w:val="4967AEDFBE04486EAF7D960BB944D815"/>
    <w:rsid w:val="00DA73A5"/>
  </w:style>
  <w:style w:type="paragraph" w:customStyle="1" w:styleId="13B35052DDEA41B18F21EB89B6219BDC">
    <w:name w:val="13B35052DDEA41B18F21EB89B6219BDC"/>
    <w:rsid w:val="00DA73A5"/>
  </w:style>
  <w:style w:type="paragraph" w:customStyle="1" w:styleId="636BBF7533DE4182B84C6A8DB24923C7">
    <w:name w:val="636BBF7533DE4182B84C6A8DB24923C7"/>
    <w:rsid w:val="00DA73A5"/>
  </w:style>
  <w:style w:type="paragraph" w:customStyle="1" w:styleId="BA2BA730792442F9B21E098717B3A8C6">
    <w:name w:val="BA2BA730792442F9B21E098717B3A8C6"/>
    <w:rsid w:val="00DA73A5"/>
  </w:style>
  <w:style w:type="paragraph" w:customStyle="1" w:styleId="8360314E61714AC0A263100E5BA82A51">
    <w:name w:val="8360314E61714AC0A263100E5BA82A51"/>
    <w:rsid w:val="00DA73A5"/>
  </w:style>
  <w:style w:type="paragraph" w:customStyle="1" w:styleId="FD5E708357F84EB6B65E3810489F69AC">
    <w:name w:val="FD5E708357F84EB6B65E3810489F69AC"/>
    <w:rsid w:val="00DA73A5"/>
  </w:style>
  <w:style w:type="paragraph" w:customStyle="1" w:styleId="EB7488C5AA6C44BBB98F7E013E2EAD9B">
    <w:name w:val="EB7488C5AA6C44BBB98F7E013E2EAD9B"/>
    <w:rsid w:val="00DA73A5"/>
  </w:style>
  <w:style w:type="paragraph" w:customStyle="1" w:styleId="4912872B60F64C7BA2D5F4F2EF04D5B8">
    <w:name w:val="4912872B60F64C7BA2D5F4F2EF04D5B8"/>
    <w:rsid w:val="00DA73A5"/>
  </w:style>
  <w:style w:type="paragraph" w:customStyle="1" w:styleId="4C167BE748FC431587FF4EC7CFB150C9">
    <w:name w:val="4C167BE748FC431587FF4EC7CFB150C9"/>
    <w:rsid w:val="00DA73A5"/>
  </w:style>
  <w:style w:type="paragraph" w:customStyle="1" w:styleId="4E2682BA4C1741FD94D8D3524571F772">
    <w:name w:val="4E2682BA4C1741FD94D8D3524571F772"/>
    <w:rsid w:val="00DA73A5"/>
  </w:style>
  <w:style w:type="paragraph" w:customStyle="1" w:styleId="39DE8D7A635D41909F0A83105B088999">
    <w:name w:val="39DE8D7A635D41909F0A83105B088999"/>
    <w:rsid w:val="00DA73A5"/>
  </w:style>
  <w:style w:type="paragraph" w:customStyle="1" w:styleId="1F1383A356F644F6955A4F37136548E5">
    <w:name w:val="1F1383A356F644F6955A4F37136548E5"/>
    <w:rsid w:val="00DA73A5"/>
  </w:style>
  <w:style w:type="paragraph" w:customStyle="1" w:styleId="0B215A9BBDB74726AA5420BA3D3DD1A5">
    <w:name w:val="0B215A9BBDB74726AA5420BA3D3DD1A5"/>
    <w:rsid w:val="00DA73A5"/>
  </w:style>
  <w:style w:type="paragraph" w:customStyle="1" w:styleId="FE9520F3F26844D8912868D7FDC73250">
    <w:name w:val="FE9520F3F26844D8912868D7FDC73250"/>
    <w:rsid w:val="00DA73A5"/>
  </w:style>
  <w:style w:type="paragraph" w:customStyle="1" w:styleId="D5143E8F2A8F424A8156F72ACB380667">
    <w:name w:val="D5143E8F2A8F424A8156F72ACB380667"/>
    <w:rsid w:val="00DA73A5"/>
  </w:style>
  <w:style w:type="paragraph" w:customStyle="1" w:styleId="3D9F808F625E4ADAAAE57B4EA4664944">
    <w:name w:val="3D9F808F625E4ADAAAE57B4EA4664944"/>
    <w:rsid w:val="00DA73A5"/>
  </w:style>
  <w:style w:type="paragraph" w:customStyle="1" w:styleId="268026D7AA9C4C05B96EA16476BB7BFD">
    <w:name w:val="268026D7AA9C4C05B96EA16476BB7BFD"/>
    <w:rsid w:val="00DA73A5"/>
  </w:style>
  <w:style w:type="paragraph" w:customStyle="1" w:styleId="FBDE5EBBDF8D420F8F3450747F29DDA6">
    <w:name w:val="FBDE5EBBDF8D420F8F3450747F29DDA6"/>
    <w:rsid w:val="00DA73A5"/>
  </w:style>
  <w:style w:type="paragraph" w:customStyle="1" w:styleId="94C3536C0E714140BD479C367A2F12D8">
    <w:name w:val="94C3536C0E714140BD479C367A2F12D8"/>
    <w:rsid w:val="00DA73A5"/>
  </w:style>
  <w:style w:type="paragraph" w:customStyle="1" w:styleId="6889D2C7588D47649DCF0F70BD295ADA">
    <w:name w:val="6889D2C7588D47649DCF0F70BD295ADA"/>
    <w:rsid w:val="00DA73A5"/>
  </w:style>
  <w:style w:type="paragraph" w:customStyle="1" w:styleId="FBE7F17B57124904A58CAB08BA457F77">
    <w:name w:val="FBE7F17B57124904A58CAB08BA457F77"/>
    <w:rsid w:val="00DA73A5"/>
  </w:style>
  <w:style w:type="paragraph" w:customStyle="1" w:styleId="381C332E304049D7AE1F63C2B5ECD944">
    <w:name w:val="381C332E304049D7AE1F63C2B5ECD944"/>
    <w:rsid w:val="00DA73A5"/>
  </w:style>
  <w:style w:type="paragraph" w:customStyle="1" w:styleId="06597B902ADF48B9979501D836BCD4B8">
    <w:name w:val="06597B902ADF48B9979501D836BCD4B8"/>
    <w:rsid w:val="00DA73A5"/>
  </w:style>
  <w:style w:type="paragraph" w:customStyle="1" w:styleId="83DFF3BA7C154385AEA9393E46D175F8">
    <w:name w:val="83DFF3BA7C154385AEA9393E46D175F8"/>
    <w:rsid w:val="00DA73A5"/>
  </w:style>
  <w:style w:type="paragraph" w:customStyle="1" w:styleId="61F1B0946C7D428AA8929A85AD078D33">
    <w:name w:val="61F1B0946C7D428AA8929A85AD078D33"/>
    <w:rsid w:val="00DA73A5"/>
  </w:style>
  <w:style w:type="paragraph" w:customStyle="1" w:styleId="18EB04BEF7E04E23A07F3CF9923C74E1">
    <w:name w:val="18EB04BEF7E04E23A07F3CF9923C74E1"/>
    <w:rsid w:val="00DA73A5"/>
  </w:style>
  <w:style w:type="paragraph" w:customStyle="1" w:styleId="D7F56BDAAE384C13874FE93FEFA3ECC3">
    <w:name w:val="D7F56BDAAE384C13874FE93FEFA3ECC3"/>
    <w:rsid w:val="00DA73A5"/>
  </w:style>
  <w:style w:type="paragraph" w:customStyle="1" w:styleId="6814D3DAFDC04424B3102AFB28AD9E7E">
    <w:name w:val="6814D3DAFDC04424B3102AFB28AD9E7E"/>
    <w:rsid w:val="00DA73A5"/>
  </w:style>
  <w:style w:type="paragraph" w:customStyle="1" w:styleId="FE45B68CE5CA4928AD96E297BC56F862">
    <w:name w:val="FE45B68CE5CA4928AD96E297BC56F862"/>
    <w:rsid w:val="00DA73A5"/>
  </w:style>
  <w:style w:type="paragraph" w:customStyle="1" w:styleId="88189730215540F586D99BF9CD81553F">
    <w:name w:val="88189730215540F586D99BF9CD81553F"/>
    <w:rsid w:val="00DA73A5"/>
  </w:style>
  <w:style w:type="paragraph" w:customStyle="1" w:styleId="28E30AE8D71F47FB8E9836AD7A692147">
    <w:name w:val="28E30AE8D71F47FB8E9836AD7A692147"/>
    <w:rsid w:val="00DA73A5"/>
  </w:style>
  <w:style w:type="paragraph" w:customStyle="1" w:styleId="DF65806D967F4BF0876430DFEA98113F">
    <w:name w:val="DF65806D967F4BF0876430DFEA98113F"/>
    <w:rsid w:val="00DA73A5"/>
  </w:style>
  <w:style w:type="paragraph" w:customStyle="1" w:styleId="4DD20BE3BD134C8EA830EC5101799D9E">
    <w:name w:val="4DD20BE3BD134C8EA830EC5101799D9E"/>
    <w:rsid w:val="00DA73A5"/>
  </w:style>
  <w:style w:type="paragraph" w:customStyle="1" w:styleId="5295A0694A7A4EEAB5F5FEECAC2DA252">
    <w:name w:val="5295A0694A7A4EEAB5F5FEECAC2DA252"/>
    <w:rsid w:val="00DA73A5"/>
  </w:style>
  <w:style w:type="paragraph" w:customStyle="1" w:styleId="E25109303F814604B267A1903FF2A66F">
    <w:name w:val="E25109303F814604B267A1903FF2A66F"/>
    <w:rsid w:val="00DA73A5"/>
  </w:style>
  <w:style w:type="paragraph" w:customStyle="1" w:styleId="91AA55B983AD455DB3A13D65CBB28295">
    <w:name w:val="91AA55B983AD455DB3A13D65CBB28295"/>
    <w:rsid w:val="00DA73A5"/>
  </w:style>
  <w:style w:type="paragraph" w:customStyle="1" w:styleId="2C65DF98EE994024AF0C60B6D905D1B8">
    <w:name w:val="2C65DF98EE994024AF0C60B6D905D1B8"/>
    <w:rsid w:val="00DA73A5"/>
  </w:style>
  <w:style w:type="paragraph" w:customStyle="1" w:styleId="A2AEEBB906744C708A64DA13D76E1456">
    <w:name w:val="A2AEEBB906744C708A64DA13D76E1456"/>
    <w:rsid w:val="00DA73A5"/>
  </w:style>
  <w:style w:type="paragraph" w:customStyle="1" w:styleId="CB6D9A1E660444E1A8D86E4F8E18D22C">
    <w:name w:val="CB6D9A1E660444E1A8D86E4F8E18D22C"/>
    <w:rsid w:val="00DA73A5"/>
  </w:style>
  <w:style w:type="paragraph" w:customStyle="1" w:styleId="4C35815DCB724716B585B2CB1CBE256F">
    <w:name w:val="4C35815DCB724716B585B2CB1CBE256F"/>
    <w:rsid w:val="00DA73A5"/>
  </w:style>
  <w:style w:type="paragraph" w:customStyle="1" w:styleId="34E78C574FC040E8A8CDA8C2CE06262B">
    <w:name w:val="34E78C574FC040E8A8CDA8C2CE06262B"/>
    <w:rsid w:val="00DA73A5"/>
  </w:style>
  <w:style w:type="paragraph" w:customStyle="1" w:styleId="AD8BA51731B64D1789B826DDD27E9356">
    <w:name w:val="AD8BA51731B64D1789B826DDD27E9356"/>
    <w:rsid w:val="00DA73A5"/>
  </w:style>
  <w:style w:type="paragraph" w:customStyle="1" w:styleId="C2D029D112244D38BC3EE62DFD9F13A1">
    <w:name w:val="C2D029D112244D38BC3EE62DFD9F13A1"/>
    <w:rsid w:val="00DA73A5"/>
  </w:style>
  <w:style w:type="paragraph" w:customStyle="1" w:styleId="ED03A3AC9FED461287D00D1B432CE9FE">
    <w:name w:val="ED03A3AC9FED461287D00D1B432CE9FE"/>
    <w:rsid w:val="00DA73A5"/>
  </w:style>
  <w:style w:type="paragraph" w:customStyle="1" w:styleId="809E50B8169A4DFFB4E025C64518D416">
    <w:name w:val="809E50B8169A4DFFB4E025C64518D416"/>
    <w:rsid w:val="00DA73A5"/>
  </w:style>
  <w:style w:type="paragraph" w:customStyle="1" w:styleId="9C61ED95AA75415CBE1F75C9A9BAB523">
    <w:name w:val="9C61ED95AA75415CBE1F75C9A9BAB523"/>
    <w:rsid w:val="00DA73A5"/>
  </w:style>
  <w:style w:type="paragraph" w:customStyle="1" w:styleId="614017A82F5D40049D51659EE8D5607F">
    <w:name w:val="614017A82F5D40049D51659EE8D5607F"/>
    <w:rsid w:val="00DA73A5"/>
  </w:style>
  <w:style w:type="paragraph" w:customStyle="1" w:styleId="2DC343DBBD2640F8B68A5509589EFC16">
    <w:name w:val="2DC343DBBD2640F8B68A5509589EFC16"/>
    <w:rsid w:val="00DA73A5"/>
  </w:style>
  <w:style w:type="paragraph" w:customStyle="1" w:styleId="11C69695D6D445CB978745DF9EBEEE79">
    <w:name w:val="11C69695D6D445CB978745DF9EBEEE79"/>
    <w:rsid w:val="00DA73A5"/>
  </w:style>
  <w:style w:type="paragraph" w:customStyle="1" w:styleId="1289DE09E2E5404FA8FD703E4CD57B4B">
    <w:name w:val="1289DE09E2E5404FA8FD703E4CD57B4B"/>
    <w:rsid w:val="00DA73A5"/>
  </w:style>
  <w:style w:type="paragraph" w:customStyle="1" w:styleId="1C20396FB60C47E9A3D6E24C79CC112F">
    <w:name w:val="1C20396FB60C47E9A3D6E24C79CC112F"/>
    <w:rsid w:val="00DA73A5"/>
  </w:style>
  <w:style w:type="paragraph" w:customStyle="1" w:styleId="28EF5CEE48F84D20AAE41E4952033236">
    <w:name w:val="28EF5CEE48F84D20AAE41E4952033236"/>
    <w:rsid w:val="00DA73A5"/>
  </w:style>
  <w:style w:type="paragraph" w:customStyle="1" w:styleId="24346CC3609C4C23B3072E220A844486">
    <w:name w:val="24346CC3609C4C23B3072E220A844486"/>
    <w:rsid w:val="00DA73A5"/>
  </w:style>
  <w:style w:type="paragraph" w:customStyle="1" w:styleId="6266A724FE0841AD866BF98DBAC5EE31">
    <w:name w:val="6266A724FE0841AD866BF98DBAC5EE31"/>
    <w:rsid w:val="00DA73A5"/>
  </w:style>
  <w:style w:type="paragraph" w:customStyle="1" w:styleId="1780441572F6416991C4C40E9F56D833">
    <w:name w:val="1780441572F6416991C4C40E9F56D833"/>
    <w:rsid w:val="00DA73A5"/>
  </w:style>
  <w:style w:type="paragraph" w:customStyle="1" w:styleId="7FF149D1DB27458AA2A4F72EE1E478A5">
    <w:name w:val="7FF149D1DB27458AA2A4F72EE1E478A5"/>
    <w:rsid w:val="00DA73A5"/>
  </w:style>
  <w:style w:type="paragraph" w:customStyle="1" w:styleId="E8F7F7EB8A5C4631911379F81E3F0CB7">
    <w:name w:val="E8F7F7EB8A5C4631911379F81E3F0CB7"/>
    <w:rsid w:val="00DA73A5"/>
  </w:style>
  <w:style w:type="paragraph" w:customStyle="1" w:styleId="923AB257E5F7495E8891C4E659582AF7">
    <w:name w:val="923AB257E5F7495E8891C4E659582AF7"/>
    <w:rsid w:val="00DA73A5"/>
  </w:style>
  <w:style w:type="paragraph" w:customStyle="1" w:styleId="35EC521BD9184697B95ACFE0C76C403F">
    <w:name w:val="35EC521BD9184697B95ACFE0C76C403F"/>
    <w:rsid w:val="00DA73A5"/>
  </w:style>
  <w:style w:type="paragraph" w:customStyle="1" w:styleId="FD55DFDC3E1F4029B81F22BCD0001381">
    <w:name w:val="FD55DFDC3E1F4029B81F22BCD0001381"/>
    <w:rsid w:val="00DA73A5"/>
  </w:style>
  <w:style w:type="paragraph" w:customStyle="1" w:styleId="4473AE5A0A5044F6AD8BDC1245A22899">
    <w:name w:val="4473AE5A0A5044F6AD8BDC1245A22899"/>
    <w:rsid w:val="00DA73A5"/>
  </w:style>
  <w:style w:type="paragraph" w:customStyle="1" w:styleId="85E7FBE075504B34AEDA6C0095564D1E">
    <w:name w:val="85E7FBE075504B34AEDA6C0095564D1E"/>
    <w:rsid w:val="00DA73A5"/>
  </w:style>
  <w:style w:type="paragraph" w:customStyle="1" w:styleId="943E167CDE7F442E93514E6327E69D23">
    <w:name w:val="943E167CDE7F442E93514E6327E69D23"/>
    <w:rsid w:val="00DA73A5"/>
  </w:style>
  <w:style w:type="paragraph" w:customStyle="1" w:styleId="40D4E9BB24B84ACF9DF15AEAC8C3CBAD">
    <w:name w:val="40D4E9BB24B84ACF9DF15AEAC8C3CBAD"/>
    <w:rsid w:val="00DA73A5"/>
  </w:style>
  <w:style w:type="paragraph" w:customStyle="1" w:styleId="56809E16B0BE49CB9B577491EA00B344">
    <w:name w:val="56809E16B0BE49CB9B577491EA00B344"/>
    <w:rsid w:val="00DA73A5"/>
  </w:style>
  <w:style w:type="paragraph" w:customStyle="1" w:styleId="FF13A939F53543DF83D88F356F99F826">
    <w:name w:val="FF13A939F53543DF83D88F356F99F826"/>
    <w:rsid w:val="00DA73A5"/>
  </w:style>
  <w:style w:type="paragraph" w:customStyle="1" w:styleId="75DA795113824078BE0BF8E303739D13">
    <w:name w:val="75DA795113824078BE0BF8E303739D13"/>
    <w:rsid w:val="00DA73A5"/>
  </w:style>
  <w:style w:type="paragraph" w:customStyle="1" w:styleId="A07B37A9EB2E4E58BE639681D92DCF03">
    <w:name w:val="A07B37A9EB2E4E58BE639681D92DCF03"/>
    <w:rsid w:val="00DA73A5"/>
  </w:style>
  <w:style w:type="paragraph" w:customStyle="1" w:styleId="441EF39A54214F7D8858C1CC242C1470">
    <w:name w:val="441EF39A54214F7D8858C1CC242C1470"/>
    <w:rsid w:val="00DA73A5"/>
  </w:style>
  <w:style w:type="paragraph" w:customStyle="1" w:styleId="AE7F270C7C6142AE828929F05E9AF0D0">
    <w:name w:val="AE7F270C7C6142AE828929F05E9AF0D0"/>
    <w:rsid w:val="00DA73A5"/>
  </w:style>
  <w:style w:type="paragraph" w:customStyle="1" w:styleId="A1C690021DEF44A0B60C4F17D9A3F602">
    <w:name w:val="A1C690021DEF44A0B60C4F17D9A3F602"/>
    <w:rsid w:val="00DA73A5"/>
  </w:style>
  <w:style w:type="paragraph" w:customStyle="1" w:styleId="B5A7F643F05946408E53CA5737B2652D">
    <w:name w:val="B5A7F643F05946408E53CA5737B2652D"/>
    <w:rsid w:val="00DA73A5"/>
  </w:style>
  <w:style w:type="paragraph" w:customStyle="1" w:styleId="EBEA3FAA5B104C65A90CAC187E5A6E50">
    <w:name w:val="EBEA3FAA5B104C65A90CAC187E5A6E50"/>
    <w:rsid w:val="00DA73A5"/>
  </w:style>
  <w:style w:type="paragraph" w:customStyle="1" w:styleId="9AED9CA1DCBD4BC38671A5C2C6B61D75">
    <w:name w:val="9AED9CA1DCBD4BC38671A5C2C6B61D75"/>
    <w:rsid w:val="00DA73A5"/>
  </w:style>
  <w:style w:type="paragraph" w:customStyle="1" w:styleId="35F73FA3A1FD4C4A946B4C99B5C9D607">
    <w:name w:val="35F73FA3A1FD4C4A946B4C99B5C9D607"/>
    <w:rsid w:val="00DA73A5"/>
  </w:style>
  <w:style w:type="paragraph" w:customStyle="1" w:styleId="5041A7CE9D2D4A1A8BBC9BF42DB65152">
    <w:name w:val="5041A7CE9D2D4A1A8BBC9BF42DB65152"/>
    <w:rsid w:val="00DA73A5"/>
  </w:style>
  <w:style w:type="paragraph" w:customStyle="1" w:styleId="B9F5CAC67899459086574F8F38CFD7D1">
    <w:name w:val="B9F5CAC67899459086574F8F38CFD7D1"/>
    <w:rsid w:val="00DA73A5"/>
  </w:style>
  <w:style w:type="paragraph" w:customStyle="1" w:styleId="632623410E684FC9919343F198E823F6">
    <w:name w:val="632623410E684FC9919343F198E823F6"/>
    <w:rsid w:val="00DA73A5"/>
  </w:style>
  <w:style w:type="paragraph" w:customStyle="1" w:styleId="ED5C8C5463D840138AA9F7CCD68BB405">
    <w:name w:val="ED5C8C5463D840138AA9F7CCD68BB405"/>
    <w:rsid w:val="00DA73A5"/>
  </w:style>
  <w:style w:type="paragraph" w:customStyle="1" w:styleId="3C55699942694413A16516258FEB8F8B">
    <w:name w:val="3C55699942694413A16516258FEB8F8B"/>
    <w:rsid w:val="00DA73A5"/>
  </w:style>
  <w:style w:type="paragraph" w:customStyle="1" w:styleId="6CE563D6F0AC43039343881E73BA361B">
    <w:name w:val="6CE563D6F0AC43039343881E73BA361B"/>
    <w:rsid w:val="00DA73A5"/>
  </w:style>
  <w:style w:type="paragraph" w:customStyle="1" w:styleId="5FAE1B1717B54D7DB0D974985E10BA9B">
    <w:name w:val="5FAE1B1717B54D7DB0D974985E10BA9B"/>
    <w:rsid w:val="00DA73A5"/>
  </w:style>
  <w:style w:type="paragraph" w:customStyle="1" w:styleId="7BB037B228A949C696B878E712F625DF">
    <w:name w:val="7BB037B228A949C696B878E712F625DF"/>
    <w:rsid w:val="00DA73A5"/>
  </w:style>
  <w:style w:type="paragraph" w:customStyle="1" w:styleId="BD600950A66B46358AF820C8DCF8E22A">
    <w:name w:val="BD600950A66B46358AF820C8DCF8E22A"/>
    <w:rsid w:val="00DA73A5"/>
  </w:style>
  <w:style w:type="paragraph" w:customStyle="1" w:styleId="822DABD7DADA4F5D8B9AC61A14F09555">
    <w:name w:val="822DABD7DADA4F5D8B9AC61A14F09555"/>
    <w:rsid w:val="00DA73A5"/>
  </w:style>
  <w:style w:type="paragraph" w:customStyle="1" w:styleId="6F6798BF498C467CB6F82D3E870969C6">
    <w:name w:val="6F6798BF498C467CB6F82D3E870969C6"/>
    <w:rsid w:val="00DA73A5"/>
  </w:style>
  <w:style w:type="paragraph" w:customStyle="1" w:styleId="2EEB4C0190754569B173661F589B6B6A">
    <w:name w:val="2EEB4C0190754569B173661F589B6B6A"/>
    <w:rsid w:val="00DA73A5"/>
  </w:style>
  <w:style w:type="paragraph" w:customStyle="1" w:styleId="0301D58D920E4A30B4A8163D6AAB4F51">
    <w:name w:val="0301D58D920E4A30B4A8163D6AAB4F51"/>
    <w:rsid w:val="00DA73A5"/>
  </w:style>
  <w:style w:type="paragraph" w:customStyle="1" w:styleId="E3E00BBC380E44619A2FC68B67CE9619">
    <w:name w:val="E3E00BBC380E44619A2FC68B67CE9619"/>
    <w:rsid w:val="00DA73A5"/>
  </w:style>
  <w:style w:type="paragraph" w:customStyle="1" w:styleId="CBD25004D8AC49FA84481ECFB34FDA01">
    <w:name w:val="CBD25004D8AC49FA84481ECFB34FDA01"/>
    <w:rsid w:val="00DA73A5"/>
  </w:style>
  <w:style w:type="paragraph" w:customStyle="1" w:styleId="698276F8725640CEB13EBF6F40918433">
    <w:name w:val="698276F8725640CEB13EBF6F40918433"/>
    <w:rsid w:val="00DA73A5"/>
  </w:style>
  <w:style w:type="paragraph" w:customStyle="1" w:styleId="16068C3DE8B748C38D9B5E7DE168DDD4">
    <w:name w:val="16068C3DE8B748C38D9B5E7DE168DDD4"/>
    <w:rsid w:val="00DA73A5"/>
  </w:style>
  <w:style w:type="paragraph" w:customStyle="1" w:styleId="19291054E8274DF38385744F6A18EEFF">
    <w:name w:val="19291054E8274DF38385744F6A18EEFF"/>
    <w:rsid w:val="00DA73A5"/>
  </w:style>
  <w:style w:type="paragraph" w:customStyle="1" w:styleId="131C1B5C81EA4B5D9F43F4CE1B29BB50">
    <w:name w:val="131C1B5C81EA4B5D9F43F4CE1B29BB50"/>
    <w:rsid w:val="00DA73A5"/>
  </w:style>
  <w:style w:type="paragraph" w:customStyle="1" w:styleId="90D1A43739CB4F8493CEABC4323CAD6E">
    <w:name w:val="90D1A43739CB4F8493CEABC4323CAD6E"/>
    <w:rsid w:val="00DA73A5"/>
  </w:style>
  <w:style w:type="paragraph" w:customStyle="1" w:styleId="EFF847D40F0E448A818B70C5E7412801">
    <w:name w:val="EFF847D40F0E448A818B70C5E7412801"/>
    <w:rsid w:val="00DA73A5"/>
  </w:style>
  <w:style w:type="paragraph" w:customStyle="1" w:styleId="0BF3B2F4C4F44BEBA76D95EF38370688">
    <w:name w:val="0BF3B2F4C4F44BEBA76D95EF38370688"/>
    <w:rsid w:val="00DA73A5"/>
  </w:style>
  <w:style w:type="paragraph" w:customStyle="1" w:styleId="B66BFE95A7EA4A44AA5FE79BDF4D7EBB">
    <w:name w:val="B66BFE95A7EA4A44AA5FE79BDF4D7EBB"/>
    <w:rsid w:val="00DA73A5"/>
  </w:style>
  <w:style w:type="paragraph" w:customStyle="1" w:styleId="A1C86601167F4E7BA9E5AF8A22B5B7D4">
    <w:name w:val="A1C86601167F4E7BA9E5AF8A22B5B7D4"/>
    <w:rsid w:val="00DA73A5"/>
  </w:style>
  <w:style w:type="paragraph" w:customStyle="1" w:styleId="5B5E18E5A99F40A49C3E836CFEF14EF6">
    <w:name w:val="5B5E18E5A99F40A49C3E836CFEF14EF6"/>
    <w:rsid w:val="00DA73A5"/>
  </w:style>
  <w:style w:type="paragraph" w:customStyle="1" w:styleId="A28F14418D63412E83C7931012484E24">
    <w:name w:val="A28F14418D63412E83C7931012484E24"/>
    <w:rsid w:val="00DA73A5"/>
  </w:style>
  <w:style w:type="paragraph" w:customStyle="1" w:styleId="679BE1B9994A4F9F920BD6A2DBD7CD51">
    <w:name w:val="679BE1B9994A4F9F920BD6A2DBD7CD51"/>
    <w:rsid w:val="00DA73A5"/>
  </w:style>
  <w:style w:type="paragraph" w:customStyle="1" w:styleId="535A77A1712A40B5B9322651D2EAC9BE">
    <w:name w:val="535A77A1712A40B5B9322651D2EAC9BE"/>
    <w:rsid w:val="00DA73A5"/>
  </w:style>
  <w:style w:type="paragraph" w:customStyle="1" w:styleId="75B6548E04354753BA01B0AC9C21E778">
    <w:name w:val="75B6548E04354753BA01B0AC9C21E778"/>
    <w:rsid w:val="00DA73A5"/>
  </w:style>
  <w:style w:type="paragraph" w:customStyle="1" w:styleId="8C0C50B578BE43B7B408DBDE1FD83669">
    <w:name w:val="8C0C50B578BE43B7B408DBDE1FD83669"/>
    <w:rsid w:val="00DA73A5"/>
  </w:style>
  <w:style w:type="paragraph" w:customStyle="1" w:styleId="A8DA19CA44BC48FF8C770AEE6DCBE6FD">
    <w:name w:val="A8DA19CA44BC48FF8C770AEE6DCBE6FD"/>
    <w:rsid w:val="00DA73A5"/>
  </w:style>
  <w:style w:type="paragraph" w:customStyle="1" w:styleId="E66638BB3B564FF1B02F59FE01216461">
    <w:name w:val="E66638BB3B564FF1B02F59FE01216461"/>
    <w:rsid w:val="00DA73A5"/>
  </w:style>
  <w:style w:type="paragraph" w:customStyle="1" w:styleId="AB29558B261743299F1F87F405791562">
    <w:name w:val="AB29558B261743299F1F87F405791562"/>
    <w:rsid w:val="00DA73A5"/>
  </w:style>
  <w:style w:type="paragraph" w:customStyle="1" w:styleId="6A1B6C1E756F4FB4B19EFCCC7E064BFE">
    <w:name w:val="6A1B6C1E756F4FB4B19EFCCC7E064BFE"/>
    <w:rsid w:val="00DA73A5"/>
  </w:style>
  <w:style w:type="paragraph" w:customStyle="1" w:styleId="4FAAB5E1AC84428DB740DF8F8BA489EA">
    <w:name w:val="4FAAB5E1AC84428DB740DF8F8BA489EA"/>
    <w:rsid w:val="00DA73A5"/>
  </w:style>
  <w:style w:type="paragraph" w:customStyle="1" w:styleId="3FAD6642F9444B3A9BF0599E7ED20E7B26">
    <w:name w:val="3FAD6642F9444B3A9BF0599E7ED20E7B26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6">
    <w:name w:val="31ED2DF8B8C949A288B1CEDB999146FE26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6">
    <w:name w:val="9A65C694E83F45BCB7AE5A6CEC667EE626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6">
    <w:name w:val="EA90761EAFC745CA9890A8ECA890508B26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6">
    <w:name w:val="FF23942C7BDB4F62919CEDB36E0A6A7F26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6">
    <w:name w:val="9D273D970C964820B5EDBC66BB9DC9F126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6">
    <w:name w:val="4F66E12554F6406ABD20D5C8D1301A1B26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6">
    <w:name w:val="1CA2B9D316194E21B2DAD268A6FFB6F026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6">
    <w:name w:val="0942CE1F08AB40DDA61482C19D3FAFE626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6">
    <w:name w:val="02F8C5427D7247B3B463AB809B41957226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45EC87C5CC477E835F79BC3FF902411">
    <w:name w:val="3345EC87C5CC477E835F79BC3FF90241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269A93B0884B0BA3DF38AC95A2EF8C1">
    <w:name w:val="A1269A93B0884B0BA3DF38AC95A2EF8C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3C28E5478B4FDCB47402789555BC911">
    <w:name w:val="A33C28E5478B4FDCB47402789555BC91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D3DCA60EFB459794237854DEAF47C61">
    <w:name w:val="01D3DCA60EFB459794237854DEAF47C6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01E432747AA40739932C8A6F35939981">
    <w:name w:val="201E432747AA40739932C8A6F3593998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05AAD803E24CAE8549A3F634D9FB841">
    <w:name w:val="B905AAD803E24CAE8549A3F634D9FB84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6">
    <w:name w:val="B23621D2B8D24A3CB3EBB83F63C6BC4726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5">
    <w:name w:val="C030F4879176446DA7021599C37229F525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4">
    <w:name w:val="4DF94C3F59CD4AE081B3BF6933B63CDC24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EA4081DFED45D2ADE2E2FFA6B5D63B1">
    <w:name w:val="53EA4081DFED45D2ADE2E2FFA6B5D63B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C95958B54449039DF1DB41A48BF6151">
    <w:name w:val="84C95958B54449039DF1DB41A48BF615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FCB5E0847DE43E9A16C91193E1D770F1">
    <w:name w:val="7FCB5E0847DE43E9A16C91193E1D770F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B32609977141DF8B7A3739587BC9A51">
    <w:name w:val="88B32609977141DF8B7A3739587BC9A5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697124B011445083E159F39538C6CE1">
    <w:name w:val="81697124B011445083E159F39538C6CE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8D8038A60E94AFC9E1901FD467D08441">
    <w:name w:val="38D8038A60E94AFC9E1901FD467D0844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1A3E6C12FC41C7BE65F98CA315D77B1">
    <w:name w:val="6C1A3E6C12FC41C7BE65F98CA315D77B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7C764A511F84AFF859BFCBACA2337C01">
    <w:name w:val="D7C764A511F84AFF859BFCBACA2337C0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0B929138FE74AAF93C851F9266C52831">
    <w:name w:val="90B929138FE74AAF93C851F9266C5283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F31BB5437D4DA79FADC20E78E5ECFD1">
    <w:name w:val="16F31BB5437D4DA79FADC20E78E5ECFD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F69BDBF1E04F099F4E01BC97B2FA4F1">
    <w:name w:val="1DF69BDBF1E04F099F4E01BC97B2FA4F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BB2F53B5F04F9298C576E93B48E1F91">
    <w:name w:val="C4BB2F53B5F04F9298C576E93B48E1F9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8A855570AE848869C9F86CEB7333B411">
    <w:name w:val="28A855570AE848869C9F86CEB7333B41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2">
    <w:name w:val="8DBE884F2A6245F09662D45550B9E87E22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2">
    <w:name w:val="972E4063E6924521AB18310A9EFC251022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2">
    <w:name w:val="8FC3EF9FE8FA4A5493D355925926918C22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2">
    <w:name w:val="FEB739181D994AC289E514E89085100822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8">
    <w:name w:val="AA35BB47EB7F4373AF30BE69F67CA2C018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360217-D4C4-42CC-82F0-4D5123ED8E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5</Pages>
  <Words>1026</Words>
  <Characters>5853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HE Manipal</Company>
  <LinksUpToDate>false</LinksUpToDate>
  <CharactersWithSpaces>6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cp:lastModifiedBy>Gururaj [MAHE-MIT]</cp:lastModifiedBy>
  <cp:revision>6</cp:revision>
  <cp:lastPrinted>2016-07-19T14:27:00Z</cp:lastPrinted>
  <dcterms:created xsi:type="dcterms:W3CDTF">2023-08-16T09:08:00Z</dcterms:created>
  <dcterms:modified xsi:type="dcterms:W3CDTF">2023-08-16T09:23:00Z</dcterms:modified>
</cp:coreProperties>
</file>